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17A7" w:rsidRPr="004B29E1" w:rsidRDefault="007B17A7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4B29E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 w:rsidP="00DA1FF5">
      <w:pPr>
        <w:pStyle w:val="ConsPlusNormal"/>
        <w:jc w:val="center"/>
        <w:outlineLvl w:val="1"/>
        <w:rPr>
          <w:rFonts w:ascii="Times New Roman" w:hAnsi="Times New Roman" w:cs="Times New Roman"/>
          <w:sz w:val="32"/>
          <w:szCs w:val="32"/>
        </w:rPr>
      </w:pPr>
      <w:r w:rsidRPr="00FF57D1">
        <w:rPr>
          <w:rFonts w:ascii="Times New Roman" w:hAnsi="Times New Roman" w:cs="Times New Roman"/>
          <w:sz w:val="32"/>
          <w:szCs w:val="32"/>
        </w:rPr>
        <w:t xml:space="preserve">Подпрограмма «Формирование и развитие системы комплексной реабилитации и абилитации инвалидов, в том числе детей-инвалидов в Чеченской Республике» </w:t>
      </w:r>
      <w:r w:rsidR="00A215D0" w:rsidRPr="00FF57D1">
        <w:rPr>
          <w:rFonts w:ascii="Times New Roman" w:hAnsi="Times New Roman" w:cs="Times New Roman"/>
          <w:sz w:val="32"/>
          <w:szCs w:val="32"/>
        </w:rPr>
        <w:t xml:space="preserve">на 2021-2023 годы </w:t>
      </w:r>
      <w:r w:rsidRPr="00FF57D1">
        <w:rPr>
          <w:rFonts w:ascii="Times New Roman" w:hAnsi="Times New Roman" w:cs="Times New Roman"/>
          <w:sz w:val="32"/>
          <w:szCs w:val="32"/>
        </w:rPr>
        <w:t>государственной программы Чеченской Республики «Социальная поддержка и содействие занятост</w:t>
      </w:r>
      <w:r w:rsidR="00A36B7F" w:rsidRPr="00FF57D1">
        <w:rPr>
          <w:rFonts w:ascii="Times New Roman" w:hAnsi="Times New Roman" w:cs="Times New Roman"/>
          <w:sz w:val="32"/>
          <w:szCs w:val="32"/>
        </w:rPr>
        <w:t>и населения Чеченской Республики</w:t>
      </w:r>
      <w:r w:rsidRPr="00FF57D1">
        <w:rPr>
          <w:rFonts w:ascii="Times New Roman" w:hAnsi="Times New Roman" w:cs="Times New Roman"/>
          <w:sz w:val="32"/>
          <w:szCs w:val="32"/>
        </w:rPr>
        <w:t xml:space="preserve">» </w:t>
      </w:r>
      <w:r w:rsidR="007C3904" w:rsidRPr="00FF57D1">
        <w:rPr>
          <w:rFonts w:ascii="Times New Roman" w:hAnsi="Times New Roman" w:cs="Times New Roman"/>
          <w:sz w:val="32"/>
          <w:szCs w:val="32"/>
        </w:rPr>
        <w:t xml:space="preserve"> </w:t>
      </w: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 w:rsidP="00C07AB2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</w:pPr>
    </w:p>
    <w:p w:rsidR="00337248" w:rsidRPr="00FF57D1" w:rsidRDefault="00337248" w:rsidP="00C07AB2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</w:pPr>
    </w:p>
    <w:p w:rsidR="00C07AB2" w:rsidRPr="00FF57D1" w:rsidRDefault="00C07AB2" w:rsidP="00C07AB2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</w:pPr>
    </w:p>
    <w:p w:rsidR="00C07AB2" w:rsidRPr="00FF57D1" w:rsidRDefault="00C07AB2" w:rsidP="00C07AB2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</w:pPr>
    </w:p>
    <w:p w:rsidR="00FE6A62" w:rsidRPr="00FF57D1" w:rsidRDefault="00FE6A62">
      <w:pPr>
        <w:pStyle w:val="ConsPlusNormal"/>
        <w:jc w:val="center"/>
        <w:outlineLvl w:val="1"/>
        <w:rPr>
          <w:rFonts w:ascii="Times New Roman" w:hAnsi="Times New Roman" w:cs="Times New Roman"/>
          <w:sz w:val="28"/>
          <w:szCs w:val="28"/>
        </w:rPr>
      </w:pPr>
    </w:p>
    <w:p w:rsidR="00FE6A62" w:rsidRPr="00FF57D1" w:rsidRDefault="00FE6A62">
      <w:pPr>
        <w:pStyle w:val="ConsPlusNormal"/>
        <w:jc w:val="center"/>
        <w:outlineLvl w:val="1"/>
        <w:rPr>
          <w:rFonts w:ascii="Times New Roman" w:hAnsi="Times New Roman" w:cs="Times New Roman"/>
          <w:sz w:val="28"/>
          <w:szCs w:val="28"/>
        </w:rPr>
      </w:pPr>
    </w:p>
    <w:p w:rsidR="00E9219E" w:rsidRPr="00FF57D1" w:rsidRDefault="00E9219E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АСПОРТ</w:t>
      </w:r>
    </w:p>
    <w:p w:rsidR="00E9219E" w:rsidRPr="00FF57D1" w:rsidRDefault="00E9219E" w:rsidP="00766BB0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="00766BB0" w:rsidRPr="00FF57D1">
        <w:rPr>
          <w:rFonts w:ascii="Times New Roman" w:hAnsi="Times New Roman" w:cs="Times New Roman"/>
          <w:sz w:val="24"/>
          <w:szCs w:val="24"/>
        </w:rPr>
        <w:t>«Формирование и развитие системы комплексной реабилитации и абилитации инвалидов, в том числе детей-инвалидов в Чеченской Республике» на 202</w:t>
      </w:r>
      <w:r w:rsidR="006D4211" w:rsidRPr="00FF57D1">
        <w:rPr>
          <w:rFonts w:ascii="Times New Roman" w:hAnsi="Times New Roman" w:cs="Times New Roman"/>
          <w:sz w:val="24"/>
          <w:szCs w:val="24"/>
        </w:rPr>
        <w:t>1</w:t>
      </w:r>
      <w:r w:rsidR="007C3904" w:rsidRPr="00FF57D1">
        <w:rPr>
          <w:rFonts w:ascii="Times New Roman" w:hAnsi="Times New Roman" w:cs="Times New Roman"/>
          <w:sz w:val="24"/>
          <w:szCs w:val="24"/>
        </w:rPr>
        <w:t>-2023</w:t>
      </w:r>
      <w:r w:rsidR="00766BB0" w:rsidRPr="00FF57D1">
        <w:rPr>
          <w:rFonts w:ascii="Times New Roman" w:hAnsi="Times New Roman" w:cs="Times New Roman"/>
          <w:sz w:val="24"/>
          <w:szCs w:val="24"/>
        </w:rPr>
        <w:t xml:space="preserve"> год</w:t>
      </w:r>
      <w:r w:rsidR="00A215D0" w:rsidRPr="00FF57D1">
        <w:rPr>
          <w:rFonts w:ascii="Times New Roman" w:hAnsi="Times New Roman" w:cs="Times New Roman"/>
          <w:sz w:val="24"/>
          <w:szCs w:val="24"/>
        </w:rPr>
        <w:t>ы</w:t>
      </w:r>
    </w:p>
    <w:p w:rsidR="00A871D0" w:rsidRPr="00FF57D1" w:rsidRDefault="00A871D0" w:rsidP="00766BB0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tblLook w:val="04A0"/>
      </w:tblPr>
      <w:tblGrid>
        <w:gridCol w:w="2943"/>
        <w:gridCol w:w="6627"/>
      </w:tblGrid>
      <w:tr w:rsidR="00385D3F" w:rsidRPr="00FF57D1" w:rsidTr="000A58B8"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Наименование подпрограммы </w:t>
            </w:r>
          </w:p>
        </w:tc>
        <w:tc>
          <w:tcPr>
            <w:tcW w:w="6627" w:type="dxa"/>
          </w:tcPr>
          <w:p w:rsidR="00385D3F" w:rsidRPr="00FF57D1" w:rsidRDefault="00385D3F" w:rsidP="00551F6C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ормирование и развитие системы комплексной реабилитации и абилитации инвалидов, в том числе детей-инвалидо</w:t>
            </w:r>
            <w:r w:rsidR="00FE6A62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в в Чеченской Республике </w:t>
            </w:r>
            <w:r w:rsidR="00A215D0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на 2021-2023 годы 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(далее – Подпрограмма)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снования разработки Подпрограммы </w:t>
            </w:r>
          </w:p>
        </w:tc>
        <w:bookmarkStart w:id="0" w:name="sub_1124"/>
        <w:bookmarkStart w:id="1" w:name="sub_1121"/>
        <w:tc>
          <w:tcPr>
            <w:tcW w:w="6627" w:type="dxa"/>
          </w:tcPr>
          <w:p w:rsidR="007341E5" w:rsidRPr="00BA30CD" w:rsidRDefault="003E2224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0CD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instrText>HYPERLINK "consultantplus://offline/ref=722C114B5287597D9FCBE4487A18BDE9DD5003286BAA426DA5C5BF8FF332A3D26EA76DADBDDAC4E133350FFCC781537FBF26434B20FC48EC47w5M"</w:instrText>
            </w:r>
            <w:r w:rsidRPr="00BA30CD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497AC7" w:rsidRPr="00BA30CD">
              <w:rPr>
                <w:rFonts w:ascii="Times New Roman" w:hAnsi="Times New Roman" w:cs="Times New Roman"/>
                <w:sz w:val="24"/>
                <w:szCs w:val="24"/>
              </w:rPr>
              <w:t>Концепция</w:t>
            </w:r>
            <w:r w:rsidRPr="00BA30CD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долгосрочного социально-экономического развития Российской Федерации на период до 2020 года, утвержденн</w:t>
            </w:r>
            <w:r w:rsidR="00B136CD">
              <w:rPr>
                <w:rFonts w:ascii="Times New Roman" w:hAnsi="Times New Roman" w:cs="Times New Roman"/>
                <w:sz w:val="24"/>
                <w:szCs w:val="24"/>
              </w:rPr>
              <w:t>ая</w:t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распоряжением Правительства Российской Федерации от 17 ноября 2008 г. </w:t>
            </w:r>
            <w:r w:rsidR="00A366B4" w:rsidRPr="00BA30CD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1662-р;</w:t>
            </w:r>
          </w:p>
          <w:p w:rsidR="007341E5" w:rsidRPr="00BA30CD" w:rsidRDefault="003E2224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497AC7" w:rsidRPr="00BA30CD">
                <w:rPr>
                  <w:rFonts w:ascii="Times New Roman" w:hAnsi="Times New Roman" w:cs="Times New Roman"/>
                  <w:sz w:val="24"/>
                  <w:szCs w:val="24"/>
                </w:rPr>
                <w:t>Концепция</w:t>
              </w:r>
            </w:hyperlink>
            <w:r w:rsidR="00497AC7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>развития ранней помощи в Российской Федерации на период до 2020 года, утвержденн</w:t>
            </w:r>
            <w:r w:rsidR="00B136CD">
              <w:rPr>
                <w:rFonts w:ascii="Times New Roman" w:hAnsi="Times New Roman" w:cs="Times New Roman"/>
                <w:sz w:val="24"/>
                <w:szCs w:val="24"/>
              </w:rPr>
              <w:t>ая</w:t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распоряжением Правительства Российской Федерации</w:t>
            </w:r>
            <w:r w:rsidR="00A366B4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от 31 августа 2016 г. № 1839-р;</w:t>
            </w:r>
          </w:p>
          <w:p w:rsidR="007341E5" w:rsidRPr="00FF57D1" w:rsidRDefault="003E2224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497AC7" w:rsidRPr="00BA30CD">
                <w:rPr>
                  <w:rFonts w:ascii="Times New Roman" w:hAnsi="Times New Roman" w:cs="Times New Roman"/>
                  <w:sz w:val="24"/>
                  <w:szCs w:val="24"/>
                </w:rPr>
                <w:t>Концепция</w:t>
              </w:r>
            </w:hyperlink>
            <w:r w:rsidR="00497AC7" w:rsidRPr="00BA30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41E5" w:rsidRPr="00BA30CD">
              <w:rPr>
                <w:rFonts w:ascii="Times New Roman" w:hAnsi="Times New Roman" w:cs="Times New Roman"/>
                <w:sz w:val="24"/>
                <w:szCs w:val="24"/>
              </w:rPr>
              <w:t>создания, ведения и использования федеральной государственной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информационной системы </w:t>
            </w:r>
            <w:r w:rsidR="00C578ED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реестр инвалидов</w:t>
            </w:r>
            <w:r w:rsidR="00C578ED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>, утвержденн</w:t>
            </w:r>
            <w:r w:rsidR="00B136CD">
              <w:rPr>
                <w:rFonts w:ascii="Times New Roman" w:hAnsi="Times New Roman" w:cs="Times New Roman"/>
                <w:sz w:val="24"/>
                <w:szCs w:val="24"/>
              </w:rPr>
              <w:t>ая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распоряжением Правительства Российс</w:t>
            </w:r>
            <w:r w:rsidR="00B271DF" w:rsidRPr="00FF57D1">
              <w:rPr>
                <w:rFonts w:ascii="Times New Roman" w:hAnsi="Times New Roman" w:cs="Times New Roman"/>
                <w:sz w:val="24"/>
                <w:szCs w:val="24"/>
              </w:rPr>
              <w:t>кой Федерации от 16 июля 2016 года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71DF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    №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1506-р;</w:t>
            </w:r>
          </w:p>
          <w:p w:rsidR="007341E5" w:rsidRPr="00FF57D1" w:rsidRDefault="00497AC7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Г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>осударственн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ая </w:t>
            </w:r>
            <w:hyperlink r:id="rId10" w:history="1">
              <w:r w:rsidR="007341E5" w:rsidRPr="00FF57D1">
                <w:rPr>
                  <w:rFonts w:ascii="Times New Roman" w:hAnsi="Times New Roman" w:cs="Times New Roman"/>
                  <w:sz w:val="24"/>
                  <w:szCs w:val="24"/>
                </w:rPr>
                <w:t>программ</w:t>
              </w:r>
            </w:hyperlink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Российской Федерации </w:t>
            </w:r>
            <w:r w:rsidR="00C578ED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>Доступная среда</w:t>
            </w:r>
            <w:r w:rsidR="00C578ED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>, утвержденн</w:t>
            </w:r>
            <w:r w:rsidR="00B136CD">
              <w:rPr>
                <w:rFonts w:ascii="Times New Roman" w:hAnsi="Times New Roman" w:cs="Times New Roman"/>
                <w:sz w:val="24"/>
                <w:szCs w:val="24"/>
              </w:rPr>
              <w:t>ая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постановлением Правительства Российск</w:t>
            </w:r>
            <w:r w:rsidR="00B271DF" w:rsidRPr="00FF57D1">
              <w:rPr>
                <w:rFonts w:ascii="Times New Roman" w:hAnsi="Times New Roman" w:cs="Times New Roman"/>
                <w:sz w:val="24"/>
                <w:szCs w:val="24"/>
              </w:rPr>
              <w:t>ой Федерации от 29 марта 2019 года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71DF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  №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363;</w:t>
            </w:r>
          </w:p>
          <w:p w:rsidR="007341E5" w:rsidRPr="00FF57D1" w:rsidRDefault="00497AC7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тратегия социально-экономического развития Чеченской Республики до 2025 года, утвержденная Распоряжением Правительства Чеченской Республики от 20 июня 2012 года            № 185-р</w:t>
            </w:r>
            <w:r w:rsidR="00EB3861" w:rsidRPr="00FF57D1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;</w:t>
            </w:r>
          </w:p>
          <w:p w:rsidR="00EB3861" w:rsidRPr="00FF57D1" w:rsidRDefault="00497AC7" w:rsidP="00497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EB3861" w:rsidRPr="00FF57D1">
              <w:rPr>
                <w:rFonts w:ascii="Times New Roman" w:hAnsi="Times New Roman" w:cs="Times New Roman"/>
                <w:sz w:val="24"/>
                <w:szCs w:val="24"/>
              </w:rPr>
              <w:t>орядок разработки, утверждения, реализации и оценки эффективности государственных программ чеченской республики,  утвержденный Постановлением Правительства Чеченской Республики от 3 сентября 2013 года № 217;</w:t>
            </w:r>
          </w:p>
          <w:bookmarkEnd w:id="0"/>
          <w:bookmarkEnd w:id="1"/>
          <w:p w:rsidR="00D72625" w:rsidRPr="00FF57D1" w:rsidRDefault="00497AC7" w:rsidP="00A366B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Г</w:t>
            </w:r>
            <w:r w:rsidR="00385D3F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сударственная программа </w:t>
            </w:r>
            <w:r w:rsidR="00385D3F" w:rsidRPr="00FF57D1">
              <w:rPr>
                <w:rFonts w:ascii="Times New Roman" w:hAnsi="Times New Roman" w:cs="Times New Roman"/>
                <w:bCs/>
                <w:sz w:val="24"/>
                <w:szCs w:val="24"/>
              </w:rPr>
              <w:t>«</w:t>
            </w:r>
            <w:r w:rsidR="00385D3F" w:rsidRPr="00FF57D1">
              <w:rPr>
                <w:rFonts w:ascii="Times New Roman" w:hAnsi="Times New Roman" w:cs="Times New Roman"/>
                <w:sz w:val="24"/>
                <w:szCs w:val="24"/>
              </w:rPr>
              <w:t>Социальная поддержка и содействие занятости населения Чеченской Республики</w:t>
            </w:r>
            <w:r w:rsidR="00385D3F" w:rsidRPr="00FF57D1">
              <w:rPr>
                <w:rFonts w:ascii="Times New Roman" w:hAnsi="Times New Roman" w:cs="Times New Roman"/>
                <w:bCs/>
                <w:sz w:val="24"/>
                <w:szCs w:val="24"/>
              </w:rPr>
              <w:t>», утвержденная</w:t>
            </w:r>
            <w:r w:rsidR="00385D3F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постановлением Правительства Чеченской Республики от 19 декабря 2013</w:t>
            </w:r>
            <w:r w:rsidR="007341E5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85D3F" w:rsidRPr="00FF57D1">
              <w:rPr>
                <w:rFonts w:ascii="Times New Roman" w:hAnsi="Times New Roman" w:cs="Times New Roman"/>
                <w:sz w:val="24"/>
                <w:szCs w:val="24"/>
              </w:rPr>
              <w:t>года № 346</w:t>
            </w:r>
            <w:r w:rsidR="00EB3861" w:rsidRPr="00FF57D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B3861" w:rsidRPr="00FF57D1" w:rsidRDefault="00497AC7" w:rsidP="00497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E93CAC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становление Правительства Чеченской Республики от 5 марта 2019 года № 39  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="00E93CAC" w:rsidRPr="00FF57D1">
              <w:rPr>
                <w:rFonts w:ascii="Times New Roman" w:hAnsi="Times New Roman" w:cs="Times New Roman"/>
                <w:sz w:val="24"/>
                <w:szCs w:val="24"/>
              </w:rPr>
              <w:t>Об утверждении Порядка организации проведения оценки региональной системы реабилитации и абилитации инвалидов, в том числе детей-инвалидов, в Чеченской Республике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E93CAC" w:rsidRPr="00FF57D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7341E5" w:rsidRPr="00FF57D1" w:rsidRDefault="00497AC7" w:rsidP="00497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Распоряжение Правительства Чеченской Республики от 16 мая 2018 года № 134-р «О межведомственной рабочей группе по вопросам формирования системы комплексной реабилитации и абилитации инвалидов, в том числе детей-инвалидов»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тветственный исполнитель Подпрограммы </w:t>
            </w:r>
          </w:p>
        </w:tc>
        <w:tc>
          <w:tcPr>
            <w:tcW w:w="6627" w:type="dxa"/>
          </w:tcPr>
          <w:p w:rsidR="00385D3F" w:rsidRPr="00FF57D1" w:rsidRDefault="00BD770D" w:rsidP="004E3C4C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Министерство труда, занятости социального развития </w:t>
            </w:r>
            <w:r w:rsidR="00572F61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Чеченской Республики</w:t>
            </w:r>
            <w:r w:rsidR="00572F61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оисполнители Подпрограммы </w:t>
            </w:r>
          </w:p>
        </w:tc>
        <w:tc>
          <w:tcPr>
            <w:tcW w:w="6627" w:type="dxa"/>
          </w:tcPr>
          <w:p w:rsidR="00385D3F" w:rsidRPr="00FF57D1" w:rsidRDefault="00385D3F" w:rsidP="002311A3">
            <w:pPr>
              <w:pStyle w:val="a4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Министерство здравоохранения Чеченской Республики;</w:t>
            </w:r>
          </w:p>
          <w:p w:rsidR="00385D3F" w:rsidRPr="00FF57D1" w:rsidRDefault="00385D3F" w:rsidP="002311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Министерство образования Чеченской Республики;</w:t>
            </w:r>
            <w:r w:rsidR="00F63D71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Министерство культуры Чеченской Республики;</w:t>
            </w:r>
          </w:p>
          <w:p w:rsidR="00385D3F" w:rsidRPr="00FF57D1" w:rsidRDefault="00385D3F" w:rsidP="002311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Министерство Чеченской Республики по физической культуре и спорту;</w:t>
            </w:r>
          </w:p>
          <w:p w:rsidR="00A3470E" w:rsidRPr="00FF57D1" w:rsidRDefault="00385D3F" w:rsidP="002311A3">
            <w:pPr>
              <w:pStyle w:val="Iauiue"/>
              <w:jc w:val="both"/>
              <w:rPr>
                <w:sz w:val="24"/>
                <w:szCs w:val="24"/>
                <w:lang w:val="ru-RU"/>
              </w:rPr>
            </w:pPr>
            <w:r w:rsidRPr="00FF57D1">
              <w:rPr>
                <w:sz w:val="24"/>
                <w:szCs w:val="24"/>
                <w:lang w:val="ru-RU"/>
              </w:rPr>
              <w:t>Министерство Чеченской Республики по национальной политике, внешним связям, печати и информации;</w:t>
            </w:r>
            <w:r w:rsidR="000A58B8" w:rsidRPr="00FF57D1">
              <w:rPr>
                <w:sz w:val="24"/>
                <w:szCs w:val="24"/>
                <w:lang w:val="ru-RU"/>
              </w:rPr>
              <w:t xml:space="preserve"> </w:t>
            </w:r>
          </w:p>
          <w:p w:rsidR="00385D3F" w:rsidRPr="00FF57D1" w:rsidRDefault="00902F02" w:rsidP="003B6611">
            <w:pPr>
              <w:pStyle w:val="Iauiue"/>
              <w:jc w:val="both"/>
              <w:rPr>
                <w:color w:val="FF0000"/>
                <w:sz w:val="24"/>
                <w:szCs w:val="24"/>
                <w:lang w:val="ru-RU"/>
              </w:rPr>
            </w:pPr>
            <w:r w:rsidRPr="00FF57D1">
              <w:rPr>
                <w:sz w:val="24"/>
                <w:szCs w:val="24"/>
                <w:lang w:val="ru-RU"/>
              </w:rPr>
              <w:t>Комитет Правительства Чеченской Республики по дошкольному образованию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3D4313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Цел</w:t>
            </w:r>
            <w:r w:rsidR="003D4313" w:rsidRPr="00FF57D1">
              <w:rPr>
                <w:rFonts w:ascii="Times New Roman" w:hAnsi="Times New Roman" w:cs="Times New Roman"/>
                <w:sz w:val="24"/>
                <w:szCs w:val="24"/>
              </w:rPr>
              <w:t>ь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Подпрограммы </w:t>
            </w:r>
          </w:p>
        </w:tc>
        <w:tc>
          <w:tcPr>
            <w:tcW w:w="6627" w:type="dxa"/>
          </w:tcPr>
          <w:p w:rsidR="00385D3F" w:rsidRPr="00FF57D1" w:rsidRDefault="00B34EF7" w:rsidP="00B34E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Повышение уровня обеспеченности инвалидов, в том числе детей-инвалидов, реабилитационными и абилитационными услугами, ранней помощью, а также уровня профессионального развития и занятости, включая содействие занятости, инвалидов, в том числе детей-инвалидов, развитие сопровождаемого проживания инвалидов </w:t>
            </w:r>
            <w:r w:rsidR="008076AA" w:rsidRPr="00FF57D1">
              <w:rPr>
                <w:rFonts w:ascii="Times New Roman" w:hAnsi="Times New Roman" w:cs="Times New Roman"/>
                <w:sz w:val="24"/>
                <w:szCs w:val="24"/>
              </w:rPr>
              <w:t>в Чеченской Республике</w:t>
            </w:r>
          </w:p>
        </w:tc>
      </w:tr>
      <w:tr w:rsidR="00385D3F" w:rsidRPr="00FF57D1" w:rsidTr="009E64ED">
        <w:trPr>
          <w:trHeight w:val="5059"/>
        </w:trPr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Задачи Подпрограммы </w:t>
            </w:r>
          </w:p>
        </w:tc>
        <w:tc>
          <w:tcPr>
            <w:tcW w:w="6627" w:type="dxa"/>
          </w:tcPr>
          <w:p w:rsidR="009E64ED" w:rsidRPr="00FF57D1" w:rsidRDefault="00AD29F8" w:rsidP="009E64ED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E64ED" w:rsidRPr="00FF57D1">
              <w:rPr>
                <w:rFonts w:ascii="Times New Roman" w:hAnsi="Times New Roman" w:cs="Times New Roman"/>
                <w:sz w:val="24"/>
                <w:szCs w:val="24"/>
              </w:rPr>
              <w:t>) определение потребности инвалидов, в том числе детей-инвалидов, в реабилитационных и абилитационных услугах, услугах ранней помощи, получении услуг в рамках сопровождаемого проживания в Чеченской Республике;</w:t>
            </w:r>
          </w:p>
          <w:p w:rsidR="009E64ED" w:rsidRPr="00FF57D1" w:rsidRDefault="00AD29F8" w:rsidP="009E64ED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E64ED" w:rsidRPr="00FF57D1">
              <w:rPr>
                <w:rFonts w:ascii="Times New Roman" w:hAnsi="Times New Roman" w:cs="Times New Roman"/>
                <w:sz w:val="24"/>
                <w:szCs w:val="24"/>
              </w:rPr>
              <w:t>) формирование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, в  Чеченской Республике;</w:t>
            </w:r>
          </w:p>
          <w:p w:rsidR="009E64ED" w:rsidRPr="00FF57D1" w:rsidRDefault="00AD29F8" w:rsidP="009E64ED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E64ED" w:rsidRPr="00FF57D1">
              <w:rPr>
                <w:rFonts w:ascii="Times New Roman" w:hAnsi="Times New Roman" w:cs="Times New Roman"/>
                <w:sz w:val="24"/>
                <w:szCs w:val="24"/>
              </w:rPr>
              <w:t>) формирование и поддержание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, а также ранней помощи, сопровождаемого проживания инвалидов  в Чеченской Республике;</w:t>
            </w:r>
          </w:p>
          <w:p w:rsidR="00385D3F" w:rsidRPr="00FF57D1" w:rsidRDefault="00AD29F8" w:rsidP="009E64ED">
            <w:pPr>
              <w:pStyle w:val="a4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4</w:t>
            </w:r>
            <w:r w:rsidR="009E64ED" w:rsidRPr="00FF57D1">
              <w:rPr>
                <w:rFonts w:ascii="Times New Roman" w:hAnsi="Times New Roman" w:cs="Times New Roman"/>
              </w:rPr>
              <w:t xml:space="preserve">) формирование условий для развития системы комплексной реабилитации и абилитации инвалидов, в том числе детей-инвалидов, а также ранней помощи, сопровождаемого проживания инвалидов в Чеченской Республике 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A734A7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Целевые показатели (индикаторы) Подпрограммы </w:t>
            </w:r>
          </w:p>
        </w:tc>
        <w:tc>
          <w:tcPr>
            <w:tcW w:w="6627" w:type="dxa"/>
          </w:tcPr>
          <w:p w:rsidR="00AD29F8" w:rsidRPr="00FF57D1" w:rsidRDefault="00E677B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D29F8" w:rsidRPr="00FF57D1">
              <w:rPr>
                <w:rFonts w:asciiTheme="majorBidi" w:hAnsiTheme="majorBidi" w:cstheme="majorBidi"/>
                <w:sz w:val="24"/>
                <w:szCs w:val="24"/>
              </w:rPr>
              <w:t>) доля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взрослые)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) доля инвалидов, в отношении которых осуществлялись мероприятия по реабилитации и (или) абилитации, в общей численности инвалидов субъекта Чеченской Республики, имеющих такие рекомендации в индивидуальной программе реабилитации или абилитации (дети)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3) доля реабилитационных организаций, подлежащих включению в систему комплексной реабилитации и абилитации инвалидов, в том числе детей-инвалидов, Чеченской Республики, в общем числе реабилитационных организаций, расположенных на территории  Чеченской Республики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) число инвалидов, получающих услуги в рамках сопровождаемого проживания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) доля занятых инвалидов трудоспособного возраста в общей численности инвалидов трудоспособного возраста Чеченской Республики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6) доля детей целевой группы, получивших услуги ранней помощи, в общем числе детей Чеченской Республики, нуждающихся в получении таких услуг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7) доля семей Чеченской Республики, включенных в программы ранней помощи, удовлетворенных качеством услуг ранней помощи;</w:t>
            </w:r>
          </w:p>
          <w:p w:rsidR="00385D3F" w:rsidRPr="00FF57D1" w:rsidRDefault="00AD29F8" w:rsidP="005263F9">
            <w:pPr>
              <w:pStyle w:val="a8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8) доля специалистов Чеченской Республики, обеспечивающих оказание реабилитационных и (или) 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Чеченской Республики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902F02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ок реализации Подпрограммы</w:t>
            </w:r>
          </w:p>
        </w:tc>
        <w:tc>
          <w:tcPr>
            <w:tcW w:w="6627" w:type="dxa"/>
          </w:tcPr>
          <w:p w:rsidR="00385D3F" w:rsidRPr="00FF57D1" w:rsidRDefault="00385D3F" w:rsidP="006850D2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6850D2" w:rsidRPr="00FF57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E64ED" w:rsidRPr="00FF57D1">
              <w:rPr>
                <w:rFonts w:ascii="Times New Roman" w:hAnsi="Times New Roman" w:cs="Times New Roman"/>
                <w:sz w:val="24"/>
                <w:szCs w:val="24"/>
              </w:rPr>
              <w:t>-2023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год</w:t>
            </w:r>
            <w:r w:rsidR="00A215D0" w:rsidRPr="00FF57D1">
              <w:rPr>
                <w:rFonts w:ascii="Times New Roman" w:hAnsi="Times New Roman" w:cs="Times New Roman"/>
                <w:sz w:val="24"/>
                <w:szCs w:val="24"/>
              </w:rPr>
              <w:t>ы</w:t>
            </w:r>
          </w:p>
        </w:tc>
      </w:tr>
      <w:tr w:rsidR="00385D3F" w:rsidRPr="00FF57D1" w:rsidTr="000A58B8">
        <w:tc>
          <w:tcPr>
            <w:tcW w:w="2943" w:type="dxa"/>
          </w:tcPr>
          <w:p w:rsidR="00385D3F" w:rsidRPr="00FF57D1" w:rsidRDefault="00385D3F" w:rsidP="00902F02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бъемы и источники финансирования Подпрограммы </w:t>
            </w:r>
          </w:p>
        </w:tc>
        <w:tc>
          <w:tcPr>
            <w:tcW w:w="6627" w:type="dxa"/>
          </w:tcPr>
          <w:p w:rsidR="00850BB2" w:rsidRPr="00FF57D1" w:rsidRDefault="00850BB2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Общий объем финансирования реализации</w:t>
            </w:r>
            <w:r w:rsidR="000C669C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6C5B" w:rsidRPr="00FF57D1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дпрограммы составляет – </w:t>
            </w:r>
            <w:r w:rsidR="00CD6C5B" w:rsidRPr="00FF57D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6850D2" w:rsidRPr="00FF57D1">
              <w:rPr>
                <w:rFonts w:ascii="Times New Roman" w:hAnsi="Times New Roman" w:cs="Times New Roman"/>
                <w:sz w:val="24"/>
                <w:szCs w:val="24"/>
              </w:rPr>
              <w:t>3 900,0</w:t>
            </w:r>
            <w:r w:rsidR="000C669C"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тыс. рублей, из них: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1 году – 83900,0 тыс. рублей;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2 году – 50000,0 тыс. рублей;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3 году – 30000,0 тыс. рублей.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D6C5B" w:rsidRPr="00FF57D1" w:rsidRDefault="00CD6C5B" w:rsidP="00CD6C5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Объем средств федерального бюджета,  предоставляемых на реализацию мероприятий Подпрограммы, составляет  155705,0 тыс. рублей, из  них: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1 году – 79705,0 тыс. рублей;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2 году – 47500,0 тыс. рублей;</w:t>
            </w:r>
          </w:p>
          <w:p w:rsidR="00CD6C5B" w:rsidRPr="00FF57D1" w:rsidRDefault="00CD6C5B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3 году – 28500,0 тыс. рублей.</w:t>
            </w:r>
          </w:p>
          <w:p w:rsidR="00C33C57" w:rsidRPr="00FF57D1" w:rsidRDefault="00C33C57" w:rsidP="00CD6C5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33C57" w:rsidRPr="00FF57D1" w:rsidRDefault="00C33C57" w:rsidP="00C33C57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бщий объем средств бюджета Чеченской Республики составляет 8195,0 </w:t>
            </w:r>
            <w:r w:rsidRPr="00FF57D1">
              <w:rPr>
                <w:rFonts w:ascii="Times New Roman" w:eastAsia="ArialMT" w:hAnsi="Times New Roman" w:cs="Times New Roman"/>
                <w:sz w:val="24"/>
                <w:szCs w:val="24"/>
              </w:rPr>
              <w:t>тыс. рублей, из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FF57D1">
              <w:rPr>
                <w:rFonts w:ascii="Times New Roman" w:eastAsia="ArialMT" w:hAnsi="Times New Roman" w:cs="Times New Roman"/>
                <w:sz w:val="24"/>
                <w:szCs w:val="24"/>
              </w:rPr>
              <w:t>них:</w:t>
            </w:r>
          </w:p>
          <w:p w:rsidR="00C33C57" w:rsidRPr="00FF57D1" w:rsidRDefault="00C33C57" w:rsidP="00C33C57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1 году – 4195,0 тыс. рублей;</w:t>
            </w:r>
          </w:p>
          <w:p w:rsidR="00C33C57" w:rsidRPr="00FF57D1" w:rsidRDefault="00C33C57" w:rsidP="00C33C57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2 году – 2500,0 тыс. рублей;</w:t>
            </w:r>
          </w:p>
          <w:p w:rsidR="00385D3F" w:rsidRPr="00FF57D1" w:rsidRDefault="00C33C57" w:rsidP="00C33C57">
            <w:pPr>
              <w:pStyle w:val="ConsPlusNormal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2023 году – 1500,0 тыс. рублей.</w:t>
            </w:r>
          </w:p>
        </w:tc>
      </w:tr>
      <w:tr w:rsidR="00385D3F" w:rsidRPr="00FF57D1" w:rsidTr="00226D01">
        <w:trPr>
          <w:trHeight w:val="274"/>
        </w:trPr>
        <w:tc>
          <w:tcPr>
            <w:tcW w:w="2943" w:type="dxa"/>
          </w:tcPr>
          <w:p w:rsidR="00385D3F" w:rsidRPr="00FF57D1" w:rsidRDefault="00385D3F" w:rsidP="00902F02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Ожидаемые результаты реализации Подпрограммы </w:t>
            </w:r>
          </w:p>
        </w:tc>
        <w:tc>
          <w:tcPr>
            <w:tcW w:w="6627" w:type="dxa"/>
          </w:tcPr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) увеличение доли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взрослые)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) увеличение доли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дети)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3) увеличение доли реабилитационных организаций, подлежащих включению в систему комплексной реабилитации и абилитации инвалидов, в том числе детей-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нвалидов, Чеченской Республики, в общем числе реабилитационных организаций, расположенных на территории Чеченской Республики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4) увеличение числа инвалидов, получающих услуги в рамках сопровождаемого проживания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5) увеличение доли занятых инвалидов трудоспособного возраста в общей численности инвалидов трудоспособного возраста Чеченской Республики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6) увеличение доли детей целевой группы, получивших услуги ранней помощи, в общем числе детей Чеченской Республики, нуждающихся в получении таких услуг;</w:t>
            </w:r>
          </w:p>
          <w:p w:rsidR="00AD29F8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7) увеличение доли семей Чеченской Республики, включенных в программы ранней помощи, удовлетворенных качеством услуг ранней помощи;</w:t>
            </w:r>
          </w:p>
          <w:p w:rsidR="00385D3F" w:rsidRPr="00FF57D1" w:rsidRDefault="00AD29F8" w:rsidP="00AD29F8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8) увеличение доли специалистов Чеченской Республики, обеспечивающих оказание реабилитационных и (или) 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Чеченской Республики</w:t>
            </w:r>
          </w:p>
        </w:tc>
      </w:tr>
    </w:tbl>
    <w:p w:rsidR="008076AA" w:rsidRPr="00FF57D1" w:rsidRDefault="008076AA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8076AA" w:rsidRPr="00FF57D1" w:rsidRDefault="008076AA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E9219E" w:rsidRPr="00FF57D1" w:rsidRDefault="0005397D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1</w:t>
      </w:r>
      <w:r w:rsidRPr="00FF57D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9219E" w:rsidRPr="00FF57D1">
        <w:rPr>
          <w:rFonts w:ascii="Times New Roman" w:hAnsi="Times New Roman" w:cs="Times New Roman"/>
          <w:sz w:val="24"/>
          <w:szCs w:val="24"/>
        </w:rPr>
        <w:t>ХАРАКТЕРИСТИКА ПРОБЛЕМЫ И ОБОСНОВАНИЕ</w:t>
      </w:r>
    </w:p>
    <w:p w:rsidR="00E9219E" w:rsidRPr="00FF57D1" w:rsidRDefault="00E9219E" w:rsidP="00391985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НЕОБХОДИМОСТИ РЕШЕНИЯ ЕЕ ПРОГРАММНЫМИ МЕТОДАМИ</w:t>
      </w:r>
    </w:p>
    <w:p w:rsidR="00731303" w:rsidRPr="00FF57D1" w:rsidRDefault="00731303" w:rsidP="00731303">
      <w:pPr>
        <w:spacing w:after="0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</w:p>
    <w:p w:rsidR="00E74E70" w:rsidRPr="00FF57D1" w:rsidRDefault="00E74E70" w:rsidP="0073130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>В связи с подписанием Российской Федерацией Конвенции о правах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инвалидов возникла необходимость комплексного подхода к решению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вопросов реабилитации и абилитации инвалидов, в том числе детей-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инвалидов, ранней помощи в субъекте Российской Федерации и ее решения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программно-целевым методом.</w:t>
      </w:r>
    </w:p>
    <w:p w:rsidR="00E74E70" w:rsidRPr="00FF57D1" w:rsidRDefault="00E74E70" w:rsidP="00731303">
      <w:pPr>
        <w:pStyle w:val="a8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>Одним из важнейших направлений Конвенции является достижение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максимальной независимости инвалидов посредством укрепления и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расширения комплексных реабилитационных и абилитационных услуг.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Комплексная реабилитация и абилитация инвалидов, в том числе детей-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инвалидов, должны охватывать медицинский и социальный аспект, вопросы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образования и трудоустройства и учитывать, что инвалиды представляют</w:t>
      </w:r>
      <w:r w:rsidR="00731303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собой неоднородную группу лиц и потребности их различны.</w:t>
      </w:r>
    </w:p>
    <w:p w:rsidR="00731303" w:rsidRPr="00FF57D1" w:rsidRDefault="00731303" w:rsidP="00CF33F7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одпрограмма «Формирование и развитие системы комплексной реабилитации и абилитации инвалидов, в том числе детей-инвалидов в Чеченской Республике» </w:t>
      </w:r>
      <w:r w:rsidR="00A215D0" w:rsidRPr="00FF57D1">
        <w:rPr>
          <w:rFonts w:ascii="Times New Roman" w:hAnsi="Times New Roman" w:cs="Times New Roman"/>
          <w:sz w:val="24"/>
          <w:szCs w:val="24"/>
        </w:rPr>
        <w:t xml:space="preserve">на 2021-2023 годы </w:t>
      </w:r>
      <w:r w:rsidRPr="00FF57D1">
        <w:rPr>
          <w:rFonts w:ascii="Times New Roman" w:hAnsi="Times New Roman" w:cs="Times New Roman"/>
          <w:sz w:val="24"/>
          <w:szCs w:val="24"/>
        </w:rPr>
        <w:t>государственной программы Чеченской Республики «Социальная поддержка и содействие занятости населения Чеченской Республики»</w:t>
      </w:r>
      <w:r w:rsidRPr="00FF57D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разработана во исполнение подпункта "б" пункта 2 перечня поручений Президента Российской Федерации от 05.12.2017 </w:t>
      </w:r>
      <w:r w:rsidR="00B2137A" w:rsidRPr="00FF57D1">
        <w:rPr>
          <w:rFonts w:ascii="Times New Roman" w:eastAsia="ArialMT" w:hAnsi="Times New Roman" w:cs="Times New Roman"/>
          <w:sz w:val="24"/>
          <w:szCs w:val="24"/>
        </w:rPr>
        <w:t>№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 Пр-50 по итогам встречи с инвалидами и представителями общественных организаций и профессиональных сообществ, оказывающих содействие инвалидам, а также на основании нормативных правовых документов федерального и регионального уровня:</w:t>
      </w:r>
    </w:p>
    <w:p w:rsidR="00731303" w:rsidRPr="00FF57D1" w:rsidRDefault="003E2224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731303" w:rsidRPr="00FF57D1">
          <w:rPr>
            <w:rFonts w:ascii="Times New Roman" w:hAnsi="Times New Roman" w:cs="Times New Roman"/>
            <w:sz w:val="24"/>
            <w:szCs w:val="24"/>
          </w:rPr>
          <w:t>Концепция</w:t>
        </w:r>
      </w:hyperlink>
      <w:r w:rsidR="00731303" w:rsidRPr="00FF57D1">
        <w:rPr>
          <w:rFonts w:ascii="Times New Roman" w:hAnsi="Times New Roman" w:cs="Times New Roman"/>
          <w:sz w:val="24"/>
          <w:szCs w:val="24"/>
        </w:rPr>
        <w:t xml:space="preserve"> долгосрочного социально-экономического развития Российской Федерации на период до 2020 года, утвержденн</w:t>
      </w:r>
      <w:r w:rsidR="00CF72FD">
        <w:rPr>
          <w:rFonts w:ascii="Times New Roman" w:hAnsi="Times New Roman" w:cs="Times New Roman"/>
          <w:sz w:val="24"/>
          <w:szCs w:val="24"/>
        </w:rPr>
        <w:t>ая</w:t>
      </w:r>
      <w:r w:rsidR="00731303" w:rsidRPr="00FF57D1">
        <w:rPr>
          <w:rFonts w:ascii="Times New Roman" w:hAnsi="Times New Roman" w:cs="Times New Roman"/>
          <w:sz w:val="24"/>
          <w:szCs w:val="24"/>
        </w:rPr>
        <w:t xml:space="preserve"> распоряжением Правительства Российской Федераци</w:t>
      </w:r>
      <w:r w:rsidR="00A366B4">
        <w:rPr>
          <w:rFonts w:ascii="Times New Roman" w:hAnsi="Times New Roman" w:cs="Times New Roman"/>
          <w:sz w:val="24"/>
          <w:szCs w:val="24"/>
        </w:rPr>
        <w:t>и от 17 ноября 2008 г. N 1662-р;</w:t>
      </w:r>
    </w:p>
    <w:p w:rsidR="00731303" w:rsidRPr="00FF57D1" w:rsidRDefault="003E2224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731303" w:rsidRPr="00FF57D1">
          <w:rPr>
            <w:rFonts w:ascii="Times New Roman" w:hAnsi="Times New Roman" w:cs="Times New Roman"/>
            <w:sz w:val="24"/>
            <w:szCs w:val="24"/>
          </w:rPr>
          <w:t>Концепция</w:t>
        </w:r>
      </w:hyperlink>
      <w:r w:rsidR="00731303" w:rsidRPr="00FF57D1">
        <w:rPr>
          <w:rFonts w:ascii="Times New Roman" w:hAnsi="Times New Roman" w:cs="Times New Roman"/>
          <w:sz w:val="24"/>
          <w:szCs w:val="24"/>
        </w:rPr>
        <w:t xml:space="preserve"> развития ранней помощи в Российской Федерации на период до 2020 года, утвержденн</w:t>
      </w:r>
      <w:r w:rsidR="00CF72FD">
        <w:rPr>
          <w:rFonts w:ascii="Times New Roman" w:hAnsi="Times New Roman" w:cs="Times New Roman"/>
          <w:sz w:val="24"/>
          <w:szCs w:val="24"/>
        </w:rPr>
        <w:t>ая</w:t>
      </w:r>
      <w:r w:rsidR="00731303" w:rsidRPr="00FF57D1">
        <w:rPr>
          <w:rFonts w:ascii="Times New Roman" w:hAnsi="Times New Roman" w:cs="Times New Roman"/>
          <w:sz w:val="24"/>
          <w:szCs w:val="24"/>
        </w:rPr>
        <w:t xml:space="preserve"> распоряжением Правительства Российской Федерации от 31 августа 2016 г. </w:t>
      </w:r>
      <w:r w:rsidR="00CF72FD">
        <w:rPr>
          <w:rFonts w:ascii="Times New Roman" w:hAnsi="Times New Roman" w:cs="Times New Roman"/>
          <w:sz w:val="24"/>
          <w:szCs w:val="24"/>
        </w:rPr>
        <w:t>№</w:t>
      </w:r>
      <w:r w:rsidR="00731303" w:rsidRPr="00FF57D1">
        <w:rPr>
          <w:rFonts w:ascii="Times New Roman" w:hAnsi="Times New Roman" w:cs="Times New Roman"/>
          <w:sz w:val="24"/>
          <w:szCs w:val="24"/>
        </w:rPr>
        <w:t xml:space="preserve"> 1839-р;</w:t>
      </w:r>
    </w:p>
    <w:p w:rsidR="00731303" w:rsidRPr="00FF57D1" w:rsidRDefault="003E2224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731303" w:rsidRPr="00FF57D1">
          <w:rPr>
            <w:rFonts w:ascii="Times New Roman" w:hAnsi="Times New Roman" w:cs="Times New Roman"/>
            <w:sz w:val="24"/>
            <w:szCs w:val="24"/>
          </w:rPr>
          <w:t>Концепция</w:t>
        </w:r>
      </w:hyperlink>
      <w:r w:rsidR="00731303" w:rsidRPr="00FF57D1">
        <w:rPr>
          <w:rFonts w:ascii="Times New Roman" w:hAnsi="Times New Roman" w:cs="Times New Roman"/>
          <w:sz w:val="24"/>
          <w:szCs w:val="24"/>
        </w:rPr>
        <w:t xml:space="preserve"> создания, ведения и использования федеральной государственной информационной системы </w:t>
      </w:r>
      <w:r w:rsidR="00CF72FD">
        <w:rPr>
          <w:rFonts w:ascii="Times New Roman" w:hAnsi="Times New Roman" w:cs="Times New Roman"/>
          <w:sz w:val="24"/>
          <w:szCs w:val="24"/>
        </w:rPr>
        <w:t>«</w:t>
      </w:r>
      <w:r w:rsidR="00731303" w:rsidRPr="00FF57D1">
        <w:rPr>
          <w:rFonts w:ascii="Times New Roman" w:hAnsi="Times New Roman" w:cs="Times New Roman"/>
          <w:sz w:val="24"/>
          <w:szCs w:val="24"/>
        </w:rPr>
        <w:t>Федеральный реестр инвалидов</w:t>
      </w:r>
      <w:r w:rsidR="00CF72FD">
        <w:rPr>
          <w:rFonts w:ascii="Times New Roman" w:hAnsi="Times New Roman" w:cs="Times New Roman"/>
          <w:sz w:val="24"/>
          <w:szCs w:val="24"/>
        </w:rPr>
        <w:t>»</w:t>
      </w:r>
      <w:r w:rsidR="00731303" w:rsidRPr="00FF57D1">
        <w:rPr>
          <w:rFonts w:ascii="Times New Roman" w:hAnsi="Times New Roman" w:cs="Times New Roman"/>
          <w:sz w:val="24"/>
          <w:szCs w:val="24"/>
        </w:rPr>
        <w:t>, утвержденн</w:t>
      </w:r>
      <w:r w:rsidR="00CF72FD">
        <w:rPr>
          <w:rFonts w:ascii="Times New Roman" w:hAnsi="Times New Roman" w:cs="Times New Roman"/>
          <w:sz w:val="24"/>
          <w:szCs w:val="24"/>
        </w:rPr>
        <w:t>ая</w:t>
      </w:r>
      <w:r w:rsidR="00731303" w:rsidRPr="00FF57D1">
        <w:rPr>
          <w:rFonts w:ascii="Times New Roman" w:hAnsi="Times New Roman" w:cs="Times New Roman"/>
          <w:sz w:val="24"/>
          <w:szCs w:val="24"/>
        </w:rPr>
        <w:t xml:space="preserve"> распоряжением Правительства Российской Федерации от 16 июля 2016 г. </w:t>
      </w:r>
      <w:r w:rsidR="00C578ED">
        <w:rPr>
          <w:rFonts w:ascii="Times New Roman" w:hAnsi="Times New Roman" w:cs="Times New Roman"/>
          <w:sz w:val="24"/>
          <w:szCs w:val="24"/>
        </w:rPr>
        <w:t>№</w:t>
      </w:r>
      <w:r w:rsidR="00731303" w:rsidRPr="00FF57D1">
        <w:rPr>
          <w:rFonts w:ascii="Times New Roman" w:hAnsi="Times New Roman" w:cs="Times New Roman"/>
          <w:sz w:val="24"/>
          <w:szCs w:val="24"/>
        </w:rPr>
        <w:t xml:space="preserve"> 1506-р;</w:t>
      </w:r>
    </w:p>
    <w:p w:rsidR="00731303" w:rsidRPr="00FF57D1" w:rsidRDefault="00731303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Государственная </w:t>
      </w:r>
      <w:hyperlink r:id="rId14" w:history="1">
        <w:r w:rsidRPr="00FF57D1">
          <w:rPr>
            <w:rFonts w:ascii="Times New Roman" w:hAnsi="Times New Roman" w:cs="Times New Roman"/>
            <w:sz w:val="24"/>
            <w:szCs w:val="24"/>
          </w:rPr>
          <w:t>программ</w:t>
        </w:r>
      </w:hyperlink>
      <w:r w:rsidRPr="00FF57D1">
        <w:rPr>
          <w:rFonts w:ascii="Times New Roman" w:hAnsi="Times New Roman" w:cs="Times New Roman"/>
          <w:sz w:val="24"/>
          <w:szCs w:val="24"/>
        </w:rPr>
        <w:t xml:space="preserve">а Российской Федерации </w:t>
      </w:r>
      <w:r w:rsidR="00CF72FD">
        <w:rPr>
          <w:rFonts w:ascii="Times New Roman" w:hAnsi="Times New Roman" w:cs="Times New Roman"/>
          <w:sz w:val="24"/>
          <w:szCs w:val="24"/>
        </w:rPr>
        <w:t>«</w:t>
      </w:r>
      <w:r w:rsidRPr="00FF57D1">
        <w:rPr>
          <w:rFonts w:ascii="Times New Roman" w:hAnsi="Times New Roman" w:cs="Times New Roman"/>
          <w:sz w:val="24"/>
          <w:szCs w:val="24"/>
        </w:rPr>
        <w:t>Доступная среда</w:t>
      </w:r>
      <w:r w:rsidR="00CF72FD">
        <w:rPr>
          <w:rFonts w:ascii="Times New Roman" w:hAnsi="Times New Roman" w:cs="Times New Roman"/>
          <w:sz w:val="24"/>
          <w:szCs w:val="24"/>
        </w:rPr>
        <w:t>»</w:t>
      </w:r>
      <w:r w:rsidRPr="00FF57D1">
        <w:rPr>
          <w:rFonts w:ascii="Times New Roman" w:hAnsi="Times New Roman" w:cs="Times New Roman"/>
          <w:sz w:val="24"/>
          <w:szCs w:val="24"/>
        </w:rPr>
        <w:t>, утвержденн</w:t>
      </w:r>
      <w:r w:rsidR="00CF72FD">
        <w:rPr>
          <w:rFonts w:ascii="Times New Roman" w:hAnsi="Times New Roman" w:cs="Times New Roman"/>
          <w:sz w:val="24"/>
          <w:szCs w:val="24"/>
        </w:rPr>
        <w:t>ая</w:t>
      </w:r>
      <w:r w:rsidRPr="00FF57D1">
        <w:rPr>
          <w:rFonts w:ascii="Times New Roman" w:hAnsi="Times New Roman" w:cs="Times New Roman"/>
          <w:sz w:val="24"/>
          <w:szCs w:val="24"/>
        </w:rPr>
        <w:t xml:space="preserve"> постановлением Правительства Российск</w:t>
      </w:r>
      <w:r w:rsidR="00CF72FD">
        <w:rPr>
          <w:rFonts w:ascii="Times New Roman" w:hAnsi="Times New Roman" w:cs="Times New Roman"/>
          <w:sz w:val="24"/>
          <w:szCs w:val="24"/>
        </w:rPr>
        <w:t>ой Федерации от 29 марта 2019 года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A366B4">
        <w:rPr>
          <w:rFonts w:ascii="Times New Roman" w:hAnsi="Times New Roman" w:cs="Times New Roman"/>
          <w:sz w:val="24"/>
          <w:szCs w:val="24"/>
        </w:rPr>
        <w:t>№</w:t>
      </w:r>
      <w:r w:rsidRPr="00FF57D1">
        <w:rPr>
          <w:rFonts w:ascii="Times New Roman" w:hAnsi="Times New Roman" w:cs="Times New Roman"/>
          <w:sz w:val="24"/>
          <w:szCs w:val="24"/>
        </w:rPr>
        <w:t xml:space="preserve"> 363;</w:t>
      </w:r>
    </w:p>
    <w:p w:rsidR="00731303" w:rsidRPr="00FF57D1" w:rsidRDefault="00731303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FF57D1">
        <w:rPr>
          <w:rFonts w:ascii="Times New Roman" w:hAnsi="Times New Roman" w:cs="Times New Roman"/>
          <w:sz w:val="24"/>
          <w:szCs w:val="24"/>
          <w:lang w:eastAsia="ru-RU"/>
        </w:rPr>
        <w:t>Стратегия социально-экономического развития Чеченской Республики до 2025 года, утвержденная Распоряжением Правительства Чеченской Республик</w:t>
      </w:r>
      <w:r w:rsidR="00A366B4">
        <w:rPr>
          <w:rFonts w:ascii="Times New Roman" w:hAnsi="Times New Roman" w:cs="Times New Roman"/>
          <w:sz w:val="24"/>
          <w:szCs w:val="24"/>
          <w:lang w:eastAsia="ru-RU"/>
        </w:rPr>
        <w:t>и от 20 июня 2012 года № 185-р</w:t>
      </w:r>
      <w:r w:rsidRPr="00FF57D1">
        <w:rPr>
          <w:rFonts w:ascii="Times New Roman" w:hAnsi="Times New Roman" w:cs="Times New Roman"/>
          <w:sz w:val="24"/>
          <w:szCs w:val="24"/>
          <w:lang w:eastAsia="ru-RU"/>
        </w:rPr>
        <w:t>;</w:t>
      </w:r>
    </w:p>
    <w:p w:rsidR="00731303" w:rsidRPr="00FF57D1" w:rsidRDefault="00731303" w:rsidP="00CF72F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орядок разработки, утверждения, реализации и оценки эффективности государственных программ чеченской республики,  утвержденный Постановлением Правительства Чеченской Республики от 3 сентября 2013 года № 217;</w:t>
      </w:r>
    </w:p>
    <w:p w:rsidR="00731303" w:rsidRPr="00FF57D1" w:rsidRDefault="00731303" w:rsidP="00A366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Государственная программа </w:t>
      </w:r>
      <w:r w:rsidRPr="00FF57D1">
        <w:rPr>
          <w:rFonts w:ascii="Times New Roman" w:hAnsi="Times New Roman" w:cs="Times New Roman"/>
          <w:bCs/>
          <w:sz w:val="24"/>
          <w:szCs w:val="24"/>
        </w:rPr>
        <w:t>«</w:t>
      </w:r>
      <w:r w:rsidRPr="00FF57D1">
        <w:rPr>
          <w:rFonts w:ascii="Times New Roman" w:hAnsi="Times New Roman" w:cs="Times New Roman"/>
          <w:sz w:val="24"/>
          <w:szCs w:val="24"/>
        </w:rPr>
        <w:t>Социальная поддержка и содействие занятости населения Чеченской Республики</w:t>
      </w:r>
      <w:r w:rsidRPr="00FF57D1">
        <w:rPr>
          <w:rFonts w:ascii="Times New Roman" w:hAnsi="Times New Roman" w:cs="Times New Roman"/>
          <w:bCs/>
          <w:sz w:val="24"/>
          <w:szCs w:val="24"/>
        </w:rPr>
        <w:t>», утвержденная</w:t>
      </w:r>
      <w:r w:rsidRPr="00FF57D1">
        <w:rPr>
          <w:rFonts w:ascii="Times New Roman" w:hAnsi="Times New Roman" w:cs="Times New Roman"/>
          <w:sz w:val="24"/>
          <w:szCs w:val="24"/>
        </w:rPr>
        <w:t xml:space="preserve"> постановлением Правительства Чеченской Республики от 19 декабря 2013 года № 346;</w:t>
      </w:r>
    </w:p>
    <w:p w:rsidR="00731303" w:rsidRPr="00FF57D1" w:rsidRDefault="00731303" w:rsidP="0073130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остановление Правительства Чеченской Республики от 5 марта 2019 года № 39  «Об утверждении Порядка организации проведения оценки региональной системы реабилитации и абилитации инвалидов, в том числе детей-инвалидов, в Чеченской Республике»;</w:t>
      </w:r>
    </w:p>
    <w:p w:rsidR="00E74E70" w:rsidRPr="00FF57D1" w:rsidRDefault="00731303" w:rsidP="00731303">
      <w:pPr>
        <w:pStyle w:val="ConsPlusNormal"/>
        <w:ind w:firstLine="708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Распоряжение Правительства Чеченской Республики от 16 мая 2018 года № 134-р «О межведомственной рабочей группе по вопросам формирования системы комплексной реабилитации и абилитации инвалидов, в том числе детей-инвалидов».</w:t>
      </w:r>
    </w:p>
    <w:p w:rsidR="00E74E70" w:rsidRPr="00FF57D1" w:rsidRDefault="00731303" w:rsidP="00731303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Формирование системы комплексной реабилитации и абилитации инвалидов, исходя из принципов </w:t>
      </w:r>
      <w:hyperlink r:id="rId15" w:history="1">
        <w:r w:rsidRPr="00FF57D1">
          <w:rPr>
            <w:rFonts w:ascii="Times New Roman" w:hAnsi="Times New Roman" w:cs="Times New Roman"/>
            <w:sz w:val="24"/>
            <w:szCs w:val="24"/>
          </w:rPr>
          <w:t>Конвенции</w:t>
        </w:r>
      </w:hyperlink>
      <w:r w:rsidRPr="00FF57D1">
        <w:rPr>
          <w:rFonts w:ascii="Times New Roman" w:hAnsi="Times New Roman" w:cs="Times New Roman"/>
          <w:sz w:val="24"/>
          <w:szCs w:val="24"/>
        </w:rPr>
        <w:t xml:space="preserve"> о правах инвалидов, является важным условием сохранения здоровья и развития возможностей инвалидов в современном обществе. Формирование системы комплексной реабилитации (абилитации) инвалидов, в том ч</w:t>
      </w:r>
      <w:r w:rsidR="00CF33F7" w:rsidRPr="00FF57D1">
        <w:rPr>
          <w:rFonts w:ascii="Times New Roman" w:hAnsi="Times New Roman" w:cs="Times New Roman"/>
          <w:sz w:val="24"/>
          <w:szCs w:val="24"/>
        </w:rPr>
        <w:t>исле детей-инвалидов, направлено</w:t>
      </w:r>
      <w:r w:rsidRPr="00FF57D1">
        <w:rPr>
          <w:rFonts w:ascii="Times New Roman" w:hAnsi="Times New Roman" w:cs="Times New Roman"/>
          <w:sz w:val="24"/>
          <w:szCs w:val="24"/>
        </w:rPr>
        <w:t xml:space="preserve"> на устранение или возможно более полную компенсацию ограничений жизнедеятельности инвалидов в целях их социальной адаптации, включая достижение ими материальной независимости. Способность инвалидов быть независимыми, участвовать в политической, культурной и социальной жизни общества отражает уровень реализации их прав как граждан справедливого социального государства, создает предпосылки для реализации их потенциала и способствует социальному и экономическому развитию государства.</w:t>
      </w:r>
    </w:p>
    <w:p w:rsidR="00777AAF" w:rsidRPr="00FF57D1" w:rsidRDefault="00777AAF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Чеченской Республике функционирует сеть социальных организаций и служб, предоставляющих лицам с инвали</w:t>
      </w:r>
      <w:r w:rsidR="00DD7983">
        <w:rPr>
          <w:rFonts w:ascii="Times New Roman" w:hAnsi="Times New Roman" w:cs="Times New Roman"/>
          <w:sz w:val="24"/>
          <w:szCs w:val="24"/>
        </w:rPr>
        <w:t xml:space="preserve">дностью реабилитационные и </w:t>
      </w:r>
      <w:r w:rsidRPr="00FF57D1">
        <w:rPr>
          <w:rFonts w:ascii="Times New Roman" w:hAnsi="Times New Roman" w:cs="Times New Roman"/>
          <w:sz w:val="24"/>
          <w:szCs w:val="24"/>
        </w:rPr>
        <w:t xml:space="preserve"> абилитационные</w:t>
      </w:r>
      <w:r w:rsidR="00F63D71" w:rsidRPr="00FF57D1">
        <w:rPr>
          <w:rFonts w:ascii="Times New Roman" w:hAnsi="Times New Roman" w:cs="Times New Roman"/>
          <w:sz w:val="24"/>
          <w:szCs w:val="24"/>
        </w:rPr>
        <w:t xml:space="preserve"> услуги</w:t>
      </w:r>
      <w:r w:rsidR="00025406" w:rsidRPr="00FF57D1">
        <w:rPr>
          <w:rFonts w:ascii="Times New Roman" w:hAnsi="Times New Roman" w:cs="Times New Roman"/>
          <w:sz w:val="24"/>
          <w:szCs w:val="24"/>
        </w:rPr>
        <w:t xml:space="preserve">, </w:t>
      </w:r>
      <w:r w:rsidR="00D72625" w:rsidRPr="00FF57D1">
        <w:rPr>
          <w:rFonts w:ascii="Times New Roman" w:hAnsi="Times New Roman" w:cs="Times New Roman"/>
          <w:sz w:val="24"/>
          <w:szCs w:val="24"/>
        </w:rPr>
        <w:t xml:space="preserve">а также </w:t>
      </w:r>
      <w:r w:rsidR="00025406" w:rsidRPr="00FF57D1">
        <w:rPr>
          <w:rFonts w:ascii="Times New Roman" w:hAnsi="Times New Roman" w:cs="Times New Roman"/>
          <w:sz w:val="24"/>
          <w:szCs w:val="24"/>
        </w:rPr>
        <w:t>услуги ранней помощи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</w:p>
    <w:p w:rsidR="00862D2F" w:rsidRPr="00FF57D1" w:rsidRDefault="00862D2F" w:rsidP="00391985">
      <w:pPr>
        <w:spacing w:after="0" w:line="240" w:lineRule="auto"/>
        <w:ind w:firstLine="616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В совокупности все учреждения обслуживают </w:t>
      </w:r>
      <w:r w:rsidR="00284B03" w:rsidRPr="00FF57D1">
        <w:rPr>
          <w:rFonts w:ascii="Times New Roman" w:hAnsi="Times New Roman" w:cs="Times New Roman"/>
          <w:sz w:val="24"/>
          <w:szCs w:val="24"/>
        </w:rPr>
        <w:t>в течени</w:t>
      </w:r>
      <w:r w:rsidR="00CE6B0B" w:rsidRPr="00FF57D1">
        <w:rPr>
          <w:rFonts w:ascii="Times New Roman" w:hAnsi="Times New Roman" w:cs="Times New Roman"/>
          <w:sz w:val="24"/>
          <w:szCs w:val="24"/>
        </w:rPr>
        <w:t>е</w:t>
      </w:r>
      <w:r w:rsidR="00284B03" w:rsidRPr="00FF57D1">
        <w:rPr>
          <w:rFonts w:ascii="Times New Roman" w:hAnsi="Times New Roman" w:cs="Times New Roman"/>
          <w:sz w:val="24"/>
          <w:szCs w:val="24"/>
        </w:rPr>
        <w:t xml:space="preserve"> года </w:t>
      </w:r>
      <w:r w:rsidR="00E7650C" w:rsidRPr="00FF57D1">
        <w:rPr>
          <w:rFonts w:ascii="Times New Roman" w:hAnsi="Times New Roman" w:cs="Times New Roman"/>
          <w:sz w:val="24"/>
          <w:szCs w:val="24"/>
        </w:rPr>
        <w:t xml:space="preserve">до 27 </w:t>
      </w:r>
      <w:r w:rsidRPr="00FF57D1">
        <w:rPr>
          <w:rFonts w:ascii="Times New Roman" w:hAnsi="Times New Roman" w:cs="Times New Roman"/>
          <w:sz w:val="24"/>
          <w:szCs w:val="24"/>
        </w:rPr>
        <w:t xml:space="preserve"> тысяч инвалид</w:t>
      </w:r>
      <w:r w:rsidR="004A2B11" w:rsidRPr="00FF57D1">
        <w:rPr>
          <w:rFonts w:ascii="Times New Roman" w:hAnsi="Times New Roman" w:cs="Times New Roman"/>
          <w:sz w:val="24"/>
          <w:szCs w:val="24"/>
        </w:rPr>
        <w:t>ов</w:t>
      </w:r>
      <w:r w:rsidR="00BA0415" w:rsidRPr="00FF57D1">
        <w:rPr>
          <w:rFonts w:ascii="Times New Roman" w:hAnsi="Times New Roman" w:cs="Times New Roman"/>
          <w:sz w:val="24"/>
          <w:szCs w:val="24"/>
        </w:rPr>
        <w:t xml:space="preserve"> и лиц с ограниченными возможностями</w:t>
      </w:r>
      <w:r w:rsidR="008076AA" w:rsidRPr="00FF57D1">
        <w:rPr>
          <w:rFonts w:ascii="Times New Roman" w:hAnsi="Times New Roman" w:cs="Times New Roman"/>
          <w:sz w:val="24"/>
          <w:szCs w:val="24"/>
        </w:rPr>
        <w:t xml:space="preserve"> здоровья</w:t>
      </w:r>
      <w:r w:rsidRPr="00FF57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62D2F" w:rsidRPr="00FF57D1" w:rsidRDefault="00862D2F" w:rsidP="003919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На протяжении последних лет наблюдается существенное улучшение в деятельности социальных организаций, что в свою очередь повысило уровень и качество оказываемых социальных услуг </w:t>
      </w:r>
      <w:r w:rsidR="00BA0415" w:rsidRPr="00FF57D1">
        <w:rPr>
          <w:rFonts w:ascii="Times New Roman" w:hAnsi="Times New Roman" w:cs="Times New Roman"/>
          <w:sz w:val="24"/>
          <w:szCs w:val="24"/>
        </w:rPr>
        <w:t>данной категории населения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  <w:r w:rsidR="00F63D71" w:rsidRPr="00FF57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4B03" w:rsidRPr="00FF57D1" w:rsidRDefault="00862D2F" w:rsidP="003919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днако в целях дальнейшего развития, внедрению в практик</w:t>
      </w:r>
      <w:r w:rsidR="00284B03" w:rsidRPr="00FF57D1">
        <w:rPr>
          <w:rFonts w:ascii="Times New Roman" w:hAnsi="Times New Roman" w:cs="Times New Roman"/>
          <w:sz w:val="24"/>
          <w:szCs w:val="24"/>
        </w:rPr>
        <w:t>у новых форм и методик оказания реабилитационных и абилитационных мероприятий инвалидам, в том числе детям</w:t>
      </w:r>
      <w:r w:rsidR="00BA0415" w:rsidRPr="00FF57D1">
        <w:rPr>
          <w:rFonts w:ascii="Times New Roman" w:hAnsi="Times New Roman" w:cs="Times New Roman"/>
          <w:sz w:val="24"/>
          <w:szCs w:val="24"/>
        </w:rPr>
        <w:t>-</w:t>
      </w:r>
      <w:r w:rsidR="00284B03" w:rsidRPr="00FF57D1">
        <w:rPr>
          <w:rFonts w:ascii="Times New Roman" w:hAnsi="Times New Roman" w:cs="Times New Roman"/>
          <w:sz w:val="24"/>
          <w:szCs w:val="24"/>
        </w:rPr>
        <w:t xml:space="preserve">инвалидам, необходима реализация </w:t>
      </w:r>
      <w:r w:rsidR="00CB3457" w:rsidRPr="00FF57D1">
        <w:rPr>
          <w:rFonts w:ascii="Times New Roman" w:hAnsi="Times New Roman" w:cs="Times New Roman"/>
          <w:sz w:val="24"/>
          <w:szCs w:val="24"/>
        </w:rPr>
        <w:t>единых подходов</w:t>
      </w:r>
      <w:r w:rsidR="00284B03" w:rsidRPr="00FF57D1">
        <w:rPr>
          <w:rFonts w:ascii="Times New Roman" w:hAnsi="Times New Roman" w:cs="Times New Roman"/>
          <w:sz w:val="24"/>
          <w:szCs w:val="24"/>
        </w:rPr>
        <w:t>, основанных на межведомственном взаимодействии</w:t>
      </w:r>
      <w:r w:rsidR="00CB3457" w:rsidRPr="00FF57D1">
        <w:rPr>
          <w:rFonts w:ascii="Times New Roman" w:hAnsi="Times New Roman" w:cs="Times New Roman"/>
          <w:sz w:val="24"/>
          <w:szCs w:val="24"/>
        </w:rPr>
        <w:t>, направленных на формирование системы комплексной реабилитации и абилитации инвалидов, в том числе детей-инвалидов</w:t>
      </w:r>
      <w:r w:rsidR="00284B03" w:rsidRPr="00FF57D1">
        <w:rPr>
          <w:rFonts w:ascii="Times New Roman" w:hAnsi="Times New Roman" w:cs="Times New Roman"/>
          <w:sz w:val="24"/>
          <w:szCs w:val="24"/>
        </w:rPr>
        <w:t>.</w:t>
      </w:r>
    </w:p>
    <w:p w:rsidR="00E9219E" w:rsidRPr="00FF57D1" w:rsidRDefault="000E76AD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одпрограммой </w:t>
      </w:r>
      <w:r w:rsidR="00CB3457" w:rsidRPr="00FF57D1">
        <w:rPr>
          <w:rFonts w:ascii="Times New Roman" w:hAnsi="Times New Roman" w:cs="Times New Roman"/>
          <w:sz w:val="24"/>
          <w:szCs w:val="24"/>
        </w:rPr>
        <w:t xml:space="preserve"> предусмотрена реализация комплекса мероприятий, направленных на формирование и развитие системы комплексной реабилитации и абилитации инвалидов, в том числе детей-инвалидов, </w:t>
      </w:r>
      <w:r w:rsidR="00E9219E" w:rsidRPr="00FF57D1">
        <w:rPr>
          <w:rFonts w:ascii="Times New Roman" w:hAnsi="Times New Roman" w:cs="Times New Roman"/>
          <w:sz w:val="24"/>
          <w:szCs w:val="24"/>
        </w:rPr>
        <w:t>осуществл</w:t>
      </w:r>
      <w:r w:rsidR="00CB3457" w:rsidRPr="00FF57D1">
        <w:rPr>
          <w:rFonts w:ascii="Times New Roman" w:hAnsi="Times New Roman" w:cs="Times New Roman"/>
          <w:sz w:val="24"/>
          <w:szCs w:val="24"/>
        </w:rPr>
        <w:t xml:space="preserve">ение которых </w:t>
      </w:r>
      <w:r w:rsidR="002E4B79" w:rsidRPr="00FF57D1">
        <w:rPr>
          <w:rFonts w:ascii="Times New Roman" w:hAnsi="Times New Roman" w:cs="Times New Roman"/>
          <w:sz w:val="24"/>
          <w:szCs w:val="24"/>
        </w:rPr>
        <w:t>обеспечивается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 с учетом комплексного подхода к решению поставленных задач</w:t>
      </w:r>
      <w:r w:rsidR="00CB3457" w:rsidRPr="00FF57D1">
        <w:rPr>
          <w:rFonts w:ascii="Times New Roman" w:hAnsi="Times New Roman" w:cs="Times New Roman"/>
          <w:sz w:val="24"/>
          <w:szCs w:val="24"/>
        </w:rPr>
        <w:t>,</w:t>
      </w:r>
      <w:r w:rsidR="004A2B11" w:rsidRPr="00FF57D1">
        <w:rPr>
          <w:rFonts w:ascii="Times New Roman" w:hAnsi="Times New Roman" w:cs="Times New Roman"/>
          <w:sz w:val="24"/>
          <w:szCs w:val="24"/>
        </w:rPr>
        <w:t xml:space="preserve"> путем межведомственного взаимодействия и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 выполнени</w:t>
      </w:r>
      <w:r w:rsidR="00EB2785" w:rsidRPr="00FF57D1">
        <w:rPr>
          <w:rFonts w:ascii="Times New Roman" w:hAnsi="Times New Roman" w:cs="Times New Roman"/>
          <w:sz w:val="24"/>
          <w:szCs w:val="24"/>
        </w:rPr>
        <w:t>е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 взаимосвязанных по срокам, ресурсам и источникам финансового обеспечения </w:t>
      </w:r>
      <w:r w:rsidR="009A7849" w:rsidRPr="00FF57D1">
        <w:rPr>
          <w:rFonts w:ascii="Times New Roman" w:hAnsi="Times New Roman" w:cs="Times New Roman"/>
          <w:sz w:val="24"/>
          <w:szCs w:val="24"/>
        </w:rPr>
        <w:t>мероприятий П</w:t>
      </w:r>
      <w:r w:rsidR="00E9219E" w:rsidRPr="00FF57D1">
        <w:rPr>
          <w:rFonts w:ascii="Times New Roman" w:hAnsi="Times New Roman" w:cs="Times New Roman"/>
          <w:sz w:val="24"/>
          <w:szCs w:val="24"/>
        </w:rPr>
        <w:t>одпрограммы.</w:t>
      </w:r>
    </w:p>
    <w:p w:rsidR="00356A41" w:rsidRPr="00FF57D1" w:rsidRDefault="00706209" w:rsidP="00391985">
      <w:pPr>
        <w:pStyle w:val="formattext"/>
        <w:shd w:val="clear" w:color="auto" w:fill="FFFFFF"/>
        <w:spacing w:before="0" w:beforeAutospacing="0" w:after="0" w:afterAutospacing="0"/>
        <w:jc w:val="both"/>
        <w:textAlignment w:val="baseline"/>
        <w:rPr>
          <w:spacing w:val="2"/>
        </w:rPr>
      </w:pPr>
      <w:r w:rsidRPr="00FF57D1">
        <w:rPr>
          <w:spacing w:val="2"/>
        </w:rPr>
        <w:lastRenderedPageBreak/>
        <w:t xml:space="preserve">          Социальная изоляция детей-инвалидов, невозможность их интеграции в общество во многом обусловлена наличием множества средовых барьеров, отсутствием доступной среды жизнедеятельности, вследствие чего инвалиды, в том числе и дети</w:t>
      </w:r>
      <w:r w:rsidR="00BA0415" w:rsidRPr="00FF57D1">
        <w:rPr>
          <w:spacing w:val="2"/>
        </w:rPr>
        <w:t>-инвалиды</w:t>
      </w:r>
      <w:r w:rsidRPr="00FF57D1">
        <w:rPr>
          <w:spacing w:val="2"/>
        </w:rPr>
        <w:t xml:space="preserve">, лишены возможности реализовать свои права и принимать участие во всех аспектах жизни. Таким образом, для Чеченской Республики, как и для России в целом, проблема оказания государственной поддержки детям-инвалидам и детям с ограниченными возможностями здоровья </w:t>
      </w:r>
      <w:r w:rsidR="00CE6B0B" w:rsidRPr="00FF57D1">
        <w:rPr>
          <w:spacing w:val="2"/>
        </w:rPr>
        <w:t>относится</w:t>
      </w:r>
      <w:r w:rsidRPr="00FF57D1">
        <w:rPr>
          <w:spacing w:val="2"/>
        </w:rPr>
        <w:t xml:space="preserve"> к числу наиболее актуальных</w:t>
      </w:r>
      <w:r w:rsidR="00356A41" w:rsidRPr="00FF57D1">
        <w:rPr>
          <w:spacing w:val="2"/>
        </w:rPr>
        <w:t>.</w:t>
      </w:r>
    </w:p>
    <w:p w:rsidR="00706209" w:rsidRPr="00FF57D1" w:rsidRDefault="00706209" w:rsidP="00391985">
      <w:pPr>
        <w:pStyle w:val="formattext"/>
        <w:shd w:val="clear" w:color="auto" w:fill="FFFFFF"/>
        <w:spacing w:before="0" w:beforeAutospacing="0" w:after="0" w:afterAutospacing="0"/>
        <w:ind w:firstLine="708"/>
        <w:jc w:val="both"/>
        <w:textAlignment w:val="baseline"/>
        <w:rPr>
          <w:spacing w:val="2"/>
        </w:rPr>
      </w:pPr>
      <w:r w:rsidRPr="00FF57D1">
        <w:rPr>
          <w:spacing w:val="2"/>
        </w:rPr>
        <w:t>Данная ситуация обусловила одно из основных н</w:t>
      </w:r>
      <w:r w:rsidR="00861940" w:rsidRPr="00FF57D1">
        <w:rPr>
          <w:spacing w:val="2"/>
        </w:rPr>
        <w:t xml:space="preserve">аправлений социальной политики </w:t>
      </w:r>
      <w:r w:rsidRPr="00FF57D1">
        <w:rPr>
          <w:spacing w:val="2"/>
        </w:rPr>
        <w:t>Чеченской Республик</w:t>
      </w:r>
      <w:r w:rsidR="00E7650C" w:rsidRPr="00FF57D1">
        <w:rPr>
          <w:spacing w:val="2"/>
        </w:rPr>
        <w:t>и: создание равных возможностей</w:t>
      </w:r>
      <w:r w:rsidRPr="00FF57D1">
        <w:rPr>
          <w:spacing w:val="2"/>
        </w:rPr>
        <w:t>, способствующих более полной компенсации ограничений жизнедеятельности, социальной адаптации и их интеграции в общество.</w:t>
      </w:r>
    </w:p>
    <w:p w:rsidR="00706209" w:rsidRPr="00FF57D1" w:rsidRDefault="00706209" w:rsidP="00FF57D1">
      <w:pPr>
        <w:pStyle w:val="formattext"/>
        <w:shd w:val="clear" w:color="auto" w:fill="FFFFFF"/>
        <w:spacing w:before="0" w:beforeAutospacing="0" w:after="0" w:afterAutospacing="0"/>
        <w:ind w:firstLine="708"/>
        <w:jc w:val="both"/>
        <w:textAlignment w:val="baseline"/>
        <w:rPr>
          <w:spacing w:val="2"/>
        </w:rPr>
      </w:pPr>
      <w:r w:rsidRPr="00FF57D1">
        <w:rPr>
          <w:spacing w:val="2"/>
        </w:rPr>
        <w:t>Положение семей, воспитывающих детей</w:t>
      </w:r>
      <w:r w:rsidR="00CE6B0B" w:rsidRPr="00FF57D1">
        <w:rPr>
          <w:spacing w:val="2"/>
        </w:rPr>
        <w:t>-инвалидов</w:t>
      </w:r>
      <w:r w:rsidRPr="00FF57D1">
        <w:rPr>
          <w:spacing w:val="2"/>
        </w:rPr>
        <w:t xml:space="preserve">, усугубляется отсутствием последовательного межведомственного взаимодействия, в том числе в вопросах формирования и ведения единой системы учета детей-инвалидов и их семей. На всех этапах работы с детьми-инвалидами и их семьями взаимодействие зачастую носит недостаточный характер, что проявляется во время выявления ребенка с ограниченными возможностями здоровья, анализа и оценки нужд и потребностей семьи с ребенком-инвалидом, разработки плана реабилитации и его реализации. </w:t>
      </w:r>
      <w:r w:rsidR="00FB57F2" w:rsidRPr="00FF57D1">
        <w:rPr>
          <w:spacing w:val="2"/>
        </w:rPr>
        <w:t xml:space="preserve">В этой связи </w:t>
      </w:r>
      <w:r w:rsidRPr="00FF57D1">
        <w:rPr>
          <w:spacing w:val="2"/>
        </w:rPr>
        <w:t>единое информационное поле с актуальной информацией о точном количестве семей с детьми-инвалидами, об их потребностях и нуждах, а также об услугах, которые получают и могут получить дети-инвалиды и их семьи, является крайне востребованным.</w:t>
      </w:r>
    </w:p>
    <w:p w:rsidR="00706209" w:rsidRPr="00FF57D1" w:rsidRDefault="00706209" w:rsidP="00FF57D1">
      <w:pPr>
        <w:pStyle w:val="formattext"/>
        <w:shd w:val="clear" w:color="auto" w:fill="FFFFFF"/>
        <w:spacing w:before="0" w:beforeAutospacing="0" w:after="0" w:afterAutospacing="0"/>
        <w:ind w:firstLine="708"/>
        <w:jc w:val="both"/>
        <w:textAlignment w:val="baseline"/>
        <w:rPr>
          <w:spacing w:val="2"/>
        </w:rPr>
      </w:pPr>
      <w:r w:rsidRPr="00FF57D1">
        <w:rPr>
          <w:spacing w:val="2"/>
        </w:rPr>
        <w:t xml:space="preserve">Социальная изоляция семей с детьми-инвалидами обусловлена несовершенством системы социально-педагогических и социально-психологических услуг. Более половины детей-инвалидов школьного возраста не имеют постоянной возможности общаться со сверстниками, дистанционное образование не способно в полной мере обеспечить им естественную социализацию. Большинство детских развивающих центров, как и ряд учебных заведений, не могут принять школьников из числа детей-инвалидов в образовательные или творческие группы: не позволяет оборудование помещений, квалификация педагогов, отсутствие программ интеграции и системы сопровождения в образовательном пространстве. События, вовлекающие детей-инвалидов в городскую социальную среду, происходят достаточно редко. </w:t>
      </w:r>
    </w:p>
    <w:p w:rsidR="00706209" w:rsidRPr="00FF57D1" w:rsidRDefault="00706209" w:rsidP="00FF57D1">
      <w:pPr>
        <w:pStyle w:val="formattext"/>
        <w:shd w:val="clear" w:color="auto" w:fill="FFFFFF"/>
        <w:spacing w:before="0" w:beforeAutospacing="0" w:after="0" w:afterAutospacing="0"/>
        <w:ind w:firstLine="708"/>
        <w:jc w:val="both"/>
        <w:textAlignment w:val="baseline"/>
        <w:rPr>
          <w:spacing w:val="2"/>
        </w:rPr>
      </w:pPr>
      <w:r w:rsidRPr="00FF57D1">
        <w:rPr>
          <w:spacing w:val="2"/>
        </w:rPr>
        <w:t xml:space="preserve">В Чеченской Республике проводятся мероприятия досугового, благотворительного и спортивного характера, но они носят </w:t>
      </w:r>
      <w:r w:rsidR="00FB57F2" w:rsidRPr="00FF57D1">
        <w:rPr>
          <w:spacing w:val="2"/>
        </w:rPr>
        <w:t>периодический</w:t>
      </w:r>
      <w:r w:rsidRPr="00FF57D1">
        <w:rPr>
          <w:spacing w:val="2"/>
        </w:rPr>
        <w:t xml:space="preserve">  характер. В числе проектов, имеющих положительный эффект, следует отметить проведение совместно с республиканскими общественными организациями инвалидов фестиваля для детей и молодых людей с </w:t>
      </w:r>
      <w:r w:rsidR="00FB57F2" w:rsidRPr="00FF57D1">
        <w:rPr>
          <w:spacing w:val="2"/>
        </w:rPr>
        <w:t>инвалидностью</w:t>
      </w:r>
      <w:r w:rsidRPr="00FF57D1">
        <w:rPr>
          <w:spacing w:val="2"/>
        </w:rPr>
        <w:t xml:space="preserve">. Для решения вопросов межведомственного взаимодействия создан Совет по делам инвалидов при Главе Чеченской Республики. </w:t>
      </w:r>
      <w:r w:rsidRPr="00FF57D1">
        <w:t xml:space="preserve">В республике планомерно ведется работа по  улучшению жилищных условий инвалидов и семей с детьми-инвалидами. </w:t>
      </w:r>
    </w:p>
    <w:p w:rsidR="00706209" w:rsidRPr="00FF57D1" w:rsidRDefault="00706209" w:rsidP="00FF57D1">
      <w:pPr>
        <w:pStyle w:val="a8"/>
        <w:ind w:firstLine="708"/>
        <w:jc w:val="both"/>
        <w:rPr>
          <w:rFonts w:ascii="Times New Roman" w:hAnsi="Times New Roman" w:cs="Times New Roman"/>
          <w:spacing w:val="2"/>
          <w:sz w:val="24"/>
          <w:szCs w:val="24"/>
        </w:rPr>
      </w:pPr>
      <w:r w:rsidRPr="00FF57D1">
        <w:rPr>
          <w:rFonts w:ascii="Times New Roman" w:hAnsi="Times New Roman" w:cs="Times New Roman"/>
          <w:spacing w:val="2"/>
          <w:sz w:val="24"/>
          <w:szCs w:val="24"/>
        </w:rPr>
        <w:t>Вместе с тем, существует актуальная необходимость совершенствования деятельности по социальной реабилитации детей-инвалидов</w:t>
      </w:r>
      <w:r w:rsidR="00FB57F2" w:rsidRPr="00FF57D1">
        <w:rPr>
          <w:rFonts w:ascii="Times New Roman" w:hAnsi="Times New Roman" w:cs="Times New Roman"/>
          <w:spacing w:val="2"/>
          <w:sz w:val="24"/>
          <w:szCs w:val="24"/>
        </w:rPr>
        <w:t>,</w:t>
      </w:r>
      <w:r w:rsidRPr="00FF57D1">
        <w:rPr>
          <w:rFonts w:ascii="Times New Roman" w:hAnsi="Times New Roman" w:cs="Times New Roman"/>
          <w:spacing w:val="2"/>
          <w:sz w:val="24"/>
          <w:szCs w:val="24"/>
        </w:rPr>
        <w:t xml:space="preserve"> членов их семей, в связи с чем считаем необходимым решение следующих задач:</w:t>
      </w:r>
    </w:p>
    <w:p w:rsidR="00706209" w:rsidRPr="00FF57D1" w:rsidRDefault="00706209" w:rsidP="00391985">
      <w:pPr>
        <w:pStyle w:val="a8"/>
        <w:jc w:val="both"/>
        <w:rPr>
          <w:rFonts w:ascii="Times New Roman" w:hAnsi="Times New Roman" w:cs="Times New Roman"/>
          <w:spacing w:val="2"/>
          <w:sz w:val="24"/>
          <w:szCs w:val="24"/>
        </w:rPr>
      </w:pPr>
      <w:r w:rsidRPr="00FF57D1">
        <w:rPr>
          <w:rFonts w:ascii="Times New Roman" w:hAnsi="Times New Roman" w:cs="Times New Roman"/>
          <w:spacing w:val="2"/>
          <w:sz w:val="24"/>
          <w:szCs w:val="24"/>
        </w:rPr>
        <w:t xml:space="preserve">          объединить имеющиеся разрозненные сведения о детях-инвалидах и их семьях в единую информационную базу, доступную для всех участников реабилитационного процесса;</w:t>
      </w:r>
    </w:p>
    <w:p w:rsidR="00706209" w:rsidRPr="00FF57D1" w:rsidRDefault="00706209" w:rsidP="00391985">
      <w:pPr>
        <w:pStyle w:val="a8"/>
        <w:jc w:val="both"/>
        <w:rPr>
          <w:rFonts w:ascii="Times New Roman" w:hAnsi="Times New Roman" w:cs="Times New Roman"/>
          <w:spacing w:val="2"/>
          <w:sz w:val="24"/>
          <w:szCs w:val="24"/>
        </w:rPr>
      </w:pPr>
      <w:r w:rsidRPr="00FF57D1">
        <w:rPr>
          <w:rFonts w:ascii="Times New Roman" w:hAnsi="Times New Roman" w:cs="Times New Roman"/>
          <w:spacing w:val="2"/>
          <w:sz w:val="24"/>
          <w:szCs w:val="24"/>
        </w:rPr>
        <w:t xml:space="preserve">           расширить возможности получения профессиональных знаний для специалистов, занимающихся реабилитацией и абилитацией детей с ограниченными возможностями здоровья; продолжить развитие деятельности по патронажному обслуживанию семей, имеющих детей с ограниченными возможностями здоровья;</w:t>
      </w:r>
    </w:p>
    <w:p w:rsidR="00706209" w:rsidRPr="00FF57D1" w:rsidRDefault="0099392E" w:rsidP="00391985">
      <w:pPr>
        <w:spacing w:after="0" w:line="240" w:lineRule="auto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>По состоянию на 1 января 20</w:t>
      </w:r>
      <w:r w:rsidR="00A2074F" w:rsidRPr="00FF57D1">
        <w:rPr>
          <w:rFonts w:ascii="Times New Roman" w:eastAsia="Calibri" w:hAnsi="Times New Roman" w:cs="Times New Roman"/>
          <w:sz w:val="24"/>
          <w:szCs w:val="24"/>
        </w:rPr>
        <w:t>20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 года в Чеченской Республике  насчитывается 21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 xml:space="preserve">7,4 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инвалидов (включая детей-инвалидов), что в динамике характеризует увеличение числа инвалидов за 3-х летний период на </w:t>
      </w:r>
      <w:r w:rsidR="00C16D52" w:rsidRPr="00FF57D1">
        <w:rPr>
          <w:rFonts w:ascii="Times New Roman" w:eastAsia="Calibri" w:hAnsi="Times New Roman" w:cs="Times New Roman"/>
          <w:sz w:val="24"/>
          <w:szCs w:val="24"/>
        </w:rPr>
        <w:t>4,3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 % (в 201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>7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 году – 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 xml:space="preserve">208,4 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>тыс. человек, в 201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>8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 году – 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lastRenderedPageBreak/>
        <w:t>2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>11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>,</w:t>
      </w:r>
      <w:r w:rsidR="00064A57" w:rsidRPr="00FF57D1">
        <w:rPr>
          <w:rFonts w:ascii="Times New Roman" w:eastAsia="Calibri" w:hAnsi="Times New Roman" w:cs="Times New Roman"/>
          <w:sz w:val="24"/>
          <w:szCs w:val="24"/>
        </w:rPr>
        <w:t>6</w:t>
      </w:r>
      <w:r w:rsidR="008076AA" w:rsidRPr="00FF57D1">
        <w:rPr>
          <w:rFonts w:ascii="Times New Roman" w:eastAsia="Calibri" w:hAnsi="Times New Roman" w:cs="Times New Roman"/>
          <w:sz w:val="24"/>
          <w:szCs w:val="24"/>
        </w:rPr>
        <w:t xml:space="preserve"> тыс. человек</w:t>
      </w:r>
      <w:r w:rsidR="00512464" w:rsidRPr="00FF57D1">
        <w:rPr>
          <w:rFonts w:ascii="Times New Roman" w:eastAsia="Calibri" w:hAnsi="Times New Roman" w:cs="Times New Roman"/>
          <w:sz w:val="24"/>
          <w:szCs w:val="24"/>
        </w:rPr>
        <w:t xml:space="preserve">). </w:t>
      </w:r>
      <w:r w:rsidR="00AC4545" w:rsidRPr="00FF57D1">
        <w:rPr>
          <w:rFonts w:ascii="Times New Roman" w:hAnsi="Times New Roman" w:cs="Times New Roman"/>
          <w:sz w:val="24"/>
          <w:szCs w:val="24"/>
        </w:rPr>
        <w:t>Сегодня перед государством и обществом стоит чрезвыча</w:t>
      </w:r>
      <w:r w:rsidR="00512464" w:rsidRPr="00FF57D1">
        <w:rPr>
          <w:rFonts w:ascii="Times New Roman" w:hAnsi="Times New Roman" w:cs="Times New Roman"/>
          <w:sz w:val="24"/>
          <w:szCs w:val="24"/>
        </w:rPr>
        <w:t xml:space="preserve">йно важная задача – </w:t>
      </w:r>
      <w:r w:rsidR="00AC4545" w:rsidRPr="00FF57D1">
        <w:rPr>
          <w:rFonts w:ascii="Times New Roman" w:hAnsi="Times New Roman" w:cs="Times New Roman"/>
          <w:sz w:val="24"/>
          <w:szCs w:val="24"/>
        </w:rPr>
        <w:t xml:space="preserve"> выступить гарантом социальной защищенности детей</w:t>
      </w:r>
      <w:r w:rsidR="008076AA" w:rsidRPr="00FF57D1">
        <w:rPr>
          <w:rFonts w:ascii="Times New Roman" w:hAnsi="Times New Roman" w:cs="Times New Roman"/>
          <w:sz w:val="24"/>
          <w:szCs w:val="24"/>
        </w:rPr>
        <w:t>-инвалидов и детей с ограниченными возможностями здоровья (далее</w:t>
      </w:r>
      <w:r w:rsidR="00F1120A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DC49C1">
        <w:rPr>
          <w:rFonts w:ascii="Times New Roman" w:hAnsi="Times New Roman" w:cs="Times New Roman"/>
          <w:sz w:val="24"/>
          <w:szCs w:val="24"/>
        </w:rPr>
        <w:t>–</w:t>
      </w:r>
      <w:r w:rsidR="008076AA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DC49C1">
        <w:rPr>
          <w:rFonts w:ascii="Times New Roman" w:hAnsi="Times New Roman" w:cs="Times New Roman"/>
          <w:sz w:val="24"/>
          <w:szCs w:val="24"/>
        </w:rPr>
        <w:t xml:space="preserve">дети с </w:t>
      </w:r>
      <w:r w:rsidR="00AC4545" w:rsidRPr="00FF57D1">
        <w:rPr>
          <w:rFonts w:ascii="Times New Roman" w:hAnsi="Times New Roman" w:cs="Times New Roman"/>
          <w:sz w:val="24"/>
          <w:szCs w:val="24"/>
        </w:rPr>
        <w:t>ОВЗ</w:t>
      </w:r>
      <w:r w:rsidR="008076AA" w:rsidRPr="00FF57D1">
        <w:rPr>
          <w:rFonts w:ascii="Times New Roman" w:hAnsi="Times New Roman" w:cs="Times New Roman"/>
          <w:sz w:val="24"/>
          <w:szCs w:val="24"/>
        </w:rPr>
        <w:t>)</w:t>
      </w:r>
      <w:r w:rsidR="00AC4545" w:rsidRPr="00FF57D1">
        <w:rPr>
          <w:rFonts w:ascii="Times New Roman" w:hAnsi="Times New Roman" w:cs="Times New Roman"/>
          <w:sz w:val="24"/>
          <w:szCs w:val="24"/>
        </w:rPr>
        <w:t xml:space="preserve">, взять на себя обязанность обеспечить им условия для адаптации </w:t>
      </w:r>
      <w:r w:rsidR="00FB57F2" w:rsidRPr="00FF57D1">
        <w:rPr>
          <w:rFonts w:ascii="Times New Roman" w:hAnsi="Times New Roman" w:cs="Times New Roman"/>
          <w:sz w:val="24"/>
          <w:szCs w:val="24"/>
        </w:rPr>
        <w:t>в</w:t>
      </w:r>
      <w:r w:rsidR="00AC4545" w:rsidRPr="00FF57D1">
        <w:rPr>
          <w:rFonts w:ascii="Times New Roman" w:hAnsi="Times New Roman" w:cs="Times New Roman"/>
          <w:sz w:val="24"/>
          <w:szCs w:val="24"/>
        </w:rPr>
        <w:t xml:space="preserve"> социальной среде, полноценной жизни, учебы и профессиональной подготовки. </w:t>
      </w:r>
    </w:p>
    <w:p w:rsidR="00FC240F" w:rsidRPr="00FF57D1" w:rsidRDefault="000866EE" w:rsidP="00391985">
      <w:pPr>
        <w:spacing w:line="240" w:lineRule="auto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В целях реализации конституционного права детей с ОВЗ на образование в программе развития системы образования Чеченской Республики </w:t>
      </w:r>
      <w:r w:rsidR="00FC240F" w:rsidRPr="00FF57D1">
        <w:rPr>
          <w:rFonts w:ascii="Times New Roman" w:eastAsia="Calibri" w:hAnsi="Times New Roman" w:cs="Times New Roman"/>
          <w:sz w:val="24"/>
          <w:szCs w:val="24"/>
        </w:rPr>
        <w:t xml:space="preserve">Министерством образования и науки Чеченской Республики </w:t>
      </w:r>
      <w:r w:rsidR="00A0026B" w:rsidRPr="00FF57D1">
        <w:rPr>
          <w:rFonts w:ascii="Times New Roman" w:hAnsi="Times New Roman" w:cs="Times New Roman"/>
          <w:sz w:val="24"/>
          <w:szCs w:val="24"/>
        </w:rPr>
        <w:t>поставлена цель -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интеграция </w:t>
      </w:r>
      <w:r w:rsidR="008076AA" w:rsidRPr="00FF57D1">
        <w:rPr>
          <w:rFonts w:ascii="Times New Roman" w:hAnsi="Times New Roman" w:cs="Times New Roman"/>
          <w:sz w:val="24"/>
          <w:szCs w:val="24"/>
        </w:rPr>
        <w:t xml:space="preserve">детей-инвалидов и </w:t>
      </w:r>
      <w:r w:rsidR="00FC240F" w:rsidRPr="00FF57D1">
        <w:rPr>
          <w:rFonts w:ascii="Times New Roman" w:hAnsi="Times New Roman" w:cs="Times New Roman"/>
          <w:sz w:val="24"/>
          <w:szCs w:val="24"/>
        </w:rPr>
        <w:t>детей с ОВЗ в общество.</w:t>
      </w:r>
    </w:p>
    <w:p w:rsidR="00FC240F" w:rsidRPr="00FF57D1" w:rsidRDefault="000866EE" w:rsidP="00391985">
      <w:pPr>
        <w:spacing w:line="240" w:lineRule="auto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99392E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FC240F" w:rsidRPr="00FF57D1">
        <w:rPr>
          <w:rFonts w:ascii="Times New Roman" w:hAnsi="Times New Roman" w:cs="Times New Roman"/>
          <w:sz w:val="24"/>
          <w:szCs w:val="24"/>
        </w:rPr>
        <w:t>Для достижения поставленной цели Министерством образования и науки Чеченской Республики проводится соответствующая работа.</w:t>
      </w:r>
    </w:p>
    <w:p w:rsidR="00AC4545" w:rsidRPr="00FF57D1" w:rsidRDefault="00EA77FA" w:rsidP="00391985">
      <w:pPr>
        <w:spacing w:line="240" w:lineRule="auto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99392E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По состоянию </w:t>
      </w:r>
      <w:r w:rsidR="00512464" w:rsidRPr="00FF57D1">
        <w:rPr>
          <w:rFonts w:ascii="Times New Roman" w:hAnsi="Times New Roman" w:cs="Times New Roman"/>
          <w:sz w:val="24"/>
          <w:szCs w:val="24"/>
        </w:rPr>
        <w:t>на 1 января 2020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года в </w:t>
      </w:r>
      <w:r w:rsidR="00FC240F" w:rsidRPr="00FF57D1">
        <w:rPr>
          <w:rFonts w:ascii="Times New Roman" w:hAnsi="Times New Roman" w:cs="Times New Roman"/>
          <w:sz w:val="24"/>
          <w:szCs w:val="24"/>
          <w:shd w:val="clear" w:color="auto" w:fill="FFFFFF"/>
        </w:rPr>
        <w:t>Чеченской Рес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публике </w:t>
      </w:r>
      <w:r w:rsidR="00FC240F" w:rsidRPr="00FF57D1">
        <w:rPr>
          <w:rFonts w:ascii="Times New Roman" w:hAnsi="Times New Roman" w:cs="Times New Roman"/>
          <w:sz w:val="24"/>
          <w:szCs w:val="24"/>
          <w:shd w:val="clear" w:color="auto" w:fill="FFFFFF"/>
        </w:rPr>
        <w:t>функциониру</w:t>
      </w:r>
      <w:r w:rsidR="00A0026B" w:rsidRPr="00FF57D1">
        <w:rPr>
          <w:rFonts w:ascii="Times New Roman" w:hAnsi="Times New Roman" w:cs="Times New Roman"/>
          <w:sz w:val="24"/>
          <w:szCs w:val="24"/>
          <w:shd w:val="clear" w:color="auto" w:fill="FFFFFF"/>
        </w:rPr>
        <w:t>е</w:t>
      </w:r>
      <w:r w:rsidR="00FC240F" w:rsidRPr="00FF57D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т </w:t>
      </w:r>
      <w:r w:rsidR="00EB4092" w:rsidRPr="00FF57D1">
        <w:rPr>
          <w:rFonts w:ascii="Times New Roman" w:hAnsi="Times New Roman" w:cs="Times New Roman"/>
          <w:sz w:val="24"/>
          <w:szCs w:val="24"/>
        </w:rPr>
        <w:t>486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A0026B" w:rsidRPr="00FF57D1">
        <w:rPr>
          <w:rFonts w:ascii="Times New Roman" w:hAnsi="Times New Roman" w:cs="Times New Roman"/>
          <w:sz w:val="24"/>
          <w:szCs w:val="24"/>
        </w:rPr>
        <w:t>организаци</w:t>
      </w:r>
      <w:r w:rsidR="00494468" w:rsidRPr="00FF57D1">
        <w:rPr>
          <w:rFonts w:ascii="Times New Roman" w:hAnsi="Times New Roman" w:cs="Times New Roman"/>
          <w:sz w:val="24"/>
          <w:szCs w:val="24"/>
        </w:rPr>
        <w:t>й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общего образования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, в которых </w:t>
      </w:r>
      <w:r w:rsidR="00277FE3" w:rsidRPr="00FF57D1">
        <w:rPr>
          <w:rFonts w:ascii="Times New Roman" w:hAnsi="Times New Roman" w:cs="Times New Roman"/>
          <w:sz w:val="24"/>
          <w:szCs w:val="24"/>
        </w:rPr>
        <w:t>обуча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ется </w:t>
      </w:r>
      <w:r w:rsidR="00EB4092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D918D6" w:rsidRPr="00FF57D1">
        <w:rPr>
          <w:rFonts w:ascii="Times New Roman" w:hAnsi="Times New Roman" w:cs="Times New Roman"/>
          <w:sz w:val="24"/>
          <w:szCs w:val="24"/>
        </w:rPr>
        <w:t>287280</w:t>
      </w:r>
      <w:r w:rsidR="00277FE3" w:rsidRPr="00FF57D1">
        <w:rPr>
          <w:rFonts w:ascii="Times New Roman" w:hAnsi="Times New Roman" w:cs="Times New Roman"/>
          <w:sz w:val="24"/>
          <w:szCs w:val="24"/>
        </w:rPr>
        <w:t xml:space="preserve"> человек.</w:t>
      </w:r>
    </w:p>
    <w:p w:rsidR="00FC240F" w:rsidRPr="00BD66F9" w:rsidRDefault="000866EE" w:rsidP="00391985">
      <w:pPr>
        <w:spacing w:line="240" w:lineRule="auto"/>
        <w:ind w:firstLine="567"/>
        <w:contextualSpacing/>
        <w:jc w:val="both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BD66F9">
        <w:rPr>
          <w:rFonts w:ascii="Times New Roman" w:hAnsi="Times New Roman" w:cs="Times New Roman"/>
          <w:sz w:val="24"/>
          <w:szCs w:val="24"/>
        </w:rPr>
        <w:t xml:space="preserve"> </w:t>
      </w:r>
      <w:r w:rsidR="000C161A" w:rsidRPr="00BD66F9">
        <w:rPr>
          <w:rFonts w:ascii="Times New Roman" w:hAnsi="Times New Roman" w:cs="Times New Roman"/>
          <w:sz w:val="24"/>
          <w:szCs w:val="24"/>
        </w:rPr>
        <w:t>В 2020</w:t>
      </w:r>
      <w:r w:rsidR="00FC240F" w:rsidRPr="00BD66F9">
        <w:rPr>
          <w:rFonts w:ascii="Times New Roman" w:hAnsi="Times New Roman" w:cs="Times New Roman"/>
          <w:sz w:val="24"/>
          <w:szCs w:val="24"/>
        </w:rPr>
        <w:t xml:space="preserve"> году в общеобразовательных организациях республики в соответствии с обращениями родителей (законных представителей) реализовывались адаптированные образовательные программы </w:t>
      </w:r>
      <w:r w:rsidR="008C1785" w:rsidRPr="00BD66F9">
        <w:rPr>
          <w:rFonts w:ascii="Times New Roman" w:hAnsi="Times New Roman" w:cs="Times New Roman"/>
          <w:sz w:val="24"/>
          <w:szCs w:val="24"/>
        </w:rPr>
        <w:t xml:space="preserve">в отношении </w:t>
      </w:r>
      <w:r w:rsidRPr="00BD66F9">
        <w:rPr>
          <w:rFonts w:ascii="Times New Roman" w:hAnsi="Times New Roman" w:cs="Times New Roman"/>
          <w:sz w:val="24"/>
          <w:szCs w:val="24"/>
        </w:rPr>
        <w:t>5458</w:t>
      </w:r>
      <w:r w:rsidR="005B3F1D" w:rsidRPr="00BD66F9">
        <w:rPr>
          <w:rFonts w:ascii="Times New Roman" w:hAnsi="Times New Roman" w:cs="Times New Roman"/>
          <w:sz w:val="24"/>
          <w:szCs w:val="24"/>
        </w:rPr>
        <w:t xml:space="preserve"> </w:t>
      </w:r>
      <w:r w:rsidRPr="00BD66F9">
        <w:rPr>
          <w:rFonts w:ascii="Times New Roman" w:hAnsi="Times New Roman" w:cs="Times New Roman"/>
          <w:sz w:val="24"/>
          <w:szCs w:val="24"/>
        </w:rPr>
        <w:t>детей-</w:t>
      </w:r>
      <w:r w:rsidR="00FC240F" w:rsidRPr="00BD66F9">
        <w:rPr>
          <w:rFonts w:ascii="Times New Roman" w:hAnsi="Times New Roman" w:cs="Times New Roman"/>
          <w:sz w:val="24"/>
          <w:szCs w:val="24"/>
        </w:rPr>
        <w:t>инвалид</w:t>
      </w:r>
      <w:r w:rsidRPr="00BD66F9">
        <w:rPr>
          <w:rFonts w:ascii="Times New Roman" w:hAnsi="Times New Roman" w:cs="Times New Roman"/>
          <w:sz w:val="24"/>
          <w:szCs w:val="24"/>
        </w:rPr>
        <w:t>ов</w:t>
      </w:r>
      <w:r w:rsidR="00FC240F" w:rsidRPr="00BD66F9">
        <w:rPr>
          <w:rFonts w:ascii="Times New Roman" w:hAnsi="Times New Roman" w:cs="Times New Roman"/>
          <w:sz w:val="24"/>
          <w:szCs w:val="24"/>
        </w:rPr>
        <w:t xml:space="preserve"> </w:t>
      </w:r>
      <w:r w:rsidR="005B3F1D" w:rsidRPr="00BD66F9">
        <w:rPr>
          <w:rFonts w:ascii="Times New Roman" w:hAnsi="Times New Roman" w:cs="Times New Roman"/>
          <w:sz w:val="24"/>
          <w:szCs w:val="24"/>
        </w:rPr>
        <w:t xml:space="preserve"> </w:t>
      </w:r>
      <w:r w:rsidR="00FC240F" w:rsidRPr="00BD66F9">
        <w:rPr>
          <w:rFonts w:ascii="Times New Roman" w:hAnsi="Times New Roman" w:cs="Times New Roman"/>
          <w:sz w:val="24"/>
          <w:szCs w:val="24"/>
        </w:rPr>
        <w:t xml:space="preserve">и </w:t>
      </w:r>
      <w:r w:rsidR="00DD3F1B" w:rsidRPr="00BD66F9">
        <w:rPr>
          <w:rFonts w:ascii="Times New Roman" w:hAnsi="Times New Roman" w:cs="Times New Roman"/>
          <w:sz w:val="24"/>
          <w:szCs w:val="24"/>
        </w:rPr>
        <w:t xml:space="preserve">в отношении </w:t>
      </w:r>
      <w:r w:rsidRPr="00BD66F9">
        <w:rPr>
          <w:rFonts w:ascii="Times New Roman" w:hAnsi="Times New Roman" w:cs="Times New Roman"/>
          <w:sz w:val="24"/>
          <w:szCs w:val="24"/>
        </w:rPr>
        <w:t>4537</w:t>
      </w:r>
      <w:r w:rsidR="00FC240F" w:rsidRPr="00BD66F9">
        <w:rPr>
          <w:rFonts w:ascii="Times New Roman" w:hAnsi="Times New Roman" w:cs="Times New Roman"/>
          <w:sz w:val="24"/>
          <w:szCs w:val="24"/>
        </w:rPr>
        <w:t xml:space="preserve"> детей с</w:t>
      </w:r>
      <w:r w:rsidR="005B3F1D" w:rsidRPr="00BD66F9">
        <w:rPr>
          <w:rFonts w:ascii="Times New Roman" w:hAnsi="Times New Roman" w:cs="Times New Roman"/>
          <w:sz w:val="24"/>
          <w:szCs w:val="24"/>
        </w:rPr>
        <w:t xml:space="preserve"> </w:t>
      </w:r>
      <w:r w:rsidR="00FC240F" w:rsidRPr="00BD66F9">
        <w:rPr>
          <w:rFonts w:ascii="Times New Roman" w:hAnsi="Times New Roman" w:cs="Times New Roman"/>
          <w:sz w:val="24"/>
          <w:szCs w:val="24"/>
        </w:rPr>
        <w:t>ОВЗ.</w:t>
      </w:r>
      <w:r w:rsidR="005B3F1D" w:rsidRPr="00BD66F9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</w:t>
      </w:r>
    </w:p>
    <w:p w:rsidR="00BD66F9" w:rsidRDefault="00BD66F9" w:rsidP="00BD66F9">
      <w:pPr>
        <w:widowControl w:val="0"/>
        <w:tabs>
          <w:tab w:val="left" w:pos="2243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системе Министерства образования и науки Чеченской Республики функционируют организации для детей-инвалидов и детей с ограниченными возможностями здоровья:</w:t>
      </w:r>
    </w:p>
    <w:p w:rsidR="00BD66F9" w:rsidRDefault="00BD66F9" w:rsidP="00BD66F9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62957">
        <w:rPr>
          <w:rFonts w:ascii="Times New Roman" w:hAnsi="Times New Roman" w:cs="Times New Roman"/>
          <w:sz w:val="24"/>
          <w:szCs w:val="24"/>
        </w:rPr>
        <w:t>ГБОУ «Специальная (коррекционная) общеобразовательная школа-интернат для детей с задержкой психического развития»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BD66F9" w:rsidRDefault="00BD66F9" w:rsidP="00BD66F9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A62957">
        <w:rPr>
          <w:rFonts w:ascii="Times New Roman" w:hAnsi="Times New Roman" w:cs="Times New Roman"/>
          <w:sz w:val="24"/>
          <w:szCs w:val="24"/>
        </w:rPr>
        <w:t>ГБОУ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2957">
        <w:rPr>
          <w:rFonts w:ascii="Times New Roman" w:hAnsi="Times New Roman" w:cs="Times New Roman"/>
          <w:sz w:val="24"/>
          <w:szCs w:val="24"/>
        </w:rPr>
        <w:t>«Специальная (коррекционная) общеобразовательная школа-интернат дл</w:t>
      </w:r>
      <w:r w:rsidRPr="00A62957">
        <w:rPr>
          <w:rFonts w:ascii="Times New Roman" w:hAnsi="Times New Roman" w:cs="Times New Roman"/>
          <w:color w:val="222222"/>
          <w:sz w:val="24"/>
          <w:szCs w:val="24"/>
        </w:rPr>
        <w:t>я глухих и слабослышащих»</w:t>
      </w:r>
      <w:r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:rsidR="00BD66F9" w:rsidRPr="00A62957" w:rsidRDefault="00BD66F9" w:rsidP="00BD66F9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sz w:val="24"/>
          <w:szCs w:val="24"/>
        </w:rPr>
        <w:t>ГБОУ «Специальная (коррекционная) общеобразовательная школа-интернат для детей с задержкой психического развития» осуществляет коррекционно-развивающее обучение и воспитание граждан с задержкой психического развития, у которых при потенциально сохранных возможностях интеллектуального развития наблюдается низкий уровень внимания, памяти и, недостаточность темпа и подвижности психических процессов, повышенная истощаемость, несформированность произвольной регуляции деятельности, эмоциональная неустойчивость. В процессе обучения и воспитания этих детей в школе обеспечивается коррекция психического развития, активизируется познавательная деятельность, формируются навыки и умения учебной деятельности.</w:t>
      </w:r>
    </w:p>
    <w:p w:rsidR="00BD66F9" w:rsidRPr="00A62957" w:rsidRDefault="00BD66F9" w:rsidP="00BD66F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sz w:val="24"/>
          <w:szCs w:val="24"/>
        </w:rPr>
        <w:t>Образовательная программа школы-интерната (вариант 7.2) реализует идеи коррекции интеллектуального и нравственного развития личности детей младшего школьного возраста на основе предметного образования, подготавливает обучающихся к дальнейшему обучению в массовой общеобразовательной школе.</w:t>
      </w:r>
    </w:p>
    <w:p w:rsidR="00BD66F9" w:rsidRPr="00A62957" w:rsidRDefault="00BD66F9" w:rsidP="00BD66F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sz w:val="24"/>
          <w:szCs w:val="24"/>
        </w:rPr>
        <w:t>ГБОУ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2957">
        <w:rPr>
          <w:rFonts w:ascii="Times New Roman" w:hAnsi="Times New Roman" w:cs="Times New Roman"/>
          <w:sz w:val="24"/>
          <w:szCs w:val="24"/>
        </w:rPr>
        <w:t>«Специальная (коррекционная) общеобразовательная школа-интернат дл</w:t>
      </w:r>
      <w:r w:rsidRPr="00A62957">
        <w:rPr>
          <w:rFonts w:ascii="Times New Roman" w:hAnsi="Times New Roman" w:cs="Times New Roman"/>
          <w:color w:val="222222"/>
          <w:sz w:val="24"/>
          <w:szCs w:val="24"/>
        </w:rPr>
        <w:t>я глухих и слабослышащих»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2957">
        <w:rPr>
          <w:rFonts w:ascii="Times New Roman" w:hAnsi="Times New Roman" w:cs="Times New Roman"/>
          <w:sz w:val="24"/>
          <w:szCs w:val="24"/>
        </w:rPr>
        <w:t xml:space="preserve">обеспечивает практически круглосуточное коррекционно-воспитательное воздействие на детей с нарушениями слуха, создавая благоприятные условия для их всестороннего развития и оказывая тем самым помощь семье в воспитании ребенка. </w:t>
      </w:r>
    </w:p>
    <w:p w:rsidR="00BD66F9" w:rsidRPr="00A62957" w:rsidRDefault="00BD66F9" w:rsidP="00BD66F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color w:val="000000"/>
          <w:sz w:val="24"/>
          <w:szCs w:val="24"/>
        </w:rPr>
        <w:t xml:space="preserve">Школа-интернат работает в условиях пятидневной рабочей недели. Все учащиеся школы-интерната обучаются в одну смену.  </w:t>
      </w:r>
      <w:r w:rsidRPr="00A6295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Формирование личности глухого и слабослышащего ученика, его воспитание в коллективе предполагают коррекционную, прежде всего коммуникативно-адаптационную направленность благодаря использованию словесной речи как ведущего средства общения в условиях речевого режима. При этом не исключается возможность использования жестовой речи, дактилологии как вспомогательных средств общения.</w:t>
      </w:r>
    </w:p>
    <w:p w:rsidR="00BD66F9" w:rsidRDefault="00BD66F9" w:rsidP="00BD66F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sz w:val="24"/>
          <w:szCs w:val="24"/>
        </w:rPr>
        <w:t>В школе-интернате комплексное психолого-медико-социально-педагогическое сопровождение обучающихся осуществляют специалисты: учителя-дефектологи, учителя-</w:t>
      </w:r>
      <w:r w:rsidRPr="00A62957">
        <w:rPr>
          <w:rFonts w:ascii="Times New Roman" w:hAnsi="Times New Roman" w:cs="Times New Roman"/>
          <w:sz w:val="24"/>
          <w:szCs w:val="24"/>
        </w:rPr>
        <w:lastRenderedPageBreak/>
        <w:t xml:space="preserve">сурдопедагоги, тьюторы, учителя начальных классов, учителя-предметники, классные руководители, воспитатели, педагог-психолог, социальный педагог, врач-педиатр. </w:t>
      </w:r>
    </w:p>
    <w:p w:rsidR="00BD66F9" w:rsidRPr="00A62957" w:rsidRDefault="00BD66F9" w:rsidP="00BD66F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2957">
        <w:rPr>
          <w:rFonts w:ascii="Times New Roman" w:hAnsi="Times New Roman" w:cs="Times New Roman"/>
          <w:color w:val="222222"/>
          <w:sz w:val="24"/>
          <w:szCs w:val="24"/>
        </w:rPr>
        <w:t xml:space="preserve">Главное требование к процессу образования — это организация развивающей слухоречевой среды, предусматривающей слухозрительное и слуховое восприятие устной речи с помощью звукоусиливающей аппаратуры. </w:t>
      </w:r>
      <w:r w:rsidRPr="00A62957">
        <w:rPr>
          <w:rFonts w:ascii="Times New Roman" w:hAnsi="Times New Roman" w:cs="Times New Roman"/>
          <w:sz w:val="24"/>
          <w:szCs w:val="24"/>
        </w:rPr>
        <w:t>Учителями-дефектологами, учителями-сурдопедагогами проводятся индивидуальные занятия по развитию речевого слуха и формированию произносительной стороны речи с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2957">
        <w:rPr>
          <w:rFonts w:ascii="Times New Roman" w:hAnsi="Times New Roman" w:cs="Times New Roman"/>
          <w:sz w:val="24"/>
          <w:szCs w:val="24"/>
        </w:rPr>
        <w:t>дополнительного по 11 классы (на каждого обучающегося выделяется по 3 часа в неделю). Они способствуют улучшению внятности речи и повышению качества произношения. Компенсация дефектов речи обеспечивает полноценную жизнь глухих и слабослышащих воспитанников, их реабилитацию и адаптацию в современном обществе. Музыкально-ритмические занятия направлены на эстетическое воспитание глухих и слабослышащих обучающихся средствами музыки, совершенствование координации движений, развитие слухового восприятия и произносительной стороны речи. Расширен библиотечный фонд школы-интерната. Все обучающиеся обеспечены учебниками из фонда библиотеки.</w:t>
      </w:r>
    </w:p>
    <w:p w:rsidR="00C32545" w:rsidRPr="00FF57D1" w:rsidRDefault="000866EE" w:rsidP="00391985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C32545" w:rsidRPr="00FF57D1">
        <w:rPr>
          <w:rFonts w:ascii="Times New Roman" w:hAnsi="Times New Roman" w:cs="Times New Roman"/>
          <w:sz w:val="24"/>
          <w:szCs w:val="24"/>
        </w:rPr>
        <w:t xml:space="preserve">С целью </w:t>
      </w:r>
      <w:r w:rsidR="00C32545" w:rsidRPr="00FF57D1">
        <w:rPr>
          <w:rFonts w:ascii="Times New Roman" w:eastAsia="Calibri" w:hAnsi="Times New Roman" w:cs="Times New Roman"/>
          <w:sz w:val="24"/>
          <w:szCs w:val="24"/>
        </w:rPr>
        <w:t>предоставлени</w:t>
      </w:r>
      <w:r w:rsidR="00C32545" w:rsidRPr="00FF57D1">
        <w:rPr>
          <w:rFonts w:ascii="Times New Roman" w:hAnsi="Times New Roman" w:cs="Times New Roman"/>
          <w:sz w:val="24"/>
          <w:szCs w:val="24"/>
        </w:rPr>
        <w:t>я</w:t>
      </w:r>
      <w:r w:rsidR="008C1785" w:rsidRPr="00FF57D1">
        <w:rPr>
          <w:rFonts w:ascii="Times New Roman" w:eastAsia="Calibri" w:hAnsi="Times New Roman" w:cs="Times New Roman"/>
          <w:sz w:val="24"/>
          <w:szCs w:val="24"/>
        </w:rPr>
        <w:t xml:space="preserve">  детям в возрасте до 18 лет, </w:t>
      </w:r>
      <w:r w:rsidR="00C32545" w:rsidRPr="00FF57D1">
        <w:rPr>
          <w:rFonts w:ascii="Times New Roman" w:eastAsia="Calibri" w:hAnsi="Times New Roman" w:cs="Times New Roman"/>
          <w:sz w:val="24"/>
          <w:szCs w:val="24"/>
        </w:rPr>
        <w:t xml:space="preserve">имеющим отклонения в физическом и умственном развитии, квалифицированной </w:t>
      </w:r>
      <w:r w:rsidR="00AE6B45" w:rsidRPr="00FF57D1">
        <w:rPr>
          <w:rFonts w:ascii="Times New Roman" w:eastAsia="Calibri" w:hAnsi="Times New Roman" w:cs="Times New Roman"/>
          <w:sz w:val="24"/>
          <w:szCs w:val="24"/>
        </w:rPr>
        <w:t>психолого-медико-</w:t>
      </w:r>
      <w:r w:rsidR="00C32545" w:rsidRPr="00FF57D1">
        <w:rPr>
          <w:rFonts w:ascii="Times New Roman" w:eastAsia="Calibri" w:hAnsi="Times New Roman" w:cs="Times New Roman"/>
          <w:sz w:val="24"/>
          <w:szCs w:val="24"/>
        </w:rPr>
        <w:t xml:space="preserve">педагогической </w:t>
      </w:r>
      <w:r w:rsidR="00AE6B45" w:rsidRPr="00FF57D1">
        <w:rPr>
          <w:rFonts w:ascii="Times New Roman" w:eastAsia="Calibri" w:hAnsi="Times New Roman" w:cs="Times New Roman"/>
          <w:sz w:val="24"/>
          <w:szCs w:val="24"/>
        </w:rPr>
        <w:t>помощи</w:t>
      </w:r>
      <w:r w:rsidR="008C1785" w:rsidRPr="00FF57D1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C32545" w:rsidRPr="00FF57D1">
        <w:rPr>
          <w:rFonts w:ascii="Times New Roman" w:eastAsia="Calibri" w:hAnsi="Times New Roman" w:cs="Times New Roman"/>
          <w:sz w:val="24"/>
          <w:szCs w:val="24"/>
        </w:rPr>
        <w:t xml:space="preserve">а также иных видов услуг, предусмотренных законодательством Российской Федерации, </w:t>
      </w:r>
      <w:r w:rsidR="00C32545" w:rsidRPr="00FF57D1">
        <w:rPr>
          <w:rFonts w:ascii="Times New Roman" w:hAnsi="Times New Roman" w:cs="Times New Roman"/>
          <w:sz w:val="24"/>
          <w:szCs w:val="24"/>
        </w:rPr>
        <w:t>в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системе Министерства труда, занятости и социального развития Ч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еченской </w:t>
      </w:r>
      <w:r w:rsidR="00FC240F" w:rsidRPr="00FF57D1">
        <w:rPr>
          <w:rFonts w:ascii="Times New Roman" w:hAnsi="Times New Roman" w:cs="Times New Roman"/>
          <w:sz w:val="24"/>
          <w:szCs w:val="24"/>
        </w:rPr>
        <w:t>Р</w:t>
      </w:r>
      <w:r w:rsidR="00A0026B" w:rsidRPr="00FF57D1">
        <w:rPr>
          <w:rFonts w:ascii="Times New Roman" w:hAnsi="Times New Roman" w:cs="Times New Roman"/>
          <w:sz w:val="24"/>
          <w:szCs w:val="24"/>
        </w:rPr>
        <w:t>еспублики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функционирует </w:t>
      </w:r>
      <w:r w:rsidR="009D25B6" w:rsidRPr="00FF57D1">
        <w:rPr>
          <w:rFonts w:ascii="Times New Roman" w:hAnsi="Times New Roman" w:cs="Times New Roman"/>
          <w:sz w:val="24"/>
          <w:szCs w:val="24"/>
        </w:rPr>
        <w:t>4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реабилитационных центра для детей с ограниченными возможностями, которые занимаются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 комплексной реабилитацией </w:t>
      </w:r>
      <w:r w:rsidR="00FC240F" w:rsidRPr="00FF57D1">
        <w:rPr>
          <w:rFonts w:ascii="Times New Roman" w:hAnsi="Times New Roman" w:cs="Times New Roman"/>
          <w:sz w:val="24"/>
          <w:szCs w:val="24"/>
        </w:rPr>
        <w:t xml:space="preserve"> детей</w:t>
      </w:r>
      <w:r w:rsidR="00A0026B" w:rsidRPr="00FF57D1">
        <w:rPr>
          <w:rFonts w:ascii="Times New Roman" w:hAnsi="Times New Roman" w:cs="Times New Roman"/>
          <w:sz w:val="24"/>
          <w:szCs w:val="24"/>
        </w:rPr>
        <w:t xml:space="preserve"> данной категории</w:t>
      </w:r>
      <w:r w:rsidR="00C32545" w:rsidRPr="00FF57D1">
        <w:rPr>
          <w:rFonts w:ascii="Times New Roman" w:hAnsi="Times New Roman" w:cs="Times New Roman"/>
          <w:sz w:val="24"/>
          <w:szCs w:val="24"/>
        </w:rPr>
        <w:t>:</w:t>
      </w:r>
    </w:p>
    <w:p w:rsidR="009D25B6" w:rsidRPr="00FF57D1" w:rsidRDefault="009D25B6" w:rsidP="00391985">
      <w:pPr>
        <w:pStyle w:val="Iauiue"/>
        <w:ind w:firstLine="708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 xml:space="preserve">ГБУ «Республиканский специализированный центр </w:t>
      </w:r>
      <w:r w:rsidRPr="00FF57D1">
        <w:rPr>
          <w:color w:val="000000"/>
          <w:sz w:val="24"/>
          <w:szCs w:val="24"/>
          <w:bdr w:val="none" w:sz="0" w:space="0" w:color="auto" w:frame="1"/>
          <w:lang w:val="ru-RU"/>
        </w:rPr>
        <w:t>для детей с особыми потребностями</w:t>
      </w:r>
      <w:r w:rsidRPr="00FF57D1">
        <w:rPr>
          <w:sz w:val="24"/>
          <w:szCs w:val="24"/>
          <w:lang w:val="ru-RU"/>
        </w:rPr>
        <w:t>»;</w:t>
      </w:r>
    </w:p>
    <w:p w:rsidR="00FC240F" w:rsidRPr="00FF57D1" w:rsidRDefault="00FC240F" w:rsidP="003919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ГБУ «Аргунский медико-социально-реабилитационный центр для детей с ограниченными возможностями»</w:t>
      </w:r>
      <w:r w:rsidR="006E1558" w:rsidRPr="00FF57D1">
        <w:rPr>
          <w:rFonts w:ascii="Times New Roman" w:hAnsi="Times New Roman" w:cs="Times New Roman"/>
          <w:sz w:val="24"/>
          <w:szCs w:val="24"/>
        </w:rPr>
        <w:t xml:space="preserve"> на 90 мест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FC240F" w:rsidRPr="00FF57D1" w:rsidRDefault="00FC240F" w:rsidP="003919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ГБУ «Республиканский реабилитационный центр для детей и подростков с ограниченными возможностями им. И.С. Тарамова»</w:t>
      </w:r>
      <w:r w:rsidR="006E1558" w:rsidRPr="00FF57D1">
        <w:rPr>
          <w:rFonts w:ascii="Times New Roman" w:hAnsi="Times New Roman" w:cs="Times New Roman"/>
          <w:sz w:val="24"/>
          <w:szCs w:val="24"/>
        </w:rPr>
        <w:t xml:space="preserve"> на  22</w:t>
      </w:r>
      <w:r w:rsidR="004A5793" w:rsidRPr="00FF57D1">
        <w:rPr>
          <w:rFonts w:ascii="Times New Roman" w:hAnsi="Times New Roman" w:cs="Times New Roman"/>
          <w:sz w:val="24"/>
          <w:szCs w:val="24"/>
        </w:rPr>
        <w:t>0</w:t>
      </w:r>
      <w:r w:rsidR="006E1558" w:rsidRPr="00FF57D1">
        <w:rPr>
          <w:rFonts w:ascii="Times New Roman" w:hAnsi="Times New Roman" w:cs="Times New Roman"/>
          <w:sz w:val="24"/>
          <w:szCs w:val="24"/>
        </w:rPr>
        <w:t xml:space="preserve"> мест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FC240F" w:rsidRPr="00FF57D1" w:rsidRDefault="00FC240F" w:rsidP="0039198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ГБУ «Шалинский реабилитационный центр для детей</w:t>
      </w:r>
      <w:r w:rsidR="006E1558" w:rsidRPr="00FF57D1">
        <w:rPr>
          <w:rFonts w:ascii="Times New Roman" w:hAnsi="Times New Roman" w:cs="Times New Roman"/>
          <w:sz w:val="24"/>
          <w:szCs w:val="24"/>
        </w:rPr>
        <w:t xml:space="preserve"> с ограниченными возможностями».</w:t>
      </w:r>
    </w:p>
    <w:p w:rsidR="00356A41" w:rsidRPr="00FF57D1" w:rsidRDefault="00E83431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ГБУ «</w:t>
      </w:r>
      <w:r w:rsidR="00356A41" w:rsidRPr="00FF57D1">
        <w:rPr>
          <w:rFonts w:ascii="Times New Roman" w:hAnsi="Times New Roman" w:cs="Times New Roman"/>
          <w:sz w:val="24"/>
          <w:szCs w:val="24"/>
        </w:rPr>
        <w:t>Аргунский медико-социально-реабилитационный центр для детей с ограниченными возможностями</w:t>
      </w:r>
      <w:r w:rsidRPr="00FF57D1">
        <w:rPr>
          <w:rFonts w:ascii="Times New Roman" w:hAnsi="Times New Roman" w:cs="Times New Roman"/>
          <w:sz w:val="24"/>
          <w:szCs w:val="24"/>
        </w:rPr>
        <w:t>»</w:t>
      </w:r>
      <w:r w:rsidR="00356A41" w:rsidRPr="00FF57D1">
        <w:rPr>
          <w:rFonts w:ascii="Times New Roman" w:hAnsi="Times New Roman" w:cs="Times New Roman"/>
          <w:sz w:val="24"/>
          <w:szCs w:val="24"/>
        </w:rPr>
        <w:t xml:space="preserve"> реализует мероприятия, направленные на медицинскую и социальную реабилитацию детей с ограниченными возможностями</w:t>
      </w: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356A41" w:rsidRPr="00FF57D1">
        <w:rPr>
          <w:rFonts w:ascii="Times New Roman" w:hAnsi="Times New Roman" w:cs="Times New Roman"/>
          <w:sz w:val="24"/>
          <w:szCs w:val="24"/>
        </w:rPr>
        <w:t xml:space="preserve">здоровьем. </w:t>
      </w:r>
    </w:p>
    <w:p w:rsidR="00356A41" w:rsidRPr="00FF57D1" w:rsidRDefault="00356A41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ГБУ «Республиканский реабилитационный центр для детей и подростков с ограниченными возможностями им. И.С. Тарамова»  создан в целях оказания несовершеннолетним, имеющим отклонение в физическом развитии, квалифицированной диагностической, медико-социальной, психолого-социальной, социально-педагогической и социально-правовой помощи. Реализация программ по реабилитации осуществляется в </w:t>
      </w:r>
      <w:r w:rsidR="00AE6B45" w:rsidRPr="00FF57D1">
        <w:rPr>
          <w:rFonts w:ascii="Times New Roman" w:hAnsi="Times New Roman" w:cs="Times New Roman"/>
          <w:sz w:val="24"/>
          <w:szCs w:val="24"/>
        </w:rPr>
        <w:t>форме стационарного</w:t>
      </w:r>
      <w:r w:rsidR="00032DD8" w:rsidRPr="00FF57D1">
        <w:rPr>
          <w:rFonts w:ascii="Times New Roman" w:hAnsi="Times New Roman" w:cs="Times New Roman"/>
          <w:sz w:val="24"/>
          <w:szCs w:val="24"/>
        </w:rPr>
        <w:t xml:space="preserve">, </w:t>
      </w:r>
      <w:r w:rsidR="00AE6B45" w:rsidRPr="00FF57D1">
        <w:rPr>
          <w:rFonts w:ascii="Times New Roman" w:hAnsi="Times New Roman" w:cs="Times New Roman"/>
          <w:sz w:val="24"/>
          <w:szCs w:val="24"/>
        </w:rPr>
        <w:t>полустационарного социального обслуживания</w:t>
      </w:r>
      <w:r w:rsidR="00032DD8" w:rsidRPr="00FF57D1">
        <w:rPr>
          <w:rFonts w:ascii="Times New Roman" w:hAnsi="Times New Roman" w:cs="Times New Roman"/>
          <w:sz w:val="24"/>
          <w:szCs w:val="24"/>
        </w:rPr>
        <w:t>, а также в форме социального обслуживания на дому</w:t>
      </w:r>
      <w:r w:rsidRPr="00FF57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70286" w:rsidRPr="00FF57D1" w:rsidRDefault="00E70286" w:rsidP="00032DD8">
      <w:pPr>
        <w:tabs>
          <w:tab w:val="left" w:pos="567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F57D1">
        <w:rPr>
          <w:rFonts w:ascii="Times New Roman" w:eastAsia="Calibri" w:hAnsi="Times New Roman" w:cs="Times New Roman"/>
          <w:sz w:val="24"/>
          <w:szCs w:val="24"/>
        </w:rPr>
        <w:t>В Центре предусмотрены условия нахождения ребенка с одним из родителей, что позволяет родителям принимать участие в реабилитационном процессе, а также обучаться приемам реабилитации с целью их дальнейшего применения в домашних условиях.</w:t>
      </w:r>
      <w:r w:rsidR="00032DD8" w:rsidRPr="00FF57D1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52323B" w:rsidRPr="00FF57D1" w:rsidRDefault="00E70286" w:rsidP="0039198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Calibri" w:hAnsi="Times New Roman" w:cs="Times New Roman"/>
          <w:sz w:val="24"/>
          <w:szCs w:val="24"/>
        </w:rPr>
        <w:t>В отделениях Центра применяются уникальные методики оздоровления, такие как: иглотерапия, парафи</w:t>
      </w:r>
      <w:r w:rsidR="0099392E" w:rsidRPr="00FF57D1">
        <w:rPr>
          <w:rFonts w:ascii="Times New Roman" w:eastAsia="Calibri" w:hAnsi="Times New Roman" w:cs="Times New Roman"/>
          <w:sz w:val="24"/>
          <w:szCs w:val="24"/>
        </w:rPr>
        <w:t>нотерапия, механотерапия, войто</w:t>
      </w:r>
      <w:r w:rsidRPr="00FF57D1">
        <w:rPr>
          <w:rFonts w:ascii="Times New Roman" w:eastAsia="Calibri" w:hAnsi="Times New Roman" w:cs="Times New Roman"/>
          <w:sz w:val="24"/>
          <w:szCs w:val="24"/>
        </w:rPr>
        <w:t>терапия, гидромассажные ванны, иппотерапия  и многие другие</w:t>
      </w:r>
      <w:r w:rsidR="0052323B" w:rsidRPr="00FF57D1">
        <w:rPr>
          <w:rFonts w:ascii="Times New Roman" w:hAnsi="Times New Roman" w:cs="Times New Roman"/>
          <w:sz w:val="24"/>
          <w:szCs w:val="24"/>
        </w:rPr>
        <w:t>.</w:t>
      </w:r>
    </w:p>
    <w:p w:rsidR="00995C3D" w:rsidRPr="00FF57D1" w:rsidRDefault="00995C3D" w:rsidP="00995C3D">
      <w:pPr>
        <w:pStyle w:val="Iauiue"/>
        <w:spacing w:line="180" w:lineRule="atLeast"/>
        <w:ind w:firstLine="708"/>
        <w:jc w:val="both"/>
        <w:rPr>
          <w:color w:val="000000" w:themeColor="text1"/>
          <w:sz w:val="24"/>
          <w:szCs w:val="24"/>
          <w:lang w:val="ru-RU"/>
        </w:rPr>
      </w:pPr>
      <w:r w:rsidRPr="00FF57D1">
        <w:rPr>
          <w:color w:val="000000" w:themeColor="text1"/>
          <w:sz w:val="24"/>
          <w:szCs w:val="24"/>
          <w:lang w:val="ru-RU"/>
        </w:rPr>
        <w:t>Кроме того, с целью внедрения новых технологий и методов ранней помощи детям с ограниченными возможностями здоровья, детям-инвалидам и семьям, их воспитывающим, на базе вышеуказанного Центра создан</w:t>
      </w:r>
      <w:r w:rsidR="00AE6B45" w:rsidRPr="00FF57D1">
        <w:rPr>
          <w:color w:val="000000" w:themeColor="text1"/>
          <w:sz w:val="24"/>
          <w:szCs w:val="24"/>
          <w:lang w:val="ru-RU"/>
        </w:rPr>
        <w:t>а служба ранней помощи</w:t>
      </w:r>
      <w:r w:rsidR="00032DD8" w:rsidRPr="00FF57D1">
        <w:rPr>
          <w:color w:val="000000" w:themeColor="text1"/>
          <w:sz w:val="24"/>
          <w:szCs w:val="24"/>
          <w:lang w:val="ru-RU"/>
        </w:rPr>
        <w:t xml:space="preserve">, а также </w:t>
      </w:r>
      <w:r w:rsidRPr="00FF57D1">
        <w:rPr>
          <w:color w:val="000000" w:themeColor="text1"/>
          <w:sz w:val="24"/>
          <w:szCs w:val="24"/>
          <w:lang w:val="ru-RU"/>
        </w:rPr>
        <w:t>региональный  ресурсный центр по оказанию</w:t>
      </w:r>
      <w:r w:rsidRPr="00FF57D1">
        <w:rPr>
          <w:color w:val="000000" w:themeColor="text1"/>
          <w:sz w:val="24"/>
          <w:szCs w:val="24"/>
          <w:shd w:val="clear" w:color="auto" w:fill="FFFFFF"/>
        </w:rPr>
        <w:t> </w:t>
      </w:r>
      <w:r w:rsidRPr="00FF57D1">
        <w:rPr>
          <w:bCs/>
          <w:color w:val="000000" w:themeColor="text1"/>
          <w:sz w:val="24"/>
          <w:szCs w:val="24"/>
          <w:shd w:val="clear" w:color="auto" w:fill="FFFFFF"/>
          <w:lang w:val="ru-RU"/>
        </w:rPr>
        <w:t>ранней</w:t>
      </w:r>
      <w:r w:rsidRPr="00FF57D1">
        <w:rPr>
          <w:color w:val="000000" w:themeColor="text1"/>
          <w:sz w:val="24"/>
          <w:szCs w:val="24"/>
          <w:shd w:val="clear" w:color="auto" w:fill="FFFFFF"/>
        </w:rPr>
        <w:t> </w:t>
      </w:r>
      <w:r w:rsidRPr="00FF57D1">
        <w:rPr>
          <w:bCs/>
          <w:color w:val="000000" w:themeColor="text1"/>
          <w:sz w:val="24"/>
          <w:szCs w:val="24"/>
          <w:shd w:val="clear" w:color="auto" w:fill="FFFFFF"/>
          <w:lang w:val="ru-RU"/>
        </w:rPr>
        <w:t>помощи</w:t>
      </w:r>
      <w:r w:rsidRPr="00FF57D1">
        <w:rPr>
          <w:color w:val="000000" w:themeColor="text1"/>
          <w:sz w:val="24"/>
          <w:szCs w:val="24"/>
          <w:shd w:val="clear" w:color="auto" w:fill="FFFFFF"/>
        </w:rPr>
        <w:t> </w:t>
      </w:r>
      <w:r w:rsidRPr="00FF57D1">
        <w:rPr>
          <w:color w:val="000000" w:themeColor="text1"/>
          <w:sz w:val="24"/>
          <w:szCs w:val="24"/>
          <w:shd w:val="clear" w:color="auto" w:fill="FFFFFF"/>
          <w:lang w:val="ru-RU"/>
        </w:rPr>
        <w:t xml:space="preserve">детям (далее - </w:t>
      </w:r>
      <w:r w:rsidRPr="00FF57D1">
        <w:rPr>
          <w:color w:val="000000" w:themeColor="text1"/>
          <w:sz w:val="24"/>
          <w:szCs w:val="24"/>
          <w:lang w:val="ru-RU"/>
        </w:rPr>
        <w:t>региональный  ресурсный центр</w:t>
      </w:r>
      <w:r w:rsidRPr="00FF57D1">
        <w:rPr>
          <w:color w:val="000000" w:themeColor="text1"/>
          <w:sz w:val="24"/>
          <w:szCs w:val="24"/>
          <w:shd w:val="clear" w:color="auto" w:fill="FFFFFF"/>
          <w:lang w:val="ru-RU"/>
        </w:rPr>
        <w:t>)</w:t>
      </w:r>
      <w:r w:rsidRPr="00FF57D1">
        <w:rPr>
          <w:color w:val="000000" w:themeColor="text1"/>
          <w:sz w:val="24"/>
          <w:szCs w:val="24"/>
          <w:lang w:val="ru-RU"/>
        </w:rPr>
        <w:t>.</w:t>
      </w:r>
    </w:p>
    <w:p w:rsidR="00793523" w:rsidRPr="00FF57D1" w:rsidRDefault="00995C3D" w:rsidP="00995C3D">
      <w:pPr>
        <w:pStyle w:val="Iauiue"/>
        <w:spacing w:line="180" w:lineRule="atLeast"/>
        <w:ind w:firstLine="708"/>
        <w:jc w:val="both"/>
        <w:rPr>
          <w:color w:val="000000" w:themeColor="text1"/>
          <w:sz w:val="24"/>
          <w:szCs w:val="24"/>
          <w:lang w:val="ru-RU"/>
        </w:rPr>
      </w:pPr>
      <w:r w:rsidRPr="00FF57D1">
        <w:rPr>
          <w:color w:val="000000" w:themeColor="text1"/>
          <w:sz w:val="24"/>
          <w:szCs w:val="24"/>
          <w:lang w:val="ru-RU"/>
        </w:rPr>
        <w:lastRenderedPageBreak/>
        <w:t xml:space="preserve">Региональный ресурсный центр по развитию ранней помощи осуществляет координирующую, информационно-методическую, статистическую, аналитическую, экспертную функции, </w:t>
      </w:r>
      <w:r w:rsidR="00E55B1C" w:rsidRPr="00FF57D1">
        <w:rPr>
          <w:color w:val="000000" w:themeColor="text1"/>
          <w:sz w:val="24"/>
          <w:szCs w:val="24"/>
          <w:lang w:val="ru-RU"/>
        </w:rPr>
        <w:t>организ</w:t>
      </w:r>
      <w:r w:rsidR="00032DD8" w:rsidRPr="00FF57D1">
        <w:rPr>
          <w:color w:val="000000" w:themeColor="text1"/>
          <w:sz w:val="24"/>
          <w:szCs w:val="24"/>
          <w:lang w:val="ru-RU"/>
        </w:rPr>
        <w:t xml:space="preserve">ует </w:t>
      </w:r>
      <w:r w:rsidR="00E55B1C" w:rsidRPr="00FF57D1">
        <w:rPr>
          <w:color w:val="000000" w:themeColor="text1"/>
          <w:sz w:val="24"/>
          <w:szCs w:val="24"/>
          <w:lang w:val="ru-RU"/>
        </w:rPr>
        <w:t xml:space="preserve"> обучение с</w:t>
      </w:r>
      <w:r w:rsidRPr="00FF57D1">
        <w:rPr>
          <w:color w:val="000000" w:themeColor="text1"/>
          <w:sz w:val="24"/>
          <w:szCs w:val="24"/>
          <w:lang w:val="ru-RU"/>
        </w:rPr>
        <w:t xml:space="preserve">пециалистов ранней помощи. </w:t>
      </w:r>
      <w:r w:rsidR="00E55B1C" w:rsidRPr="00FF57D1">
        <w:rPr>
          <w:color w:val="000000" w:themeColor="text1"/>
          <w:sz w:val="24"/>
          <w:szCs w:val="24"/>
          <w:lang w:val="ru-RU"/>
        </w:rPr>
        <w:t>В</w:t>
      </w:r>
      <w:r w:rsidR="00E37173" w:rsidRPr="00FF57D1">
        <w:rPr>
          <w:color w:val="000000" w:themeColor="text1"/>
          <w:sz w:val="24"/>
          <w:szCs w:val="24"/>
          <w:lang w:val="ru-RU"/>
        </w:rPr>
        <w:t xml:space="preserve"> цел</w:t>
      </w:r>
      <w:r w:rsidR="00E55B1C" w:rsidRPr="00FF57D1">
        <w:rPr>
          <w:color w:val="000000" w:themeColor="text1"/>
          <w:sz w:val="24"/>
          <w:szCs w:val="24"/>
          <w:lang w:val="ru-RU"/>
        </w:rPr>
        <w:t xml:space="preserve">ях </w:t>
      </w:r>
      <w:r w:rsidRPr="00FF57D1">
        <w:rPr>
          <w:color w:val="000000" w:themeColor="text1"/>
          <w:sz w:val="24"/>
          <w:szCs w:val="24"/>
          <w:lang w:val="ru-RU"/>
        </w:rPr>
        <w:t xml:space="preserve">информирования </w:t>
      </w:r>
      <w:r w:rsidR="00FE5D65" w:rsidRPr="00FF57D1">
        <w:rPr>
          <w:color w:val="000000" w:themeColor="text1"/>
          <w:sz w:val="24"/>
          <w:szCs w:val="24"/>
          <w:lang w:val="ru-RU"/>
        </w:rPr>
        <w:t xml:space="preserve">родителей </w:t>
      </w:r>
      <w:r w:rsidRPr="00FF57D1">
        <w:rPr>
          <w:color w:val="000000" w:themeColor="text1"/>
          <w:sz w:val="24"/>
          <w:szCs w:val="24"/>
          <w:lang w:val="ru-RU"/>
        </w:rPr>
        <w:t>о систем</w:t>
      </w:r>
      <w:r w:rsidR="00E37173" w:rsidRPr="00FF57D1">
        <w:rPr>
          <w:color w:val="000000" w:themeColor="text1"/>
          <w:sz w:val="24"/>
          <w:szCs w:val="24"/>
          <w:lang w:val="ru-RU"/>
        </w:rPr>
        <w:t>е</w:t>
      </w:r>
      <w:r w:rsidRPr="00FF57D1">
        <w:rPr>
          <w:color w:val="000000" w:themeColor="text1"/>
          <w:sz w:val="24"/>
          <w:szCs w:val="24"/>
          <w:lang w:val="ru-RU"/>
        </w:rPr>
        <w:t xml:space="preserve"> ранней помощи</w:t>
      </w:r>
      <w:r w:rsidR="00D335DB" w:rsidRPr="00FF57D1">
        <w:rPr>
          <w:color w:val="000000" w:themeColor="text1"/>
          <w:sz w:val="24"/>
          <w:szCs w:val="24"/>
          <w:lang w:val="ru-RU"/>
        </w:rPr>
        <w:t xml:space="preserve">, а также </w:t>
      </w:r>
      <w:r w:rsidR="00793523" w:rsidRPr="00FF57D1">
        <w:rPr>
          <w:color w:val="000000" w:themeColor="text1"/>
          <w:sz w:val="24"/>
          <w:szCs w:val="24"/>
          <w:lang w:val="ru-RU"/>
        </w:rPr>
        <w:t>обеспеч</w:t>
      </w:r>
      <w:r w:rsidR="00D335DB" w:rsidRPr="00FF57D1">
        <w:rPr>
          <w:color w:val="000000" w:themeColor="text1"/>
          <w:sz w:val="24"/>
          <w:szCs w:val="24"/>
          <w:lang w:val="ru-RU"/>
        </w:rPr>
        <w:t xml:space="preserve">ения </w:t>
      </w:r>
      <w:r w:rsidR="00E37173" w:rsidRPr="00FF57D1">
        <w:rPr>
          <w:color w:val="000000" w:themeColor="text1"/>
          <w:sz w:val="24"/>
          <w:szCs w:val="24"/>
          <w:lang w:val="ru-RU"/>
        </w:rPr>
        <w:t>о</w:t>
      </w:r>
      <w:r w:rsidR="00793523" w:rsidRPr="00FF57D1">
        <w:rPr>
          <w:color w:val="000000" w:themeColor="text1"/>
          <w:sz w:val="24"/>
          <w:szCs w:val="24"/>
          <w:lang w:val="ru-RU"/>
        </w:rPr>
        <w:t>рганизаци</w:t>
      </w:r>
      <w:r w:rsidR="00E37173" w:rsidRPr="00FF57D1">
        <w:rPr>
          <w:color w:val="000000" w:themeColor="text1"/>
          <w:sz w:val="24"/>
          <w:szCs w:val="24"/>
          <w:lang w:val="ru-RU"/>
        </w:rPr>
        <w:t>й</w:t>
      </w:r>
      <w:r w:rsidR="00793523" w:rsidRPr="00FF57D1">
        <w:rPr>
          <w:color w:val="000000" w:themeColor="text1"/>
          <w:sz w:val="24"/>
          <w:szCs w:val="24"/>
          <w:lang w:val="ru-RU"/>
        </w:rPr>
        <w:t>, оказывающи</w:t>
      </w:r>
      <w:r w:rsidR="00E37173" w:rsidRPr="00FF57D1">
        <w:rPr>
          <w:color w:val="000000" w:themeColor="text1"/>
          <w:sz w:val="24"/>
          <w:szCs w:val="24"/>
          <w:lang w:val="ru-RU"/>
        </w:rPr>
        <w:t>х</w:t>
      </w:r>
      <w:r w:rsidR="00793523" w:rsidRPr="00FF57D1">
        <w:rPr>
          <w:color w:val="000000" w:themeColor="text1"/>
          <w:sz w:val="24"/>
          <w:szCs w:val="24"/>
          <w:lang w:val="ru-RU"/>
        </w:rPr>
        <w:t xml:space="preserve"> услуги ранней помощи</w:t>
      </w:r>
      <w:r w:rsidR="00FE5D65" w:rsidRPr="00FF57D1">
        <w:rPr>
          <w:color w:val="000000" w:themeColor="text1"/>
          <w:sz w:val="24"/>
          <w:szCs w:val="24"/>
          <w:lang w:val="ru-RU"/>
        </w:rPr>
        <w:t>,</w:t>
      </w:r>
      <w:r w:rsidR="00793523" w:rsidRPr="00FF57D1">
        <w:rPr>
          <w:color w:val="000000" w:themeColor="text1"/>
          <w:sz w:val="24"/>
          <w:szCs w:val="24"/>
          <w:lang w:val="ru-RU"/>
        </w:rPr>
        <w:t xml:space="preserve"> методическ</w:t>
      </w:r>
      <w:r w:rsidR="00E37173" w:rsidRPr="00FF57D1">
        <w:rPr>
          <w:color w:val="000000" w:themeColor="text1"/>
          <w:sz w:val="24"/>
          <w:szCs w:val="24"/>
          <w:lang w:val="ru-RU"/>
        </w:rPr>
        <w:t>ими и</w:t>
      </w:r>
      <w:r w:rsidR="00CF72FD">
        <w:rPr>
          <w:color w:val="000000" w:themeColor="text1"/>
          <w:sz w:val="24"/>
          <w:szCs w:val="24"/>
          <w:lang w:val="ru-RU"/>
        </w:rPr>
        <w:t xml:space="preserve"> справочно-</w:t>
      </w:r>
      <w:r w:rsidR="00793523" w:rsidRPr="00FF57D1">
        <w:rPr>
          <w:color w:val="000000" w:themeColor="text1"/>
          <w:sz w:val="24"/>
          <w:szCs w:val="24"/>
          <w:lang w:val="ru-RU"/>
        </w:rPr>
        <w:t>информационными материалами</w:t>
      </w:r>
      <w:r w:rsidR="00E37173" w:rsidRPr="00FF57D1">
        <w:rPr>
          <w:color w:val="000000" w:themeColor="text1"/>
          <w:sz w:val="24"/>
          <w:szCs w:val="24"/>
          <w:lang w:val="ru-RU"/>
        </w:rPr>
        <w:t xml:space="preserve"> </w:t>
      </w:r>
      <w:r w:rsidR="00E55B1C" w:rsidRPr="00FF57D1">
        <w:rPr>
          <w:color w:val="000000" w:themeColor="text1"/>
          <w:sz w:val="24"/>
          <w:szCs w:val="24"/>
          <w:lang w:val="ru-RU"/>
        </w:rPr>
        <w:t>создан информационный сайт</w:t>
      </w:r>
      <w:r w:rsidR="00E37173" w:rsidRPr="00FF57D1">
        <w:rPr>
          <w:color w:val="000000" w:themeColor="text1"/>
          <w:sz w:val="24"/>
          <w:szCs w:val="24"/>
          <w:lang w:val="ru-RU"/>
        </w:rPr>
        <w:t xml:space="preserve">. </w:t>
      </w:r>
    </w:p>
    <w:p w:rsidR="000525E1" w:rsidRPr="00FF57D1" w:rsidRDefault="00356A41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целях осуществления социальной защиты несовершеннолетних, страдающих психическими заболеваниями и нуждающихся в бытовом и медико-социальном обслуживании, в системе Минтруда ЧР с 2015 года функционирует ГБУ «Шалинский реабилитационный центр для детей с ограниченными возможностями»</w:t>
      </w:r>
      <w:r w:rsidR="00BC3223">
        <w:rPr>
          <w:rFonts w:ascii="Times New Roman" w:hAnsi="Times New Roman" w:cs="Times New Roman"/>
          <w:sz w:val="24"/>
          <w:szCs w:val="24"/>
        </w:rPr>
        <w:t>.</w:t>
      </w:r>
    </w:p>
    <w:p w:rsidR="00AC2338" w:rsidRPr="00FF57D1" w:rsidRDefault="000525E1" w:rsidP="00391985">
      <w:pPr>
        <w:pStyle w:val="210"/>
        <w:shd w:val="clear" w:color="auto" w:fill="auto"/>
        <w:spacing w:before="0" w:line="240" w:lineRule="auto"/>
        <w:ind w:firstLine="782"/>
        <w:rPr>
          <w:sz w:val="24"/>
          <w:szCs w:val="24"/>
        </w:rPr>
      </w:pPr>
      <w:r w:rsidRPr="00FF57D1">
        <w:rPr>
          <w:sz w:val="24"/>
          <w:szCs w:val="24"/>
        </w:rPr>
        <w:t xml:space="preserve">С целью </w:t>
      </w:r>
      <w:r w:rsidR="00E96033" w:rsidRPr="00FF57D1">
        <w:rPr>
          <w:sz w:val="24"/>
          <w:szCs w:val="24"/>
        </w:rPr>
        <w:t xml:space="preserve">проведения мероприятий медицинского и социального  </w:t>
      </w:r>
      <w:r w:rsidRPr="00FF57D1">
        <w:rPr>
          <w:sz w:val="24"/>
          <w:szCs w:val="24"/>
        </w:rPr>
        <w:t xml:space="preserve">характера с 1 июля 2018 года в системе Министерства труда, занятости и социального развития Чеченской Республики </w:t>
      </w:r>
      <w:r w:rsidR="00E96033" w:rsidRPr="00FF57D1">
        <w:rPr>
          <w:sz w:val="24"/>
          <w:szCs w:val="24"/>
        </w:rPr>
        <w:t xml:space="preserve">функционирует ГБУ </w:t>
      </w:r>
      <w:r w:rsidRPr="00FF57D1">
        <w:rPr>
          <w:sz w:val="24"/>
          <w:szCs w:val="24"/>
        </w:rPr>
        <w:t xml:space="preserve">«Республиканский специализированный центр </w:t>
      </w:r>
      <w:r w:rsidRPr="00FF57D1">
        <w:rPr>
          <w:color w:val="000000"/>
          <w:sz w:val="24"/>
          <w:szCs w:val="24"/>
          <w:bdr w:val="none" w:sz="0" w:space="0" w:color="auto" w:frame="1"/>
        </w:rPr>
        <w:t>для детей с особ</w:t>
      </w:r>
      <w:r w:rsidR="00AF6B41" w:rsidRPr="00FF57D1">
        <w:rPr>
          <w:color w:val="000000"/>
          <w:sz w:val="24"/>
          <w:szCs w:val="24"/>
          <w:bdr w:val="none" w:sz="0" w:space="0" w:color="auto" w:frame="1"/>
        </w:rPr>
        <w:t>енн</w:t>
      </w:r>
      <w:r w:rsidRPr="00FF57D1">
        <w:rPr>
          <w:color w:val="000000"/>
          <w:sz w:val="24"/>
          <w:szCs w:val="24"/>
          <w:bdr w:val="none" w:sz="0" w:space="0" w:color="auto" w:frame="1"/>
        </w:rPr>
        <w:t>ыми потребностями</w:t>
      </w:r>
      <w:r w:rsidRPr="00FF57D1">
        <w:rPr>
          <w:sz w:val="24"/>
          <w:szCs w:val="24"/>
        </w:rPr>
        <w:t>», в которых</w:t>
      </w:r>
      <w:r w:rsidRPr="00FF57D1">
        <w:rPr>
          <w:color w:val="000000"/>
          <w:sz w:val="24"/>
          <w:szCs w:val="24"/>
        </w:rPr>
        <w:t xml:space="preserve"> созданы необходимые условия, способствующие осуществлению результативной реабилитации: хорошая материально-техническая база, достаточный уровень профессиональной подготовки кадров, высокие технологии по медико-социальной реабилитации.</w:t>
      </w:r>
      <w:r w:rsidR="00BD675B" w:rsidRPr="00FF57D1">
        <w:rPr>
          <w:sz w:val="24"/>
          <w:szCs w:val="24"/>
        </w:rPr>
        <w:t xml:space="preserve"> </w:t>
      </w:r>
      <w:r w:rsidR="00AC2338" w:rsidRPr="00FF57D1">
        <w:rPr>
          <w:sz w:val="24"/>
          <w:szCs w:val="24"/>
        </w:rPr>
        <w:t xml:space="preserve">В данной организации </w:t>
      </w:r>
      <w:r w:rsidR="00BD675B" w:rsidRPr="00FF57D1">
        <w:rPr>
          <w:sz w:val="24"/>
          <w:szCs w:val="24"/>
        </w:rPr>
        <w:t xml:space="preserve"> оказывают помощь </w:t>
      </w:r>
      <w:r w:rsidR="00AC2338" w:rsidRPr="00FF57D1">
        <w:rPr>
          <w:sz w:val="24"/>
          <w:szCs w:val="24"/>
        </w:rPr>
        <w:t>детям-</w:t>
      </w:r>
      <w:r w:rsidR="00BD675B" w:rsidRPr="00FF57D1">
        <w:rPr>
          <w:sz w:val="24"/>
          <w:szCs w:val="24"/>
        </w:rPr>
        <w:t xml:space="preserve">инвалидам с такими заболеваниями как </w:t>
      </w:r>
      <w:r w:rsidR="00AC2338" w:rsidRPr="00FF57D1">
        <w:rPr>
          <w:sz w:val="24"/>
          <w:szCs w:val="24"/>
        </w:rPr>
        <w:t>сенсорные расстройства, детям с расстройством аутистического спектра, с синдромом Дауна.</w:t>
      </w:r>
    </w:p>
    <w:p w:rsidR="00C764A6" w:rsidRPr="00FF57D1" w:rsidRDefault="00356A41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C764A6" w:rsidRPr="00FF57D1">
        <w:rPr>
          <w:rFonts w:ascii="Times New Roman" w:hAnsi="Times New Roman" w:cs="Times New Roman"/>
          <w:sz w:val="24"/>
          <w:szCs w:val="24"/>
        </w:rPr>
        <w:t xml:space="preserve">С целью предоставления </w:t>
      </w:r>
      <w:r w:rsidR="00C764A6" w:rsidRPr="00FF57D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междисциплинарной семейно-центрированной помощи ребенку для содействия его оптимальному развитию и адаптации в обществе, а также </w:t>
      </w:r>
      <w:r w:rsidR="00C764A6" w:rsidRPr="00FF5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минимизации отклонений в состоянии здоровья детей самого </w:t>
      </w:r>
      <w:r w:rsidR="00C764A6" w:rsidRPr="00FF57D1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раннего</w:t>
      </w:r>
      <w:r w:rsidR="00C764A6" w:rsidRPr="00FF5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возраста, в</w:t>
      </w:r>
      <w:r w:rsidR="00C764A6" w:rsidRPr="00FF57D1">
        <w:rPr>
          <w:rFonts w:ascii="Times New Roman" w:hAnsi="Times New Roman" w:cs="Times New Roman"/>
          <w:sz w:val="24"/>
          <w:szCs w:val="24"/>
        </w:rPr>
        <w:t>о всех вышеуказанных организациях созданы службы ранней помощи.</w:t>
      </w:r>
    </w:p>
    <w:p w:rsidR="00145F8D" w:rsidRPr="00FF57D1" w:rsidRDefault="00145F8D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се организации для детей с ограниченными возможностями имею</w:t>
      </w:r>
      <w:r w:rsidR="0086003C" w:rsidRPr="00FF57D1">
        <w:rPr>
          <w:rFonts w:ascii="Times New Roman" w:hAnsi="Times New Roman" w:cs="Times New Roman"/>
          <w:sz w:val="24"/>
          <w:szCs w:val="24"/>
        </w:rPr>
        <w:t>т</w:t>
      </w:r>
      <w:r w:rsidRPr="00FF57D1">
        <w:rPr>
          <w:rFonts w:ascii="Times New Roman" w:hAnsi="Times New Roman" w:cs="Times New Roman"/>
          <w:sz w:val="24"/>
          <w:szCs w:val="24"/>
        </w:rPr>
        <w:t xml:space="preserve"> лицензии на осуществление медицинской деятельности, </w:t>
      </w:r>
      <w:r w:rsidR="0086003C" w:rsidRPr="00FF57D1">
        <w:rPr>
          <w:rFonts w:ascii="Times New Roman" w:hAnsi="Times New Roman" w:cs="Times New Roman"/>
          <w:sz w:val="24"/>
          <w:szCs w:val="24"/>
        </w:rPr>
        <w:t>в организациях работают высококвалифицированные медицинские работники, психологи, педагоги, специалисты по социальной работе, которые участвуют в предоставлении реабилитационных мероприятий.</w:t>
      </w:r>
    </w:p>
    <w:p w:rsidR="00686799" w:rsidRPr="00FF57D1" w:rsidRDefault="00686799" w:rsidP="00686799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о всех организациях социального обслуживания обеспечены условия  беспрепятственного доступа инвалидов и других маломобильных групп.</w:t>
      </w:r>
    </w:p>
    <w:p w:rsidR="000E00C2" w:rsidRPr="00FF57D1" w:rsidRDefault="000E00C2" w:rsidP="00391985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Одной из приоритетных задач снижения инвалидизации детского населения  </w:t>
      </w:r>
      <w:r w:rsidR="00B31FC2" w:rsidRPr="00FF57D1">
        <w:rPr>
          <w:rFonts w:ascii="Times New Roman" w:hAnsi="Times New Roman" w:cs="Times New Roman"/>
          <w:sz w:val="24"/>
          <w:szCs w:val="24"/>
        </w:rPr>
        <w:t>является</w:t>
      </w:r>
      <w:r w:rsidRPr="00FF57D1">
        <w:rPr>
          <w:rFonts w:ascii="Times New Roman" w:hAnsi="Times New Roman" w:cs="Times New Roman"/>
          <w:sz w:val="24"/>
          <w:szCs w:val="24"/>
        </w:rPr>
        <w:t xml:space="preserve"> раннее выявление детей с проблемами в развитии, их комплексная диагностика и планирование ранней помощи.</w:t>
      </w:r>
    </w:p>
    <w:p w:rsidR="0033569F" w:rsidRPr="00FF57D1" w:rsidRDefault="009D25B6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Медицинская реабилитация инвалидов проводится в рамках индивидуальной программы реабилитации и абилитации (далее – ИПРА) в </w:t>
      </w:r>
      <w:r w:rsidR="00443508" w:rsidRPr="00FF57D1">
        <w:rPr>
          <w:rFonts w:ascii="Times New Roman" w:hAnsi="Times New Roman" w:cs="Times New Roman"/>
          <w:sz w:val="24"/>
          <w:szCs w:val="24"/>
        </w:rPr>
        <w:t xml:space="preserve">организациях </w:t>
      </w:r>
      <w:r w:rsidRPr="00FF57D1">
        <w:rPr>
          <w:rFonts w:ascii="Times New Roman" w:hAnsi="Times New Roman" w:cs="Times New Roman"/>
          <w:sz w:val="24"/>
          <w:szCs w:val="24"/>
        </w:rPr>
        <w:t xml:space="preserve">здравоохранения и социального </w:t>
      </w:r>
      <w:r w:rsidR="00443508" w:rsidRPr="00FF57D1">
        <w:rPr>
          <w:rFonts w:ascii="Times New Roman" w:hAnsi="Times New Roman" w:cs="Times New Roman"/>
          <w:sz w:val="24"/>
          <w:szCs w:val="24"/>
        </w:rPr>
        <w:t>обслуживания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ервый этап медицинской реабилитационной помощи в острый период течения заболевания или травмы осуществляется в отделениях реанимации и интенсивной терапии медицинских организаций по профилю основного заболевания при наличии подтвержденной результатами обследования перспективы восстановления функций (реабилитационного потенциала) и отсутствии противопоказаний к методам реабилитации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торой этап медицинской реабилитационной помощи осуществляется в</w:t>
      </w:r>
      <w:r w:rsidR="0099392E" w:rsidRPr="00FF57D1">
        <w:rPr>
          <w:rFonts w:ascii="Times New Roman" w:hAnsi="Times New Roman" w:cs="Times New Roman"/>
          <w:sz w:val="24"/>
          <w:szCs w:val="24"/>
        </w:rPr>
        <w:t xml:space="preserve">  </w:t>
      </w:r>
      <w:r w:rsidRPr="00FF57D1">
        <w:rPr>
          <w:rFonts w:ascii="Times New Roman" w:hAnsi="Times New Roman" w:cs="Times New Roman"/>
          <w:sz w:val="24"/>
          <w:szCs w:val="24"/>
        </w:rPr>
        <w:t>стационарных условиях медицинских органи</w:t>
      </w:r>
      <w:r w:rsidR="0099392E" w:rsidRPr="00FF57D1">
        <w:rPr>
          <w:rFonts w:ascii="Times New Roman" w:hAnsi="Times New Roman" w:cs="Times New Roman"/>
          <w:sz w:val="24"/>
          <w:szCs w:val="24"/>
        </w:rPr>
        <w:t>заций (отделениях реабилитации)</w:t>
      </w:r>
      <w:r w:rsidRPr="00FF57D1">
        <w:rPr>
          <w:rFonts w:ascii="Times New Roman" w:hAnsi="Times New Roman" w:cs="Times New Roman"/>
          <w:sz w:val="24"/>
          <w:szCs w:val="24"/>
        </w:rPr>
        <w:t xml:space="preserve"> в ранний восстановительный период течения заболевания или травмы, поздний реабилитационный период, период остаточных явлений течения заболевания, при хроническом течении заболевания вне обострения пациентам, инвалидам, часто болеющим детям, нуждающимся в наблюдении специалистов по профилю оказываемой помощи, в проведении высокоэффективной реабилитации, а также нуждающимся в посторонней помощи для осуществления самообслуживания, перемещения и общения, при наличии подтвержденной результатами обследования перспективы восстановления функций </w:t>
      </w:r>
      <w:r w:rsidRPr="00FF57D1">
        <w:rPr>
          <w:rFonts w:ascii="Times New Roman" w:hAnsi="Times New Roman" w:cs="Times New Roman"/>
          <w:sz w:val="24"/>
          <w:szCs w:val="24"/>
        </w:rPr>
        <w:lastRenderedPageBreak/>
        <w:t>(реабилитационного потенциала) в соответствии с группой преобладающих функциональных нарушений</w:t>
      </w:r>
      <w:r w:rsidR="0099392E" w:rsidRPr="00FF57D1">
        <w:rPr>
          <w:rFonts w:ascii="Times New Roman" w:hAnsi="Times New Roman" w:cs="Times New Roman"/>
          <w:sz w:val="24"/>
          <w:szCs w:val="24"/>
        </w:rPr>
        <w:t xml:space="preserve"> взрослых и детей</w:t>
      </w:r>
      <w:r w:rsidRPr="00FF57D1">
        <w:rPr>
          <w:rFonts w:ascii="Times New Roman" w:hAnsi="Times New Roman" w:cs="Times New Roman"/>
          <w:sz w:val="24"/>
          <w:szCs w:val="24"/>
        </w:rPr>
        <w:t>, а именно:</w:t>
      </w:r>
    </w:p>
    <w:p w:rsidR="0033569F" w:rsidRPr="00FF57D1" w:rsidRDefault="00CF72FD" w:rsidP="00CF72FD">
      <w:pPr>
        <w:pStyle w:val="210"/>
        <w:shd w:val="clear" w:color="auto" w:fill="auto"/>
        <w:tabs>
          <w:tab w:val="left" w:pos="793"/>
        </w:tabs>
        <w:spacing w:before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33569F" w:rsidRPr="00FF57D1">
        <w:rPr>
          <w:sz w:val="24"/>
          <w:szCs w:val="24"/>
        </w:rPr>
        <w:t>с нарушением функции центральной нервной системы и органов чувств;</w:t>
      </w:r>
    </w:p>
    <w:p w:rsidR="0033569F" w:rsidRPr="00FF57D1" w:rsidRDefault="00CF72FD" w:rsidP="00CF72FD">
      <w:pPr>
        <w:pStyle w:val="210"/>
        <w:shd w:val="clear" w:color="auto" w:fill="auto"/>
        <w:tabs>
          <w:tab w:val="left" w:pos="793"/>
        </w:tabs>
        <w:spacing w:before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33569F" w:rsidRPr="00FF57D1">
        <w:rPr>
          <w:sz w:val="24"/>
          <w:szCs w:val="24"/>
        </w:rPr>
        <w:t>с соматическими заболеваниями (кардиологический профиль);</w:t>
      </w:r>
    </w:p>
    <w:p w:rsidR="0033569F" w:rsidRPr="00FF57D1" w:rsidRDefault="00CF72FD" w:rsidP="00CF72FD">
      <w:pPr>
        <w:pStyle w:val="210"/>
        <w:shd w:val="clear" w:color="auto" w:fill="auto"/>
        <w:tabs>
          <w:tab w:val="left" w:pos="740"/>
        </w:tabs>
        <w:spacing w:before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33569F" w:rsidRPr="00FF57D1">
        <w:rPr>
          <w:sz w:val="24"/>
          <w:szCs w:val="24"/>
        </w:rPr>
        <w:t>с нарушениями функции периферической нервной системы и опорно-</w:t>
      </w:r>
      <w:r w:rsidR="0099392E" w:rsidRPr="00FF57D1">
        <w:rPr>
          <w:sz w:val="24"/>
          <w:szCs w:val="24"/>
        </w:rPr>
        <w:t>двигательного аппарата;</w:t>
      </w:r>
    </w:p>
    <w:p w:rsidR="0033569F" w:rsidRPr="00FF57D1" w:rsidRDefault="0033569F" w:rsidP="0033569F">
      <w:pPr>
        <w:pStyle w:val="210"/>
        <w:shd w:val="clear" w:color="auto" w:fill="auto"/>
        <w:tabs>
          <w:tab w:val="left" w:pos="798"/>
        </w:tabs>
        <w:spacing w:before="0" w:line="240" w:lineRule="auto"/>
        <w:ind w:left="600"/>
        <w:rPr>
          <w:sz w:val="24"/>
          <w:szCs w:val="24"/>
        </w:rPr>
      </w:pPr>
      <w:r w:rsidRPr="00FF57D1">
        <w:rPr>
          <w:sz w:val="24"/>
          <w:szCs w:val="24"/>
        </w:rPr>
        <w:t>с патологией перинатального периода.</w:t>
      </w:r>
    </w:p>
    <w:p w:rsidR="0033569F" w:rsidRPr="00FF57D1" w:rsidRDefault="0033569F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Третий этап медицинской реабилитационной помощи в ранний, поздний реабилитационный периоды, осуществляется в реабилитационных центрах, а также в санаторно-курортных организациях. 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 xml:space="preserve">На территории Чеченской Республики функционируют санаторный комплекс </w:t>
      </w:r>
      <w:r w:rsidR="0033569F" w:rsidRPr="00FF57D1">
        <w:rPr>
          <w:sz w:val="24"/>
          <w:szCs w:val="24"/>
          <w:shd w:val="clear" w:color="auto" w:fill="FFFFFF"/>
        </w:rPr>
        <w:t>«Серноводск-Кавказский» для взрослых на 120 коек и республиканский противотуберкулезный санаторий для детей в с. Чишки на 150 коек</w:t>
      </w:r>
      <w:r w:rsidR="0033569F" w:rsidRPr="00FF57D1">
        <w:rPr>
          <w:sz w:val="24"/>
          <w:szCs w:val="24"/>
        </w:rPr>
        <w:t>.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>Министерством здравоохранения Чеченской Республики утвержден приказ от 29</w:t>
      </w:r>
      <w:r w:rsidR="00BD75C6" w:rsidRPr="00FF57D1">
        <w:rPr>
          <w:sz w:val="24"/>
          <w:szCs w:val="24"/>
        </w:rPr>
        <w:t xml:space="preserve"> декабря </w:t>
      </w:r>
      <w:r w:rsidR="0033569F" w:rsidRPr="00FF57D1">
        <w:rPr>
          <w:sz w:val="24"/>
          <w:szCs w:val="24"/>
        </w:rPr>
        <w:t>2017 г</w:t>
      </w:r>
      <w:r w:rsidR="00BD75C6" w:rsidRPr="00FF57D1">
        <w:rPr>
          <w:sz w:val="24"/>
          <w:szCs w:val="24"/>
        </w:rPr>
        <w:t>ода</w:t>
      </w:r>
      <w:r w:rsidR="0033569F" w:rsidRPr="00FF57D1">
        <w:rPr>
          <w:sz w:val="24"/>
          <w:szCs w:val="24"/>
        </w:rPr>
        <w:t xml:space="preserve"> № 295 «Маршрутизация пациентов для проведения мероприятий по медицинской реабилитации», где в соответствии с уровнями медицинских организаций, их оснащением и оказываемой специализированной помощи по профилям, определены этапы оказания медицинской реабилитации по следующим направлениям: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>1 этап медицинской реабилитации: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AF6B41" w:rsidRPr="00FF57D1">
        <w:rPr>
          <w:sz w:val="24"/>
          <w:szCs w:val="24"/>
        </w:rPr>
        <w:t>н</w:t>
      </w:r>
      <w:r w:rsidR="0033569F" w:rsidRPr="00FF57D1">
        <w:rPr>
          <w:sz w:val="24"/>
          <w:szCs w:val="24"/>
        </w:rPr>
        <w:t>еврологический</w:t>
      </w:r>
      <w:r w:rsidR="00AF6B41" w:rsidRPr="00FF57D1">
        <w:rPr>
          <w:sz w:val="24"/>
          <w:szCs w:val="24"/>
        </w:rPr>
        <w:t xml:space="preserve"> – </w:t>
      </w:r>
      <w:r w:rsidR="0033569F" w:rsidRPr="00FF57D1">
        <w:rPr>
          <w:sz w:val="24"/>
          <w:szCs w:val="24"/>
        </w:rPr>
        <w:t>при поражении центральной нервной системы и органов чувств;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AF6B41" w:rsidRPr="00FF57D1">
        <w:rPr>
          <w:sz w:val="24"/>
          <w:szCs w:val="24"/>
        </w:rPr>
        <w:t>н</w:t>
      </w:r>
      <w:r w:rsidR="0033569F" w:rsidRPr="00FF57D1">
        <w:rPr>
          <w:sz w:val="24"/>
          <w:szCs w:val="24"/>
        </w:rPr>
        <w:t>еврологический</w:t>
      </w:r>
      <w:r w:rsidR="00AF6B41" w:rsidRPr="00FF57D1">
        <w:rPr>
          <w:sz w:val="24"/>
          <w:szCs w:val="24"/>
        </w:rPr>
        <w:t xml:space="preserve"> – </w:t>
      </w:r>
      <w:r w:rsidR="0033569F" w:rsidRPr="00FF57D1">
        <w:rPr>
          <w:sz w:val="24"/>
          <w:szCs w:val="24"/>
        </w:rPr>
        <w:t>при поражении периферической нервной системы и органов чувств;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>кардиологический</w:t>
      </w:r>
      <w:r w:rsidR="00AF6B41" w:rsidRPr="00FF57D1">
        <w:rPr>
          <w:sz w:val="24"/>
          <w:szCs w:val="24"/>
        </w:rPr>
        <w:t xml:space="preserve"> – </w:t>
      </w:r>
      <w:r w:rsidR="0033569F" w:rsidRPr="00FF57D1">
        <w:rPr>
          <w:sz w:val="24"/>
          <w:szCs w:val="24"/>
        </w:rPr>
        <w:t>после перенесенного острого коронарного синдрома и операций на сердце и крупных сосудах;</w:t>
      </w:r>
    </w:p>
    <w:p w:rsidR="0033569F" w:rsidRPr="00FF57D1" w:rsidRDefault="000866EE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>травматологический</w:t>
      </w:r>
      <w:r w:rsidR="00AF6B41" w:rsidRPr="00FF57D1">
        <w:rPr>
          <w:sz w:val="24"/>
          <w:szCs w:val="24"/>
        </w:rPr>
        <w:t xml:space="preserve"> – </w:t>
      </w:r>
      <w:r w:rsidR="0033569F" w:rsidRPr="00FF57D1">
        <w:rPr>
          <w:sz w:val="24"/>
          <w:szCs w:val="24"/>
        </w:rPr>
        <w:t>при протезировании и пластике суставов, операции на позвоночнике при скелетной травме</w:t>
      </w:r>
    </w:p>
    <w:p w:rsidR="0033569F" w:rsidRPr="00FF57D1" w:rsidRDefault="00AF6B41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</w:t>
      </w:r>
      <w:r w:rsidR="0033569F" w:rsidRPr="00FF57D1">
        <w:rPr>
          <w:sz w:val="24"/>
          <w:szCs w:val="24"/>
        </w:rPr>
        <w:t>2 этап медицинской реабилитации:</w:t>
      </w:r>
    </w:p>
    <w:p w:rsidR="0033569F" w:rsidRPr="00FF57D1" w:rsidRDefault="00BD75C6" w:rsidP="0033569F">
      <w:pPr>
        <w:pStyle w:val="af4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     </w:t>
      </w:r>
      <w:r w:rsidR="00AF6B41"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33569F" w:rsidRPr="00FF57D1">
        <w:rPr>
          <w:rFonts w:ascii="Times New Roman" w:hAnsi="Times New Roman" w:cs="Times New Roman"/>
          <w:sz w:val="24"/>
          <w:szCs w:val="24"/>
        </w:rPr>
        <w:t xml:space="preserve"> неврологический с последствиями острого нарушения мозгового кровообращения, с последствиями черепно-мозговой и спинномозговой травмы, опухолей центральной нервной системы (послеоперационный период), другими неврологическими заболеваниями;</w:t>
      </w:r>
    </w:p>
    <w:p w:rsidR="0033569F" w:rsidRPr="00FF57D1" w:rsidRDefault="00BD75C6" w:rsidP="0033569F">
      <w:pPr>
        <w:pStyle w:val="af4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    </w:t>
      </w:r>
      <w:r w:rsidR="00AF6B41"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3569F" w:rsidRPr="00FF57D1">
        <w:rPr>
          <w:rFonts w:ascii="Times New Roman" w:hAnsi="Times New Roman" w:cs="Times New Roman"/>
          <w:sz w:val="24"/>
          <w:szCs w:val="24"/>
        </w:rPr>
        <w:t xml:space="preserve"> (подострый период), ранний восстановительный период;</w:t>
      </w:r>
    </w:p>
    <w:p w:rsidR="0033569F" w:rsidRPr="00FF57D1" w:rsidRDefault="00BD75C6" w:rsidP="0033569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FF57D1">
        <w:rPr>
          <w:rFonts w:ascii="Times New Roman" w:hAnsi="Times New Roman"/>
          <w:lang w:val="ru-RU"/>
        </w:rPr>
        <w:t xml:space="preserve">       </w:t>
      </w:r>
      <w:r w:rsidR="00AF6B41" w:rsidRPr="00FF57D1">
        <w:rPr>
          <w:rFonts w:ascii="Times New Roman" w:hAnsi="Times New Roman"/>
          <w:lang w:val="ru-RU"/>
        </w:rPr>
        <w:t xml:space="preserve">  </w:t>
      </w:r>
      <w:r w:rsidRPr="00FF57D1">
        <w:rPr>
          <w:rFonts w:ascii="Times New Roman" w:hAnsi="Times New Roman"/>
          <w:lang w:val="ru-RU"/>
        </w:rPr>
        <w:t xml:space="preserve"> </w:t>
      </w:r>
      <w:r w:rsidR="0033569F" w:rsidRPr="00FF57D1">
        <w:rPr>
          <w:rFonts w:ascii="Times New Roman" w:hAnsi="Times New Roman"/>
          <w:lang w:val="ru-RU"/>
        </w:rPr>
        <w:t>поздний восстановительный период;</w:t>
      </w:r>
    </w:p>
    <w:p w:rsidR="0033569F" w:rsidRPr="00FF57D1" w:rsidRDefault="00BD75C6" w:rsidP="0033569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FF57D1">
        <w:rPr>
          <w:rFonts w:ascii="Times New Roman" w:hAnsi="Times New Roman"/>
          <w:lang w:val="ru-RU"/>
        </w:rPr>
        <w:t xml:space="preserve">        </w:t>
      </w:r>
      <w:r w:rsidR="00AF6B41" w:rsidRPr="00FF57D1">
        <w:rPr>
          <w:rFonts w:ascii="Times New Roman" w:hAnsi="Times New Roman"/>
          <w:lang w:val="ru-RU"/>
        </w:rPr>
        <w:t xml:space="preserve">  </w:t>
      </w:r>
      <w:r w:rsidRPr="00FF57D1">
        <w:rPr>
          <w:rFonts w:ascii="Times New Roman" w:hAnsi="Times New Roman"/>
          <w:lang w:val="ru-RU"/>
        </w:rPr>
        <w:t>п</w:t>
      </w:r>
      <w:r w:rsidR="0033569F" w:rsidRPr="00FF57D1">
        <w:rPr>
          <w:rFonts w:ascii="Times New Roman" w:hAnsi="Times New Roman"/>
          <w:lang w:val="ru-RU"/>
        </w:rPr>
        <w:t>ериод отдаленных последствий (подлежащий проведению активных реабилитационных мероприятий);</w:t>
      </w:r>
    </w:p>
    <w:p w:rsidR="0033569F" w:rsidRPr="00FF57D1" w:rsidRDefault="00BD75C6" w:rsidP="0033569F">
      <w:pPr>
        <w:pStyle w:val="210"/>
        <w:shd w:val="clear" w:color="auto" w:fill="auto"/>
        <w:spacing w:before="0" w:line="240" w:lineRule="auto"/>
        <w:rPr>
          <w:sz w:val="24"/>
          <w:szCs w:val="24"/>
        </w:rPr>
      </w:pPr>
      <w:r w:rsidRPr="00FF57D1">
        <w:rPr>
          <w:sz w:val="24"/>
          <w:szCs w:val="24"/>
        </w:rPr>
        <w:t xml:space="preserve">       </w:t>
      </w:r>
      <w:r w:rsidR="0033569F" w:rsidRPr="00FF57D1">
        <w:rPr>
          <w:sz w:val="24"/>
          <w:szCs w:val="24"/>
        </w:rPr>
        <w:t xml:space="preserve"> </w:t>
      </w:r>
      <w:r w:rsidR="00AF6B41" w:rsidRPr="00FF57D1">
        <w:rPr>
          <w:sz w:val="24"/>
          <w:szCs w:val="24"/>
        </w:rPr>
        <w:t xml:space="preserve">   </w:t>
      </w:r>
      <w:r w:rsidR="0033569F" w:rsidRPr="00FF57D1">
        <w:rPr>
          <w:sz w:val="24"/>
          <w:szCs w:val="24"/>
        </w:rPr>
        <w:t>кардиологический после перенесенного острого коронарного синдрома и операций на сердце и крупных сосудах;</w:t>
      </w:r>
    </w:p>
    <w:p w:rsidR="0033569F" w:rsidRPr="00FF57D1" w:rsidRDefault="00BD75C6" w:rsidP="0033569F">
      <w:pPr>
        <w:pStyle w:val="af4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   </w:t>
      </w:r>
      <w:r w:rsidR="0033569F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AF6B41" w:rsidRPr="00FF57D1">
        <w:rPr>
          <w:rFonts w:ascii="Times New Roman" w:hAnsi="Times New Roman" w:cs="Times New Roman"/>
          <w:sz w:val="24"/>
          <w:szCs w:val="24"/>
        </w:rPr>
        <w:t xml:space="preserve">    </w:t>
      </w:r>
      <w:r w:rsidR="0033569F" w:rsidRPr="00FF57D1">
        <w:rPr>
          <w:rFonts w:ascii="Times New Roman" w:hAnsi="Times New Roman" w:cs="Times New Roman"/>
          <w:sz w:val="24"/>
          <w:szCs w:val="24"/>
        </w:rPr>
        <w:t>травматологический после эндопротезирования суставов, скелетных травм.</w:t>
      </w:r>
    </w:p>
    <w:p w:rsidR="0033569F" w:rsidRPr="00FF57D1" w:rsidRDefault="00AF6B41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 </w:t>
      </w:r>
      <w:r w:rsidR="0033569F" w:rsidRPr="00FF57D1">
        <w:rPr>
          <w:sz w:val="24"/>
          <w:szCs w:val="24"/>
        </w:rPr>
        <w:t>3 этап медицинской реабилитации:</w:t>
      </w:r>
    </w:p>
    <w:p w:rsidR="0033569F" w:rsidRPr="00FF57D1" w:rsidRDefault="00AF6B41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 </w:t>
      </w:r>
      <w:r w:rsidR="0033569F" w:rsidRPr="00FF57D1">
        <w:rPr>
          <w:sz w:val="24"/>
          <w:szCs w:val="24"/>
        </w:rPr>
        <w:t>неврологический;</w:t>
      </w:r>
    </w:p>
    <w:p w:rsidR="0033569F" w:rsidRPr="00FF57D1" w:rsidRDefault="00AF6B41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 </w:t>
      </w:r>
      <w:r w:rsidR="0033569F" w:rsidRPr="00FF57D1">
        <w:rPr>
          <w:sz w:val="24"/>
          <w:szCs w:val="24"/>
        </w:rPr>
        <w:t>кардиологический;</w:t>
      </w:r>
    </w:p>
    <w:p w:rsidR="0033569F" w:rsidRPr="00FF57D1" w:rsidRDefault="00AF6B41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 xml:space="preserve">  </w:t>
      </w:r>
      <w:r w:rsidR="0033569F" w:rsidRPr="00FF57D1">
        <w:rPr>
          <w:sz w:val="24"/>
          <w:szCs w:val="24"/>
        </w:rPr>
        <w:t>травматологический.</w:t>
      </w:r>
    </w:p>
    <w:p w:rsidR="0033569F" w:rsidRPr="00FF57D1" w:rsidRDefault="0033569F" w:rsidP="0033569F">
      <w:pPr>
        <w:pStyle w:val="210"/>
        <w:shd w:val="clear" w:color="auto" w:fill="auto"/>
        <w:spacing w:before="0" w:line="240" w:lineRule="auto"/>
        <w:ind w:firstLine="600"/>
        <w:rPr>
          <w:sz w:val="24"/>
          <w:szCs w:val="24"/>
        </w:rPr>
      </w:pPr>
      <w:r w:rsidRPr="00FF57D1">
        <w:rPr>
          <w:sz w:val="24"/>
          <w:szCs w:val="24"/>
        </w:rPr>
        <w:t>Совместная деятельность высококвалифицированных специалистов: неврологов, педиатров, ортопедов-травматологов, педагогов, психологов, логопедов, массажистов, инструкторов ЛФК – образует комплекс реабилитационных мероприятий, в котором используются новейшие достижения медицинской психолого-педагогической реабилитации. С учетом внедрения современных методик реабилитации, специалистам необходимо ежегодное усовершенствование практических навыков на базах федеральных клиник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системе здравоохранения Чеченской Республики функционируют 3 центра медицинской реабилитации:</w:t>
      </w:r>
    </w:p>
    <w:p w:rsidR="0033569F" w:rsidRPr="00FF57D1" w:rsidRDefault="0033569F" w:rsidP="003356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ab/>
        <w:t>ГБУ «Республиканский реабилитационный центр» на 120 коек;</w:t>
      </w:r>
    </w:p>
    <w:p w:rsidR="0033569F" w:rsidRPr="00FF57D1" w:rsidRDefault="0033569F" w:rsidP="003356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lastRenderedPageBreak/>
        <w:tab/>
        <w:t>ГБУ «Республиканский детский реабилитационный центр» на 130 коек;</w:t>
      </w:r>
    </w:p>
    <w:p w:rsidR="0033569F" w:rsidRPr="00FF57D1" w:rsidRDefault="0033569F" w:rsidP="003356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ab/>
        <w:t>ГБУ «Психоневрологический центр лечения и реабилитации детей» на 135 коек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Ежегодно в среднем на базе указанных организаций получают медицинскую реабилитацию </w:t>
      </w:r>
      <w:r w:rsidR="00712F35" w:rsidRPr="00FF57D1">
        <w:rPr>
          <w:rFonts w:ascii="Times New Roman" w:hAnsi="Times New Roman" w:cs="Times New Roman"/>
          <w:sz w:val="24"/>
          <w:szCs w:val="24"/>
        </w:rPr>
        <w:t>более 6</w:t>
      </w:r>
      <w:r w:rsidRPr="00FF57D1">
        <w:rPr>
          <w:rFonts w:ascii="Times New Roman" w:hAnsi="Times New Roman" w:cs="Times New Roman"/>
          <w:sz w:val="24"/>
          <w:szCs w:val="24"/>
        </w:rPr>
        <w:t xml:space="preserve"> 000 пациентов, в том числе более </w:t>
      </w:r>
      <w:r w:rsidR="00712F35" w:rsidRPr="00FF57D1">
        <w:rPr>
          <w:rFonts w:ascii="Times New Roman" w:hAnsi="Times New Roman" w:cs="Times New Roman"/>
          <w:sz w:val="24"/>
          <w:szCs w:val="24"/>
        </w:rPr>
        <w:t>3 000</w:t>
      </w:r>
      <w:r w:rsidRPr="00FF57D1">
        <w:rPr>
          <w:rFonts w:ascii="Times New Roman" w:hAnsi="Times New Roman" w:cs="Times New Roman"/>
          <w:sz w:val="24"/>
          <w:szCs w:val="24"/>
        </w:rPr>
        <w:t xml:space="preserve"> детей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На базе ГБУ «Республиканский реабилитационный центр» оказывается медицинская реабилитация по профилю – «кардиология», «неврология», «ортопедия и травматология», а также на 15 смешанных физиотерапевтических койках по профилю «пульмонология» и «гастроэнтерология». В</w:t>
      </w:r>
      <w:r w:rsidR="00766B85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712F35" w:rsidRPr="00FF57D1">
        <w:rPr>
          <w:rFonts w:ascii="Times New Roman" w:hAnsi="Times New Roman" w:cs="Times New Roman"/>
          <w:sz w:val="24"/>
          <w:szCs w:val="24"/>
        </w:rPr>
        <w:t>2019</w:t>
      </w:r>
      <w:r w:rsidRPr="00FF57D1">
        <w:rPr>
          <w:rFonts w:ascii="Times New Roman" w:hAnsi="Times New Roman" w:cs="Times New Roman"/>
          <w:sz w:val="24"/>
          <w:szCs w:val="24"/>
        </w:rPr>
        <w:t xml:space="preserve"> году эту помощь на базе д</w:t>
      </w:r>
      <w:r w:rsidR="00712F35" w:rsidRPr="00FF57D1">
        <w:rPr>
          <w:rFonts w:ascii="Times New Roman" w:hAnsi="Times New Roman" w:cs="Times New Roman"/>
          <w:sz w:val="24"/>
          <w:szCs w:val="24"/>
        </w:rPr>
        <w:t>анного учреждения получили 3 422</w:t>
      </w:r>
      <w:r w:rsidRPr="00FF57D1">
        <w:rPr>
          <w:rFonts w:ascii="Times New Roman" w:hAnsi="Times New Roman" w:cs="Times New Roman"/>
          <w:sz w:val="24"/>
          <w:szCs w:val="24"/>
        </w:rPr>
        <w:t xml:space="preserve"> пациентов. 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ГБУ «Республиканский детский реабилитационный центр» проводит медицинскую реабилитацию по профилю «детская неврология», </w:t>
      </w:r>
      <w:r w:rsidR="00712F35" w:rsidRPr="00FF57D1">
        <w:rPr>
          <w:rFonts w:ascii="Times New Roman" w:hAnsi="Times New Roman" w:cs="Times New Roman"/>
          <w:sz w:val="24"/>
          <w:szCs w:val="24"/>
        </w:rPr>
        <w:t>в 2019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712F35" w:rsidRPr="00FF57D1">
        <w:rPr>
          <w:rFonts w:ascii="Times New Roman" w:hAnsi="Times New Roman" w:cs="Times New Roman"/>
          <w:sz w:val="24"/>
          <w:szCs w:val="24"/>
        </w:rPr>
        <w:t>году эту помощь получили 1 566</w:t>
      </w:r>
      <w:r w:rsidRPr="00FF57D1">
        <w:rPr>
          <w:rFonts w:ascii="Times New Roman" w:hAnsi="Times New Roman" w:cs="Times New Roman"/>
          <w:sz w:val="24"/>
          <w:szCs w:val="24"/>
        </w:rPr>
        <w:t xml:space="preserve"> ребенка.</w:t>
      </w:r>
    </w:p>
    <w:p w:rsidR="0033569F" w:rsidRPr="00FF57D1" w:rsidRDefault="0033569F" w:rsidP="0033569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ГБУ «Психоневрологический центр лечения и реабилитации детей» оказывает медицинскую помощь и медицинскую реабилитацию по профилю «психоневрология</w:t>
      </w:r>
      <w:r w:rsidR="00712F35" w:rsidRPr="00FF57D1">
        <w:rPr>
          <w:rFonts w:ascii="Times New Roman" w:hAnsi="Times New Roman" w:cs="Times New Roman"/>
          <w:sz w:val="24"/>
          <w:szCs w:val="24"/>
        </w:rPr>
        <w:t>», в 2019</w:t>
      </w:r>
      <w:r w:rsidRPr="00FF57D1">
        <w:rPr>
          <w:rFonts w:ascii="Times New Roman" w:hAnsi="Times New Roman" w:cs="Times New Roman"/>
          <w:sz w:val="24"/>
          <w:szCs w:val="24"/>
        </w:rPr>
        <w:t xml:space="preserve"> году помощь получили 1 </w:t>
      </w:r>
      <w:r w:rsidR="00712F35" w:rsidRPr="00FF57D1">
        <w:rPr>
          <w:rFonts w:ascii="Times New Roman" w:hAnsi="Times New Roman" w:cs="Times New Roman"/>
          <w:sz w:val="24"/>
          <w:szCs w:val="24"/>
        </w:rPr>
        <w:t>598</w:t>
      </w:r>
      <w:r w:rsidRPr="00FF57D1">
        <w:rPr>
          <w:rFonts w:ascii="Times New Roman" w:hAnsi="Times New Roman" w:cs="Times New Roman"/>
          <w:sz w:val="24"/>
          <w:szCs w:val="24"/>
        </w:rPr>
        <w:t xml:space="preserve"> детей.</w:t>
      </w:r>
    </w:p>
    <w:p w:rsidR="0061461F" w:rsidRPr="00FF57D1" w:rsidRDefault="00EB4092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61461F" w:rsidRPr="00FF57D1">
        <w:rPr>
          <w:rFonts w:ascii="Times New Roman" w:hAnsi="Times New Roman" w:cs="Times New Roman"/>
          <w:sz w:val="24"/>
          <w:szCs w:val="24"/>
        </w:rPr>
        <w:t>На первое января 20</w:t>
      </w:r>
      <w:r w:rsidR="00FE6A62" w:rsidRPr="00FF57D1">
        <w:rPr>
          <w:rFonts w:ascii="Times New Roman" w:hAnsi="Times New Roman" w:cs="Times New Roman"/>
          <w:sz w:val="24"/>
          <w:szCs w:val="24"/>
        </w:rPr>
        <w:t>20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года в государственных бюджетных учреждениях службы занятости на учете в качестве ищущих работу инвалидов составило  </w:t>
      </w:r>
      <w:r w:rsidR="00FE6A62" w:rsidRPr="00FF57D1">
        <w:rPr>
          <w:rFonts w:ascii="Times New Roman" w:hAnsi="Times New Roman" w:cs="Times New Roman"/>
          <w:sz w:val="24"/>
          <w:szCs w:val="24"/>
        </w:rPr>
        <w:t>896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чел., (на начало 201</w:t>
      </w:r>
      <w:r w:rsidR="00712F35" w:rsidRPr="00FF57D1">
        <w:rPr>
          <w:rFonts w:ascii="Times New Roman" w:hAnsi="Times New Roman" w:cs="Times New Roman"/>
          <w:sz w:val="24"/>
          <w:szCs w:val="24"/>
        </w:rPr>
        <w:t>9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года 22</w:t>
      </w:r>
      <w:r w:rsidR="00FE6A62" w:rsidRPr="00FF57D1">
        <w:rPr>
          <w:rFonts w:ascii="Times New Roman" w:hAnsi="Times New Roman" w:cs="Times New Roman"/>
          <w:sz w:val="24"/>
          <w:szCs w:val="24"/>
        </w:rPr>
        <w:t>20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чел.). </w:t>
      </w:r>
    </w:p>
    <w:p w:rsidR="00F6072C" w:rsidRPr="00FF57D1" w:rsidRDefault="00512464" w:rsidP="001B5157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В системе </w:t>
      </w:r>
      <w:r w:rsidR="007124EA" w:rsidRPr="00FF57D1">
        <w:rPr>
          <w:rFonts w:ascii="Times New Roman" w:hAnsi="Times New Roman" w:cs="Times New Roman"/>
          <w:sz w:val="24"/>
          <w:szCs w:val="24"/>
        </w:rPr>
        <w:t>физ</w:t>
      </w:r>
      <w:r w:rsidR="005253FC" w:rsidRPr="00FF57D1">
        <w:rPr>
          <w:rFonts w:ascii="Times New Roman" w:hAnsi="Times New Roman" w:cs="Times New Roman"/>
          <w:sz w:val="24"/>
          <w:szCs w:val="24"/>
        </w:rPr>
        <w:t xml:space="preserve">ической </w:t>
      </w:r>
      <w:r w:rsidR="007124EA" w:rsidRPr="00FF57D1">
        <w:rPr>
          <w:rFonts w:ascii="Times New Roman" w:hAnsi="Times New Roman" w:cs="Times New Roman"/>
          <w:sz w:val="24"/>
          <w:szCs w:val="24"/>
        </w:rPr>
        <w:t xml:space="preserve">культуры и спорта  функционирует </w:t>
      </w:r>
      <w:r w:rsidR="006C3071" w:rsidRPr="00FF57D1">
        <w:rPr>
          <w:rFonts w:ascii="Times New Roman" w:hAnsi="Times New Roman" w:cs="Times New Roman"/>
          <w:sz w:val="24"/>
          <w:szCs w:val="24"/>
        </w:rPr>
        <w:t>Государственное бюджетное образовательное  учреждение дополнительного образования лиц с ограниченными возможностями здоровья «</w:t>
      </w:r>
      <w:r w:rsidR="007124EA" w:rsidRPr="00FF57D1">
        <w:rPr>
          <w:rFonts w:ascii="Times New Roman" w:hAnsi="Times New Roman" w:cs="Times New Roman"/>
          <w:sz w:val="24"/>
          <w:szCs w:val="24"/>
        </w:rPr>
        <w:t>Спортивная школа по адаптивным видам спорта «Ламан аз».</w:t>
      </w:r>
      <w:r w:rsidR="00F6072C" w:rsidRPr="00FF57D1">
        <w:rPr>
          <w:rFonts w:ascii="Times New Roman" w:hAnsi="Times New Roman" w:cs="Times New Roman"/>
          <w:sz w:val="24"/>
          <w:szCs w:val="24"/>
        </w:rPr>
        <w:t xml:space="preserve"> Организация учебно-тренировочного  процесса  включает в себя проведение учебно-тренировочных  мероприятий и других спортивных мероприятий, а также обеспечение спортивной  экипировкой, спортивным инвентарем и оборудованием, питанием на учебно-тренировочных мероприятиях и других спортивных соревнованиях, проезд  на учебно-тренировочные мероприятия и другие спортивные мероприятия. </w:t>
      </w:r>
      <w:r w:rsidR="00E7461F" w:rsidRPr="00FF57D1">
        <w:rPr>
          <w:rFonts w:ascii="Times New Roman" w:hAnsi="Times New Roman" w:cs="Times New Roman"/>
          <w:sz w:val="24"/>
          <w:szCs w:val="24"/>
        </w:rPr>
        <w:t>Целевой группой являются:</w:t>
      </w:r>
      <w:r w:rsidR="00F6072C" w:rsidRPr="00FF57D1">
        <w:rPr>
          <w:rFonts w:ascii="Times New Roman" w:hAnsi="Times New Roman" w:cs="Times New Roman"/>
          <w:sz w:val="24"/>
          <w:szCs w:val="24"/>
        </w:rPr>
        <w:t xml:space="preserve"> глухие, слабослышащие</w:t>
      </w:r>
      <w:r w:rsidR="00E7461F" w:rsidRPr="00FF57D1">
        <w:rPr>
          <w:rFonts w:ascii="Times New Roman" w:hAnsi="Times New Roman" w:cs="Times New Roman"/>
          <w:sz w:val="24"/>
          <w:szCs w:val="24"/>
        </w:rPr>
        <w:t xml:space="preserve">; </w:t>
      </w:r>
      <w:r w:rsidR="00F6072C" w:rsidRPr="00FF57D1">
        <w:rPr>
          <w:rFonts w:ascii="Times New Roman" w:hAnsi="Times New Roman" w:cs="Times New Roman"/>
          <w:sz w:val="24"/>
          <w:szCs w:val="24"/>
        </w:rPr>
        <w:t xml:space="preserve"> слепые, слабовидящие</w:t>
      </w:r>
      <w:r w:rsidR="00E7461F" w:rsidRPr="00FF57D1">
        <w:rPr>
          <w:rFonts w:ascii="Times New Roman" w:hAnsi="Times New Roman" w:cs="Times New Roman"/>
          <w:sz w:val="24"/>
          <w:szCs w:val="24"/>
        </w:rPr>
        <w:t xml:space="preserve">; </w:t>
      </w:r>
      <w:r w:rsidR="00F6072C" w:rsidRPr="00FF57D1">
        <w:rPr>
          <w:rFonts w:ascii="Times New Roman" w:hAnsi="Times New Roman" w:cs="Times New Roman"/>
          <w:sz w:val="24"/>
          <w:szCs w:val="24"/>
        </w:rPr>
        <w:t xml:space="preserve"> ампутанты</w:t>
      </w:r>
      <w:r w:rsidR="00E7461F" w:rsidRPr="00FF57D1">
        <w:rPr>
          <w:rFonts w:ascii="Times New Roman" w:hAnsi="Times New Roman" w:cs="Times New Roman"/>
          <w:sz w:val="24"/>
          <w:szCs w:val="24"/>
        </w:rPr>
        <w:t>.</w:t>
      </w:r>
      <w:r w:rsidR="00F6072C" w:rsidRPr="00FF57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461F" w:rsidRPr="00FF57D1" w:rsidRDefault="00E7461F" w:rsidP="001B5157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Учебно-тренировочные  занятия проводятся по следующим спортивным дисциплинам:  футбол, мини-футбол (ампутанты), спортивная борьба греко-римского стиля, спортивная борьба вольного стиля (глухие и слабовидящие),  армрестлинг (глухие и слабослышащие), легкая атлетика,  баскетбол на колясках,</w:t>
      </w:r>
      <w:r w:rsidR="00EB4092" w:rsidRPr="00FF57D1">
        <w:rPr>
          <w:rFonts w:ascii="Times New Roman" w:hAnsi="Times New Roman" w:cs="Times New Roman"/>
          <w:sz w:val="24"/>
          <w:szCs w:val="24"/>
        </w:rPr>
        <w:t xml:space="preserve">  </w:t>
      </w:r>
      <w:r w:rsidRPr="00FF57D1">
        <w:rPr>
          <w:rFonts w:ascii="Times New Roman" w:hAnsi="Times New Roman" w:cs="Times New Roman"/>
          <w:sz w:val="24"/>
          <w:szCs w:val="24"/>
        </w:rPr>
        <w:t>настольный теннис «Шоудаун», самбо, велоспорт (слепые, слабовидящие). Количество занимающихся составляет 179 человек.</w:t>
      </w:r>
    </w:p>
    <w:p w:rsidR="00E7461F" w:rsidRPr="00FF57D1" w:rsidRDefault="00E7461F" w:rsidP="001B5157">
      <w:pPr>
        <w:spacing w:after="0" w:line="240" w:lineRule="auto"/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Содержание адаптивного спорта направлено, прежде всего, на формирование у инвалидов высокого  спортивного  мастерства и достижение ими наивысших результатов в его различных  видах в состязаниях с людьми,  имеющими аналогичные проблемы со здоровьем. Максимальное развитие с помощью средств и методов адаптивной физической культуры жизнеспособности человека, поддержание у него  оптимального психофизического  состояния предоставляет каждому инвалиду возможности реализовать свой творческий потенциал </w:t>
      </w:r>
      <w:r w:rsidR="00EB4092" w:rsidRPr="00FF57D1">
        <w:rPr>
          <w:rFonts w:ascii="Times New Roman" w:hAnsi="Times New Roman" w:cs="Times New Roman"/>
          <w:sz w:val="24"/>
          <w:szCs w:val="24"/>
        </w:rPr>
        <w:t xml:space="preserve">и достичь результатов, </w:t>
      </w:r>
      <w:r w:rsidRPr="00FF57D1">
        <w:rPr>
          <w:rFonts w:ascii="Times New Roman" w:hAnsi="Times New Roman" w:cs="Times New Roman"/>
          <w:sz w:val="24"/>
          <w:szCs w:val="24"/>
        </w:rPr>
        <w:t xml:space="preserve"> соизмеримых с результатами здоро</w:t>
      </w:r>
      <w:r w:rsidR="00EB4092" w:rsidRPr="00FF57D1">
        <w:rPr>
          <w:rFonts w:ascii="Times New Roman" w:hAnsi="Times New Roman" w:cs="Times New Roman"/>
          <w:sz w:val="24"/>
          <w:szCs w:val="24"/>
        </w:rPr>
        <w:t>вых  людей.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506ED">
        <w:rPr>
          <w:rFonts w:ascii="Times New Roman" w:hAnsi="Times New Roman" w:cs="Times New Roman"/>
          <w:sz w:val="24"/>
          <w:szCs w:val="24"/>
        </w:rPr>
        <w:t>В системе Министерства культуры Чеченской Республики функционируют 3 библиотеки, которые оказывают услуги (мероприятия) по реабилитации и абилитаци инвалидов, в том числе детей-инвалидов:</w:t>
      </w:r>
    </w:p>
    <w:p w:rsidR="00E01395" w:rsidRPr="00B506ED" w:rsidRDefault="00E01395" w:rsidP="00E0139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ГБУ «Республиканская специальная библиотека для слепых»;</w:t>
      </w:r>
    </w:p>
    <w:p w:rsidR="00E01395" w:rsidRPr="00B506ED" w:rsidRDefault="00E01395" w:rsidP="00E0139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ГБУ «Национальная библиотека Чеченской Республики им. А.А. Айдамирова»;</w:t>
      </w:r>
    </w:p>
    <w:p w:rsidR="00E01395" w:rsidRPr="00B506ED" w:rsidRDefault="00E01395" w:rsidP="00E0139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ГБУ «Республиканская детская библиотека ЧР им. С.В.Михалкова».</w:t>
      </w:r>
    </w:p>
    <w:p w:rsidR="00E01395" w:rsidRPr="00B506ED" w:rsidRDefault="00E01395" w:rsidP="00E0139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В работе с инвалидами и детьми инвалидами организации осуществляют деятельность по: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 xml:space="preserve"> библиотечному обслуживанию  инвалидов, детей-инвалидов, членов их семей, а также физических и юридических лиц, профессионально занимающихся проблемами инвалидов,  в том числе детей-инвалидов;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lastRenderedPageBreak/>
        <w:t>выявлению и привлечению к пользованию библиотекой инвалидов и детей-инвалидов, проживающих в Чеченской Республике;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изучению и анализу информационных потребностей и читательских интересов пользователей данной категории;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анализу состояния информационно-библиотечного обслуживания инвалидов, в том числе детей-инвалидов;</w:t>
      </w:r>
    </w:p>
    <w:p w:rsidR="00E01395" w:rsidRPr="00B506ED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>проведению различных культурно-просветительских мероприятий;</w:t>
      </w:r>
    </w:p>
    <w:p w:rsidR="00E01395" w:rsidRPr="00E01395" w:rsidRDefault="00E01395" w:rsidP="00E013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6ED">
        <w:rPr>
          <w:rFonts w:ascii="Times New Roman" w:hAnsi="Times New Roman" w:cs="Times New Roman"/>
          <w:sz w:val="24"/>
          <w:szCs w:val="24"/>
        </w:rPr>
        <w:t xml:space="preserve">проведению научных и социологических исследований по проблемам библиотечного </w:t>
      </w:r>
      <w:r w:rsidRPr="00E01395">
        <w:rPr>
          <w:rFonts w:ascii="Times New Roman" w:hAnsi="Times New Roman" w:cs="Times New Roman"/>
          <w:sz w:val="24"/>
          <w:szCs w:val="24"/>
        </w:rPr>
        <w:t xml:space="preserve">обслуживания инвалидов, детей-инвалидов. </w:t>
      </w:r>
    </w:p>
    <w:p w:rsidR="0061461F" w:rsidRPr="00E01395" w:rsidRDefault="0061461F" w:rsidP="00E01395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01395">
        <w:rPr>
          <w:rFonts w:ascii="Times New Roman" w:hAnsi="Times New Roman" w:cs="Times New Roman"/>
          <w:sz w:val="24"/>
          <w:szCs w:val="24"/>
        </w:rPr>
        <w:t xml:space="preserve">В рамках содействия занятости населения </w:t>
      </w:r>
      <w:r w:rsidR="00FE6A62" w:rsidRPr="00E01395">
        <w:rPr>
          <w:rFonts w:ascii="Times New Roman" w:hAnsi="Times New Roman" w:cs="Times New Roman"/>
          <w:sz w:val="24"/>
          <w:szCs w:val="24"/>
        </w:rPr>
        <w:t>в 2019</w:t>
      </w:r>
      <w:r w:rsidRPr="00E01395">
        <w:rPr>
          <w:rFonts w:ascii="Times New Roman" w:hAnsi="Times New Roman" w:cs="Times New Roman"/>
          <w:sz w:val="24"/>
          <w:szCs w:val="24"/>
        </w:rPr>
        <w:t xml:space="preserve"> году инвалидам, обратившимся в службу занятости, оказаны следующие государственные услуги: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рганизована профе</w:t>
      </w:r>
      <w:r w:rsidR="00FE6A62" w:rsidRPr="00FF57D1">
        <w:rPr>
          <w:rFonts w:ascii="Times New Roman" w:hAnsi="Times New Roman" w:cs="Times New Roman"/>
          <w:sz w:val="24"/>
          <w:szCs w:val="24"/>
        </w:rPr>
        <w:t>ссиональная ориентация для 1 600</w:t>
      </w:r>
      <w:r w:rsidRPr="00FF57D1">
        <w:rPr>
          <w:rFonts w:ascii="Times New Roman" w:hAnsi="Times New Roman" w:cs="Times New Roman"/>
          <w:sz w:val="24"/>
          <w:szCs w:val="24"/>
        </w:rPr>
        <w:t xml:space="preserve"> инвалидов;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к</w:t>
      </w:r>
      <w:r w:rsidR="00FE6A62" w:rsidRPr="00FF57D1">
        <w:rPr>
          <w:rFonts w:ascii="Times New Roman" w:hAnsi="Times New Roman" w:cs="Times New Roman"/>
          <w:sz w:val="24"/>
          <w:szCs w:val="24"/>
        </w:rPr>
        <w:t>азана психологическая поддержка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FE6A62" w:rsidRPr="00FF57D1">
        <w:rPr>
          <w:rFonts w:ascii="Times New Roman" w:hAnsi="Times New Roman" w:cs="Times New Roman"/>
          <w:sz w:val="24"/>
          <w:szCs w:val="24"/>
        </w:rPr>
        <w:t>787</w:t>
      </w:r>
      <w:r w:rsidRPr="00FF57D1">
        <w:rPr>
          <w:rFonts w:ascii="Times New Roman" w:hAnsi="Times New Roman" w:cs="Times New Roman"/>
          <w:sz w:val="24"/>
          <w:szCs w:val="24"/>
        </w:rPr>
        <w:t xml:space="preserve"> инвалидам;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направлено на профессиональное обучение и дополнительное профессиональное образование </w:t>
      </w:r>
      <w:r w:rsidR="00FE6A62" w:rsidRPr="00FF57D1">
        <w:rPr>
          <w:rFonts w:ascii="Times New Roman" w:hAnsi="Times New Roman" w:cs="Times New Roman"/>
          <w:sz w:val="24"/>
          <w:szCs w:val="24"/>
        </w:rPr>
        <w:t>43 инвалида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роведены оплачиваемые общественные работы, в которых приняли участие </w:t>
      </w:r>
      <w:r w:rsidR="00FE6A62" w:rsidRPr="00FF57D1">
        <w:rPr>
          <w:rFonts w:ascii="Times New Roman" w:hAnsi="Times New Roman" w:cs="Times New Roman"/>
          <w:sz w:val="24"/>
          <w:szCs w:val="24"/>
        </w:rPr>
        <w:t>68</w:t>
      </w:r>
      <w:r w:rsidRPr="00FF57D1">
        <w:rPr>
          <w:rFonts w:ascii="Times New Roman" w:hAnsi="Times New Roman" w:cs="Times New Roman"/>
          <w:sz w:val="24"/>
          <w:szCs w:val="24"/>
        </w:rPr>
        <w:t xml:space="preserve"> инвалид</w:t>
      </w:r>
      <w:r w:rsidR="00FE6A62" w:rsidRPr="00FF57D1">
        <w:rPr>
          <w:rFonts w:ascii="Times New Roman" w:hAnsi="Times New Roman" w:cs="Times New Roman"/>
          <w:sz w:val="24"/>
          <w:szCs w:val="24"/>
        </w:rPr>
        <w:t>ов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организовано временное трудоустройство для безработных граждан из числа инвалидов, испытывающих трудности в поиске работы, в количестве </w:t>
      </w:r>
      <w:r w:rsidR="00FE6A62" w:rsidRPr="00FF57D1">
        <w:rPr>
          <w:rFonts w:ascii="Times New Roman" w:hAnsi="Times New Roman" w:cs="Times New Roman"/>
          <w:sz w:val="24"/>
          <w:szCs w:val="24"/>
        </w:rPr>
        <w:t>1171</w:t>
      </w:r>
      <w:r w:rsidRPr="00FF57D1">
        <w:rPr>
          <w:rFonts w:ascii="Times New Roman" w:hAnsi="Times New Roman" w:cs="Times New Roman"/>
          <w:sz w:val="24"/>
          <w:szCs w:val="24"/>
        </w:rPr>
        <w:t xml:space="preserve"> человек;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роведена социальная адаптация на рынке труда в отношении </w:t>
      </w:r>
      <w:r w:rsidR="00FE6A62" w:rsidRPr="00FF57D1">
        <w:rPr>
          <w:rFonts w:ascii="Times New Roman" w:hAnsi="Times New Roman" w:cs="Times New Roman"/>
          <w:sz w:val="24"/>
          <w:szCs w:val="24"/>
        </w:rPr>
        <w:t>808</w:t>
      </w:r>
      <w:r w:rsidRPr="00FF57D1">
        <w:rPr>
          <w:rFonts w:ascii="Times New Roman" w:hAnsi="Times New Roman" w:cs="Times New Roman"/>
          <w:sz w:val="24"/>
          <w:szCs w:val="24"/>
        </w:rPr>
        <w:t xml:space="preserve"> безработных граждан из числа инвалидов.</w:t>
      </w:r>
    </w:p>
    <w:p w:rsidR="0061461F" w:rsidRPr="00FF57D1" w:rsidRDefault="0061461F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днако, несмотря на значительное улучшение ситуации на рынке труда, сохраняется проблема трудоустройства незанятых инвалидов, так как эта категория граждан имеет ограничения в трудовой деятельности по медицинским показаниям.</w:t>
      </w:r>
    </w:p>
    <w:p w:rsidR="00FE6A62" w:rsidRPr="00FF57D1" w:rsidRDefault="00FE6A62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19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году в органы службы занятости населения Чеченской Республики обратилось в целях поиска работы </w:t>
      </w:r>
      <w:r w:rsidRPr="00FF57D1">
        <w:rPr>
          <w:rFonts w:ascii="Times New Roman" w:hAnsi="Times New Roman" w:cs="Times New Roman"/>
          <w:sz w:val="24"/>
          <w:szCs w:val="24"/>
        </w:rPr>
        <w:t>2130 инвалидов, что на 32,</w:t>
      </w:r>
      <w:r w:rsidR="0061461F" w:rsidRPr="00FF57D1">
        <w:rPr>
          <w:rFonts w:ascii="Times New Roman" w:hAnsi="Times New Roman" w:cs="Times New Roman"/>
          <w:sz w:val="24"/>
          <w:szCs w:val="24"/>
        </w:rPr>
        <w:t>8 % (</w:t>
      </w:r>
      <w:r w:rsidRPr="00FF57D1">
        <w:rPr>
          <w:rFonts w:ascii="Times New Roman" w:hAnsi="Times New Roman" w:cs="Times New Roman"/>
          <w:sz w:val="24"/>
          <w:szCs w:val="24"/>
        </w:rPr>
        <w:t xml:space="preserve">1038 </w:t>
      </w:r>
      <w:r w:rsidR="0061461F" w:rsidRPr="00FF57D1">
        <w:rPr>
          <w:rFonts w:ascii="Times New Roman" w:hAnsi="Times New Roman" w:cs="Times New Roman"/>
          <w:sz w:val="24"/>
          <w:szCs w:val="24"/>
        </w:rPr>
        <w:t>человек) меньше, чем в соответствующем периоде 201</w:t>
      </w:r>
      <w:r w:rsidRPr="00FF57D1">
        <w:rPr>
          <w:rFonts w:ascii="Times New Roman" w:hAnsi="Times New Roman" w:cs="Times New Roman"/>
          <w:sz w:val="24"/>
          <w:szCs w:val="24"/>
        </w:rPr>
        <w:t>8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года. </w:t>
      </w:r>
    </w:p>
    <w:p w:rsidR="0061461F" w:rsidRPr="00FF57D1" w:rsidRDefault="00FE6A62" w:rsidP="0061461F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В 2019 году органами службы занятости населения республики 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трудоустроено </w:t>
      </w:r>
      <w:r w:rsidRPr="00FF57D1">
        <w:rPr>
          <w:rFonts w:ascii="Times New Roman" w:hAnsi="Times New Roman" w:cs="Times New Roman"/>
          <w:sz w:val="24"/>
          <w:szCs w:val="24"/>
        </w:rPr>
        <w:t>2273</w:t>
      </w:r>
      <w:r w:rsidR="0061461F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hAnsi="Times New Roman" w:cs="Times New Roman"/>
          <w:sz w:val="24"/>
          <w:szCs w:val="24"/>
        </w:rPr>
        <w:t>инвалида</w:t>
      </w:r>
      <w:r w:rsidR="0061461F" w:rsidRPr="00FF57D1">
        <w:rPr>
          <w:rFonts w:ascii="Times New Roman" w:hAnsi="Times New Roman" w:cs="Times New Roman"/>
          <w:sz w:val="24"/>
          <w:szCs w:val="24"/>
        </w:rPr>
        <w:t>.</w:t>
      </w:r>
    </w:p>
    <w:p w:rsidR="0061461F" w:rsidRPr="00FF57D1" w:rsidRDefault="0061461F" w:rsidP="0061461F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58311B" w:rsidRPr="00FF57D1" w:rsidRDefault="0060445E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t>2</w:t>
      </w:r>
      <w:r w:rsidR="0058311B" w:rsidRPr="00FF57D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8311B" w:rsidRPr="00FF57D1">
        <w:rPr>
          <w:rFonts w:ascii="Times New Roman" w:hAnsi="Times New Roman" w:cs="Times New Roman"/>
          <w:sz w:val="24"/>
          <w:szCs w:val="24"/>
        </w:rPr>
        <w:t xml:space="preserve">ЦЕЛИ, ЗАДАЧИ И ЦЕЛЕВЫЕ ПОКАЗАТЕЛИ (ИНДИКАТОРЫ) </w:t>
      </w:r>
      <w:r w:rsidR="00EE63C5" w:rsidRPr="00FF57D1">
        <w:rPr>
          <w:rFonts w:ascii="Times New Roman" w:hAnsi="Times New Roman" w:cs="Times New Roman"/>
          <w:sz w:val="24"/>
          <w:szCs w:val="24"/>
        </w:rPr>
        <w:t>ПОДПРОГРАММЫ</w:t>
      </w:r>
    </w:p>
    <w:p w:rsidR="0058311B" w:rsidRPr="00FF57D1" w:rsidRDefault="0058311B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A95992" w:rsidRPr="00FF57D1" w:rsidRDefault="003A06D2" w:rsidP="00EE63C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Целью П</w:t>
      </w:r>
      <w:r w:rsidR="00EA77FA" w:rsidRPr="00FF57D1">
        <w:rPr>
          <w:rFonts w:ascii="Times New Roman" w:hAnsi="Times New Roman" w:cs="Times New Roman"/>
          <w:sz w:val="24"/>
          <w:szCs w:val="24"/>
        </w:rPr>
        <w:t>одп</w:t>
      </w:r>
      <w:r w:rsidR="001E615D" w:rsidRPr="00FF57D1">
        <w:rPr>
          <w:rFonts w:ascii="Times New Roman" w:hAnsi="Times New Roman" w:cs="Times New Roman"/>
          <w:sz w:val="24"/>
          <w:szCs w:val="24"/>
        </w:rPr>
        <w:t xml:space="preserve">рограммы </w:t>
      </w:r>
      <w:r w:rsidR="002E4B79" w:rsidRPr="00FF57D1">
        <w:rPr>
          <w:rFonts w:ascii="Times New Roman" w:hAnsi="Times New Roman" w:cs="Times New Roman"/>
          <w:sz w:val="24"/>
          <w:szCs w:val="24"/>
        </w:rPr>
        <w:t xml:space="preserve">является </w:t>
      </w:r>
      <w:r w:rsidR="00EE63C5" w:rsidRPr="00FF57D1">
        <w:rPr>
          <w:rFonts w:ascii="Times New Roman" w:hAnsi="Times New Roman" w:cs="Times New Roman"/>
          <w:sz w:val="24"/>
          <w:szCs w:val="24"/>
        </w:rPr>
        <w:t>повышение уровня обеспеченности инвалидов, в том числе детей-инвалидов, реабилитационными и абилитационными услугами, ранней помощью, а также уровня профессионального развития и занятости, включая содействие занятости, инвалидов, в том числе детей-инвалидов, развитие сопровождаемого проживания инвалидов в Чеченской Республике</w:t>
      </w:r>
      <w:r w:rsidR="000C3DF4" w:rsidRPr="00FF57D1">
        <w:rPr>
          <w:rFonts w:ascii="Times New Roman" w:hAnsi="Times New Roman" w:cs="Times New Roman"/>
          <w:sz w:val="24"/>
          <w:szCs w:val="24"/>
        </w:rPr>
        <w:t>.</w:t>
      </w:r>
    </w:p>
    <w:p w:rsidR="00DB4012" w:rsidRPr="00FF57D1" w:rsidRDefault="00DC15FD" w:rsidP="00DC15FD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Для достижения поставленной цели необходимо решить следующие задачи.</w:t>
      </w:r>
    </w:p>
    <w:p w:rsidR="00DC15FD" w:rsidRPr="00FF57D1" w:rsidRDefault="00DC15FD" w:rsidP="00DC15FD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1. Определение потребности инвалидов, в том числе детей-инвалидов, в реабилитационных и абилитационных услугах, услугах ранней помощи, получении услуг в рамках сопровождаемого проживания в Чеченской Республике.</w:t>
      </w:r>
    </w:p>
    <w:p w:rsidR="00DC15FD" w:rsidRPr="00FF57D1" w:rsidRDefault="00DC15FD" w:rsidP="003C5361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Реализация данной задачи позволит повысить эффективность организации взаимодействия организаций, созданных и осуществляющих свою деятельность независимо от форм собственности, ведомственной принадлежности, в том числе социально ориентированных некоммерческих организаций, обеспечивающих комплексную реабилитацию и абилитацию инвалидов, в том числе детей-инвалидов, выявить количество </w:t>
      </w:r>
      <w:r w:rsidR="003C5361" w:rsidRPr="00FF57D1">
        <w:rPr>
          <w:rFonts w:ascii="Times New Roman" w:hAnsi="Times New Roman" w:cs="Times New Roman"/>
          <w:sz w:val="24"/>
          <w:szCs w:val="24"/>
        </w:rPr>
        <w:t>инвалидов, в том числе детей-инвалидов, нуждающихся в реабилитационных и абилитационных услугах, услугах ранней помощи, получении услуг в рамках сопровождаемого проживания в Чеченской Республике.</w:t>
      </w:r>
    </w:p>
    <w:p w:rsidR="00DC15FD" w:rsidRPr="00FF57D1" w:rsidRDefault="00DC15FD" w:rsidP="003C5361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2. </w:t>
      </w:r>
      <w:r w:rsidR="003C5361" w:rsidRPr="00FF57D1">
        <w:rPr>
          <w:rFonts w:ascii="Times New Roman" w:hAnsi="Times New Roman" w:cs="Times New Roman"/>
          <w:sz w:val="24"/>
          <w:szCs w:val="24"/>
        </w:rPr>
        <w:t>Ф</w:t>
      </w:r>
      <w:r w:rsidRPr="00FF57D1">
        <w:rPr>
          <w:rFonts w:ascii="Times New Roman" w:hAnsi="Times New Roman" w:cs="Times New Roman"/>
          <w:sz w:val="24"/>
          <w:szCs w:val="24"/>
        </w:rPr>
        <w:t>ормирование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, в  Чеченской Республике</w:t>
      </w:r>
      <w:r w:rsidR="003C5361" w:rsidRPr="00FF57D1">
        <w:rPr>
          <w:rFonts w:ascii="Times New Roman" w:hAnsi="Times New Roman" w:cs="Times New Roman"/>
          <w:sz w:val="24"/>
          <w:szCs w:val="24"/>
        </w:rPr>
        <w:t>.</w:t>
      </w:r>
    </w:p>
    <w:p w:rsidR="003C5361" w:rsidRPr="00FF57D1" w:rsidRDefault="003C5361" w:rsidP="00B2137A">
      <w:pPr>
        <w:pStyle w:val="a8"/>
        <w:ind w:firstLine="708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eastAsia="ArialMT" w:hAnsiTheme="majorBidi" w:cstheme="majorBidi"/>
          <w:sz w:val="24"/>
          <w:szCs w:val="24"/>
        </w:rPr>
        <w:lastRenderedPageBreak/>
        <w:t xml:space="preserve">Данная задача направлена на содействие в трудоустройстве граждан, признанных инвалидами и обратившихся в органы службы занятости, а также оборудование (оснащение) </w:t>
      </w:r>
      <w:r w:rsidR="000F3AD4" w:rsidRPr="00FF57D1">
        <w:rPr>
          <w:rFonts w:asciiTheme="majorBidi" w:eastAsia="ArialMT" w:hAnsiTheme="majorBidi" w:cstheme="majorBidi"/>
          <w:sz w:val="24"/>
          <w:szCs w:val="24"/>
        </w:rPr>
        <w:t>центров занятости населения Чеченской Республики.</w:t>
      </w:r>
    </w:p>
    <w:p w:rsidR="00DC15FD" w:rsidRPr="00FF57D1" w:rsidRDefault="00DC15FD" w:rsidP="00CF33F7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3. </w:t>
      </w:r>
      <w:r w:rsidR="00CF33F7" w:rsidRPr="00FF57D1">
        <w:rPr>
          <w:rFonts w:ascii="Times New Roman" w:hAnsi="Times New Roman" w:cs="Times New Roman"/>
          <w:sz w:val="24"/>
          <w:szCs w:val="24"/>
        </w:rPr>
        <w:t>Ф</w:t>
      </w:r>
      <w:r w:rsidRPr="00FF57D1">
        <w:rPr>
          <w:rFonts w:ascii="Times New Roman" w:hAnsi="Times New Roman" w:cs="Times New Roman"/>
          <w:sz w:val="24"/>
          <w:szCs w:val="24"/>
        </w:rPr>
        <w:t>ормирование и поддержание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, а также ранней помощи, сопровождаемого проживания ин</w:t>
      </w:r>
      <w:r w:rsidR="00CF33F7" w:rsidRPr="00FF57D1">
        <w:rPr>
          <w:rFonts w:ascii="Times New Roman" w:hAnsi="Times New Roman" w:cs="Times New Roman"/>
          <w:sz w:val="24"/>
          <w:szCs w:val="24"/>
        </w:rPr>
        <w:t>валидов  в Чеченской Республике.</w:t>
      </w:r>
    </w:p>
    <w:p w:rsidR="000F3AD4" w:rsidRPr="00FF57D1" w:rsidRDefault="000F3AD4" w:rsidP="00BE16B0">
      <w:pPr>
        <w:pStyle w:val="a8"/>
        <w:ind w:firstLine="708"/>
        <w:jc w:val="both"/>
        <w:rPr>
          <w:rFonts w:ascii="Times New Roman" w:hAnsi="Times New Roman" w:cs="Times New Roman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Для решения этой задачи запланирована разработка 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>новых и совершенствовани</w:t>
      </w:r>
      <w:r w:rsidR="00A82F67">
        <w:rPr>
          <w:rFonts w:ascii="Times New Roman" w:eastAsia="ArialMT" w:hAnsi="Times New Roman" w:cs="Times New Roman"/>
          <w:sz w:val="24"/>
          <w:szCs w:val="24"/>
        </w:rPr>
        <w:t>е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 при необходимости имеющихся 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региональных и 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локальных 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 нормативных правовых актов, проведение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мониторинговых исследований, которые в дальнейшем позволят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>скоординировать деятельность исполнительных органов государственной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власти </w:t>
      </w:r>
      <w:r w:rsidR="00BE16B0" w:rsidRPr="00FF57D1">
        <w:rPr>
          <w:rFonts w:ascii="Times New Roman" w:eastAsia="ArialMT" w:hAnsi="Times New Roman" w:cs="Times New Roman"/>
          <w:sz w:val="24"/>
          <w:szCs w:val="24"/>
        </w:rPr>
        <w:t xml:space="preserve">Чеченской Республики </w:t>
      </w: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 в целях развития </w:t>
      </w:r>
      <w:r w:rsidR="00BE16B0" w:rsidRPr="00FF57D1">
        <w:rPr>
          <w:rFonts w:ascii="Times New Roman" w:hAnsi="Times New Roman" w:cs="Times New Roman"/>
          <w:sz w:val="24"/>
          <w:szCs w:val="24"/>
        </w:rPr>
        <w:t>системы комплексной реабилитации и абилитации инвалидов, в том числе детей-инвалидов, а также ранней помощи, сопровождаемого проживания инвалидов  в Чеченской Республике.</w:t>
      </w:r>
    </w:p>
    <w:p w:rsidR="00DC15FD" w:rsidRPr="00FF57D1" w:rsidRDefault="00DC15FD" w:rsidP="00DC15FD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</w:rPr>
        <w:t>4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  <w:r w:rsidR="00BE16B0" w:rsidRPr="00FF57D1">
        <w:rPr>
          <w:rFonts w:ascii="Times New Roman" w:hAnsi="Times New Roman" w:cs="Times New Roman"/>
          <w:sz w:val="24"/>
          <w:szCs w:val="24"/>
        </w:rPr>
        <w:t xml:space="preserve"> Ф</w:t>
      </w:r>
      <w:r w:rsidRPr="00FF57D1">
        <w:rPr>
          <w:rFonts w:ascii="Times New Roman" w:hAnsi="Times New Roman" w:cs="Times New Roman"/>
          <w:sz w:val="24"/>
          <w:szCs w:val="24"/>
        </w:rPr>
        <w:t>ормирование условий для развития системы комплексной реабилитации и абилитации инвалидов, в том числе детей-инвалидов, а также ранней помощи, сопровождаемого проживания инвалидов в Чеченской Республике</w:t>
      </w:r>
      <w:r w:rsidR="00CF33F7" w:rsidRPr="00FF57D1">
        <w:rPr>
          <w:rFonts w:ascii="Times New Roman" w:hAnsi="Times New Roman" w:cs="Times New Roman"/>
          <w:sz w:val="24"/>
          <w:szCs w:val="24"/>
        </w:rPr>
        <w:t>.</w:t>
      </w:r>
    </w:p>
    <w:p w:rsidR="00DC15FD" w:rsidRPr="00FF57D1" w:rsidRDefault="00BE16B0" w:rsidP="00BE16B0">
      <w:pPr>
        <w:pStyle w:val="a8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 xml:space="preserve">Реализация данной задачи будет способствовать созданию необходимых условий для развития действующей региональной системы комплексной реабилитации и абилитации инвалидов, в том числе детей-инвалидов, </w:t>
      </w:r>
      <w:r w:rsidRPr="00FF57D1">
        <w:rPr>
          <w:rFonts w:ascii="Times New Roman" w:hAnsi="Times New Roman" w:cs="Times New Roman"/>
          <w:sz w:val="24"/>
          <w:szCs w:val="24"/>
        </w:rPr>
        <w:t>а также ранней помощи, сопровождаемого проживания инвалидов в Чеченской Республике</w:t>
      </w:r>
      <w:r w:rsidRPr="00FF57D1">
        <w:rPr>
          <w:rFonts w:ascii="Times New Roman" w:eastAsia="ArialMT" w:hAnsi="Times New Roman" w:cs="Times New Roman"/>
          <w:sz w:val="24"/>
          <w:szCs w:val="24"/>
        </w:rPr>
        <w:t>, повышению доступности и качества реабилитационных услуг.</w:t>
      </w:r>
    </w:p>
    <w:p w:rsidR="00DC15FD" w:rsidRPr="00FF57D1" w:rsidRDefault="00BE16B0" w:rsidP="00BE16B0">
      <w:pPr>
        <w:pStyle w:val="a8"/>
        <w:ind w:firstLine="54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>Для оценки результатов реализации Подпрограммы используются следующие целевые показатели результативности ее реализации: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1</w:t>
      </w:r>
      <w:r w:rsidRPr="00FF57D1">
        <w:rPr>
          <w:rFonts w:asciiTheme="majorBidi" w:hAnsiTheme="majorBidi" w:cstheme="majorBidi"/>
          <w:sz w:val="24"/>
          <w:szCs w:val="24"/>
        </w:rPr>
        <w:t>) доля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взрослые)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2) доля инвалидов, в отношении которых осуществлялись мероприятия по реабилитации и (или) абилитации, в общей численности инвалидов субъекта Чеченской Республики, имеющих такие рекомендации в индивидуальной программе реабилитации или абилитации (дети)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3) доля реабилитационных организаций, подлежащих включению в систему комплексной реабилитации и абилитации инвалидов, в том числе детей-инвалидов, Чеченской Республики, в общем числе реабилитационных организаций, расположенных на территории  Чеченской Республики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4) число инвалидов, получающих услуги в рамках сопровождаемого проживания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5) доля занятых инвалидов трудоспособного возраста в общей численности инвалидов трудоспособного возраста Чеченской Республики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6) доля детей целевой группы, получивших услуги ранней помощи, в общем числе детей Чеченской Республики, нуждающихся в получении таких услуг;</w:t>
      </w:r>
    </w:p>
    <w:p w:rsidR="00964D90" w:rsidRPr="00FF57D1" w:rsidRDefault="00964D90" w:rsidP="00964D90">
      <w:pPr>
        <w:pStyle w:val="a8"/>
        <w:ind w:firstLine="540"/>
        <w:jc w:val="both"/>
        <w:rPr>
          <w:rFonts w:asciiTheme="majorBidi" w:hAnsiTheme="majorBidi" w:cstheme="majorBidi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7) доля семей Чеченской Республики, включенных в программы ранней помощи, удовлетворенных качеством услуг ранней помощи;</w:t>
      </w:r>
    </w:p>
    <w:p w:rsidR="00964D90" w:rsidRPr="00FF57D1" w:rsidRDefault="00964D90" w:rsidP="00964D90">
      <w:pPr>
        <w:pStyle w:val="a8"/>
        <w:ind w:firstLine="54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FF57D1">
        <w:rPr>
          <w:rFonts w:asciiTheme="majorBidi" w:hAnsiTheme="majorBidi" w:cstheme="majorBidi"/>
          <w:sz w:val="24"/>
          <w:szCs w:val="24"/>
        </w:rPr>
        <w:t>8) доля специалистов Чеченской Республики, обеспечивающих оказание реабилитационных и (или) 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Чеченской Республики</w:t>
      </w:r>
      <w:r w:rsidR="00A82F67">
        <w:rPr>
          <w:rFonts w:asciiTheme="majorBidi" w:hAnsiTheme="majorBidi" w:cstheme="majorBidi"/>
          <w:sz w:val="24"/>
          <w:szCs w:val="24"/>
        </w:rPr>
        <w:t>.</w:t>
      </w:r>
    </w:p>
    <w:p w:rsidR="00BE16B0" w:rsidRPr="00FF57D1" w:rsidRDefault="00964D90" w:rsidP="00964D90">
      <w:pPr>
        <w:pStyle w:val="a8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eastAsia="ArialMT" w:hAnsi="Times New Roman" w:cs="Times New Roman"/>
          <w:sz w:val="24"/>
          <w:szCs w:val="24"/>
        </w:rPr>
        <w:t>Сведения о целевых показателях (индикаторах) Программы представлены в приложении № 1 к Подпрограмме.</w:t>
      </w:r>
    </w:p>
    <w:p w:rsidR="00731303" w:rsidRPr="00FF57D1" w:rsidRDefault="00731303" w:rsidP="00391985">
      <w:pPr>
        <w:pStyle w:val="ConsPlusNormal"/>
        <w:jc w:val="center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:rsidR="0060445E" w:rsidRPr="00FF57D1" w:rsidRDefault="0060445E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</w:t>
      </w:r>
      <w:r w:rsidRPr="00FF57D1">
        <w:rPr>
          <w:rFonts w:ascii="Times New Roman" w:hAnsi="Times New Roman" w:cs="Times New Roman"/>
          <w:sz w:val="24"/>
          <w:szCs w:val="24"/>
        </w:rPr>
        <w:t>СРОКИ И ЭТАПЫ РЕАЛИЗАЦИИ П</w:t>
      </w:r>
      <w:r w:rsidR="00AE6A40" w:rsidRPr="00FF57D1">
        <w:rPr>
          <w:rFonts w:ascii="Times New Roman" w:hAnsi="Times New Roman" w:cs="Times New Roman"/>
          <w:sz w:val="24"/>
          <w:szCs w:val="24"/>
        </w:rPr>
        <w:t>ОДП</w:t>
      </w:r>
      <w:r w:rsidRPr="00FF57D1">
        <w:rPr>
          <w:rFonts w:ascii="Times New Roman" w:hAnsi="Times New Roman" w:cs="Times New Roman"/>
          <w:sz w:val="24"/>
          <w:szCs w:val="24"/>
        </w:rPr>
        <w:t>РОГРАММЫ</w:t>
      </w:r>
    </w:p>
    <w:p w:rsidR="0066480E" w:rsidRPr="00FF57D1" w:rsidRDefault="0066480E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60445E" w:rsidRPr="00FF57D1" w:rsidRDefault="003A06D2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Реализация П</w:t>
      </w:r>
      <w:r w:rsidR="00EA77FA" w:rsidRPr="00FF57D1">
        <w:rPr>
          <w:rFonts w:ascii="Times New Roman" w:hAnsi="Times New Roman" w:cs="Times New Roman"/>
          <w:sz w:val="24"/>
          <w:szCs w:val="24"/>
        </w:rPr>
        <w:t>одп</w:t>
      </w:r>
      <w:r w:rsidR="002C4E98" w:rsidRPr="00FF57D1">
        <w:rPr>
          <w:rFonts w:ascii="Times New Roman" w:hAnsi="Times New Roman" w:cs="Times New Roman"/>
          <w:sz w:val="24"/>
          <w:szCs w:val="24"/>
        </w:rPr>
        <w:t xml:space="preserve">рограммы </w:t>
      </w:r>
      <w:r w:rsidR="0060445E" w:rsidRPr="00FF57D1">
        <w:rPr>
          <w:rFonts w:ascii="Times New Roman" w:hAnsi="Times New Roman" w:cs="Times New Roman"/>
          <w:sz w:val="24"/>
          <w:szCs w:val="24"/>
        </w:rPr>
        <w:t xml:space="preserve"> будет осуществляться в течение 202</w:t>
      </w:r>
      <w:r w:rsidR="001A612C" w:rsidRPr="00FF57D1">
        <w:rPr>
          <w:rFonts w:ascii="Times New Roman" w:hAnsi="Times New Roman" w:cs="Times New Roman"/>
          <w:sz w:val="24"/>
          <w:szCs w:val="24"/>
        </w:rPr>
        <w:t>1</w:t>
      </w:r>
      <w:r w:rsidR="00964D90" w:rsidRPr="00FF57D1">
        <w:rPr>
          <w:rFonts w:ascii="Times New Roman" w:hAnsi="Times New Roman" w:cs="Times New Roman"/>
          <w:sz w:val="24"/>
          <w:szCs w:val="24"/>
        </w:rPr>
        <w:t>-2023</w:t>
      </w:r>
      <w:r w:rsidR="0060445E" w:rsidRPr="00FF57D1">
        <w:rPr>
          <w:rFonts w:ascii="Times New Roman" w:hAnsi="Times New Roman" w:cs="Times New Roman"/>
          <w:sz w:val="24"/>
          <w:szCs w:val="24"/>
        </w:rPr>
        <w:t xml:space="preserve"> год</w:t>
      </w:r>
      <w:r w:rsidR="00964D90" w:rsidRPr="00FF57D1">
        <w:rPr>
          <w:rFonts w:ascii="Times New Roman" w:hAnsi="Times New Roman" w:cs="Times New Roman"/>
          <w:sz w:val="24"/>
          <w:szCs w:val="24"/>
        </w:rPr>
        <w:t>ов</w:t>
      </w:r>
      <w:r w:rsidR="0060445E" w:rsidRPr="00FF57D1">
        <w:rPr>
          <w:rFonts w:ascii="Times New Roman" w:hAnsi="Times New Roman" w:cs="Times New Roman"/>
          <w:sz w:val="24"/>
          <w:szCs w:val="24"/>
        </w:rPr>
        <w:t>.</w:t>
      </w:r>
    </w:p>
    <w:p w:rsidR="00BD770D" w:rsidRPr="00FF57D1" w:rsidRDefault="00BD770D" w:rsidP="00391985">
      <w:pPr>
        <w:pStyle w:val="ConsPlusNormal"/>
        <w:jc w:val="center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:rsidR="0060445E" w:rsidRPr="00FF57D1" w:rsidRDefault="0060445E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t>4.</w:t>
      </w:r>
      <w:r w:rsidRPr="00FF57D1">
        <w:rPr>
          <w:rFonts w:ascii="Times New Roman" w:hAnsi="Times New Roman" w:cs="Times New Roman"/>
          <w:sz w:val="24"/>
          <w:szCs w:val="24"/>
        </w:rPr>
        <w:t xml:space="preserve"> ПЕРЕЧЕНЬ ПРОГРАММНЫХ МЕРОПРИЯТИЙ</w:t>
      </w:r>
    </w:p>
    <w:p w:rsidR="00F2693D" w:rsidRPr="00FF57D1" w:rsidRDefault="00F2693D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>Подпрограмма предусматривает комплекс мероприятий исходя из первоочередных задач Подпрограммы.</w:t>
      </w:r>
    </w:p>
    <w:p w:rsidR="001E3AAE" w:rsidRPr="00A575AE" w:rsidRDefault="001E3AAE" w:rsidP="001E3AA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Перечень мероприятий состоит из 4  разделов, включающих подразделы,  которые содержат непосредственно мероприятия Подпрограммы,  соответствующие поставленной задаче Подпрограммы. При этом наименование каждого из разделов и подразделов перечня мероприятий по сути сопоставляется с соответствующей задачей Подпрограммы. </w:t>
      </w:r>
    </w:p>
    <w:p w:rsidR="001E3AAE" w:rsidRPr="00A575AE" w:rsidRDefault="001E3AAE" w:rsidP="001E3AAE">
      <w:pPr>
        <w:pStyle w:val="ConsPlusNormal"/>
        <w:ind w:firstLine="540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Количество разделов и подразделов перечня мероприятий соответствует количеству задач. </w:t>
      </w:r>
    </w:p>
    <w:p w:rsidR="001E3AAE" w:rsidRPr="00A575AE" w:rsidRDefault="001E3AAE" w:rsidP="001E3AAE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Все разделы перечня мероприятий предусматривают комплексный подход к решению социально значимой задачи - устранение или возможно более полная компенсация ограничений жизнедеятельности инвалидов, в том числе детей-инвалидов, в целях их социальной адаптации, включая достижение ими материальной независимости и интеграцию в общество, формирование равных возможностей во всех сферах жизни общества, а также развитие ранней помощи и сопровождаемого проживания инвалидов.</w:t>
      </w:r>
    </w:p>
    <w:p w:rsidR="001E3AAE" w:rsidRPr="00A575AE" w:rsidRDefault="001E3AAE" w:rsidP="005B658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Для решения первоочередной задачи по определению потребности инвалидов, в том числе детей-инвалидов, в реабилитационных и абилитационных услугах, услугах ранней помощи, получении услуг в рамках сопровождаемого проживания </w:t>
      </w:r>
      <w:r w:rsidRPr="00A575AE">
        <w:rPr>
          <w:rFonts w:ascii="Times New Roman" w:eastAsia="ArialMT" w:hAnsi="Times New Roman" w:cs="Times New Roman"/>
          <w:sz w:val="24"/>
          <w:szCs w:val="24"/>
        </w:rPr>
        <w:t>в Чеченской Республики</w:t>
      </w: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="005B658A" w:rsidRPr="00A575AE">
        <w:rPr>
          <w:rFonts w:ascii="Times New Roman" w:hAnsi="Times New Roman" w:cs="Times New Roman"/>
          <w:sz w:val="24"/>
          <w:szCs w:val="24"/>
        </w:rPr>
        <w:t>сформирован</w:t>
      </w: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hyperlink w:anchor="P484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раздел</w:t>
        </w:r>
        <w:r w:rsidRPr="00A575AE">
          <w:rPr>
            <w:rFonts w:ascii="Times New Roman" w:hAnsi="Times New Roman" w:cs="Times New Roman"/>
            <w:sz w:val="24"/>
            <w:szCs w:val="24"/>
          </w:rPr>
          <w:t xml:space="preserve"> 1</w:t>
        </w:r>
      </w:hyperlink>
      <w:r w:rsidRPr="00A575AE">
        <w:rPr>
          <w:rFonts w:ascii="Times New Roman" w:hAnsi="Times New Roman" w:cs="Times New Roman"/>
          <w:sz w:val="24"/>
          <w:szCs w:val="24"/>
        </w:rPr>
        <w:t>, включающего 3  подраздела:</w:t>
      </w:r>
    </w:p>
    <w:p w:rsidR="001E3AAE" w:rsidRPr="00A575AE" w:rsidRDefault="003E2224" w:rsidP="001E3AAE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485" w:history="1">
        <w:r w:rsidR="001E3AAE" w:rsidRPr="00A575AE">
          <w:rPr>
            <w:rFonts w:ascii="Times New Roman" w:hAnsi="Times New Roman" w:cs="Times New Roman"/>
            <w:sz w:val="24"/>
            <w:szCs w:val="24"/>
          </w:rPr>
          <w:t>подраздел 1.1</w:t>
        </w:r>
      </w:hyperlink>
      <w:r w:rsidR="001E3AAE" w:rsidRPr="00A575AE">
        <w:rPr>
          <w:rFonts w:ascii="Times New Roman" w:hAnsi="Times New Roman" w:cs="Times New Roman"/>
          <w:sz w:val="24"/>
          <w:szCs w:val="24"/>
        </w:rPr>
        <w:t xml:space="preserve"> - мероприятия по определению потребности в реабилитационных и абилитационных услугах;</w:t>
      </w:r>
    </w:p>
    <w:p w:rsidR="001E3AAE" w:rsidRPr="00A575AE" w:rsidRDefault="003E2224" w:rsidP="001E3AAE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532" w:history="1">
        <w:r w:rsidR="001E3AAE" w:rsidRPr="00A575AE">
          <w:rPr>
            <w:rFonts w:ascii="Times New Roman" w:hAnsi="Times New Roman" w:cs="Times New Roman"/>
            <w:sz w:val="24"/>
            <w:szCs w:val="24"/>
          </w:rPr>
          <w:t>подраздел 1.2</w:t>
        </w:r>
      </w:hyperlink>
      <w:r w:rsidR="001E3AAE" w:rsidRPr="00A575AE">
        <w:rPr>
          <w:rFonts w:ascii="Times New Roman" w:hAnsi="Times New Roman" w:cs="Times New Roman"/>
          <w:sz w:val="24"/>
          <w:szCs w:val="24"/>
        </w:rPr>
        <w:t xml:space="preserve"> - мероприятия по определению потребности в услугах ранней помощи;</w:t>
      </w:r>
    </w:p>
    <w:p w:rsidR="001E3AAE" w:rsidRPr="00A575AE" w:rsidRDefault="001E3AAE" w:rsidP="001E3AAE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подраздел 1.3. - мероприятия по определению потребности в получении услуг в рамках сопровождаемого проживания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данных подразделов осуществляются следующие мероприятия: 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выявление потребности инвалидов, в том числе детей-инвалидов, в реабилитационных и абилитационных услугах;</w:t>
      </w:r>
    </w:p>
    <w:p w:rsidR="001E3AAE" w:rsidRPr="00A575AE" w:rsidRDefault="00E96111" w:rsidP="001E3AAE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проведение </w:t>
      </w:r>
      <w:r w:rsidR="001E3AAE" w:rsidRPr="00A575AE">
        <w:rPr>
          <w:rFonts w:ascii="Times New Roman" w:hAnsi="Times New Roman" w:cs="Times New Roman"/>
          <w:sz w:val="24"/>
          <w:szCs w:val="24"/>
        </w:rPr>
        <w:t xml:space="preserve"> мониторинга потребности детей-</w:t>
      </w:r>
      <w:r w:rsidRPr="00A575AE">
        <w:rPr>
          <w:rFonts w:ascii="Times New Roman" w:hAnsi="Times New Roman" w:cs="Times New Roman"/>
          <w:sz w:val="24"/>
          <w:szCs w:val="24"/>
        </w:rPr>
        <w:t>ин</w:t>
      </w:r>
      <w:r w:rsidR="001E3AAE" w:rsidRPr="00A575AE">
        <w:rPr>
          <w:rFonts w:ascii="Times New Roman" w:hAnsi="Times New Roman" w:cs="Times New Roman"/>
          <w:sz w:val="24"/>
          <w:szCs w:val="24"/>
        </w:rPr>
        <w:t>валидов в услугах ранней помощи;</w:t>
      </w:r>
    </w:p>
    <w:p w:rsidR="001E3AAE" w:rsidRPr="00A575AE" w:rsidRDefault="001E3AAE" w:rsidP="001E3AAE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выявление потребности инвалидов в получении услуг в рамках сопровождаемого проживания.</w:t>
      </w:r>
    </w:p>
    <w:p w:rsidR="00D04A9D" w:rsidRPr="00A575AE" w:rsidRDefault="00E96111" w:rsidP="00D04A9D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Реализация мероприятий позволит определить </w:t>
      </w:r>
      <w:r w:rsidRPr="00A575AE">
        <w:rPr>
          <w:rFonts w:ascii="Times New Roman" w:eastAsia="ArialMT" w:hAnsi="Times New Roman" w:cs="Times New Roman"/>
          <w:sz w:val="24"/>
          <w:szCs w:val="24"/>
        </w:rPr>
        <w:t>потребности в реабилитационных и абилитационных услугах, в услугах ранней помощи</w:t>
      </w:r>
      <w:r w:rsidR="001E3AAE" w:rsidRPr="00A575AE">
        <w:rPr>
          <w:rFonts w:ascii="Times New Roman" w:eastAsia="ArialMT" w:hAnsi="Times New Roman" w:cs="Times New Roman"/>
          <w:sz w:val="24"/>
          <w:szCs w:val="24"/>
        </w:rPr>
        <w:t xml:space="preserve">, </w:t>
      </w:r>
      <w:r w:rsidR="001E3AAE" w:rsidRPr="00A575AE">
        <w:rPr>
          <w:rFonts w:ascii="Times New Roman" w:hAnsi="Times New Roman" w:cs="Times New Roman"/>
          <w:sz w:val="24"/>
          <w:szCs w:val="24"/>
        </w:rPr>
        <w:t>получении услуг в рамках сопровождаемого проживани</w:t>
      </w:r>
      <w:r w:rsidR="001E3AAE" w:rsidRPr="00A575AE">
        <w:rPr>
          <w:rFonts w:ascii="Times New Roman" w:eastAsia="ArialMT" w:hAnsi="Times New Roman" w:cs="Times New Roman"/>
          <w:sz w:val="24"/>
          <w:szCs w:val="24"/>
        </w:rPr>
        <w:t>я, а также</w:t>
      </w: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 у</w:t>
      </w:r>
      <w:r w:rsidRPr="00A575AE">
        <w:rPr>
          <w:rFonts w:ascii="Times New Roman" w:hAnsi="Times New Roman" w:cs="Times New Roman"/>
          <w:sz w:val="24"/>
          <w:szCs w:val="24"/>
        </w:rPr>
        <w:t>величить количество инвалидов, том числе детей-инвалидов, в отношении которых осуществлялись мероприятия по реабилитации и (или) абилитации, количество детей целевой группы, получивших услуги ранней помощи</w:t>
      </w:r>
      <w:r w:rsidR="001E3AAE" w:rsidRPr="00A575AE">
        <w:rPr>
          <w:rFonts w:ascii="Times New Roman" w:hAnsi="Times New Roman" w:cs="Times New Roman"/>
          <w:sz w:val="24"/>
          <w:szCs w:val="24"/>
        </w:rPr>
        <w:t xml:space="preserve">, </w:t>
      </w:r>
      <w:r w:rsidR="00D04A9D" w:rsidRPr="00A575AE">
        <w:rPr>
          <w:rFonts w:ascii="Times New Roman" w:hAnsi="Times New Roman" w:cs="Times New Roman"/>
          <w:sz w:val="24"/>
          <w:szCs w:val="24"/>
        </w:rPr>
        <w:t>количество инвалидов, получивших услуги в рамках сопровождаемого проживания.</w:t>
      </w:r>
    </w:p>
    <w:p w:rsidR="00E96111" w:rsidRPr="00A575AE" w:rsidRDefault="00E96111" w:rsidP="00E96111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Для решения первоочередной задачи по формированию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 в Чеченской Республике сформирован </w:t>
      </w:r>
      <w:hyperlink w:anchor="P546" w:history="1">
        <w:r w:rsidRPr="00A575AE">
          <w:rPr>
            <w:rFonts w:ascii="Times New Roman" w:hAnsi="Times New Roman" w:cs="Times New Roman"/>
            <w:sz w:val="24"/>
            <w:szCs w:val="24"/>
          </w:rPr>
          <w:t>раздел 2</w:t>
        </w:r>
      </w:hyperlink>
      <w:r w:rsidRPr="00A575AE">
        <w:rPr>
          <w:rFonts w:ascii="Times New Roman" w:hAnsi="Times New Roman" w:cs="Times New Roman"/>
          <w:sz w:val="24"/>
          <w:szCs w:val="24"/>
        </w:rPr>
        <w:t>, включающего 2 подраздела:</w:t>
      </w:r>
    </w:p>
    <w:p w:rsidR="00E96111" w:rsidRPr="00A575AE" w:rsidRDefault="003E2224" w:rsidP="00E96111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547" w:history="1">
        <w:r w:rsidR="00E96111" w:rsidRPr="00A575AE">
          <w:rPr>
            <w:rFonts w:ascii="Times New Roman" w:hAnsi="Times New Roman" w:cs="Times New Roman"/>
            <w:sz w:val="24"/>
            <w:szCs w:val="24"/>
          </w:rPr>
          <w:t>подраздел 2.1</w:t>
        </w:r>
      </w:hyperlink>
      <w:r w:rsidR="00E96111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условий для повышения уровня профессионального развития инвалидов, в том числе детей-инвалидов;</w:t>
      </w:r>
    </w:p>
    <w:p w:rsidR="00E96111" w:rsidRPr="00A575AE" w:rsidRDefault="003E2224" w:rsidP="00E96111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594" w:history="1">
        <w:r w:rsidR="00E96111" w:rsidRPr="00A575AE">
          <w:rPr>
            <w:rFonts w:ascii="Times New Roman" w:hAnsi="Times New Roman" w:cs="Times New Roman"/>
            <w:sz w:val="24"/>
            <w:szCs w:val="24"/>
          </w:rPr>
          <w:t>подраздел 2.2</w:t>
        </w:r>
      </w:hyperlink>
      <w:r w:rsidR="00E96111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условий для повышения уровня занятости, включая сопровождаемое содействие занятости, инвалидов, в том числе детей-инвалидов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подраздела 2.1 осуществляются следующие мероприятия: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lastRenderedPageBreak/>
        <w:t>организация профориентации лиц с ограниченными возможностями здоровья и детей-инвалидов в рамках основной деятельности образовательных организаций;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рганизация и проведение ярмарок вакансий и учебных мест для инвалидов молодого возраста;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проведение конкурса профессионального мастерства среди инвалидов и лиц с ограниченными возм</w:t>
      </w:r>
      <w:r w:rsidR="00304E7C" w:rsidRPr="00A575AE">
        <w:rPr>
          <w:rFonts w:ascii="Times New Roman" w:hAnsi="Times New Roman" w:cs="Times New Roman"/>
          <w:sz w:val="24"/>
          <w:szCs w:val="24"/>
        </w:rPr>
        <w:t>ожностями здоровья «Абилимпикс».</w:t>
      </w:r>
    </w:p>
    <w:p w:rsidR="00E96111" w:rsidRPr="00A575AE" w:rsidRDefault="00E96111" w:rsidP="00E96111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В рамках данных мероприятий предполагается повышение уровня профессиональной ориентации и предпрофессиональной подготовки детей-инвалидов и детей с ограниченными возможностями здоровья на определение их профессиональной направленности с целью дальнейшего обучения и трудоустройства. Результатом реализации мероприятий является повышение уровня профессиональных знаний детей-инвалидов, ориентирование их на получение конкретной профессии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подраздела 2.2 осуществляются следующие мероприятия: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казание услуг по содействию занятости  инвалидов трудоспособного возраста;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организация сопровождения инвалидов молодого </w:t>
      </w:r>
      <w:r w:rsidR="00304E7C" w:rsidRPr="00A575AE">
        <w:rPr>
          <w:rFonts w:ascii="Times New Roman" w:hAnsi="Times New Roman" w:cs="Times New Roman"/>
          <w:sz w:val="24"/>
          <w:szCs w:val="24"/>
        </w:rPr>
        <w:t>возраста при их трудоустройстве;</w:t>
      </w:r>
    </w:p>
    <w:p w:rsidR="00304E7C" w:rsidRPr="00826CB1" w:rsidRDefault="00826CB1" w:rsidP="00304E7C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6CB1">
        <w:rPr>
          <w:rFonts w:ascii="Times New Roman" w:hAnsi="Times New Roman" w:cs="Times New Roman"/>
          <w:sz w:val="24"/>
          <w:szCs w:val="24"/>
        </w:rPr>
        <w:t xml:space="preserve">оснащение реабилитационным </w:t>
      </w:r>
      <w:r w:rsidRPr="00826CB1">
        <w:rPr>
          <w:rFonts w:ascii="Times New Roman" w:hAnsi="Times New Roman"/>
          <w:sz w:val="24"/>
          <w:szCs w:val="24"/>
        </w:rPr>
        <w:t>оборудованием для социально-средовой реабилитации и абилитации инвалидов, в том числе детей</w:t>
      </w:r>
      <w:r w:rsidR="0026581D">
        <w:rPr>
          <w:rFonts w:ascii="Times New Roman" w:hAnsi="Times New Roman"/>
          <w:sz w:val="24"/>
          <w:szCs w:val="24"/>
        </w:rPr>
        <w:t>-</w:t>
      </w:r>
      <w:r w:rsidRPr="00826CB1">
        <w:rPr>
          <w:rFonts w:ascii="Times New Roman" w:hAnsi="Times New Roman"/>
          <w:sz w:val="24"/>
          <w:szCs w:val="24"/>
        </w:rPr>
        <w:t>инвалидов</w:t>
      </w:r>
      <w:r w:rsidRPr="00826CB1">
        <w:rPr>
          <w:rFonts w:ascii="Times New Roman" w:hAnsi="Times New Roman" w:cs="Times New Roman"/>
          <w:sz w:val="24"/>
          <w:szCs w:val="24"/>
        </w:rPr>
        <w:t xml:space="preserve"> (</w:t>
      </w:r>
      <w:r w:rsidRPr="00826CB1">
        <w:rPr>
          <w:rFonts w:ascii="Times New Roman" w:hAnsi="Times New Roman"/>
          <w:bCs/>
          <w:sz w:val="24"/>
          <w:szCs w:val="24"/>
        </w:rPr>
        <w:t>терминалы для общественной информации</w:t>
      </w:r>
      <w:r w:rsidRPr="00826CB1">
        <w:rPr>
          <w:rFonts w:ascii="Times New Roman" w:hAnsi="Times New Roman" w:cs="Times New Roman"/>
          <w:sz w:val="24"/>
          <w:szCs w:val="24"/>
        </w:rPr>
        <w:t>) центров занятости населения Чеченской Республики.</w:t>
      </w:r>
    </w:p>
    <w:p w:rsidR="00CF31E2" w:rsidRPr="00A575AE" w:rsidRDefault="00DD69A0" w:rsidP="00CF31E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="00CF31E2" w:rsidRPr="00A575AE">
        <w:rPr>
          <w:rFonts w:ascii="Times New Roman" w:hAnsi="Times New Roman" w:cs="Times New Roman"/>
          <w:sz w:val="24"/>
          <w:szCs w:val="24"/>
        </w:rPr>
        <w:t>Реализация мероприятий направлена на повышение уровня конкурентоспособности на рынке труда и сохранение мотивации к трудовой деятельности инвалидов молодого возраста, содействие трудоустройству и адаптации на рынке труда инвалидов молодого возраста, создание условий, способствующих расширению возможностей для трудоустройства и обеспечению востребованности инвалидов молодого возраста на рынке труда.</w:t>
      </w:r>
    </w:p>
    <w:p w:rsidR="00304E7C" w:rsidRPr="00A575AE" w:rsidRDefault="00304E7C" w:rsidP="00304E7C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В целях оказания услуг по профессиональной деятельности  одно из мероприятий подраздела 2.2 </w:t>
      </w: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дусматривает закупку для 20 центров занятости населения Министерства труда, занятости и социального развития Чеченской Республики </w:t>
      </w:r>
      <w:r w:rsidR="006E47EB" w:rsidRPr="00826CB1">
        <w:rPr>
          <w:rFonts w:ascii="Times New Roman" w:hAnsi="Times New Roman" w:cs="Times New Roman"/>
          <w:sz w:val="24"/>
          <w:szCs w:val="24"/>
        </w:rPr>
        <w:t>реабилитационн</w:t>
      </w:r>
      <w:r w:rsidR="006E47EB">
        <w:rPr>
          <w:rFonts w:ascii="Times New Roman" w:hAnsi="Times New Roman" w:cs="Times New Roman"/>
          <w:sz w:val="24"/>
          <w:szCs w:val="24"/>
        </w:rPr>
        <w:t>ого</w:t>
      </w:r>
      <w:r w:rsidR="006E47EB" w:rsidRPr="00826CB1">
        <w:rPr>
          <w:rFonts w:ascii="Times New Roman" w:hAnsi="Times New Roman" w:cs="Times New Roman"/>
          <w:sz w:val="24"/>
          <w:szCs w:val="24"/>
        </w:rPr>
        <w:t xml:space="preserve"> </w:t>
      </w:r>
      <w:r w:rsidR="006E47EB" w:rsidRPr="00826CB1">
        <w:rPr>
          <w:rFonts w:ascii="Times New Roman" w:hAnsi="Times New Roman"/>
          <w:sz w:val="24"/>
          <w:szCs w:val="24"/>
        </w:rPr>
        <w:t>оборудовани</w:t>
      </w:r>
      <w:r w:rsidR="006E47EB">
        <w:rPr>
          <w:rFonts w:ascii="Times New Roman" w:hAnsi="Times New Roman"/>
          <w:sz w:val="24"/>
          <w:szCs w:val="24"/>
        </w:rPr>
        <w:t>я</w:t>
      </w:r>
      <w:r w:rsidR="006E47EB" w:rsidRPr="00826CB1">
        <w:rPr>
          <w:rFonts w:ascii="Times New Roman" w:hAnsi="Times New Roman"/>
          <w:sz w:val="24"/>
          <w:szCs w:val="24"/>
        </w:rPr>
        <w:t xml:space="preserve"> для социально-средовой реабилитации и абилитации инвалидов, в том числе детей инвалидов</w:t>
      </w:r>
      <w:r w:rsidR="006E47EB">
        <w:rPr>
          <w:rFonts w:ascii="Times New Roman" w:hAnsi="Times New Roman" w:cs="Times New Roman"/>
          <w:sz w:val="24"/>
          <w:szCs w:val="24"/>
        </w:rPr>
        <w:t xml:space="preserve">, а именно </w:t>
      </w:r>
      <w:r w:rsidRPr="00A575AE">
        <w:rPr>
          <w:rFonts w:ascii="Times New Roman" w:hAnsi="Times New Roman" w:cs="Times New Roman"/>
          <w:sz w:val="24"/>
          <w:szCs w:val="24"/>
        </w:rPr>
        <w:t>терминалов для общественной информации</w:t>
      </w:r>
      <w:r w:rsidRPr="00A575A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для обмена, получения и передачи информации для инвалидов с нарушениями зрения, опорно-двигательного аппарата.</w:t>
      </w:r>
    </w:p>
    <w:p w:rsidR="00027B95" w:rsidRPr="00A575AE" w:rsidRDefault="00027B95" w:rsidP="00027B95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Для решения первоочередной задачи по формированию и поддержанию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, а также ранней помощи, сопровождаемого проживания инвалидов в Чеченской Республике сформирован </w:t>
      </w:r>
      <w:hyperlink w:anchor="P641" w:history="1">
        <w:r w:rsidRPr="00A575AE">
          <w:rPr>
            <w:rFonts w:ascii="Times New Roman" w:hAnsi="Times New Roman" w:cs="Times New Roman"/>
            <w:sz w:val="24"/>
            <w:szCs w:val="24"/>
          </w:rPr>
          <w:t>раздел 3</w:t>
        </w:r>
      </w:hyperlink>
      <w:r w:rsidRPr="00A575AE">
        <w:rPr>
          <w:rFonts w:ascii="Times New Roman" w:hAnsi="Times New Roman" w:cs="Times New Roman"/>
          <w:sz w:val="24"/>
          <w:szCs w:val="24"/>
        </w:rPr>
        <w:t>, включающего 3 подраздела:</w:t>
      </w:r>
    </w:p>
    <w:p w:rsidR="00027B95" w:rsidRPr="00A575AE" w:rsidRDefault="003E2224" w:rsidP="00027B95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hyperlink w:anchor="P675" w:history="1">
        <w:r w:rsidR="00027B95" w:rsidRPr="00A575AE">
          <w:rPr>
            <w:rFonts w:ascii="Times New Roman" w:hAnsi="Times New Roman" w:cs="Times New Roman"/>
            <w:sz w:val="24"/>
            <w:szCs w:val="24"/>
          </w:rPr>
          <w:t>подраздел 3.1</w:t>
        </w:r>
      </w:hyperlink>
      <w:r w:rsidR="00027B95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и поддержанию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;</w:t>
      </w:r>
    </w:p>
    <w:p w:rsidR="00027B95" w:rsidRPr="00A575AE" w:rsidRDefault="003E2224" w:rsidP="00027B95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hyperlink w:anchor="P722" w:history="1">
        <w:r w:rsidR="00027B95" w:rsidRPr="00A575AE">
          <w:rPr>
            <w:rFonts w:ascii="Times New Roman" w:hAnsi="Times New Roman" w:cs="Times New Roman"/>
            <w:sz w:val="24"/>
            <w:szCs w:val="24"/>
          </w:rPr>
          <w:t>подраздел 3.2</w:t>
        </w:r>
      </w:hyperlink>
      <w:r w:rsidR="00027B95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и поддержанию в актуальном состоянии нормативной правовой и методической базы по организации ранней помощи в Чеченской Республике;</w:t>
      </w:r>
    </w:p>
    <w:p w:rsidR="00027B95" w:rsidRPr="00A575AE" w:rsidRDefault="00027B95" w:rsidP="00027B95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подраздел 3.3. - мероприятия по формированию и поддержанию в актуальном состоянии нормативной правовой и методической базы по организации сопровождаемого проживания инвалидов в Чеченской Республике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данных подразделов осуществляются следующие мероприятия: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разработка методического пособия по организации и проведению комплексной реабилитации и абилитации инвалидов, в том числе детей- инвалидов,  разработка и тиражирование информационных, методических материалов (буклетов, листовок и др.);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мероприятия по организации информационного взаимодействия органов исполнительной власти Чеченской Республики, а также подведомственных им организаций в рамках реализации системы комплексной реабилитации и абилитации </w:t>
      </w:r>
      <w:r w:rsidRPr="00A575AE">
        <w:rPr>
          <w:rFonts w:ascii="Times New Roman" w:hAnsi="Times New Roman" w:cs="Times New Roman"/>
          <w:sz w:val="24"/>
          <w:szCs w:val="24"/>
        </w:rPr>
        <w:lastRenderedPageBreak/>
        <w:t xml:space="preserve">инвалидов, в том числе детей-инвалидов, а также </w:t>
      </w:r>
      <w:r w:rsidR="00311595" w:rsidRPr="00A575AE">
        <w:rPr>
          <w:rFonts w:ascii="Times New Roman" w:hAnsi="Times New Roman" w:cs="Times New Roman"/>
          <w:sz w:val="24"/>
          <w:szCs w:val="24"/>
        </w:rPr>
        <w:t xml:space="preserve">оказании </w:t>
      </w:r>
      <w:r w:rsidRPr="00A575AE">
        <w:rPr>
          <w:rFonts w:ascii="Times New Roman" w:hAnsi="Times New Roman" w:cs="Times New Roman"/>
          <w:sz w:val="24"/>
          <w:szCs w:val="24"/>
        </w:rPr>
        <w:t>ранней помощи</w:t>
      </w:r>
      <w:r w:rsidR="00311595" w:rsidRPr="00A575AE">
        <w:rPr>
          <w:rFonts w:ascii="Times New Roman" w:hAnsi="Times New Roman" w:cs="Times New Roman"/>
          <w:sz w:val="24"/>
          <w:szCs w:val="24"/>
        </w:rPr>
        <w:t>, услуг по сопровождаемому проживанию</w:t>
      </w:r>
      <w:r w:rsidRPr="00A575AE">
        <w:rPr>
          <w:rFonts w:ascii="Times New Roman" w:hAnsi="Times New Roman" w:cs="Times New Roman"/>
          <w:sz w:val="24"/>
          <w:szCs w:val="24"/>
        </w:rPr>
        <w:t>;</w:t>
      </w:r>
    </w:p>
    <w:p w:rsidR="00E96111" w:rsidRPr="00A575AE" w:rsidRDefault="00E96111" w:rsidP="00E96111">
      <w:pPr>
        <w:pStyle w:val="a6"/>
        <w:ind w:firstLine="540"/>
        <w:jc w:val="both"/>
        <w:rPr>
          <w:rFonts w:ascii="Times New Roman" w:hAnsi="Times New Roman" w:cs="Times New Roman"/>
        </w:rPr>
      </w:pPr>
      <w:r w:rsidRPr="00A575AE">
        <w:rPr>
          <w:rFonts w:ascii="Times New Roman" w:hAnsi="Times New Roman" w:cs="Times New Roman"/>
        </w:rPr>
        <w:t>поддержание в актуальном состоянии нормативной правовой и методической базы, направленной на создание условий по организации системы комплексной реабилитации и абилитации инвалидов, в том числе детей-инвалидов, а также  по пре</w:t>
      </w:r>
      <w:r w:rsidR="005B658A" w:rsidRPr="00A575AE">
        <w:rPr>
          <w:rFonts w:ascii="Times New Roman" w:hAnsi="Times New Roman" w:cs="Times New Roman"/>
        </w:rPr>
        <w:t>доставлению услуг ранней помощи;</w:t>
      </w:r>
    </w:p>
    <w:p w:rsidR="005B658A" w:rsidRPr="00A575AE" w:rsidRDefault="005B658A" w:rsidP="005B658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разработка и поддержание в актуальном состоянии нормативной  правовой базы  по развитию технологий сопровождаемого проживания  инвалидов.</w:t>
      </w:r>
    </w:p>
    <w:p w:rsidR="00E96111" w:rsidRPr="00A575AE" w:rsidRDefault="00E96111" w:rsidP="00E9611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hAnsi="Times New Roman" w:cs="Times New Roman"/>
          <w:sz w:val="24"/>
          <w:szCs w:val="24"/>
          <w:lang w:eastAsia="ru-RU"/>
        </w:rPr>
        <w:t xml:space="preserve">Реализация указанных мероприятий обеспечит </w:t>
      </w:r>
      <w:r w:rsidRPr="00A575AE">
        <w:rPr>
          <w:rFonts w:ascii="Times New Roman" w:hAnsi="Times New Roman" w:cs="Times New Roman"/>
          <w:sz w:val="24"/>
          <w:szCs w:val="24"/>
        </w:rPr>
        <w:t>совершенствование нормативной правовой базы, определяющей требования к развитию системы взаимодействия органов государственной власти и социально ориентированных некоммерческих организаций в сфере реабилитации и абилитации инвалидов, в том числе детей-инвалидов.</w:t>
      </w:r>
    </w:p>
    <w:p w:rsidR="00E96111" w:rsidRPr="00A575AE" w:rsidRDefault="00E96111" w:rsidP="00E96111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Реализация мероприятий также направлена на организацию и проведение социальной рекламы, изготовление, тиражирование и распространение среди населения информационных материалов по возможно более раннему выявлению признаков нарушения функций организма, профилактике инвалидности, ранней помощи и реабилитации инвалидов, в том числе детей-инвалидов.</w:t>
      </w:r>
    </w:p>
    <w:p w:rsidR="00E96111" w:rsidRPr="00A575AE" w:rsidRDefault="00E96111" w:rsidP="00086B53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Для решения первоочередной задачи по формированию условий для развития системы комплексной реабилитации и абилитации инвалидов, в том числе детей-инвалидов, а также ранней помощи</w:t>
      </w:r>
      <w:r w:rsidR="005B658A" w:rsidRPr="00A575AE">
        <w:rPr>
          <w:rFonts w:ascii="Times New Roman" w:hAnsi="Times New Roman" w:cs="Times New Roman"/>
          <w:sz w:val="24"/>
          <w:szCs w:val="24"/>
        </w:rPr>
        <w:t>, сопровождаемого проживания инвалидов</w:t>
      </w:r>
      <w:r w:rsidRPr="00A575AE">
        <w:rPr>
          <w:rFonts w:ascii="Times New Roman" w:hAnsi="Times New Roman" w:cs="Times New Roman"/>
          <w:sz w:val="24"/>
          <w:szCs w:val="24"/>
        </w:rPr>
        <w:t xml:space="preserve"> в Чеченской Республике сформирован </w:t>
      </w:r>
      <w:hyperlink w:anchor="P736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раздел</w:t>
        </w:r>
        <w:r w:rsidRPr="00A575AE">
          <w:rPr>
            <w:rFonts w:ascii="Times New Roman" w:hAnsi="Times New Roman" w:cs="Times New Roman"/>
            <w:sz w:val="24"/>
            <w:szCs w:val="24"/>
          </w:rPr>
          <w:t xml:space="preserve"> 4</w:t>
        </w:r>
      </w:hyperlink>
      <w:r w:rsidRPr="00A575AE">
        <w:rPr>
          <w:rFonts w:ascii="Times New Roman" w:hAnsi="Times New Roman" w:cs="Times New Roman"/>
          <w:sz w:val="24"/>
          <w:szCs w:val="24"/>
        </w:rPr>
        <w:t xml:space="preserve">, включающего </w:t>
      </w:r>
      <w:r w:rsidR="005B658A" w:rsidRPr="00A575AE">
        <w:rPr>
          <w:rFonts w:ascii="Times New Roman" w:hAnsi="Times New Roman" w:cs="Times New Roman"/>
          <w:sz w:val="24"/>
          <w:szCs w:val="24"/>
        </w:rPr>
        <w:t>4</w:t>
      </w:r>
      <w:r w:rsidRPr="00A575AE">
        <w:rPr>
          <w:rFonts w:ascii="Times New Roman" w:hAnsi="Times New Roman" w:cs="Times New Roman"/>
          <w:sz w:val="24"/>
          <w:szCs w:val="24"/>
        </w:rPr>
        <w:t xml:space="preserve"> подраздела:</w:t>
      </w:r>
    </w:p>
    <w:p w:rsidR="005B658A" w:rsidRPr="00A575AE" w:rsidRDefault="003E2224" w:rsidP="005B658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770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подраздел 4.1</w:t>
        </w:r>
      </w:hyperlink>
      <w:r w:rsidR="005B658A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условий для развития системы комплексной реабилитации и абилитации инвалидов, в том числе детей-инвалидов;</w:t>
      </w:r>
    </w:p>
    <w:p w:rsidR="005B658A" w:rsidRPr="00A575AE" w:rsidRDefault="003E2224" w:rsidP="005B658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817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подраздел 4.2</w:t>
        </w:r>
      </w:hyperlink>
      <w:r w:rsidR="005B658A" w:rsidRPr="00A575AE">
        <w:rPr>
          <w:rFonts w:ascii="Times New Roman" w:hAnsi="Times New Roman" w:cs="Times New Roman"/>
          <w:sz w:val="24"/>
          <w:szCs w:val="24"/>
        </w:rPr>
        <w:t xml:space="preserve"> - мероприятия по формированию условий для развития ранней помощи;</w:t>
      </w:r>
    </w:p>
    <w:p w:rsidR="005B658A" w:rsidRPr="00A575AE" w:rsidRDefault="003E2224" w:rsidP="005B658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864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подраздел 4.3</w:t>
        </w:r>
      </w:hyperlink>
      <w:r w:rsidR="005B658A" w:rsidRPr="00A575AE">
        <w:rPr>
          <w:rFonts w:ascii="Times New Roman" w:hAnsi="Times New Roman" w:cs="Times New Roman"/>
          <w:sz w:val="24"/>
          <w:szCs w:val="24"/>
        </w:rPr>
        <w:t xml:space="preserve"> - мероприятия по подготовке кадров системы комплексной реабилитации и абилитации инвалидов, в том числе детей-инвалидов, ранней помощи, а также сопровождаемого проживания инвалидов;</w:t>
      </w:r>
    </w:p>
    <w:p w:rsidR="005B658A" w:rsidRPr="00A575AE" w:rsidRDefault="003E2224" w:rsidP="005B658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864" w:history="1">
        <w:r w:rsidR="005B658A" w:rsidRPr="00A575AE">
          <w:rPr>
            <w:rFonts w:ascii="Times New Roman" w:hAnsi="Times New Roman" w:cs="Times New Roman"/>
            <w:sz w:val="24"/>
            <w:szCs w:val="24"/>
          </w:rPr>
          <w:t>подраздел</w:t>
        </w:r>
      </w:hyperlink>
      <w:r w:rsidR="005B658A" w:rsidRPr="00A575AE">
        <w:rPr>
          <w:rFonts w:ascii="Times New Roman" w:hAnsi="Times New Roman" w:cs="Times New Roman"/>
          <w:sz w:val="24"/>
          <w:szCs w:val="24"/>
        </w:rPr>
        <w:t xml:space="preserve"> 4.4. - мероприятия по формированию условий для развития сопровождаемого проживания инвалидов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подраздела 4.1 осуществляются следующие мероприятия: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беспечение межведомственного взаимодействия организаций, обеспечивающих комплексную реабилитацию и абилитацию инвалидов, в том числе детей-инвалидов в Чеченской Республике;</w:t>
      </w:r>
    </w:p>
    <w:p w:rsidR="00E96111" w:rsidRPr="00A575AE" w:rsidRDefault="007B32DC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приобретение реабилитационного и абилитационного оборудования, компьютерной и оргтехники для оснащения организаций, подведомственных Министерству труда, занятости и социального развития Чеченской Республики с целью предоставления реабилитационных и абилитационных услуг инвалидам и детям-инвалидам, услуг ранней помощи</w:t>
      </w:r>
      <w:r w:rsidR="00E96111" w:rsidRPr="00A575AE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96111" w:rsidRPr="00A575AE" w:rsidRDefault="00E96111" w:rsidP="0031159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оснащение  </w:t>
      </w:r>
      <w:r w:rsidR="00311595" w:rsidRPr="00A575AE">
        <w:rPr>
          <w:rFonts w:ascii="Times New Roman" w:hAnsi="Times New Roman" w:cs="Times New Roman"/>
          <w:sz w:val="24"/>
          <w:szCs w:val="24"/>
        </w:rPr>
        <w:t>реабилитационным</w:t>
      </w:r>
      <w:r w:rsidRPr="00A575AE">
        <w:rPr>
          <w:rFonts w:ascii="Times New Roman" w:hAnsi="Times New Roman" w:cs="Times New Roman"/>
          <w:sz w:val="24"/>
          <w:szCs w:val="24"/>
        </w:rPr>
        <w:t xml:space="preserve"> оборудованием организаций, осуществляющих комплексную реабилитацию инвалидов, в том детей-инвалидов, подведомственных Министерству здравоохранения Чеченской Республики;</w:t>
      </w:r>
    </w:p>
    <w:p w:rsidR="00E96111" w:rsidRPr="006E47EB" w:rsidRDefault="00E96111" w:rsidP="00E629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оснащение реабилитационным оборудованием ГБУ «Спортивная школа по адаптивным видам спорта «Ламан </w:t>
      </w:r>
      <w:r w:rsidRPr="006E47EB">
        <w:rPr>
          <w:rFonts w:ascii="Times New Roman" w:hAnsi="Times New Roman" w:cs="Times New Roman"/>
          <w:sz w:val="24"/>
          <w:szCs w:val="24"/>
        </w:rPr>
        <w:t xml:space="preserve">аз» </w:t>
      </w:r>
      <w:r w:rsidR="006E47EB" w:rsidRPr="006E47EB">
        <w:rPr>
          <w:rFonts w:ascii="Times New Roman" w:eastAsia="Times New Roman" w:hAnsi="Times New Roman"/>
          <w:sz w:val="24"/>
          <w:szCs w:val="24"/>
          <w:lang w:eastAsia="ru-RU"/>
        </w:rPr>
        <w:t>для предоставления услуг (мероприятий) по реабилитации и абилитации инвалидов</w:t>
      </w:r>
      <w:r w:rsidRPr="006E47EB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  <w:r w:rsidRPr="006E47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62909" w:rsidRPr="00A575AE" w:rsidRDefault="00E62909" w:rsidP="003A71F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E47EB">
        <w:rPr>
          <w:rFonts w:ascii="Times New Roman" w:hAnsi="Times New Roman" w:cs="Times New Roman"/>
          <w:sz w:val="24"/>
          <w:szCs w:val="24"/>
        </w:rPr>
        <w:t>приобретение реабилитационного</w:t>
      </w:r>
      <w:r w:rsidRPr="00A575AE">
        <w:rPr>
          <w:rFonts w:ascii="Times New Roman" w:hAnsi="Times New Roman" w:cs="Times New Roman"/>
          <w:sz w:val="24"/>
          <w:szCs w:val="24"/>
        </w:rPr>
        <w:t xml:space="preserve"> и абилитационного оборудования, компьютерной и оргтехники для оснащения организаций, подведомственных Министерству образования и науки  Чеченской Республики, с целью предоставления реабилитационных и абилитационных услуг детям-инвалидам;</w:t>
      </w:r>
    </w:p>
    <w:p w:rsidR="00E62909" w:rsidRPr="00A575AE" w:rsidRDefault="00E62909" w:rsidP="003A71F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приобретение реабилитационного и абилитационного оборудования, компьютерной и оргтехники для оснащения организаций, подведомственных </w:t>
      </w:r>
      <w:r w:rsidRPr="00A575AE">
        <w:rPr>
          <w:rFonts w:ascii="Times New Roman" w:hAnsi="Times New Roman" w:cs="Times New Roman"/>
          <w:sz w:val="24"/>
          <w:szCs w:val="24"/>
        </w:rPr>
        <w:lastRenderedPageBreak/>
        <w:t>Министерству культуры  Чеченской Республики, с целью предоставления реабилитационных и абилитационных услуг инвалидам, в том числе  детям-инвалидам;</w:t>
      </w:r>
    </w:p>
    <w:p w:rsidR="00E96111" w:rsidRPr="00A575AE" w:rsidRDefault="00E96111" w:rsidP="003A71FA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75AE">
        <w:rPr>
          <w:rFonts w:ascii="Times New Roman" w:eastAsia="Times New Roman" w:hAnsi="Times New Roman" w:cs="Times New Roman"/>
          <w:sz w:val="24"/>
          <w:szCs w:val="24"/>
        </w:rPr>
        <w:t>организация взаимодействия с волонтерскими (добровольческими) организациями, обеспечивающими реабилитацию и абилитацию инвалидов и детей-инвалидов, с целью вовлечения их в формирование региональной системы комплексной реабилитации инвалидов и детей инвалидов</w:t>
      </w:r>
      <w:r w:rsidR="005B658A" w:rsidRPr="00A575AE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E96111" w:rsidRPr="00A575AE" w:rsidRDefault="00E96111" w:rsidP="00E62909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проведение информационно-разъяснительной компании о деятельности регионального ресурсного  центра </w:t>
      </w:r>
      <w:r w:rsidR="005B658A" w:rsidRPr="00A575AE">
        <w:rPr>
          <w:rFonts w:ascii="Times New Roman" w:hAnsi="Times New Roman" w:cs="Times New Roman"/>
          <w:sz w:val="24"/>
          <w:szCs w:val="24"/>
        </w:rPr>
        <w:t>по оказанию ранней помощи детям</w:t>
      </w:r>
      <w:r w:rsidR="00433151" w:rsidRPr="00A575AE">
        <w:rPr>
          <w:rFonts w:ascii="Times New Roman" w:hAnsi="Times New Roman" w:cs="Times New Roman"/>
          <w:sz w:val="24"/>
          <w:szCs w:val="24"/>
        </w:rPr>
        <w:t>;</w:t>
      </w:r>
    </w:p>
    <w:p w:rsidR="00212F92" w:rsidRPr="00A575AE" w:rsidRDefault="00212F92" w:rsidP="00212F9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техническая поддержка и доработка имеющихся электронных сервисов, содержащих сведения об инвалидах, оказанных им реабилитационных и абилитационных мероприятиях, реестра реабилитационных организаций субъекта Чеченской республики в соответствии с проектом региональной программы по формированию системы комплексной реабилитации инвалид</w:t>
      </w:r>
      <w:r w:rsidR="00874D45" w:rsidRPr="00A575AE">
        <w:rPr>
          <w:rFonts w:ascii="Times New Roman" w:hAnsi="Times New Roman" w:cs="Times New Roman"/>
          <w:sz w:val="24"/>
          <w:szCs w:val="24"/>
        </w:rPr>
        <w:t>ов, в том числе детей-инвалидов;</w:t>
      </w:r>
    </w:p>
    <w:p w:rsidR="00CF6A9B" w:rsidRPr="00A575AE" w:rsidRDefault="00CF6A9B" w:rsidP="00212F9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организация обучения инвалидов, в том числе детей-инвалидов, и членов их семей навыкам ухода, подбору и пользованию техническими средствами реабилитации, реабилитационным навыкам. </w:t>
      </w:r>
    </w:p>
    <w:p w:rsidR="00E96111" w:rsidRPr="00A575AE" w:rsidRDefault="00E96111" w:rsidP="00212F92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575AE">
        <w:rPr>
          <w:rFonts w:ascii="Times New Roman" w:hAnsi="Times New Roman" w:cs="Times New Roman"/>
          <w:sz w:val="24"/>
          <w:szCs w:val="24"/>
        </w:rPr>
        <w:t>В рамках мероприятий Подпрограммы  в Чеченской Республике запланированы мероприятия по отработке подходов к формированию системы комплексной реабилитации и абилитации инвалидов, в том числе детей-инвалидов, а также обеспечение взаимодействия организаций, созданных и осуществляющих свою деятельность независимо от форм собственности, ведомственной принадлежности, в том числе социально ориентированных некоммерческих организаций, обеспечивающих комплексную реабилитацию и абилитацию инвалидов, в том числе детей-инвалидов.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Результатом реализации мероприятий явится оснащение следующих организаций, включенных в систему комплексной реабилитации и абилитации инвалидов, в том числе детей-инвалидов в Чеченской Республике: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ГБУ «Республиканский реабилитационный центр для детей и подростков с ограниченными возможностями им. И.С. Тарамова» на 220 мест;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ГБУ «Аргунский медико-социально-реабилитационный центр для детей с ограниченными возможностями» на 90 мест; </w:t>
      </w:r>
    </w:p>
    <w:p w:rsidR="00FC6CF6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Шалинский реабилитационный центр для детей с ограниченными возможностями»;</w:t>
      </w:r>
    </w:p>
    <w:p w:rsidR="00FC6CF6" w:rsidRPr="00A575AE" w:rsidRDefault="00FC6CF6" w:rsidP="00FC6CF6">
      <w:pPr>
        <w:pStyle w:val="Iauiue"/>
        <w:ind w:firstLine="708"/>
        <w:jc w:val="both"/>
        <w:rPr>
          <w:sz w:val="24"/>
          <w:szCs w:val="24"/>
          <w:lang w:val="ru-RU"/>
        </w:rPr>
      </w:pPr>
      <w:r w:rsidRPr="00A575AE">
        <w:rPr>
          <w:sz w:val="24"/>
          <w:szCs w:val="24"/>
          <w:lang w:val="ru-RU"/>
        </w:rPr>
        <w:t xml:space="preserve">ГБУ «Республиканский специализированный центр </w:t>
      </w:r>
      <w:r w:rsidRPr="00A575AE">
        <w:rPr>
          <w:sz w:val="24"/>
          <w:szCs w:val="24"/>
          <w:bdr w:val="none" w:sz="0" w:space="0" w:color="auto" w:frame="1"/>
          <w:lang w:val="ru-RU"/>
        </w:rPr>
        <w:t>для детей с особыми потребностями</w:t>
      </w:r>
      <w:r w:rsidRPr="00A575AE">
        <w:rPr>
          <w:sz w:val="24"/>
          <w:szCs w:val="24"/>
          <w:lang w:val="ru-RU"/>
        </w:rPr>
        <w:t>»;</w:t>
      </w:r>
    </w:p>
    <w:p w:rsidR="00802000" w:rsidRPr="00A575AE" w:rsidRDefault="00802000" w:rsidP="008020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Алпатовский социально-оздоровительный центр для граждан  пожилого возраста и инвалидов»  на 120 мест;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ГБУ «Республиканский реабилитационный центр» на 120 коек; </w:t>
      </w:r>
    </w:p>
    <w:p w:rsidR="00E96111" w:rsidRPr="00A575AE" w:rsidRDefault="00E96111" w:rsidP="00E961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          ГБУ «Республиканский детский реаби</w:t>
      </w:r>
      <w:r w:rsidR="00E62909" w:rsidRPr="00A575AE">
        <w:rPr>
          <w:rFonts w:ascii="Times New Roman" w:hAnsi="Times New Roman" w:cs="Times New Roman"/>
          <w:sz w:val="24"/>
          <w:szCs w:val="24"/>
        </w:rPr>
        <w:t>литационный центр» на 130 коек;</w:t>
      </w:r>
      <w:r w:rsidRPr="00A575AE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E96111" w:rsidRPr="00A575AE" w:rsidRDefault="00E96111" w:rsidP="00E961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           ГБУ «Психоневрологический центр лечения и реабилитации детей»  г. Грозный на 135 коек;</w:t>
      </w:r>
    </w:p>
    <w:p w:rsidR="00E96111" w:rsidRPr="00A575AE" w:rsidRDefault="00E96111" w:rsidP="00E961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ab/>
        <w:t>ГБУ «Спортивная школа по адаптивным видам спорта «Ламан аз»</w:t>
      </w:r>
      <w:r w:rsidR="00E62909" w:rsidRPr="00A575AE">
        <w:rPr>
          <w:rFonts w:ascii="Times New Roman" w:hAnsi="Times New Roman" w:cs="Times New Roman"/>
          <w:sz w:val="24"/>
          <w:szCs w:val="24"/>
        </w:rPr>
        <w:t>;</w:t>
      </w:r>
    </w:p>
    <w:p w:rsidR="00FF57D1" w:rsidRPr="00A575AE" w:rsidRDefault="00FF57D1" w:rsidP="00FF57D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Республиканская специальная библиотека для слепых»;</w:t>
      </w:r>
    </w:p>
    <w:p w:rsidR="00FF57D1" w:rsidRPr="00A575AE" w:rsidRDefault="00FF57D1" w:rsidP="00FF57D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Национальная библиотека Чеченской Республики им. А.А. Айдамирова»;</w:t>
      </w:r>
    </w:p>
    <w:p w:rsidR="00FF57D1" w:rsidRPr="00A575AE" w:rsidRDefault="00FF57D1" w:rsidP="00FF57D1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Республиканская детская б</w:t>
      </w:r>
      <w:r w:rsidR="00D237F9">
        <w:rPr>
          <w:rFonts w:ascii="Times New Roman" w:hAnsi="Times New Roman" w:cs="Times New Roman"/>
          <w:sz w:val="24"/>
          <w:szCs w:val="24"/>
        </w:rPr>
        <w:t>иблиотека ЧР им. С.В.Михалкова»;</w:t>
      </w:r>
    </w:p>
    <w:p w:rsidR="009C2E04" w:rsidRPr="00415778" w:rsidRDefault="009C2E04" w:rsidP="009C2E04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778">
        <w:rPr>
          <w:rFonts w:ascii="Times New Roman" w:hAnsi="Times New Roman" w:cs="Times New Roman"/>
          <w:sz w:val="24"/>
          <w:szCs w:val="24"/>
        </w:rPr>
        <w:t>ГБОУ «Специальная (коррекционная) общеобразовательная школа-интернат для детей с задержкой психического развития»;</w:t>
      </w:r>
    </w:p>
    <w:p w:rsidR="009C2E04" w:rsidRPr="00415778" w:rsidRDefault="009C2E04" w:rsidP="00A215D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778">
        <w:rPr>
          <w:rFonts w:ascii="Times New Roman" w:hAnsi="Times New Roman" w:cs="Times New Roman"/>
          <w:sz w:val="24"/>
          <w:szCs w:val="24"/>
        </w:rPr>
        <w:t>ГБОУ «Специальная (коррекционная) общеобразовательная школа-интернат для глухих и слабослышащих».</w:t>
      </w:r>
    </w:p>
    <w:p w:rsidR="00433151" w:rsidRPr="00415778" w:rsidRDefault="00433151" w:rsidP="005176FC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778">
        <w:rPr>
          <w:rFonts w:ascii="Times New Roman" w:hAnsi="Times New Roman" w:cs="Times New Roman"/>
          <w:sz w:val="24"/>
          <w:szCs w:val="24"/>
        </w:rPr>
        <w:t xml:space="preserve">Доработка </w:t>
      </w:r>
      <w:r w:rsidR="00212F92" w:rsidRPr="00415778">
        <w:rPr>
          <w:rFonts w:ascii="Times New Roman" w:hAnsi="Times New Roman" w:cs="Times New Roman"/>
          <w:sz w:val="24"/>
          <w:szCs w:val="24"/>
        </w:rPr>
        <w:t>электронных сервисов, содержащих</w:t>
      </w:r>
      <w:r w:rsidRPr="00415778">
        <w:rPr>
          <w:rFonts w:ascii="Times New Roman" w:hAnsi="Times New Roman" w:cs="Times New Roman"/>
          <w:sz w:val="24"/>
          <w:szCs w:val="24"/>
        </w:rPr>
        <w:t xml:space="preserve"> сведения об инвалид</w:t>
      </w:r>
      <w:r w:rsidR="000972A7" w:rsidRPr="00415778">
        <w:rPr>
          <w:rFonts w:ascii="Times New Roman" w:hAnsi="Times New Roman" w:cs="Times New Roman"/>
          <w:sz w:val="24"/>
          <w:szCs w:val="24"/>
        </w:rPr>
        <w:t>ах, в том числе детях-инвалидах</w:t>
      </w:r>
      <w:r w:rsidRPr="00415778">
        <w:rPr>
          <w:rFonts w:ascii="Times New Roman" w:hAnsi="Times New Roman" w:cs="Times New Roman"/>
          <w:sz w:val="24"/>
          <w:szCs w:val="24"/>
        </w:rPr>
        <w:t xml:space="preserve"> обеспечит межведомственное информационное взаимодействия в рамках обеспечения комплексной реабилитации и абилитации инвалидов, в том числе детей-инвалидов, а также ранней помощи. </w:t>
      </w:r>
    </w:p>
    <w:p w:rsidR="00F17444" w:rsidRPr="00415778" w:rsidRDefault="00F17444" w:rsidP="005176F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778">
        <w:rPr>
          <w:rFonts w:ascii="Times New Roman" w:hAnsi="Times New Roman" w:cs="Times New Roman"/>
          <w:sz w:val="24"/>
          <w:szCs w:val="24"/>
        </w:rPr>
        <w:lastRenderedPageBreak/>
        <w:t xml:space="preserve">Кроме того, </w:t>
      </w:r>
      <w:r w:rsidR="00966B1D" w:rsidRPr="00415778">
        <w:rPr>
          <w:rFonts w:ascii="Times New Roman" w:hAnsi="Times New Roman" w:cs="Times New Roman"/>
          <w:sz w:val="24"/>
          <w:szCs w:val="24"/>
        </w:rPr>
        <w:t xml:space="preserve"> планируется </w:t>
      </w:r>
      <w:r w:rsidRPr="00415778">
        <w:rPr>
          <w:rFonts w:ascii="Times New Roman" w:hAnsi="Times New Roman" w:cs="Times New Roman"/>
          <w:sz w:val="24"/>
          <w:szCs w:val="24"/>
        </w:rPr>
        <w:t>проводить обучение инвалидов, в том числе детей-инвалидов, и членов их</w:t>
      </w:r>
      <w:r w:rsidR="00966B1D" w:rsidRPr="00415778">
        <w:rPr>
          <w:rFonts w:ascii="Times New Roman" w:hAnsi="Times New Roman" w:cs="Times New Roman"/>
          <w:sz w:val="24"/>
          <w:szCs w:val="24"/>
        </w:rPr>
        <w:t xml:space="preserve"> </w:t>
      </w:r>
      <w:r w:rsidRPr="00415778">
        <w:rPr>
          <w:rFonts w:ascii="Times New Roman" w:hAnsi="Times New Roman" w:cs="Times New Roman"/>
          <w:sz w:val="24"/>
          <w:szCs w:val="24"/>
        </w:rPr>
        <w:t>семей навыкам ухода, подбору и пользованию техническими средствами</w:t>
      </w:r>
      <w:r w:rsidR="00966B1D" w:rsidRPr="00415778">
        <w:rPr>
          <w:rFonts w:ascii="Times New Roman" w:hAnsi="Times New Roman" w:cs="Times New Roman"/>
          <w:sz w:val="24"/>
          <w:szCs w:val="24"/>
        </w:rPr>
        <w:t xml:space="preserve"> </w:t>
      </w:r>
      <w:r w:rsidRPr="00415778">
        <w:rPr>
          <w:rFonts w:ascii="Times New Roman" w:hAnsi="Times New Roman" w:cs="Times New Roman"/>
          <w:sz w:val="24"/>
          <w:szCs w:val="24"/>
        </w:rPr>
        <w:t>реабилитации, реабилитационным навыкам</w:t>
      </w:r>
      <w:r w:rsidR="00966B1D" w:rsidRPr="00415778">
        <w:rPr>
          <w:rFonts w:ascii="Times New Roman" w:hAnsi="Times New Roman" w:cs="Times New Roman"/>
          <w:sz w:val="24"/>
          <w:szCs w:val="24"/>
        </w:rPr>
        <w:t>.</w:t>
      </w:r>
    </w:p>
    <w:p w:rsidR="00E96111" w:rsidRPr="006741B0" w:rsidRDefault="00E96111" w:rsidP="005176FC">
      <w:pPr>
        <w:spacing w:after="0" w:line="240" w:lineRule="auto"/>
        <w:ind w:firstLine="708"/>
        <w:rPr>
          <w:rFonts w:ascii="Times New Roman" w:eastAsia="ArialMT" w:hAnsi="Times New Roman" w:cs="Times New Roman"/>
          <w:sz w:val="24"/>
          <w:szCs w:val="24"/>
        </w:rPr>
      </w:pPr>
      <w:r w:rsidRPr="00415778">
        <w:rPr>
          <w:rFonts w:ascii="Times New Roman" w:hAnsi="Times New Roman" w:cs="Times New Roman"/>
          <w:sz w:val="24"/>
          <w:szCs w:val="24"/>
        </w:rPr>
        <w:t>В рамках подраздела</w:t>
      </w: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Pr="006741B0">
        <w:rPr>
          <w:rFonts w:ascii="Times New Roman" w:hAnsi="Times New Roman" w:cs="Times New Roman"/>
          <w:sz w:val="24"/>
          <w:szCs w:val="24"/>
        </w:rPr>
        <w:t>4.2 осуществляются следующие</w:t>
      </w:r>
      <w:r w:rsidRPr="006741B0">
        <w:rPr>
          <w:rFonts w:ascii="Times New Roman" w:eastAsia="ArialMT" w:hAnsi="Times New Roman" w:cs="Times New Roman"/>
          <w:sz w:val="24"/>
          <w:szCs w:val="24"/>
        </w:rPr>
        <w:t xml:space="preserve"> мероприятия: </w:t>
      </w:r>
    </w:p>
    <w:p w:rsidR="00767513" w:rsidRPr="006741B0" w:rsidRDefault="00433151" w:rsidP="005176FC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741B0">
        <w:rPr>
          <w:rFonts w:ascii="Times New Roman" w:hAnsi="Times New Roman" w:cs="Times New Roman"/>
          <w:sz w:val="24"/>
          <w:szCs w:val="24"/>
        </w:rPr>
        <w:t>с</w:t>
      </w:r>
      <w:r w:rsidR="00767513" w:rsidRPr="006741B0">
        <w:rPr>
          <w:rFonts w:ascii="Times New Roman" w:hAnsi="Times New Roman" w:cs="Times New Roman"/>
          <w:sz w:val="24"/>
          <w:szCs w:val="24"/>
        </w:rPr>
        <w:t xml:space="preserve">оздание новых служб ранней помощи на базе: </w:t>
      </w:r>
      <w:r w:rsidR="00767513" w:rsidRPr="006741B0">
        <w:rPr>
          <w:rFonts w:ascii="Times New Roman" w:eastAsia="Times New Roman" w:hAnsi="Times New Roman" w:cs="Times New Roman"/>
          <w:sz w:val="24"/>
          <w:szCs w:val="24"/>
        </w:rPr>
        <w:t xml:space="preserve">ГБУ «Гудермесский </w:t>
      </w:r>
      <w:r w:rsidR="00767513" w:rsidRPr="006741B0">
        <w:rPr>
          <w:rFonts w:ascii="Times New Roman" w:eastAsia="Calibri" w:hAnsi="Times New Roman" w:cs="Times New Roman"/>
          <w:sz w:val="24"/>
          <w:szCs w:val="24"/>
        </w:rPr>
        <w:t>центр социальной помощи семье и детям»</w:t>
      </w:r>
      <w:r w:rsidR="00767513" w:rsidRPr="006741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67513" w:rsidRPr="006741B0">
        <w:rPr>
          <w:rFonts w:ascii="Times New Roman" w:hAnsi="Times New Roman" w:cs="Times New Roman"/>
          <w:sz w:val="24"/>
          <w:szCs w:val="24"/>
        </w:rPr>
        <w:t xml:space="preserve"> </w:t>
      </w:r>
      <w:r w:rsidR="00767513" w:rsidRPr="006741B0">
        <w:rPr>
          <w:rFonts w:ascii="Times New Roman" w:eastAsia="Calibri" w:hAnsi="Times New Roman" w:cs="Times New Roman"/>
          <w:sz w:val="24"/>
          <w:szCs w:val="24"/>
        </w:rPr>
        <w:t xml:space="preserve">ГБУ «Грозненский центр социальной </w:t>
      </w:r>
      <w:r w:rsidR="008D1135" w:rsidRPr="006741B0">
        <w:rPr>
          <w:rFonts w:ascii="Times New Roman" w:eastAsia="Calibri" w:hAnsi="Times New Roman" w:cs="Times New Roman"/>
          <w:sz w:val="24"/>
          <w:szCs w:val="24"/>
        </w:rPr>
        <w:t>помощи семье и детям»</w:t>
      </w:r>
      <w:r w:rsidR="00767513" w:rsidRPr="006741B0">
        <w:rPr>
          <w:rFonts w:ascii="Times New Roman" w:hAnsi="Times New Roman" w:cs="Times New Roman"/>
          <w:sz w:val="24"/>
          <w:szCs w:val="24"/>
        </w:rPr>
        <w:t xml:space="preserve">;  </w:t>
      </w:r>
      <w:r w:rsidR="00767513" w:rsidRPr="006741B0">
        <w:rPr>
          <w:rFonts w:ascii="Times New Roman" w:eastAsia="Calibri" w:hAnsi="Times New Roman" w:cs="Times New Roman"/>
          <w:sz w:val="24"/>
          <w:szCs w:val="24"/>
        </w:rPr>
        <w:t>ГБУ «Курчалоевский центр социальной помощи семье и детям»</w:t>
      </w:r>
      <w:r w:rsidR="00767513" w:rsidRPr="006741B0">
        <w:rPr>
          <w:rFonts w:ascii="Times New Roman" w:hAnsi="Times New Roman" w:cs="Times New Roman"/>
          <w:sz w:val="24"/>
          <w:szCs w:val="24"/>
        </w:rPr>
        <w:t xml:space="preserve">;  </w:t>
      </w:r>
      <w:r w:rsidR="00767513" w:rsidRPr="006741B0">
        <w:rPr>
          <w:rFonts w:ascii="Times New Roman" w:eastAsia="Calibri" w:hAnsi="Times New Roman" w:cs="Times New Roman"/>
          <w:sz w:val="24"/>
          <w:szCs w:val="24"/>
        </w:rPr>
        <w:t xml:space="preserve">ГБУ «Шатойский центр социальной помощи семье и детям», </w:t>
      </w:r>
      <w:r w:rsidR="00767513" w:rsidRPr="006741B0">
        <w:rPr>
          <w:rFonts w:ascii="Times New Roman" w:hAnsi="Times New Roman" w:cs="Times New Roman"/>
          <w:sz w:val="24"/>
          <w:szCs w:val="24"/>
        </w:rPr>
        <w:t xml:space="preserve"> </w:t>
      </w:r>
      <w:r w:rsidR="00767513" w:rsidRPr="006741B0">
        <w:rPr>
          <w:rFonts w:ascii="Times New Roman" w:eastAsia="Calibri" w:hAnsi="Times New Roman" w:cs="Times New Roman"/>
          <w:sz w:val="24"/>
          <w:szCs w:val="24"/>
        </w:rPr>
        <w:t>ГБУ «Шелковской центр социальной помощи семье и детям»;</w:t>
      </w:r>
    </w:p>
    <w:p w:rsidR="006741B0" w:rsidRPr="006741B0" w:rsidRDefault="006741B0" w:rsidP="00433151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41B0">
        <w:rPr>
          <w:rFonts w:ascii="Times New Roman" w:eastAsia="ArialMT" w:hAnsi="Times New Roman" w:cs="Times New Roman"/>
          <w:sz w:val="24"/>
          <w:szCs w:val="24"/>
        </w:rPr>
        <w:t xml:space="preserve">оснащение реабилитационным оборудованием служб ранней помощи,  созданных на базе центров помощи семье и детям, подведомственных </w:t>
      </w:r>
      <w:r w:rsidR="00D237F9">
        <w:rPr>
          <w:rFonts w:ascii="Times New Roman" w:eastAsia="ArialMT" w:hAnsi="Times New Roman" w:cs="Times New Roman"/>
          <w:sz w:val="24"/>
          <w:szCs w:val="24"/>
        </w:rPr>
        <w:t>М</w:t>
      </w:r>
      <w:r w:rsidRPr="006741B0">
        <w:rPr>
          <w:rFonts w:ascii="Times New Roman" w:eastAsia="ArialMT" w:hAnsi="Times New Roman" w:cs="Times New Roman"/>
          <w:sz w:val="24"/>
          <w:szCs w:val="24"/>
        </w:rPr>
        <w:t xml:space="preserve">инистерству </w:t>
      </w:r>
      <w:r w:rsidRPr="006741B0">
        <w:rPr>
          <w:rFonts w:ascii="Times New Roman" w:hAnsi="Times New Roman" w:cs="Times New Roman"/>
          <w:sz w:val="24"/>
          <w:szCs w:val="24"/>
        </w:rPr>
        <w:t>труда, занятости и социального развития Чеченской Республики, для предоставления услуг ранней помощи;</w:t>
      </w:r>
    </w:p>
    <w:p w:rsidR="00173C42" w:rsidRPr="006741B0" w:rsidRDefault="00433151" w:rsidP="00433151">
      <w:pPr>
        <w:pStyle w:val="a8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741B0">
        <w:rPr>
          <w:rFonts w:ascii="Times New Roman" w:eastAsia="ArialMT" w:hAnsi="Times New Roman" w:cs="Times New Roman"/>
          <w:sz w:val="24"/>
          <w:szCs w:val="24"/>
        </w:rPr>
        <w:t xml:space="preserve">предоставление услуг ранней помощи в организациях, </w:t>
      </w:r>
      <w:r w:rsidRPr="006741B0">
        <w:rPr>
          <w:rFonts w:ascii="Times New Roman" w:hAnsi="Times New Roman" w:cs="Times New Roman"/>
          <w:sz w:val="24"/>
          <w:szCs w:val="24"/>
        </w:rPr>
        <w:t>включенных в систему комплексной реабилитации и абилитации инвалидов, в том числе детей-инвалидов в Чеченской Республике.</w:t>
      </w:r>
    </w:p>
    <w:p w:rsidR="006741B0" w:rsidRPr="00A575AE" w:rsidRDefault="00E96111" w:rsidP="006741B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741B0">
        <w:rPr>
          <w:rFonts w:ascii="Times New Roman" w:hAnsi="Times New Roman" w:cs="Times New Roman"/>
          <w:sz w:val="24"/>
          <w:szCs w:val="24"/>
        </w:rPr>
        <w:t xml:space="preserve">Результатом реализации мероприятий явится развитие системы ранней помощи в Чеченской Республике путем создания новых служб ранней помощи на базе </w:t>
      </w:r>
      <w:r w:rsidR="00767513" w:rsidRPr="006741B0">
        <w:rPr>
          <w:rFonts w:ascii="Times New Roman" w:hAnsi="Times New Roman" w:cs="Times New Roman"/>
          <w:sz w:val="24"/>
          <w:szCs w:val="24"/>
        </w:rPr>
        <w:t>организаций социаль</w:t>
      </w:r>
      <w:r w:rsidR="006741B0" w:rsidRPr="006741B0">
        <w:rPr>
          <w:rFonts w:ascii="Times New Roman" w:hAnsi="Times New Roman" w:cs="Times New Roman"/>
          <w:sz w:val="24"/>
          <w:szCs w:val="24"/>
        </w:rPr>
        <w:t>ного обслуживания семьи и детям и оснащение следующих организаций, включенных в систему комплексной реабилитации и абилитации инвалидов, в том числе детей-инвалидов в Чеченской Республике</w:t>
      </w:r>
      <w:r w:rsidR="006741B0" w:rsidRPr="00A575AE">
        <w:rPr>
          <w:rFonts w:ascii="Times New Roman" w:hAnsi="Times New Roman" w:cs="Times New Roman"/>
          <w:sz w:val="24"/>
          <w:szCs w:val="24"/>
        </w:rPr>
        <w:t>:</w:t>
      </w:r>
    </w:p>
    <w:p w:rsidR="006741B0" w:rsidRPr="00A575AE" w:rsidRDefault="006741B0" w:rsidP="006741B0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75AE">
        <w:rPr>
          <w:rFonts w:ascii="Times New Roman" w:eastAsia="Times New Roman" w:hAnsi="Times New Roman" w:cs="Times New Roman"/>
          <w:sz w:val="24"/>
          <w:szCs w:val="24"/>
        </w:rPr>
        <w:t xml:space="preserve"> ГБУ «Гудермесский </w:t>
      </w:r>
      <w:r w:rsidRPr="00A575AE">
        <w:rPr>
          <w:rFonts w:ascii="Times New Roman" w:eastAsia="Calibri" w:hAnsi="Times New Roman" w:cs="Times New Roman"/>
          <w:sz w:val="24"/>
          <w:szCs w:val="24"/>
        </w:rPr>
        <w:t>центр социальной помощи семье и детям»</w:t>
      </w:r>
      <w:r w:rsidRPr="00A575AE">
        <w:rPr>
          <w:rFonts w:ascii="Times New Roman" w:eastAsia="Times New Roman" w:hAnsi="Times New Roman" w:cs="Times New Roman"/>
          <w:sz w:val="24"/>
          <w:szCs w:val="24"/>
        </w:rPr>
        <w:t>» на 100 мест;</w:t>
      </w:r>
    </w:p>
    <w:p w:rsidR="006741B0" w:rsidRPr="00A575AE" w:rsidRDefault="006741B0" w:rsidP="006741B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Pr="00A575AE">
        <w:rPr>
          <w:rFonts w:ascii="Times New Roman" w:eastAsia="Calibri" w:hAnsi="Times New Roman" w:cs="Times New Roman"/>
          <w:sz w:val="24"/>
          <w:szCs w:val="24"/>
        </w:rPr>
        <w:t>ГБУ «Грозненский центр социальной помощи семье и детям» на 50 мест</w:t>
      </w:r>
      <w:r w:rsidRPr="00A575AE">
        <w:rPr>
          <w:rFonts w:ascii="Times New Roman" w:hAnsi="Times New Roman" w:cs="Times New Roman"/>
          <w:sz w:val="24"/>
          <w:szCs w:val="24"/>
        </w:rPr>
        <w:t>;</w:t>
      </w:r>
    </w:p>
    <w:p w:rsidR="006741B0" w:rsidRPr="00A575AE" w:rsidRDefault="006741B0" w:rsidP="006741B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Pr="00A575AE">
        <w:rPr>
          <w:rFonts w:ascii="Times New Roman" w:eastAsia="Calibri" w:hAnsi="Times New Roman" w:cs="Times New Roman"/>
          <w:sz w:val="24"/>
          <w:szCs w:val="24"/>
        </w:rPr>
        <w:t>ГБУ «Курчалоевский центр социальной помощи семье и детям» на 90 мест</w:t>
      </w:r>
      <w:r w:rsidRPr="00A575AE">
        <w:rPr>
          <w:rFonts w:ascii="Times New Roman" w:hAnsi="Times New Roman" w:cs="Times New Roman"/>
          <w:sz w:val="24"/>
          <w:szCs w:val="24"/>
        </w:rPr>
        <w:t>;</w:t>
      </w:r>
    </w:p>
    <w:p w:rsidR="006741B0" w:rsidRPr="00A575AE" w:rsidRDefault="006741B0" w:rsidP="006741B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Pr="00A575AE">
        <w:rPr>
          <w:rFonts w:ascii="Times New Roman" w:eastAsia="Calibri" w:hAnsi="Times New Roman" w:cs="Times New Roman"/>
          <w:sz w:val="24"/>
          <w:szCs w:val="24"/>
        </w:rPr>
        <w:t>ГБУ «Шатойский центр социальной помощи семье и детям» на 90 мест</w:t>
      </w:r>
      <w:r w:rsidRPr="00A575AE">
        <w:rPr>
          <w:rFonts w:ascii="Times New Roman" w:hAnsi="Times New Roman" w:cs="Times New Roman"/>
          <w:sz w:val="24"/>
          <w:szCs w:val="24"/>
        </w:rPr>
        <w:t>;</w:t>
      </w:r>
    </w:p>
    <w:p w:rsidR="006741B0" w:rsidRPr="00A575AE" w:rsidRDefault="006741B0" w:rsidP="006741B0">
      <w:pPr>
        <w:pStyle w:val="a8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</w:t>
      </w:r>
      <w:r w:rsidRPr="00A575AE">
        <w:rPr>
          <w:rFonts w:ascii="Times New Roman" w:eastAsia="Calibri" w:hAnsi="Times New Roman" w:cs="Times New Roman"/>
          <w:sz w:val="24"/>
          <w:szCs w:val="24"/>
        </w:rPr>
        <w:t>ГБУ «Шелковской центр социальной п</w:t>
      </w:r>
      <w:r>
        <w:rPr>
          <w:rFonts w:ascii="Times New Roman" w:eastAsia="Calibri" w:hAnsi="Times New Roman" w:cs="Times New Roman"/>
          <w:sz w:val="24"/>
          <w:szCs w:val="24"/>
        </w:rPr>
        <w:t>омощи семье и детям» на 90 мест.</w:t>
      </w:r>
    </w:p>
    <w:p w:rsidR="00E96111" w:rsidRPr="00A575AE" w:rsidRDefault="00E96111" w:rsidP="00E96111">
      <w:pPr>
        <w:pStyle w:val="a8"/>
        <w:spacing w:line="240" w:lineRule="atLeast"/>
        <w:ind w:firstLine="708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575A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Реализация мероприятий позволит сократить число детей, которым требуются специальные условия для социальной адаптации и последующей интеграции в социум.     </w:t>
      </w:r>
    </w:p>
    <w:p w:rsidR="00E96111" w:rsidRPr="00A575AE" w:rsidRDefault="00E96111" w:rsidP="00E96111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575AE">
        <w:rPr>
          <w:rFonts w:ascii="Times New Roman" w:hAnsi="Times New Roman" w:cs="Times New Roman"/>
          <w:sz w:val="24"/>
          <w:szCs w:val="24"/>
          <w:shd w:val="clear" w:color="auto" w:fill="FFFFFF"/>
        </w:rPr>
        <w:t>Своевременное выявление отклонений в развитии и оказание комплексной помощи даст возможность скорректировать имеющиеся недостатки и проблемы в развитии ребенка или устранить их, обеспечив ему полноценное развитие.</w:t>
      </w:r>
    </w:p>
    <w:p w:rsidR="00E96111" w:rsidRPr="00A575AE" w:rsidRDefault="00E96111" w:rsidP="00E9611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 системы ранней помощи детям с нарушением здоровья и детям группы риска также позволит создать действенный механизм по сокращению масштабов и глубины детской инвалидизации и сохранению семейного окружения детей.</w:t>
      </w:r>
    </w:p>
    <w:p w:rsidR="00E96111" w:rsidRPr="00A575AE" w:rsidRDefault="00E96111" w:rsidP="00E9611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подраздела 4.3 осуществляются следующие мероприятия: </w:t>
      </w:r>
    </w:p>
    <w:p w:rsidR="00E96111" w:rsidRPr="00A575AE" w:rsidRDefault="00E96111" w:rsidP="00E96111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рганизация обучения (профессиональная переподготовка, повышение квалификации) специалистов, предоставляющих услуги реабилитации и абилитации инвалидов, в том числе детей-инвалидов, сопровождаемого проживания, ранней помощи;</w:t>
      </w:r>
    </w:p>
    <w:p w:rsidR="00E96111" w:rsidRPr="00A575AE" w:rsidRDefault="00E96111" w:rsidP="005176F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обучение, повышение  квалификации и профессиональная  переподготовка специалистов медицинских организаций, подведомственных Министерству здравоохранения Чеченской Республики, предоставляющих реабилитационные и абилитационные услуги </w:t>
      </w:r>
      <w:r w:rsidR="005176FC" w:rsidRPr="00A575AE">
        <w:rPr>
          <w:rFonts w:ascii="Times New Roman" w:hAnsi="Times New Roman" w:cs="Times New Roman"/>
          <w:sz w:val="24"/>
          <w:szCs w:val="24"/>
        </w:rPr>
        <w:t xml:space="preserve">инвалидам и детям-инвалидам </w:t>
      </w:r>
      <w:r w:rsidRPr="00A575AE">
        <w:rPr>
          <w:rFonts w:ascii="Times New Roman" w:hAnsi="Times New Roman" w:cs="Times New Roman"/>
          <w:sz w:val="24"/>
          <w:szCs w:val="24"/>
        </w:rPr>
        <w:t>и услуги ранней пом</w:t>
      </w:r>
      <w:r w:rsidR="009C2E04" w:rsidRPr="00A575AE">
        <w:rPr>
          <w:rFonts w:ascii="Times New Roman" w:hAnsi="Times New Roman" w:cs="Times New Roman"/>
          <w:sz w:val="24"/>
          <w:szCs w:val="24"/>
        </w:rPr>
        <w:t>ощи;</w:t>
      </w:r>
    </w:p>
    <w:p w:rsidR="009C2E04" w:rsidRPr="00A575AE" w:rsidRDefault="00D9522A" w:rsidP="00453B4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бучение, повышение  квалификации и профессиональная  переподготовка специалистов организаций, подведомственных Министерству образования и науки Чеченской Республики, предоставляющих реабилитационные и абилит</w:t>
      </w:r>
      <w:r w:rsidR="00453B4B" w:rsidRPr="00A575AE">
        <w:rPr>
          <w:rFonts w:ascii="Times New Roman" w:hAnsi="Times New Roman" w:cs="Times New Roman"/>
          <w:sz w:val="24"/>
          <w:szCs w:val="24"/>
        </w:rPr>
        <w:t>ационные услуги детям-инвалидам;</w:t>
      </w:r>
    </w:p>
    <w:p w:rsidR="00453B4B" w:rsidRPr="00A575AE" w:rsidRDefault="00453B4B" w:rsidP="00453B4B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обучение, повышение  квалификации и профессиональная  переподготовка специалистов организаций, подведомственных Министерству культуры Чеченской Республики, предоставляющих реабилитационные и абилитационные услуги инвалидам, детям-инвалидам.</w:t>
      </w:r>
    </w:p>
    <w:p w:rsidR="00E96111" w:rsidRPr="00A575AE" w:rsidRDefault="00E96111" w:rsidP="00453B4B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Реализация мероприятий Подпрограммы  предусматривает:</w:t>
      </w:r>
    </w:p>
    <w:p w:rsidR="00E96111" w:rsidRPr="00A575AE" w:rsidRDefault="00E96111" w:rsidP="00453B4B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 подготовка кадров для организаций, осуществляющих профессиональную </w:t>
      </w:r>
      <w:r w:rsidRPr="00A575AE">
        <w:rPr>
          <w:rFonts w:ascii="Times New Roman" w:hAnsi="Times New Roman" w:cs="Times New Roman"/>
          <w:sz w:val="24"/>
          <w:szCs w:val="24"/>
        </w:rPr>
        <w:lastRenderedPageBreak/>
        <w:t>реабилитацию инвалидов, раннюю помощь, обучение специалистов</w:t>
      </w:r>
      <w:r w:rsidR="00D9522A" w:rsidRPr="00A575AE">
        <w:rPr>
          <w:rFonts w:ascii="Times New Roman" w:hAnsi="Times New Roman" w:cs="Times New Roman"/>
          <w:sz w:val="24"/>
          <w:szCs w:val="24"/>
        </w:rPr>
        <w:t xml:space="preserve"> образовательных организаций и </w:t>
      </w:r>
      <w:r w:rsidRPr="00A575AE">
        <w:rPr>
          <w:rFonts w:ascii="Times New Roman" w:hAnsi="Times New Roman" w:cs="Times New Roman"/>
          <w:sz w:val="24"/>
          <w:szCs w:val="24"/>
        </w:rPr>
        <w:t xml:space="preserve"> организаций социального обслуживания</w:t>
      </w:r>
      <w:r w:rsidR="00A640C2">
        <w:rPr>
          <w:rFonts w:ascii="Times New Roman" w:hAnsi="Times New Roman" w:cs="Times New Roman"/>
          <w:sz w:val="24"/>
          <w:szCs w:val="24"/>
        </w:rPr>
        <w:t>, культуры</w:t>
      </w:r>
      <w:r w:rsidRPr="00A575AE">
        <w:rPr>
          <w:rFonts w:ascii="Times New Roman" w:hAnsi="Times New Roman" w:cs="Times New Roman"/>
          <w:sz w:val="24"/>
          <w:szCs w:val="24"/>
        </w:rPr>
        <w:t xml:space="preserve"> технологиям и методам социальной реабилитации и абилитации инвалидов (детей-инвалидов), в том числе ранней помощи; </w:t>
      </w:r>
    </w:p>
    <w:p w:rsidR="00E96111" w:rsidRPr="00A575AE" w:rsidRDefault="00E96111" w:rsidP="00816C90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повышение квалификации медицинских работников в области медицинской реабилитации (проведение 3-го этапа реабилитации) на федеральных базах, с целью увеличения медицинских работников, прошедших подготовку в части овладения необходимыми знаниями и мануальными навыками для оказания качественной реабилитационной помощи по профилям в полном объеме инвалида</w:t>
      </w:r>
      <w:r w:rsidR="00816C90" w:rsidRPr="00A575AE">
        <w:rPr>
          <w:rFonts w:ascii="Times New Roman" w:hAnsi="Times New Roman" w:cs="Times New Roman"/>
          <w:sz w:val="24"/>
          <w:szCs w:val="24"/>
        </w:rPr>
        <w:t>м, в том числе детям- инвалидам.</w:t>
      </w:r>
    </w:p>
    <w:p w:rsidR="005B658A" w:rsidRPr="00A575AE" w:rsidRDefault="005B658A" w:rsidP="005B658A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ArialMT" w:hAnsi="Times New Roman" w:cs="Times New Roman"/>
          <w:sz w:val="24"/>
          <w:szCs w:val="24"/>
        </w:rPr>
      </w:pPr>
      <w:r w:rsidRPr="00A575AE">
        <w:rPr>
          <w:rFonts w:ascii="Times New Roman" w:eastAsia="ArialMT" w:hAnsi="Times New Roman" w:cs="Times New Roman"/>
          <w:sz w:val="24"/>
          <w:szCs w:val="24"/>
        </w:rPr>
        <w:t xml:space="preserve">В рамках подраздела 4.4 осуществляются следующие мероприятия: </w:t>
      </w:r>
    </w:p>
    <w:p w:rsidR="005B658A" w:rsidRPr="00A575AE" w:rsidRDefault="00173C42" w:rsidP="00E94BD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5B658A"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>снащение реабилитационным оборудованием отделение временного проживания ГБУ «Комплексный центр социального обслуживания населения» Наурского района для осуществления реабилитации и абилитации инвалидов;</w:t>
      </w:r>
      <w:r w:rsidR="005B658A" w:rsidRPr="00A575A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94BDF" w:rsidRPr="00A575AE" w:rsidRDefault="00E94BDF" w:rsidP="00E94BDF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нащение реабилитационным оборудованием </w:t>
      </w:r>
      <w:r w:rsidRPr="00A575AE">
        <w:rPr>
          <w:rFonts w:ascii="Times New Roman" w:hAnsi="Times New Roman" w:cs="Times New Roman"/>
          <w:sz w:val="24"/>
          <w:szCs w:val="24"/>
        </w:rPr>
        <w:t>ГБУ «Шалинский психоневрлогический интернат» на 330 мест</w:t>
      </w: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ля предоставления услуг в рамках сопровождаемого  проживания инвалидов;</w:t>
      </w:r>
    </w:p>
    <w:p w:rsidR="005B658A" w:rsidRPr="00A575AE" w:rsidRDefault="00173C42" w:rsidP="00E94BDF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</w:t>
      </w:r>
      <w:r w:rsidR="005B658A" w:rsidRPr="00A575A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едрение технологии сопровождаемого проживания  в отделениях социального обслуживания на дому при ГБУ «Комплексный центр социального обслуживания населения» на территории города Грозный.</w:t>
      </w:r>
    </w:p>
    <w:p w:rsidR="00A640C2" w:rsidRPr="00A575AE" w:rsidRDefault="00A640C2" w:rsidP="00A640C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 xml:space="preserve">Результатом реализации мероприятий явится оснащение следующих организаций </w:t>
      </w: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предоставления услуг в рамках сопровождаемого  проживания инвалидов</w:t>
      </w:r>
      <w:r w:rsidRPr="00A575AE">
        <w:rPr>
          <w:rFonts w:ascii="Times New Roman" w:hAnsi="Times New Roman" w:cs="Times New Roman"/>
          <w:sz w:val="24"/>
          <w:szCs w:val="24"/>
        </w:rPr>
        <w:t>:</w:t>
      </w:r>
    </w:p>
    <w:p w:rsidR="00A640C2" w:rsidRPr="00A575AE" w:rsidRDefault="00A640C2" w:rsidP="00A640C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ГБУ «Шалинский психоневрлогический интернат» на 330 мест;</w:t>
      </w:r>
    </w:p>
    <w:p w:rsidR="00A640C2" w:rsidRPr="00A575AE" w:rsidRDefault="00A640C2" w:rsidP="00A640C2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>ГБУ «Комплексный центр социального обслуживания населения» Наурского района.</w:t>
      </w:r>
    </w:p>
    <w:p w:rsidR="00173C42" w:rsidRPr="00A575AE" w:rsidRDefault="00173C42" w:rsidP="00E94BDF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недрение технологии сопровождаемого проживания планируется и в деятельности организаций социального обслуживания, оказывающих социальные услуги на дому. В связи с чем, в комплексных центрах социального обслуживания населения города Грозный будут организованы службы сопровождаемого проживания.</w:t>
      </w:r>
    </w:p>
    <w:p w:rsidR="00173C42" w:rsidRPr="00A575AE" w:rsidRDefault="00173C42" w:rsidP="00173C42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Деятельность служб сопровождаемого проживания позволит обеспечить  </w:t>
      </w: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егулярное сопровождение инвалидов, которые могут частично обслуживать себя, но каждый день нуждаются в регулярной помощи, в частых напоминаниях, иногда в замещающем исполнении, с длительностью предоставления услуг от 4 до 8 часов в сутки и периодического сопровождения для инвалидов, которые несколько раз в неделю нуждаются в напоминании, содействии или помощи сопровождающих при исполнении действий для решения отдельных задач организации своей жизни, с длительностью предоставления услуг от 4 до 12 часов в неделю. </w:t>
      </w:r>
    </w:p>
    <w:p w:rsidR="00173C42" w:rsidRPr="00A575AE" w:rsidRDefault="00173C42" w:rsidP="00173C4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575AE">
        <w:rPr>
          <w:rFonts w:ascii="Times New Roman" w:hAnsi="Times New Roman" w:cs="Times New Roman"/>
          <w:sz w:val="24"/>
          <w:szCs w:val="24"/>
        </w:rPr>
        <w:t>В целях совершенствования системы социального обслуживания, формирования условий для развития системы комплексной реабилитации и абилитации в отношении инвалидов, находящихся на социальном обслуживании в отделениях временного проживания, подпрограммой предусмотрено оснащение оборудованием отделение временного проживания при государственном бюджетном учреждении «Комплексный центр социального обслуживания населения» Наурского района. Данное отделение рассчитано на 25 койко-мест. Гражданам старшего возраста и инвалидам в отделении предоставляется бесплатно жилое помещение, мебель, оборудование, мягкий и хозяйственный инвентарь, средства личной гигиены, теле и радиоаппаратура. В отделении 4-х разовое питание, медицинское обслуживание.</w:t>
      </w:r>
    </w:p>
    <w:p w:rsidR="00173C42" w:rsidRPr="00A575AE" w:rsidRDefault="00173C42" w:rsidP="00173C42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hAnsi="Times New Roman" w:cs="Times New Roman"/>
          <w:sz w:val="24"/>
          <w:szCs w:val="24"/>
        </w:rPr>
        <w:t>Отделения временного проживания являются одной из стационарозамещающих форм социального обслуживания. Организация необходимых реабилитационных услуг инвалидам в условиях временного нахождения в них, позволит повысить качество социального обслуживания инвалидов, нуждающихся в кратковременной реабилитации и</w:t>
      </w: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збежать им необходимости постоянного проживания в стационаре. </w:t>
      </w:r>
    </w:p>
    <w:p w:rsidR="008C27A8" w:rsidRPr="00A575AE" w:rsidRDefault="00ED6C81" w:rsidP="0062376B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75AE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ab/>
      </w:r>
    </w:p>
    <w:p w:rsidR="00315D19" w:rsidRPr="00FF57D1" w:rsidRDefault="00315D19" w:rsidP="008C27A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t>Раздел 5.</w:t>
      </w:r>
      <w:r w:rsidRPr="00FF57D1">
        <w:rPr>
          <w:rFonts w:ascii="Times New Roman" w:hAnsi="Times New Roman" w:cs="Times New Roman"/>
          <w:sz w:val="24"/>
          <w:szCs w:val="24"/>
        </w:rPr>
        <w:t xml:space="preserve"> РЕСУРСНОЕ ОБЕСПЕЧЕНИЕ </w:t>
      </w:r>
      <w:r w:rsidR="00A329EE" w:rsidRPr="00FF57D1">
        <w:rPr>
          <w:rFonts w:ascii="Times New Roman" w:hAnsi="Times New Roman" w:cs="Times New Roman"/>
          <w:sz w:val="24"/>
          <w:szCs w:val="24"/>
        </w:rPr>
        <w:t>ПОД</w:t>
      </w:r>
      <w:r w:rsidRPr="00FF57D1">
        <w:rPr>
          <w:rFonts w:ascii="Times New Roman" w:hAnsi="Times New Roman" w:cs="Times New Roman"/>
          <w:sz w:val="24"/>
          <w:szCs w:val="24"/>
        </w:rPr>
        <w:t>ПРОГРАММЫ</w:t>
      </w:r>
    </w:p>
    <w:p w:rsidR="00C33C57" w:rsidRPr="00FF57D1" w:rsidRDefault="00C33C57" w:rsidP="008C27A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315D19" w:rsidRPr="00FF57D1" w:rsidRDefault="003E2224" w:rsidP="00C33C57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hyperlink w:anchor="P6402" w:history="1">
        <w:r w:rsidR="00315D19" w:rsidRPr="00FF57D1">
          <w:rPr>
            <w:rFonts w:ascii="Times New Roman" w:hAnsi="Times New Roman" w:cs="Times New Roman"/>
            <w:sz w:val="24"/>
            <w:szCs w:val="24"/>
          </w:rPr>
          <w:t>Объем</w:t>
        </w:r>
      </w:hyperlink>
      <w:r w:rsidR="00315D19" w:rsidRPr="00FF57D1">
        <w:rPr>
          <w:rFonts w:ascii="Times New Roman" w:hAnsi="Times New Roman" w:cs="Times New Roman"/>
          <w:sz w:val="24"/>
          <w:szCs w:val="24"/>
        </w:rPr>
        <w:t xml:space="preserve"> ресурсн</w:t>
      </w:r>
      <w:r w:rsidR="00350A83" w:rsidRPr="00FF57D1">
        <w:rPr>
          <w:rFonts w:ascii="Times New Roman" w:hAnsi="Times New Roman" w:cs="Times New Roman"/>
          <w:sz w:val="24"/>
          <w:szCs w:val="24"/>
        </w:rPr>
        <w:t>ого обеспечения П</w:t>
      </w:r>
      <w:r w:rsidR="00EA77FA" w:rsidRPr="00FF57D1">
        <w:rPr>
          <w:rFonts w:ascii="Times New Roman" w:hAnsi="Times New Roman" w:cs="Times New Roman"/>
          <w:sz w:val="24"/>
          <w:szCs w:val="24"/>
        </w:rPr>
        <w:t>одп</w:t>
      </w:r>
      <w:r w:rsidR="00A329EE" w:rsidRPr="00FF57D1">
        <w:rPr>
          <w:rFonts w:ascii="Times New Roman" w:hAnsi="Times New Roman" w:cs="Times New Roman"/>
          <w:sz w:val="24"/>
          <w:szCs w:val="24"/>
        </w:rPr>
        <w:t xml:space="preserve">рограммы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представлен в приложении  № 3 к П</w:t>
      </w:r>
      <w:r w:rsidR="00895943" w:rsidRPr="00FF57D1">
        <w:rPr>
          <w:rFonts w:ascii="Times New Roman" w:hAnsi="Times New Roman" w:cs="Times New Roman"/>
          <w:sz w:val="24"/>
          <w:szCs w:val="24"/>
        </w:rPr>
        <w:t>одп</w:t>
      </w:r>
      <w:r w:rsidR="00315D19" w:rsidRPr="00FF57D1">
        <w:rPr>
          <w:rFonts w:ascii="Times New Roman" w:hAnsi="Times New Roman" w:cs="Times New Roman"/>
          <w:sz w:val="24"/>
          <w:szCs w:val="24"/>
        </w:rPr>
        <w:t>рограмме.</w:t>
      </w:r>
    </w:p>
    <w:p w:rsidR="00C33C57" w:rsidRPr="00FF57D1" w:rsidRDefault="00C33C57" w:rsidP="00C33C57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бщий объем финансирования реализации Подпрограммы составляет – 163 900,0  тыс. рублей, из них: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1 году – 83900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2 году – 50000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3 году – 30000,0 тыс. рублей.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ab/>
      </w:r>
    </w:p>
    <w:p w:rsidR="00C33C57" w:rsidRPr="00FF57D1" w:rsidRDefault="00C33C57" w:rsidP="00C33C57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бъем средств федерального бюджета,  предоставляемых на реализацию мероприятий Подпрограммы, составляет  155705,0 тыс. рублей, из  них: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1 году – 79705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2 году – 47500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3 году – 28500,0 тыс. рублей.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C33C57" w:rsidRPr="00FF57D1" w:rsidRDefault="00C33C57" w:rsidP="00C33C57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Общий объем средств бюджета Чеченской Республики составляет 8195,0 </w:t>
      </w:r>
      <w:r w:rsidRPr="00FF57D1">
        <w:rPr>
          <w:rFonts w:ascii="Times New Roman" w:eastAsia="ArialMT" w:hAnsi="Times New Roman" w:cs="Times New Roman"/>
          <w:sz w:val="24"/>
          <w:szCs w:val="24"/>
        </w:rPr>
        <w:t>тыс. рублей, из</w:t>
      </w: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Pr="00FF57D1">
        <w:rPr>
          <w:rFonts w:ascii="Times New Roman" w:eastAsia="ArialMT" w:hAnsi="Times New Roman" w:cs="Times New Roman"/>
          <w:sz w:val="24"/>
          <w:szCs w:val="24"/>
        </w:rPr>
        <w:t>них: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1 году – 4195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2 году – 2500,0 тыс. рублей;</w:t>
      </w:r>
    </w:p>
    <w:p w:rsidR="00C33C57" w:rsidRPr="00FF57D1" w:rsidRDefault="00C33C57" w:rsidP="00C33C57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2023 году – 1500,0 тыс. рублей.</w:t>
      </w:r>
    </w:p>
    <w:p w:rsidR="00315D19" w:rsidRPr="00FF57D1" w:rsidRDefault="00315D19" w:rsidP="00C33C57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Ре</w:t>
      </w:r>
      <w:r w:rsidR="00D35E6F" w:rsidRPr="00FF57D1">
        <w:rPr>
          <w:rFonts w:ascii="Times New Roman" w:hAnsi="Times New Roman" w:cs="Times New Roman"/>
          <w:sz w:val="24"/>
          <w:szCs w:val="24"/>
        </w:rPr>
        <w:t>с</w:t>
      </w:r>
      <w:r w:rsidRPr="00FF57D1">
        <w:rPr>
          <w:rFonts w:ascii="Times New Roman" w:hAnsi="Times New Roman" w:cs="Times New Roman"/>
          <w:sz w:val="24"/>
          <w:szCs w:val="24"/>
        </w:rPr>
        <w:t>урсное обесп</w:t>
      </w:r>
      <w:r w:rsidR="009B76A0" w:rsidRPr="00FF57D1">
        <w:rPr>
          <w:rFonts w:ascii="Times New Roman" w:hAnsi="Times New Roman" w:cs="Times New Roman"/>
          <w:sz w:val="24"/>
          <w:szCs w:val="24"/>
        </w:rPr>
        <w:t xml:space="preserve">ечение 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 формируется за счет средств федерального бюджета и  бюджета Чеченской Республики, носит прогнозный характер и подлежит ежегодному уточнению в установленном порядке.</w:t>
      </w:r>
    </w:p>
    <w:p w:rsidR="00315D19" w:rsidRDefault="00315D19" w:rsidP="00391985">
      <w:pPr>
        <w:pStyle w:val="a6"/>
        <w:jc w:val="both"/>
        <w:rPr>
          <w:rFonts w:ascii="Times New Roman" w:hAnsi="Times New Roman" w:cs="Times New Roman"/>
          <w:color w:val="00B050"/>
        </w:rPr>
      </w:pPr>
      <w:r w:rsidRPr="00FF57D1">
        <w:rPr>
          <w:rFonts w:ascii="Times New Roman" w:hAnsi="Times New Roman" w:cs="Times New Roman"/>
          <w:color w:val="00B050"/>
        </w:rPr>
        <w:t xml:space="preserve">            </w:t>
      </w:r>
    </w:p>
    <w:p w:rsidR="00D848D2" w:rsidRPr="00D848D2" w:rsidRDefault="00D848D2" w:rsidP="00D848D2">
      <w:pPr>
        <w:rPr>
          <w:lang w:eastAsia="ru-RU"/>
        </w:rPr>
      </w:pPr>
    </w:p>
    <w:p w:rsidR="00315D19" w:rsidRPr="00FF57D1" w:rsidRDefault="00315D19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t>Раздел 6.</w:t>
      </w:r>
      <w:r w:rsidRPr="00FF57D1">
        <w:rPr>
          <w:rFonts w:ascii="Times New Roman" w:hAnsi="Times New Roman" w:cs="Times New Roman"/>
          <w:sz w:val="24"/>
          <w:szCs w:val="24"/>
        </w:rPr>
        <w:t xml:space="preserve"> УП</w:t>
      </w:r>
      <w:r w:rsidR="009B76A0" w:rsidRPr="00FF57D1">
        <w:rPr>
          <w:rFonts w:ascii="Times New Roman" w:hAnsi="Times New Roman" w:cs="Times New Roman"/>
          <w:sz w:val="24"/>
          <w:szCs w:val="24"/>
        </w:rPr>
        <w:t>РАВЛЕНИЕ И КОНТРОЛЬ РЕАЛИЗАЦИИ ПОД</w:t>
      </w:r>
      <w:r w:rsidR="00E80165" w:rsidRPr="00FF57D1">
        <w:rPr>
          <w:rFonts w:ascii="Times New Roman" w:hAnsi="Times New Roman" w:cs="Times New Roman"/>
          <w:sz w:val="24"/>
          <w:szCs w:val="24"/>
        </w:rPr>
        <w:t>П</w:t>
      </w:r>
      <w:r w:rsidRPr="00FF57D1">
        <w:rPr>
          <w:rFonts w:ascii="Times New Roman" w:hAnsi="Times New Roman" w:cs="Times New Roman"/>
          <w:sz w:val="24"/>
          <w:szCs w:val="24"/>
        </w:rPr>
        <w:t>РОГРАММЫ</w:t>
      </w:r>
    </w:p>
    <w:p w:rsidR="00315D19" w:rsidRPr="00FF57D1" w:rsidRDefault="00315D19" w:rsidP="00391985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315D19" w:rsidRPr="00FF57D1" w:rsidRDefault="00E80165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Ответственным исполнителем Подпрограммы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является Министерство труда, занятости и социального развития Чеченской Республики.</w:t>
      </w:r>
    </w:p>
    <w:p w:rsidR="00315D19" w:rsidRPr="00FF57D1" w:rsidRDefault="00315D19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Соисполнителями П</w:t>
      </w:r>
      <w:r w:rsidR="00E80165" w:rsidRPr="00FF57D1">
        <w:rPr>
          <w:rFonts w:ascii="Times New Roman" w:hAnsi="Times New Roman" w:cs="Times New Roman"/>
          <w:sz w:val="24"/>
          <w:szCs w:val="24"/>
        </w:rPr>
        <w:t>одп</w:t>
      </w:r>
      <w:r w:rsidRPr="00FF57D1">
        <w:rPr>
          <w:rFonts w:ascii="Times New Roman" w:hAnsi="Times New Roman" w:cs="Times New Roman"/>
          <w:sz w:val="24"/>
          <w:szCs w:val="24"/>
        </w:rPr>
        <w:t>рограммы являются:</w:t>
      </w:r>
    </w:p>
    <w:p w:rsidR="00315D19" w:rsidRPr="00FF57D1" w:rsidRDefault="00315D19" w:rsidP="00CA2771">
      <w:pPr>
        <w:pStyle w:val="a4"/>
        <w:ind w:firstLine="540"/>
        <w:rPr>
          <w:rFonts w:ascii="Times New Roman" w:hAnsi="Times New Roman" w:cs="Times New Roman"/>
        </w:rPr>
      </w:pPr>
      <w:r w:rsidRPr="00FF57D1">
        <w:rPr>
          <w:rFonts w:ascii="Times New Roman" w:hAnsi="Times New Roman" w:cs="Times New Roman"/>
        </w:rPr>
        <w:t>1) Министерство здравоохранения Чеченской Республики;</w:t>
      </w:r>
    </w:p>
    <w:p w:rsidR="00315D19" w:rsidRPr="00FF57D1" w:rsidRDefault="00315D19" w:rsidP="00CA2771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2) Министерство образования Чеченской Республики;</w:t>
      </w:r>
    </w:p>
    <w:p w:rsidR="00315D19" w:rsidRPr="00FF57D1" w:rsidRDefault="00315D19" w:rsidP="00CA2771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3) Министерство культуры Чеченской Республики;</w:t>
      </w:r>
    </w:p>
    <w:p w:rsidR="00315D19" w:rsidRPr="00FF57D1" w:rsidRDefault="00315D19" w:rsidP="00CA2771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4) Министерство Чеченской Респу</w:t>
      </w:r>
      <w:r w:rsidR="004749DF" w:rsidRPr="00FF57D1">
        <w:rPr>
          <w:rFonts w:ascii="Times New Roman" w:hAnsi="Times New Roman" w:cs="Times New Roman"/>
          <w:sz w:val="24"/>
          <w:szCs w:val="24"/>
        </w:rPr>
        <w:t>блики по физической культуре и спорту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23786C" w:rsidRPr="00FF57D1" w:rsidRDefault="0023786C" w:rsidP="00CA2771">
      <w:pPr>
        <w:pStyle w:val="a4"/>
        <w:ind w:firstLine="540"/>
        <w:rPr>
          <w:rFonts w:ascii="Times New Roman" w:hAnsi="Times New Roman" w:cs="Times New Roman"/>
        </w:rPr>
      </w:pPr>
      <w:r w:rsidRPr="00FF57D1">
        <w:rPr>
          <w:rFonts w:ascii="Times New Roman" w:hAnsi="Times New Roman" w:cs="Times New Roman"/>
        </w:rPr>
        <w:t>5) Министерство Чеченской  Республики по национальной политике, внешним связям, печати и информации;</w:t>
      </w:r>
    </w:p>
    <w:p w:rsidR="009051C2" w:rsidRPr="00FF57D1" w:rsidRDefault="0023786C" w:rsidP="009051C2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6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) </w:t>
      </w:r>
      <w:r w:rsidR="009051C2" w:rsidRPr="00FF57D1">
        <w:rPr>
          <w:rFonts w:ascii="Times New Roman" w:hAnsi="Times New Roman" w:cs="Times New Roman"/>
          <w:sz w:val="24"/>
          <w:szCs w:val="24"/>
        </w:rPr>
        <w:t>Комитет Правительства Чеченской Республики по дошкольному образованию.</w:t>
      </w:r>
    </w:p>
    <w:p w:rsidR="00315D19" w:rsidRPr="00FF57D1" w:rsidRDefault="00315D19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рга</w:t>
      </w:r>
      <w:r w:rsidR="00DF52E3" w:rsidRPr="00FF57D1">
        <w:rPr>
          <w:rFonts w:ascii="Times New Roman" w:hAnsi="Times New Roman" w:cs="Times New Roman"/>
          <w:sz w:val="24"/>
          <w:szCs w:val="24"/>
        </w:rPr>
        <w:t>низацию исполнения мероприятий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, текущее управление, ко</w:t>
      </w:r>
      <w:r w:rsidR="00DF52E3" w:rsidRPr="00FF57D1">
        <w:rPr>
          <w:rFonts w:ascii="Times New Roman" w:hAnsi="Times New Roman" w:cs="Times New Roman"/>
          <w:sz w:val="24"/>
          <w:szCs w:val="24"/>
        </w:rPr>
        <w:t xml:space="preserve">ординацию работ соисполнителей 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DF52E3" w:rsidRPr="00FF57D1">
        <w:rPr>
          <w:rFonts w:ascii="Times New Roman" w:hAnsi="Times New Roman" w:cs="Times New Roman"/>
          <w:sz w:val="24"/>
          <w:szCs w:val="24"/>
        </w:rPr>
        <w:t>и контроль за ходом реализации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, в том числе оценку достижения целевых показател</w:t>
      </w:r>
      <w:r w:rsidR="00DF52E3" w:rsidRPr="00FF57D1">
        <w:rPr>
          <w:rFonts w:ascii="Times New Roman" w:hAnsi="Times New Roman" w:cs="Times New Roman"/>
          <w:sz w:val="24"/>
          <w:szCs w:val="24"/>
        </w:rPr>
        <w:t>ей (индикаторов)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, осуществляет ответственный исполнит</w:t>
      </w:r>
      <w:r w:rsidR="00DF52E3" w:rsidRPr="00FF57D1">
        <w:rPr>
          <w:rFonts w:ascii="Times New Roman" w:hAnsi="Times New Roman" w:cs="Times New Roman"/>
          <w:sz w:val="24"/>
          <w:szCs w:val="24"/>
        </w:rPr>
        <w:t>ель. Ответственный исполнитель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 xml:space="preserve"> разрабатывает в пределах своей компетенции нормативные правовые ак</w:t>
      </w:r>
      <w:r w:rsidR="00DF52E3" w:rsidRPr="00FF57D1">
        <w:rPr>
          <w:rFonts w:ascii="Times New Roman" w:hAnsi="Times New Roman" w:cs="Times New Roman"/>
          <w:sz w:val="24"/>
          <w:szCs w:val="24"/>
        </w:rPr>
        <w:t>ты, необходимые для реализации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</w:p>
    <w:p w:rsidR="00315D19" w:rsidRPr="00FF57D1" w:rsidRDefault="00315D19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7544BD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DF52E3" w:rsidRPr="00FF57D1">
        <w:rPr>
          <w:rFonts w:ascii="Times New Roman" w:hAnsi="Times New Roman" w:cs="Times New Roman"/>
          <w:sz w:val="24"/>
          <w:szCs w:val="24"/>
        </w:rPr>
        <w:t>Соисполнители П</w:t>
      </w:r>
      <w:r w:rsidRPr="00FF57D1">
        <w:rPr>
          <w:rFonts w:ascii="Times New Roman" w:hAnsi="Times New Roman" w:cs="Times New Roman"/>
          <w:sz w:val="24"/>
          <w:szCs w:val="24"/>
        </w:rPr>
        <w:t>одпр</w:t>
      </w:r>
      <w:r w:rsidR="00DF52E3" w:rsidRPr="00FF57D1">
        <w:rPr>
          <w:rFonts w:ascii="Times New Roman" w:hAnsi="Times New Roman" w:cs="Times New Roman"/>
          <w:sz w:val="24"/>
          <w:szCs w:val="24"/>
        </w:rPr>
        <w:t xml:space="preserve">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 в пределах своих полномочий:</w:t>
      </w:r>
    </w:p>
    <w:p w:rsidR="00315D19" w:rsidRPr="00FF57D1" w:rsidRDefault="00315D19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7544BD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hAnsi="Times New Roman" w:cs="Times New Roman"/>
          <w:sz w:val="24"/>
          <w:szCs w:val="24"/>
        </w:rPr>
        <w:t>1) орг</w:t>
      </w:r>
      <w:r w:rsidR="00DF52E3" w:rsidRPr="00FF57D1">
        <w:rPr>
          <w:rFonts w:ascii="Times New Roman" w:hAnsi="Times New Roman" w:cs="Times New Roman"/>
          <w:sz w:val="24"/>
          <w:szCs w:val="24"/>
        </w:rPr>
        <w:t>анизуют исполнение мероприятий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315D19" w:rsidRPr="00FF57D1" w:rsidRDefault="007544BD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2) выступают инициаторами корректировки программных мероприятий, источников и объемов их финансирования (с учетом ре</w:t>
      </w:r>
      <w:r w:rsidR="00E96FB8" w:rsidRPr="00FF57D1">
        <w:rPr>
          <w:rFonts w:ascii="Times New Roman" w:hAnsi="Times New Roman" w:cs="Times New Roman"/>
          <w:sz w:val="24"/>
          <w:szCs w:val="24"/>
        </w:rPr>
        <w:t>зультатов оценки эффективности П</w:t>
      </w:r>
      <w:r w:rsidR="00315D19" w:rsidRPr="00FF57D1">
        <w:rPr>
          <w:rFonts w:ascii="Times New Roman" w:hAnsi="Times New Roman" w:cs="Times New Roman"/>
          <w:sz w:val="24"/>
          <w:szCs w:val="24"/>
        </w:rPr>
        <w:t>одпрогр</w:t>
      </w:r>
      <w:r w:rsidR="00E96FB8" w:rsidRPr="00FF57D1">
        <w:rPr>
          <w:rFonts w:ascii="Times New Roman" w:hAnsi="Times New Roman" w:cs="Times New Roman"/>
          <w:sz w:val="24"/>
          <w:szCs w:val="24"/>
        </w:rPr>
        <w:t>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);</w:t>
      </w:r>
    </w:p>
    <w:p w:rsidR="00315D19" w:rsidRPr="00FF57D1" w:rsidRDefault="00315D19" w:rsidP="00391985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94FEE" w:rsidRPr="00FF57D1">
        <w:rPr>
          <w:rFonts w:ascii="Times New Roman" w:hAnsi="Times New Roman" w:cs="Times New Roman"/>
          <w:sz w:val="24"/>
          <w:szCs w:val="24"/>
        </w:rPr>
        <w:tab/>
      </w:r>
      <w:r w:rsidRPr="00FF57D1">
        <w:rPr>
          <w:rFonts w:ascii="Times New Roman" w:hAnsi="Times New Roman" w:cs="Times New Roman"/>
          <w:sz w:val="24"/>
          <w:szCs w:val="24"/>
        </w:rPr>
        <w:t xml:space="preserve">3) осуществляют функции государственного заказчика товаров, работ, услуг, </w:t>
      </w:r>
      <w:r w:rsidRPr="00FF57D1">
        <w:rPr>
          <w:rFonts w:ascii="Times New Roman" w:hAnsi="Times New Roman" w:cs="Times New Roman"/>
          <w:sz w:val="24"/>
          <w:szCs w:val="24"/>
        </w:rPr>
        <w:lastRenderedPageBreak/>
        <w:t>приобретение, выполнение или оказание кот</w:t>
      </w:r>
      <w:r w:rsidR="00E96FB8" w:rsidRPr="00FF57D1">
        <w:rPr>
          <w:rFonts w:ascii="Times New Roman" w:hAnsi="Times New Roman" w:cs="Times New Roman"/>
          <w:sz w:val="24"/>
          <w:szCs w:val="24"/>
        </w:rPr>
        <w:t>орых необходимо для реализации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315D19" w:rsidRPr="00FF57D1" w:rsidRDefault="007544BD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4) осуществляют полномочия главного распорядителя средств областного бюджета,</w:t>
      </w:r>
      <w:r w:rsidR="00E96FB8" w:rsidRPr="00FF57D1">
        <w:rPr>
          <w:rFonts w:ascii="Times New Roman" w:hAnsi="Times New Roman" w:cs="Times New Roman"/>
          <w:sz w:val="24"/>
          <w:szCs w:val="24"/>
        </w:rPr>
        <w:t xml:space="preserve"> предусмотренных на реализацию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;</w:t>
      </w:r>
    </w:p>
    <w:p w:rsidR="00315D19" w:rsidRPr="00FF57D1" w:rsidRDefault="007544BD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5) обеспечивают качественное и своевременное исполнение программных мероприятий;</w:t>
      </w:r>
    </w:p>
    <w:p w:rsidR="00315D19" w:rsidRPr="00FF57D1" w:rsidRDefault="007544BD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6) обеспечивают эффективное, целевое и рациональное использование средств, выделяемых</w:t>
      </w:r>
      <w:r w:rsidR="00E96FB8" w:rsidRPr="00FF57D1">
        <w:rPr>
          <w:rFonts w:ascii="Times New Roman" w:hAnsi="Times New Roman" w:cs="Times New Roman"/>
          <w:sz w:val="24"/>
          <w:szCs w:val="24"/>
        </w:rPr>
        <w:t xml:space="preserve"> на реализацию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;</w:t>
      </w:r>
    </w:p>
    <w:p w:rsidR="00315D19" w:rsidRPr="00FF57D1" w:rsidRDefault="00315D19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7544BD"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Pr="00FF57D1">
        <w:rPr>
          <w:rFonts w:ascii="Times New Roman" w:hAnsi="Times New Roman" w:cs="Times New Roman"/>
          <w:sz w:val="24"/>
          <w:szCs w:val="24"/>
        </w:rPr>
        <w:t>7) распределяют средства,</w:t>
      </w:r>
      <w:r w:rsidR="00E96FB8" w:rsidRPr="00FF57D1">
        <w:rPr>
          <w:rFonts w:ascii="Times New Roman" w:hAnsi="Times New Roman" w:cs="Times New Roman"/>
          <w:sz w:val="24"/>
          <w:szCs w:val="24"/>
        </w:rPr>
        <w:t xml:space="preserve"> предусмотренные на реализацию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 xml:space="preserve">, между подведомственными распорядителями и (или) получателями бюджетных средств для осуществления ими функции государственного заказчика товаров, работ, услуг, приобретение, выполнение или оказание которых необходимо </w:t>
      </w:r>
      <w:r w:rsidR="00C91F21" w:rsidRPr="00FF57D1">
        <w:rPr>
          <w:rFonts w:ascii="Times New Roman" w:hAnsi="Times New Roman" w:cs="Times New Roman"/>
          <w:sz w:val="24"/>
          <w:szCs w:val="24"/>
        </w:rPr>
        <w:t>для реализации 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315D19" w:rsidRPr="00FF57D1" w:rsidRDefault="007544BD" w:rsidP="00B2137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C1578F" w:rsidRPr="00FF57D1">
        <w:rPr>
          <w:rFonts w:ascii="Times New Roman" w:hAnsi="Times New Roman" w:cs="Times New Roman"/>
          <w:sz w:val="24"/>
          <w:szCs w:val="24"/>
        </w:rPr>
        <w:t xml:space="preserve"> 8)</w:t>
      </w:r>
      <w:r w:rsidRPr="00FF57D1">
        <w:rPr>
          <w:rFonts w:ascii="Times New Roman" w:hAnsi="Times New Roman" w:cs="Times New Roman"/>
          <w:sz w:val="24"/>
          <w:szCs w:val="24"/>
        </w:rPr>
        <w:t> </w:t>
      </w:r>
      <w:r w:rsidR="00315D19" w:rsidRPr="00FF57D1">
        <w:rPr>
          <w:rFonts w:ascii="Times New Roman" w:hAnsi="Times New Roman" w:cs="Times New Roman"/>
          <w:sz w:val="24"/>
          <w:szCs w:val="24"/>
        </w:rPr>
        <w:t>осуществляют иные полномочия, предусмотренные законодательством Российской Федерации и Чеченской Республики.</w:t>
      </w:r>
    </w:p>
    <w:p w:rsidR="009051C2" w:rsidRPr="000E7170" w:rsidRDefault="009051C2" w:rsidP="00D848D2">
      <w:pPr>
        <w:pStyle w:val="a8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Организация исполнения </w:t>
      </w:r>
      <w:r w:rsidRPr="000E7170">
        <w:rPr>
          <w:rFonts w:ascii="Times New Roman" w:hAnsi="Times New Roman" w:cs="Times New Roman"/>
          <w:sz w:val="24"/>
          <w:szCs w:val="24"/>
        </w:rPr>
        <w:t xml:space="preserve">мероприятий соисполнителями Подпрограммы осуществляется в соответствии с Федеральным </w:t>
      </w:r>
      <w:hyperlink r:id="rId16" w:history="1">
        <w:r w:rsidRPr="000E7170">
          <w:rPr>
            <w:rFonts w:ascii="Times New Roman" w:hAnsi="Times New Roman" w:cs="Times New Roman"/>
            <w:sz w:val="24"/>
            <w:szCs w:val="24"/>
          </w:rPr>
          <w:t>законом</w:t>
        </w:r>
      </w:hyperlink>
      <w:r w:rsidRPr="000E7170">
        <w:rPr>
          <w:rFonts w:ascii="Times New Roman" w:hAnsi="Times New Roman" w:cs="Times New Roman"/>
          <w:sz w:val="24"/>
          <w:szCs w:val="24"/>
        </w:rPr>
        <w:t xml:space="preserve"> от 5 апреля 2013 года. № 44-ФЗ «О контрактной системе в сфере закупок товаров, работ, услуг для обеспечения государственных и муниципальных нужд" и Федеральным </w:t>
      </w:r>
      <w:hyperlink r:id="rId17" w:history="1">
        <w:r w:rsidRPr="000E7170">
          <w:rPr>
            <w:rFonts w:ascii="Times New Roman" w:hAnsi="Times New Roman" w:cs="Times New Roman"/>
            <w:sz w:val="24"/>
            <w:szCs w:val="24"/>
          </w:rPr>
          <w:t>законом</w:t>
        </w:r>
      </w:hyperlink>
      <w:r w:rsidRPr="000E7170">
        <w:rPr>
          <w:rFonts w:ascii="Times New Roman" w:hAnsi="Times New Roman" w:cs="Times New Roman"/>
          <w:sz w:val="24"/>
          <w:szCs w:val="24"/>
        </w:rPr>
        <w:t xml:space="preserve"> от 18 июля 2011 г. </w:t>
      </w:r>
      <w:r w:rsidR="00D848D2" w:rsidRPr="000E7170">
        <w:rPr>
          <w:rFonts w:ascii="Times New Roman" w:hAnsi="Times New Roman" w:cs="Times New Roman"/>
          <w:sz w:val="24"/>
          <w:szCs w:val="24"/>
        </w:rPr>
        <w:t xml:space="preserve">      №</w:t>
      </w:r>
      <w:r w:rsidRPr="000E7170">
        <w:rPr>
          <w:rFonts w:ascii="Times New Roman" w:hAnsi="Times New Roman" w:cs="Times New Roman"/>
          <w:sz w:val="24"/>
          <w:szCs w:val="24"/>
        </w:rPr>
        <w:t xml:space="preserve"> 223-ФЗ "О закупках товаров, работ, услуг отдельными видами юридических лиц».</w:t>
      </w:r>
    </w:p>
    <w:p w:rsidR="00A77918" w:rsidRPr="00FF57D1" w:rsidRDefault="00A77918" w:rsidP="00A77918">
      <w:pPr>
        <w:pStyle w:val="a8"/>
        <w:ind w:firstLine="709"/>
        <w:jc w:val="both"/>
        <w:rPr>
          <w:rFonts w:ascii="Times New Roman" w:hAnsi="Times New Roman"/>
          <w:sz w:val="24"/>
          <w:szCs w:val="24"/>
        </w:rPr>
      </w:pPr>
      <w:r w:rsidRPr="000E7170">
        <w:rPr>
          <w:rFonts w:ascii="Times New Roman" w:hAnsi="Times New Roman"/>
          <w:sz w:val="24"/>
          <w:szCs w:val="24"/>
        </w:rPr>
        <w:t>В случае экономии бюджетных ассигнований</w:t>
      </w:r>
      <w:r w:rsidRPr="00FF57D1">
        <w:rPr>
          <w:rFonts w:ascii="Times New Roman" w:hAnsi="Times New Roman"/>
          <w:sz w:val="24"/>
          <w:szCs w:val="24"/>
        </w:rPr>
        <w:t>, образовавшейся в результате снижения начальной (максимальной) цены контракта (цены лота) в рамках проведения конкурсных процедур на право заключения государственного контракта, денежные средства расходуются на финансовое обеспечение мероприятий, на которые предоставляется субсидия из федерального бюджета бюджету субъекта Российской Федерации, в размере  не менее 10 процентов и не более 20 процентов на одно направление деятельности (сферу) от общего объема сэкономленных средств бюджета бюджетной системы Российской Федерации.</w:t>
      </w:r>
    </w:p>
    <w:p w:rsidR="00315D19" w:rsidRPr="00FF57D1" w:rsidRDefault="00AF6B41" w:rsidP="00B2137A">
      <w:pPr>
        <w:pStyle w:val="a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F27C1E" w:rsidRPr="00FF57D1">
        <w:rPr>
          <w:rFonts w:ascii="Times New Roman" w:hAnsi="Times New Roman" w:cs="Times New Roman"/>
          <w:sz w:val="24"/>
          <w:szCs w:val="24"/>
        </w:rPr>
        <w:tab/>
      </w:r>
      <w:r w:rsidR="00315D19" w:rsidRPr="00FF57D1">
        <w:rPr>
          <w:rFonts w:ascii="Times New Roman" w:hAnsi="Times New Roman" w:cs="Times New Roman"/>
          <w:sz w:val="24"/>
          <w:szCs w:val="24"/>
        </w:rPr>
        <w:t>Соисполнители П</w:t>
      </w:r>
      <w:r w:rsidR="00417814" w:rsidRPr="00FF57D1">
        <w:rPr>
          <w:rFonts w:ascii="Times New Roman" w:hAnsi="Times New Roman" w:cs="Times New Roman"/>
          <w:sz w:val="24"/>
          <w:szCs w:val="24"/>
        </w:rPr>
        <w:t>одп</w:t>
      </w:r>
      <w:r w:rsidR="00315D19" w:rsidRPr="00FF57D1">
        <w:rPr>
          <w:rFonts w:ascii="Times New Roman" w:hAnsi="Times New Roman" w:cs="Times New Roman"/>
          <w:sz w:val="24"/>
          <w:szCs w:val="24"/>
        </w:rPr>
        <w:t>рограммы ежеквартально, до 10 числа месяца, следующего за отчетным периодом, представл</w:t>
      </w:r>
      <w:r w:rsidR="00C91F21" w:rsidRPr="00FF57D1">
        <w:rPr>
          <w:rFonts w:ascii="Times New Roman" w:hAnsi="Times New Roman" w:cs="Times New Roman"/>
          <w:sz w:val="24"/>
          <w:szCs w:val="24"/>
        </w:rPr>
        <w:t>яют ответственному исполнителю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:</w:t>
      </w:r>
    </w:p>
    <w:p w:rsidR="00315D19" w:rsidRPr="00FF57D1" w:rsidRDefault="00AF6B41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>1) информацию об исполнен</w:t>
      </w:r>
      <w:r w:rsidR="00C91F21" w:rsidRPr="00FF57D1">
        <w:rPr>
          <w:rFonts w:ascii="Times New Roman" w:hAnsi="Times New Roman" w:cs="Times New Roman"/>
          <w:sz w:val="24"/>
          <w:szCs w:val="24"/>
        </w:rPr>
        <w:t xml:space="preserve">ии мероприятий Подпрограммы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с указанием сведений о выполнении мероприятий, включающих в себя количественно-качественные показатели и описание выполнения или невыполнения мероприятий;</w:t>
      </w:r>
    </w:p>
    <w:p w:rsidR="00315D19" w:rsidRPr="00FF57D1" w:rsidRDefault="00AF6B41" w:rsidP="00B2137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>2) отчет об осуществлении расходов областного бюджета, источником финансового обеспечения которых является субсидия из федерального бюджета областному бюджету на софинансирование расходов по реализ</w:t>
      </w:r>
      <w:r w:rsidR="00182332" w:rsidRPr="00FF57D1">
        <w:rPr>
          <w:rFonts w:ascii="Times New Roman" w:hAnsi="Times New Roman" w:cs="Times New Roman"/>
          <w:sz w:val="24"/>
          <w:szCs w:val="24"/>
        </w:rPr>
        <w:t>ации мероприятий, включенных в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;</w:t>
      </w:r>
    </w:p>
    <w:p w:rsidR="00233C74" w:rsidRPr="00FF57D1" w:rsidRDefault="00AF6B41" w:rsidP="00B2137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>3) отчет о достижении значений целевых показателей</w:t>
      </w:r>
      <w:r w:rsidR="00182332" w:rsidRPr="00FF57D1">
        <w:rPr>
          <w:rFonts w:ascii="Times New Roman" w:hAnsi="Times New Roman" w:cs="Times New Roman"/>
          <w:sz w:val="24"/>
          <w:szCs w:val="24"/>
        </w:rPr>
        <w:t xml:space="preserve"> (индикаторов)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.</w:t>
      </w:r>
    </w:p>
    <w:p w:rsidR="00315D19" w:rsidRPr="00FF57D1" w:rsidRDefault="00417814" w:rsidP="00B2137A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Контроль </w:t>
      </w:r>
      <w:r w:rsidR="00182332" w:rsidRPr="00FF57D1">
        <w:rPr>
          <w:rFonts w:ascii="Times New Roman" w:hAnsi="Times New Roman" w:cs="Times New Roman"/>
          <w:sz w:val="24"/>
          <w:szCs w:val="24"/>
        </w:rPr>
        <w:t>за исполнением 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осуществляется Правительством Чеченской Республики и иными органами государственной власти Чеченской Республики в соответствии с законодательством Российской Федерации и Чеченской Республики.</w:t>
      </w:r>
    </w:p>
    <w:p w:rsidR="00315D19" w:rsidRPr="00FF57D1" w:rsidRDefault="00417814" w:rsidP="00B2137A">
      <w:pPr>
        <w:pStyle w:val="headertext"/>
        <w:shd w:val="clear" w:color="auto" w:fill="FFFFFF"/>
        <w:spacing w:before="0" w:beforeAutospacing="0" w:after="0" w:afterAutospacing="0"/>
        <w:ind w:firstLine="560"/>
        <w:jc w:val="both"/>
        <w:textAlignment w:val="baseline"/>
      </w:pPr>
      <w:r w:rsidRPr="00FF57D1">
        <w:t xml:space="preserve"> </w:t>
      </w:r>
      <w:r w:rsidR="00315D19" w:rsidRPr="00FF57D1">
        <w:t>Министерство труда, занятости и социального развития Чеченской Республики направляет в Министерство экономического развития и торговли Чеченской Республик</w:t>
      </w:r>
      <w:r w:rsidR="00182332" w:rsidRPr="00FF57D1">
        <w:t>и информацию о ходе реализации Подпрограммы</w:t>
      </w:r>
      <w:r w:rsidR="00315D19" w:rsidRPr="00FF57D1">
        <w:t xml:space="preserve"> в соответствии с </w:t>
      </w:r>
      <w:r w:rsidR="00315D19" w:rsidRPr="00FF57D1">
        <w:rPr>
          <w:spacing w:val="1"/>
        </w:rPr>
        <w:t>порядком разработки, утверждения, реализации и оценки эффективности государственных программ, утвержденного Постановлением  Правительства Чеченской Респ</w:t>
      </w:r>
      <w:r w:rsidR="0077481F" w:rsidRPr="00FF57D1">
        <w:rPr>
          <w:spacing w:val="1"/>
        </w:rPr>
        <w:t>ублики от 3 сентября 2013 года №</w:t>
      </w:r>
      <w:r w:rsidR="00315D19" w:rsidRPr="00FF57D1">
        <w:rPr>
          <w:spacing w:val="1"/>
        </w:rPr>
        <w:t xml:space="preserve"> 217 «О порядке разработки, утверждения, реализации и оценки эффективности государственных программ Чеченской Республики»</w:t>
      </w:r>
      <w:r w:rsidR="00B05E64" w:rsidRPr="00FF57D1">
        <w:rPr>
          <w:spacing w:val="1"/>
        </w:rPr>
        <w:t>.</w:t>
      </w:r>
      <w:r w:rsidR="00315D19" w:rsidRPr="00FF57D1">
        <w:rPr>
          <w:spacing w:val="1"/>
        </w:rPr>
        <w:t xml:space="preserve"> </w:t>
      </w:r>
      <w:r w:rsidR="00233C74" w:rsidRPr="00FF57D1">
        <w:rPr>
          <w:spacing w:val="1"/>
        </w:rPr>
        <w:t xml:space="preserve">                                                   </w:t>
      </w:r>
    </w:p>
    <w:p w:rsidR="00B05E64" w:rsidRPr="00FF57D1" w:rsidRDefault="00B05E64" w:rsidP="00F27C1E">
      <w:pPr>
        <w:pStyle w:val="a8"/>
        <w:ind w:firstLine="56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тветственный исполнитель Подпрограммы ежеквартально представляет в Министерство труда и социальной защиты Российской Федерации:</w:t>
      </w:r>
    </w:p>
    <w:p w:rsidR="00B05E64" w:rsidRPr="00FF57D1" w:rsidRDefault="00B05E64" w:rsidP="00F27C1E">
      <w:pPr>
        <w:pStyle w:val="a8"/>
        <w:ind w:firstLine="56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lastRenderedPageBreak/>
        <w:t>информацию об исполнении мероприятий региональной программы с указанием сведений о выполнении мероприятий, включающих в себя количественно-качественные показатели и описание выполнения, или о невыполнении мероприятий;</w:t>
      </w:r>
    </w:p>
    <w:p w:rsidR="00B05E64" w:rsidRPr="00FF57D1" w:rsidRDefault="00B05E64" w:rsidP="00F27C1E">
      <w:pPr>
        <w:pStyle w:val="a8"/>
        <w:ind w:firstLine="56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тчет об осуществлении расходов бюджета Чеченской Республики (местных бюджетов), источником финансового обеспечения которых является субсидия из федерального бюджета бюджету Чеченской Республики на софинансирование расходов по реализации мероприятий, включенных в Подпрограмму.</w:t>
      </w:r>
    </w:p>
    <w:p w:rsidR="00315D19" w:rsidRPr="00FF57D1" w:rsidRDefault="00315D19" w:rsidP="00F27C1E">
      <w:pPr>
        <w:pStyle w:val="a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Основными рисками, которые могут осложнить решение проблем программно-целевым методом, являются:</w:t>
      </w:r>
    </w:p>
    <w:p w:rsidR="00315D19" w:rsidRPr="00FF57D1" w:rsidRDefault="00315D19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1) ухудшение социально-экономической ситуации;</w:t>
      </w:r>
    </w:p>
    <w:p w:rsidR="00315D19" w:rsidRPr="00FF57D1" w:rsidRDefault="00315D19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2) недостаточное ресурсное обеспечение запланированных мероприятий;</w:t>
      </w:r>
    </w:p>
    <w:p w:rsidR="00315D19" w:rsidRPr="00FF57D1" w:rsidRDefault="00315D19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3) несвоевременность финансирования запланированных мероприятий;</w:t>
      </w:r>
    </w:p>
    <w:p w:rsidR="00315D19" w:rsidRPr="00FF57D1" w:rsidRDefault="00315D19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4) неэффективное взаимодействие соисполнителей подпрограммы.</w:t>
      </w:r>
    </w:p>
    <w:p w:rsidR="00315D19" w:rsidRPr="00FF57D1" w:rsidRDefault="007544BD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>Указанные риски могут привести к снижению уровня и качества жизни инвалидов, а также снижению их трудовой и социальной активности и, как следствие, снижению социальной независимости и экономической самостоятельности, что в свою очередь увеличит потребность в бюджетных средствах для обеспечения жизнедеятельности инвалидов путем предоставления им дополнительных мер социальной поддержки.</w:t>
      </w:r>
    </w:p>
    <w:p w:rsidR="00315D19" w:rsidRPr="00FF57D1" w:rsidRDefault="007544BD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315D19" w:rsidRPr="00FF57D1">
        <w:rPr>
          <w:rFonts w:ascii="Times New Roman" w:hAnsi="Times New Roman" w:cs="Times New Roman"/>
          <w:sz w:val="24"/>
          <w:szCs w:val="24"/>
        </w:rPr>
        <w:t>Привлечение средств федерального бюджета позволит минимизировать указанные риски, снизить расходную часть областного бюджета, а также скоординировать задачи, решаемые на федеральном и региональном уровнях</w:t>
      </w:r>
      <w:r w:rsidRPr="00FF57D1">
        <w:rPr>
          <w:rFonts w:ascii="Times New Roman" w:hAnsi="Times New Roman" w:cs="Times New Roman"/>
          <w:sz w:val="24"/>
          <w:szCs w:val="24"/>
        </w:rPr>
        <w:t>,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 по повышению уровня социальной защищенности, соблюдению прав и социальных гарантий инвалидов.</w:t>
      </w:r>
    </w:p>
    <w:p w:rsidR="00315D19" w:rsidRPr="00FF57D1" w:rsidRDefault="007544BD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315D19" w:rsidRPr="00FF57D1">
        <w:rPr>
          <w:rFonts w:ascii="Times New Roman" w:hAnsi="Times New Roman" w:cs="Times New Roman"/>
          <w:sz w:val="24"/>
          <w:szCs w:val="24"/>
        </w:rPr>
        <w:t xml:space="preserve">Внесение изменений в перечень мероприятий </w:t>
      </w:r>
      <w:r w:rsidR="00A734A7" w:rsidRPr="00FF57D1">
        <w:rPr>
          <w:rFonts w:ascii="Times New Roman" w:hAnsi="Times New Roman" w:cs="Times New Roman"/>
          <w:sz w:val="24"/>
          <w:szCs w:val="24"/>
        </w:rPr>
        <w:t>Подпрограммы</w:t>
      </w:r>
      <w:r w:rsidR="00315D19" w:rsidRPr="00FF57D1">
        <w:rPr>
          <w:rFonts w:ascii="Times New Roman" w:hAnsi="Times New Roman" w:cs="Times New Roman"/>
          <w:sz w:val="24"/>
          <w:szCs w:val="24"/>
        </w:rPr>
        <w:t>, сроки ее реализации, объемы бюджетных ассигнований в пределах утвержденных лимитов бюджетных ассигнований на реализацию П</w:t>
      </w:r>
      <w:r w:rsidR="00A734A7" w:rsidRPr="00FF57D1">
        <w:rPr>
          <w:rFonts w:ascii="Times New Roman" w:hAnsi="Times New Roman" w:cs="Times New Roman"/>
          <w:sz w:val="24"/>
          <w:szCs w:val="24"/>
        </w:rPr>
        <w:t>одп</w:t>
      </w:r>
      <w:r w:rsidR="00315D19" w:rsidRPr="00FF57D1">
        <w:rPr>
          <w:rFonts w:ascii="Times New Roman" w:hAnsi="Times New Roman" w:cs="Times New Roman"/>
          <w:sz w:val="24"/>
          <w:szCs w:val="24"/>
        </w:rPr>
        <w:t>рограммы в целом осуществляется по согласованию с Министерством труда и социальной защиты Российской Федерации.</w:t>
      </w:r>
    </w:p>
    <w:p w:rsidR="000E7170" w:rsidRDefault="000E7170" w:rsidP="00391985">
      <w:pPr>
        <w:pStyle w:val="ConsPlusNormal"/>
        <w:jc w:val="center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:rsidR="000E7170" w:rsidRDefault="000E7170" w:rsidP="00391985">
      <w:pPr>
        <w:pStyle w:val="ConsPlusNormal"/>
        <w:jc w:val="center"/>
        <w:outlineLvl w:val="1"/>
        <w:rPr>
          <w:rFonts w:ascii="Times New Roman" w:hAnsi="Times New Roman" w:cs="Times New Roman"/>
          <w:b/>
          <w:sz w:val="24"/>
          <w:szCs w:val="24"/>
        </w:rPr>
      </w:pPr>
    </w:p>
    <w:p w:rsidR="00E9219E" w:rsidRPr="00FF57D1" w:rsidRDefault="00E9219E" w:rsidP="00391985">
      <w:pPr>
        <w:pStyle w:val="ConsPlusNormal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b/>
          <w:sz w:val="24"/>
          <w:szCs w:val="24"/>
        </w:rPr>
        <w:t xml:space="preserve">Раздел 7. </w:t>
      </w:r>
      <w:r w:rsidRPr="00FF57D1">
        <w:rPr>
          <w:rFonts w:ascii="Times New Roman" w:hAnsi="Times New Roman" w:cs="Times New Roman"/>
          <w:sz w:val="24"/>
          <w:szCs w:val="24"/>
        </w:rPr>
        <w:t>ОЦЕНКА ЭФФЕКТИВНОСТИ РЕАЛИЗАЦИИ П</w:t>
      </w:r>
      <w:r w:rsidR="004D27D6" w:rsidRPr="00FF57D1">
        <w:rPr>
          <w:rFonts w:ascii="Times New Roman" w:hAnsi="Times New Roman" w:cs="Times New Roman"/>
          <w:sz w:val="24"/>
          <w:szCs w:val="24"/>
        </w:rPr>
        <w:t>ОДП</w:t>
      </w:r>
      <w:r w:rsidRPr="00FF57D1">
        <w:rPr>
          <w:rFonts w:ascii="Times New Roman" w:hAnsi="Times New Roman" w:cs="Times New Roman"/>
          <w:sz w:val="24"/>
          <w:szCs w:val="24"/>
        </w:rPr>
        <w:t>РОГРАММЫ</w:t>
      </w:r>
    </w:p>
    <w:p w:rsidR="00501F6F" w:rsidRPr="00FF57D1" w:rsidRDefault="00501F6F" w:rsidP="00501F6F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E9219E" w:rsidRPr="00FF57D1" w:rsidRDefault="00E9219E" w:rsidP="00501F6F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В результате реализации </w:t>
      </w:r>
      <w:r w:rsidR="00D82D31"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 ожидаются позитивные изменения значений показателей социально-экономического развития </w:t>
      </w:r>
      <w:r w:rsidR="008C6C56" w:rsidRPr="00FF57D1">
        <w:rPr>
          <w:rFonts w:ascii="Times New Roman" w:hAnsi="Times New Roman" w:cs="Times New Roman"/>
          <w:sz w:val="24"/>
          <w:szCs w:val="24"/>
        </w:rPr>
        <w:t>Чеченской Республики</w:t>
      </w:r>
      <w:r w:rsidR="00501F6F" w:rsidRPr="00FF57D1">
        <w:rPr>
          <w:rFonts w:ascii="Times New Roman" w:hAnsi="Times New Roman" w:cs="Times New Roman"/>
          <w:sz w:val="24"/>
          <w:szCs w:val="24"/>
        </w:rPr>
        <w:t>:</w:t>
      </w: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1F6F" w:rsidRPr="00FF57D1" w:rsidRDefault="00501F6F" w:rsidP="000370AE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овышени</w:t>
      </w:r>
      <w:r w:rsidR="000370AE" w:rsidRPr="00FF57D1">
        <w:rPr>
          <w:rFonts w:ascii="Times New Roman" w:hAnsi="Times New Roman" w:cs="Times New Roman"/>
          <w:sz w:val="24"/>
          <w:szCs w:val="24"/>
        </w:rPr>
        <w:t>е</w:t>
      </w:r>
      <w:r w:rsidRPr="00FF57D1">
        <w:rPr>
          <w:rFonts w:ascii="Times New Roman" w:hAnsi="Times New Roman" w:cs="Times New Roman"/>
          <w:sz w:val="24"/>
          <w:szCs w:val="24"/>
        </w:rPr>
        <w:t xml:space="preserve"> уровня и качества предоставляемых инвалидам, в том числе детям-инвалидам, реабилитационных и абилитационных услуг;</w:t>
      </w:r>
    </w:p>
    <w:p w:rsidR="00501F6F" w:rsidRPr="00FF57D1" w:rsidRDefault="00501F6F" w:rsidP="000370AE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озвращени</w:t>
      </w:r>
      <w:r w:rsidR="000370AE" w:rsidRPr="00FF57D1">
        <w:rPr>
          <w:rFonts w:ascii="Times New Roman" w:hAnsi="Times New Roman" w:cs="Times New Roman"/>
          <w:sz w:val="24"/>
          <w:szCs w:val="24"/>
        </w:rPr>
        <w:t>е</w:t>
      </w:r>
      <w:r w:rsidRPr="00FF57D1">
        <w:rPr>
          <w:rFonts w:ascii="Times New Roman" w:hAnsi="Times New Roman" w:cs="Times New Roman"/>
          <w:sz w:val="24"/>
          <w:szCs w:val="24"/>
        </w:rPr>
        <w:t xml:space="preserve"> инвалидов к активной жизни за счет частичного или полного восстановления или компенсации способностей к бытовой, общественной и профессиональной деятельности, а также формирования у них новых способностей к бытовой, общественной и профессиональной деятельности;</w:t>
      </w:r>
    </w:p>
    <w:p w:rsidR="00501F6F" w:rsidRPr="00FF57D1" w:rsidRDefault="00501F6F" w:rsidP="000370AE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увеличени</w:t>
      </w:r>
      <w:r w:rsidR="000370AE" w:rsidRPr="00FF57D1">
        <w:rPr>
          <w:rFonts w:ascii="Times New Roman" w:hAnsi="Times New Roman" w:cs="Times New Roman"/>
          <w:sz w:val="24"/>
          <w:szCs w:val="24"/>
        </w:rPr>
        <w:t>е</w:t>
      </w:r>
      <w:r w:rsidRPr="00FF57D1">
        <w:rPr>
          <w:rFonts w:ascii="Times New Roman" w:hAnsi="Times New Roman" w:cs="Times New Roman"/>
          <w:sz w:val="24"/>
          <w:szCs w:val="24"/>
        </w:rPr>
        <w:t xml:space="preserve"> уровня информированности инвалидов, в том числе детей-инвалидов, получателей услуг ранней помощи о реабилитационных и абилитационных услугах, услугах ранней помощи,а также об услугах, предоставляемых в рамках сопровождаемого проживания инвалидов;</w:t>
      </w:r>
    </w:p>
    <w:p w:rsidR="00501F6F" w:rsidRPr="00FF57D1" w:rsidRDefault="00501F6F" w:rsidP="000370AE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преодолени</w:t>
      </w:r>
      <w:r w:rsidR="000370AE" w:rsidRPr="00FF57D1">
        <w:rPr>
          <w:rFonts w:ascii="Times New Roman" w:hAnsi="Times New Roman" w:cs="Times New Roman"/>
          <w:sz w:val="24"/>
          <w:szCs w:val="24"/>
        </w:rPr>
        <w:t>е</w:t>
      </w:r>
      <w:r w:rsidRPr="00FF57D1">
        <w:rPr>
          <w:rFonts w:ascii="Times New Roman" w:hAnsi="Times New Roman" w:cs="Times New Roman"/>
          <w:sz w:val="24"/>
          <w:szCs w:val="24"/>
        </w:rPr>
        <w:t xml:space="preserve"> социальной изоляции и включенности инвалидов, в том числе детей-инвалидов, в жизнь общества, включая совместные с другими гражданами мероприятия (в том числе досуговые, культурные, спортивные);</w:t>
      </w:r>
    </w:p>
    <w:p w:rsidR="00501F6F" w:rsidRPr="00FF57D1" w:rsidRDefault="000370AE" w:rsidP="00501F6F">
      <w:pPr>
        <w:pStyle w:val="a8"/>
        <w:tabs>
          <w:tab w:val="left" w:pos="709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роведение </w:t>
      </w:r>
      <w:r w:rsidR="00501F6F" w:rsidRPr="00FF57D1">
        <w:rPr>
          <w:rFonts w:ascii="Times New Roman" w:hAnsi="Times New Roman" w:cs="Times New Roman"/>
          <w:sz w:val="24"/>
          <w:szCs w:val="24"/>
        </w:rPr>
        <w:t>информационных кампаний и акций средств массовой информации в освещении проблем инвалидов для граждан, не являющихся инвалидами.</w:t>
      </w:r>
    </w:p>
    <w:p w:rsidR="00E9219E" w:rsidRPr="00FF57D1" w:rsidRDefault="00D82D31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Реализация мероприятий П</w:t>
      </w:r>
      <w:r w:rsidR="00E9219E" w:rsidRPr="00FF57D1">
        <w:rPr>
          <w:rFonts w:ascii="Times New Roman" w:hAnsi="Times New Roman" w:cs="Times New Roman"/>
          <w:sz w:val="24"/>
          <w:szCs w:val="24"/>
        </w:rPr>
        <w:t>одпрограммы  позволит обеспечить:</w:t>
      </w:r>
    </w:p>
    <w:p w:rsidR="00501F6F" w:rsidRPr="00FF57D1" w:rsidRDefault="00501F6F" w:rsidP="00501F6F">
      <w:pPr>
        <w:pStyle w:val="a8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1) увеличение доли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взрослые);</w:t>
      </w:r>
    </w:p>
    <w:p w:rsidR="00501F6F" w:rsidRPr="00FF57D1" w:rsidRDefault="00501F6F" w:rsidP="00501F6F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lastRenderedPageBreak/>
        <w:t>2) увеличение доли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дети);</w:t>
      </w:r>
    </w:p>
    <w:p w:rsidR="00501F6F" w:rsidRPr="00FF57D1" w:rsidRDefault="00501F6F" w:rsidP="00501F6F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3) увеличение доли реабилитационных организаций, подлежащих включению в систему комплексной реабилитации и абилитации инвалидов, в том числе детей-инвалидов, Чеченской Республики, в общем числе реабилитационных организаций, расположенных на территории Чеченской Республики;</w:t>
      </w:r>
    </w:p>
    <w:p w:rsidR="00501F6F" w:rsidRPr="00FF57D1" w:rsidRDefault="00501F6F" w:rsidP="00501F6F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4) увеличение числа инвалидов, получающих услуги в рамках сопровождаемого проживания;</w:t>
      </w:r>
    </w:p>
    <w:p w:rsidR="00501F6F" w:rsidRPr="00FF57D1" w:rsidRDefault="00501F6F" w:rsidP="00501F6F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5) увеличение доли занятых инвалидов трудоспособного возраста в общей численности инвалидов трудоспособного возраста Чеченской Республики;</w:t>
      </w:r>
    </w:p>
    <w:p w:rsidR="00501F6F" w:rsidRPr="00FF57D1" w:rsidRDefault="00501F6F" w:rsidP="00501F6F">
      <w:pPr>
        <w:pStyle w:val="a8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6) увеличение доли детей целевой группы, получивших услуги ранней помощи, в общем числе детей Чеченской Республики, нуждающихся в получении таких услуг;</w:t>
      </w:r>
    </w:p>
    <w:p w:rsidR="00501F6F" w:rsidRPr="00FF57D1" w:rsidRDefault="00501F6F" w:rsidP="00501F6F">
      <w:pPr>
        <w:pStyle w:val="a8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7) увеличение доли семей Чеченской Республики, включенных в программы ранней помощи, удовлетворенных качеством услуг ранней помощи;</w:t>
      </w:r>
    </w:p>
    <w:p w:rsidR="00501F6F" w:rsidRPr="00FF57D1" w:rsidRDefault="00501F6F" w:rsidP="00501F6F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8) увеличение доли специалистов Чеченской Республики, обеспечивающих оказание реабилитационных и (или) 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Чеченской Республики.</w:t>
      </w:r>
    </w:p>
    <w:p w:rsidR="00501F6F" w:rsidRPr="00FF57D1" w:rsidRDefault="00AF6B41" w:rsidP="00501F6F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E9219E" w:rsidRPr="00FF57D1">
        <w:rPr>
          <w:rFonts w:ascii="Times New Roman" w:hAnsi="Times New Roman" w:cs="Times New Roman"/>
          <w:sz w:val="24"/>
          <w:szCs w:val="24"/>
        </w:rPr>
        <w:t>Экономическая эффективность П</w:t>
      </w:r>
      <w:r w:rsidR="00BB06EE" w:rsidRPr="00FF57D1">
        <w:rPr>
          <w:rFonts w:ascii="Times New Roman" w:hAnsi="Times New Roman" w:cs="Times New Roman"/>
          <w:sz w:val="24"/>
          <w:szCs w:val="24"/>
        </w:rPr>
        <w:t>одп</w:t>
      </w:r>
      <w:r w:rsidR="00E9219E" w:rsidRPr="00FF57D1">
        <w:rPr>
          <w:rFonts w:ascii="Times New Roman" w:hAnsi="Times New Roman" w:cs="Times New Roman"/>
          <w:sz w:val="24"/>
          <w:szCs w:val="24"/>
        </w:rPr>
        <w:t>рограммы обеспечивается путем рационального использования средств бюджетов бюджетной системы Российской Федерации.</w:t>
      </w:r>
    </w:p>
    <w:p w:rsidR="00E9219E" w:rsidRPr="00FF57D1" w:rsidRDefault="00E9219E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Общая социально-экономическая эффективность реализации П</w:t>
      </w:r>
      <w:r w:rsidR="00F97701" w:rsidRPr="00FF57D1">
        <w:rPr>
          <w:rFonts w:ascii="Times New Roman" w:hAnsi="Times New Roman" w:cs="Times New Roman"/>
          <w:sz w:val="24"/>
          <w:szCs w:val="24"/>
        </w:rPr>
        <w:t>одп</w:t>
      </w:r>
      <w:r w:rsidRPr="00FF57D1">
        <w:rPr>
          <w:rFonts w:ascii="Times New Roman" w:hAnsi="Times New Roman" w:cs="Times New Roman"/>
          <w:sz w:val="24"/>
          <w:szCs w:val="24"/>
        </w:rPr>
        <w:t xml:space="preserve">рограммы определяется по результатам оценки достижения значений целевых показателей (индикаторов) </w:t>
      </w:r>
      <w:r w:rsidR="00AF6B41" w:rsidRPr="00FF57D1">
        <w:rPr>
          <w:rFonts w:ascii="Times New Roman" w:hAnsi="Times New Roman" w:cs="Times New Roman"/>
          <w:sz w:val="24"/>
          <w:szCs w:val="24"/>
        </w:rPr>
        <w:t>П</w:t>
      </w:r>
      <w:r w:rsidR="008B3203" w:rsidRPr="00FF57D1">
        <w:rPr>
          <w:rFonts w:ascii="Times New Roman" w:hAnsi="Times New Roman" w:cs="Times New Roman"/>
          <w:sz w:val="24"/>
          <w:szCs w:val="24"/>
        </w:rPr>
        <w:t>одп</w:t>
      </w:r>
      <w:r w:rsidRPr="00FF57D1">
        <w:rPr>
          <w:rFonts w:ascii="Times New Roman" w:hAnsi="Times New Roman" w:cs="Times New Roman"/>
          <w:sz w:val="24"/>
          <w:szCs w:val="24"/>
        </w:rPr>
        <w:t>рограммы.</w:t>
      </w:r>
    </w:p>
    <w:p w:rsidR="00E9219E" w:rsidRPr="00FF57D1" w:rsidRDefault="00AF6B41" w:rsidP="00391985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Оценка эффективности реализации </w:t>
      </w:r>
      <w:r w:rsidR="00F97701" w:rsidRPr="00FF57D1">
        <w:rPr>
          <w:rFonts w:ascii="Times New Roman" w:hAnsi="Times New Roman" w:cs="Times New Roman"/>
          <w:sz w:val="24"/>
          <w:szCs w:val="24"/>
        </w:rPr>
        <w:t>П</w:t>
      </w:r>
      <w:r w:rsidR="008B3203" w:rsidRPr="00FF57D1">
        <w:rPr>
          <w:rFonts w:ascii="Times New Roman" w:hAnsi="Times New Roman" w:cs="Times New Roman"/>
          <w:sz w:val="24"/>
          <w:szCs w:val="24"/>
        </w:rPr>
        <w:t xml:space="preserve">одпрограммы </w:t>
      </w:r>
      <w:r w:rsidR="00E9219E" w:rsidRPr="00FF57D1">
        <w:rPr>
          <w:rFonts w:ascii="Times New Roman" w:hAnsi="Times New Roman" w:cs="Times New Roman"/>
          <w:sz w:val="24"/>
          <w:szCs w:val="24"/>
        </w:rPr>
        <w:t>определяется по формуле:</w:t>
      </w:r>
    </w:p>
    <w:p w:rsidR="00E9219E" w:rsidRPr="00FF57D1" w:rsidRDefault="003E2224" w:rsidP="00391985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3E2224">
        <w:rPr>
          <w:rFonts w:ascii="Times New Roman" w:hAnsi="Times New Roman" w:cs="Times New Roman"/>
          <w:position w:val="-41"/>
          <w:sz w:val="24"/>
          <w:szCs w:val="24"/>
        </w:rPr>
        <w:pict>
          <v:shape id="_x0000_i1025" style="width:143.25pt;height:53.25pt" coordsize="" o:spt="100" adj="0,,0" path="" filled="f" stroked="f">
            <v:stroke joinstyle="miter"/>
            <v:imagedata r:id="rId18" o:title="base_23623_217769_32768"/>
            <v:formulas/>
            <v:path o:connecttype="segments"/>
          </v:shape>
        </w:pict>
      </w:r>
    </w:p>
    <w:p w:rsidR="00E9219E" w:rsidRPr="00FF57D1" w:rsidRDefault="00AF6B41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E - эффективность реализации </w:t>
      </w:r>
      <w:r w:rsidR="008B3203" w:rsidRPr="00FF57D1">
        <w:rPr>
          <w:rFonts w:ascii="Times New Roman" w:hAnsi="Times New Roman" w:cs="Times New Roman"/>
          <w:sz w:val="24"/>
          <w:szCs w:val="24"/>
        </w:rPr>
        <w:t>подпрограммы</w:t>
      </w:r>
      <w:r w:rsidR="00E9219E" w:rsidRPr="00FF57D1">
        <w:rPr>
          <w:rFonts w:ascii="Times New Roman" w:hAnsi="Times New Roman" w:cs="Times New Roman"/>
          <w:sz w:val="24"/>
          <w:szCs w:val="24"/>
        </w:rPr>
        <w:t>, процентов;</w:t>
      </w:r>
    </w:p>
    <w:p w:rsidR="00E9219E" w:rsidRPr="00FF57D1" w:rsidRDefault="00AF6B41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</w:t>
      </w:r>
      <w:r w:rsidR="00E9219E" w:rsidRPr="00FF57D1">
        <w:rPr>
          <w:rFonts w:ascii="Times New Roman" w:hAnsi="Times New Roman" w:cs="Times New Roman"/>
          <w:sz w:val="24"/>
          <w:szCs w:val="24"/>
        </w:rPr>
        <w:t>F</w:t>
      </w:r>
      <w:r w:rsidR="00E9219E" w:rsidRPr="00FF57D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E9219E" w:rsidRPr="00FF57D1">
        <w:rPr>
          <w:rFonts w:ascii="Times New Roman" w:hAnsi="Times New Roman" w:cs="Times New Roman"/>
          <w:sz w:val="24"/>
          <w:szCs w:val="24"/>
        </w:rPr>
        <w:t xml:space="preserve"> - фактическое значение i-го целевого показателя (индикатора), характеризующего выполнение цели (задачи), достигнутое в ходе реализации </w:t>
      </w:r>
      <w:r w:rsidR="008B3203" w:rsidRPr="00FF57D1">
        <w:rPr>
          <w:rFonts w:ascii="Times New Roman" w:hAnsi="Times New Roman" w:cs="Times New Roman"/>
          <w:sz w:val="24"/>
          <w:szCs w:val="24"/>
        </w:rPr>
        <w:t>подпрограммы</w:t>
      </w:r>
      <w:r w:rsidR="00E9219E" w:rsidRPr="00FF57D1">
        <w:rPr>
          <w:rFonts w:ascii="Times New Roman" w:hAnsi="Times New Roman" w:cs="Times New Roman"/>
          <w:sz w:val="24"/>
          <w:szCs w:val="24"/>
        </w:rPr>
        <w:t>;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N</w:t>
      </w:r>
      <w:r w:rsidRPr="00FF57D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FF57D1">
        <w:rPr>
          <w:rFonts w:ascii="Times New Roman" w:hAnsi="Times New Roman" w:cs="Times New Roman"/>
          <w:sz w:val="24"/>
          <w:szCs w:val="24"/>
        </w:rPr>
        <w:t xml:space="preserve"> - плановое значение i-го целевого показателя (индикатора), характеризующего выполнение цели (задачи), предусмотренное </w:t>
      </w:r>
      <w:r w:rsidR="008B3203" w:rsidRPr="00FF57D1">
        <w:rPr>
          <w:rFonts w:ascii="Times New Roman" w:hAnsi="Times New Roman" w:cs="Times New Roman"/>
          <w:sz w:val="24"/>
          <w:szCs w:val="24"/>
        </w:rPr>
        <w:t>подпрограммой</w:t>
      </w:r>
      <w:r w:rsidRPr="00FF57D1">
        <w:rPr>
          <w:rFonts w:ascii="Times New Roman" w:hAnsi="Times New Roman" w:cs="Times New Roman"/>
          <w:sz w:val="24"/>
          <w:szCs w:val="24"/>
        </w:rPr>
        <w:t>;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n - количество показателей (индикаторов), характеризующих выполнение цели (задачи) </w:t>
      </w:r>
      <w:r w:rsidR="008B3203" w:rsidRPr="00FF57D1">
        <w:rPr>
          <w:rFonts w:ascii="Times New Roman" w:hAnsi="Times New Roman" w:cs="Times New Roman"/>
          <w:sz w:val="24"/>
          <w:szCs w:val="24"/>
        </w:rPr>
        <w:t>подпрограммы</w:t>
      </w:r>
      <w:r w:rsidRPr="00FF57D1">
        <w:rPr>
          <w:rFonts w:ascii="Times New Roman" w:hAnsi="Times New Roman" w:cs="Times New Roman"/>
          <w:sz w:val="24"/>
          <w:szCs w:val="24"/>
        </w:rPr>
        <w:t>.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В зависимости от полученных в результате реализации мероприятий </w:t>
      </w:r>
      <w:r w:rsidR="008B3203"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значений целевых показателей и индикаторов </w:t>
      </w:r>
      <w:r w:rsidR="008B3203"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 xml:space="preserve">эффективность реализации </w:t>
      </w:r>
      <w:r w:rsidR="008B3203"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>по целям (задачам), а также в целом можно охарактеризовать по следующим уровням: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ысокий (E &gt;= 95%, не менее 95 процентов мероприятий выполнены в полном объеме);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удовлетворительный (E &gt;= 75%, не менее 75 процентов мероприятий выполнены в полном объеме);</w:t>
      </w:r>
    </w:p>
    <w:p w:rsidR="00E9219E" w:rsidRPr="00FF57D1" w:rsidRDefault="00E9219E" w:rsidP="00391985">
      <w:pPr>
        <w:pStyle w:val="ConsPlusNormal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неудовлетворительный (если значение эффективности реализации </w:t>
      </w:r>
      <w:r w:rsidR="008B3203" w:rsidRPr="00FF57D1">
        <w:rPr>
          <w:rFonts w:ascii="Times New Roman" w:hAnsi="Times New Roman" w:cs="Times New Roman"/>
          <w:sz w:val="24"/>
          <w:szCs w:val="24"/>
        </w:rPr>
        <w:t xml:space="preserve">подпрограммы </w:t>
      </w:r>
      <w:r w:rsidRPr="00FF57D1">
        <w:rPr>
          <w:rFonts w:ascii="Times New Roman" w:hAnsi="Times New Roman" w:cs="Times New Roman"/>
          <w:sz w:val="24"/>
          <w:szCs w:val="24"/>
        </w:rPr>
        <w:t>не отвечает приведенным выше уровням, эффективность ее реализации признается неудовлетворительной).</w:t>
      </w:r>
    </w:p>
    <w:p w:rsidR="00315D19" w:rsidRPr="00FF57D1" w:rsidRDefault="00315D19" w:rsidP="00391985">
      <w:pPr>
        <w:pStyle w:val="Iauiue"/>
        <w:ind w:right="-1"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 xml:space="preserve">Предполагается, что в результате реализации мероприятий </w:t>
      </w:r>
      <w:r w:rsidR="00417814" w:rsidRPr="00FF57D1">
        <w:rPr>
          <w:sz w:val="24"/>
          <w:szCs w:val="24"/>
          <w:lang w:val="ru-RU"/>
        </w:rPr>
        <w:t>П</w:t>
      </w:r>
      <w:r w:rsidRPr="00FF57D1">
        <w:rPr>
          <w:sz w:val="24"/>
          <w:szCs w:val="24"/>
          <w:lang w:val="ru-RU"/>
        </w:rPr>
        <w:t>одпрограммы будут достигнуты следующие результаты: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lastRenderedPageBreak/>
        <w:t>создание и развитие службы ранней помощи  детям-инвалидам и детям с ограниченными возможностями здоровья, разработка и внедрение технологии комплексной диагностики и реабилитации таких детей в раннем возрасте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развитие комплекса предоставляемых реабилитационных услуг детям-инвалидам и детям с ограниченными возможностями здоровья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создание условий для интеграции детей-инвалидов и детей с ограниченными возможностями здоровья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сформирование позитивного и толерантного отношения общества к детям-инвалидам и детям с ограниченными возможностями здоровья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привлечение внимания общества к решению проблем детей-инвалидов и детей с ограниченными возможностями здоровья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проведение комплексной реабилитации детей-инвалидов и детей с ограниченными возможностями здоровья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повышение доступности предоставляемых реабилитационных услуг детям-инвалидам;</w:t>
      </w:r>
    </w:p>
    <w:p w:rsidR="00315D19" w:rsidRPr="00FF57D1" w:rsidRDefault="00315D19" w:rsidP="00391985">
      <w:pPr>
        <w:pStyle w:val="Iauiue"/>
        <w:ind w:firstLine="709"/>
        <w:jc w:val="both"/>
        <w:rPr>
          <w:sz w:val="24"/>
          <w:szCs w:val="24"/>
          <w:lang w:val="ru-RU"/>
        </w:rPr>
      </w:pPr>
      <w:r w:rsidRPr="00FF57D1">
        <w:rPr>
          <w:sz w:val="24"/>
          <w:szCs w:val="24"/>
          <w:lang w:val="ru-RU"/>
        </w:rPr>
        <w:t>обеспечение эффективных изменений в системе социальной поддержки семей с детьми-инвалидами.</w:t>
      </w:r>
    </w:p>
    <w:p w:rsidR="00277FE3" w:rsidRPr="00FF57D1" w:rsidRDefault="00315D19" w:rsidP="00391985">
      <w:pPr>
        <w:pStyle w:val="a8"/>
        <w:jc w:val="both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277FE3" w:rsidRPr="00FF57D1">
        <w:rPr>
          <w:rFonts w:ascii="Times New Roman" w:hAnsi="Times New Roman" w:cs="Times New Roman"/>
          <w:sz w:val="24"/>
          <w:szCs w:val="24"/>
        </w:rPr>
        <w:t>обеспечение доступности предпрофессиональной подготовки детей – инвалидов и детей с ОВЗ;</w:t>
      </w:r>
    </w:p>
    <w:p w:rsidR="00277FE3" w:rsidRPr="00FF57D1" w:rsidRDefault="00277FE3" w:rsidP="00391985">
      <w:pPr>
        <w:pStyle w:val="ac"/>
        <w:spacing w:after="0" w:line="240" w:lineRule="auto"/>
        <w:ind w:left="0" w:firstLine="708"/>
        <w:jc w:val="both"/>
        <w:rPr>
          <w:rFonts w:ascii="Times New Roman" w:hAnsi="Times New Roman"/>
          <w:sz w:val="24"/>
          <w:szCs w:val="24"/>
        </w:rPr>
      </w:pPr>
      <w:r w:rsidRPr="00FF57D1">
        <w:rPr>
          <w:rFonts w:ascii="Times New Roman" w:hAnsi="Times New Roman"/>
          <w:sz w:val="24"/>
          <w:szCs w:val="24"/>
        </w:rPr>
        <w:t xml:space="preserve"> повышение уровня профессиональной компетентности руководителей и специалистов, обеспечивающих предпрофессиональную подготовку детей-инвалидов и детей с ОВЗ;</w:t>
      </w:r>
    </w:p>
    <w:p w:rsidR="00277FE3" w:rsidRPr="00FF57D1" w:rsidRDefault="00277FE3" w:rsidP="00391985">
      <w:pPr>
        <w:pStyle w:val="ac"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FF57D1">
        <w:rPr>
          <w:rFonts w:ascii="Times New Roman" w:hAnsi="Times New Roman"/>
          <w:sz w:val="24"/>
          <w:szCs w:val="24"/>
        </w:rPr>
        <w:t>поддержка и развитие общественных инициатив,  привлечение местных социальных ресурсов в систему предпрофессиональной подготовки детей-инвалидов и детей с ОВЗ, в том числе развитие наставничества;</w:t>
      </w:r>
    </w:p>
    <w:p w:rsidR="00E757F4" w:rsidRPr="00FF57D1" w:rsidRDefault="00417814" w:rsidP="00391985">
      <w:pPr>
        <w:pStyle w:val="ac"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FF57D1">
        <w:rPr>
          <w:rFonts w:ascii="Times New Roman" w:hAnsi="Times New Roman"/>
          <w:sz w:val="24"/>
          <w:szCs w:val="24"/>
        </w:rPr>
        <w:t xml:space="preserve"> </w:t>
      </w:r>
      <w:r w:rsidR="00E757F4" w:rsidRPr="00FF57D1">
        <w:rPr>
          <w:rFonts w:ascii="Times New Roman" w:hAnsi="Times New Roman"/>
          <w:sz w:val="24"/>
          <w:szCs w:val="24"/>
        </w:rPr>
        <w:t xml:space="preserve">обеспечение доступности предпрофессиональной подготовки </w:t>
      </w:r>
      <w:r w:rsidR="00115A0E" w:rsidRPr="00FF57D1">
        <w:rPr>
          <w:rFonts w:ascii="Times New Roman" w:hAnsi="Times New Roman"/>
          <w:sz w:val="24"/>
          <w:szCs w:val="24"/>
        </w:rPr>
        <w:t>детей – инвалидов и детей с ОВЗ.</w:t>
      </w:r>
      <w:r w:rsidR="00E757F4" w:rsidRPr="00FF57D1">
        <w:rPr>
          <w:rFonts w:ascii="Times New Roman" w:hAnsi="Times New Roman"/>
          <w:sz w:val="24"/>
          <w:szCs w:val="24"/>
        </w:rPr>
        <w:t xml:space="preserve"> </w:t>
      </w:r>
    </w:p>
    <w:p w:rsidR="00E757F4" w:rsidRPr="00FF57D1" w:rsidRDefault="00417814" w:rsidP="00715B23">
      <w:pPr>
        <w:pStyle w:val="ac"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FF57D1">
        <w:rPr>
          <w:rFonts w:ascii="Times New Roman" w:hAnsi="Times New Roman"/>
          <w:sz w:val="24"/>
          <w:szCs w:val="24"/>
        </w:rPr>
        <w:t xml:space="preserve"> Последствиями реализации П</w:t>
      </w:r>
      <w:r w:rsidR="00685016" w:rsidRPr="00FF57D1">
        <w:rPr>
          <w:rFonts w:ascii="Times New Roman" w:hAnsi="Times New Roman"/>
          <w:sz w:val="24"/>
          <w:szCs w:val="24"/>
        </w:rPr>
        <w:t>одпрограммы стану</w:t>
      </w:r>
      <w:r w:rsidR="00A853D4" w:rsidRPr="00FF57D1">
        <w:rPr>
          <w:rFonts w:ascii="Times New Roman" w:hAnsi="Times New Roman"/>
          <w:sz w:val="24"/>
          <w:szCs w:val="24"/>
        </w:rPr>
        <w:t>т улучшение морально-психологического климата в семьях, воспитывающих детей с ограниченными возможностями,  а также информированность населения о проблемах семей с детьми-инвалидами, в том числе через средства массовой информации.</w:t>
      </w:r>
    </w:p>
    <w:p w:rsidR="00E757F4" w:rsidRPr="00FF57D1" w:rsidRDefault="00E757F4" w:rsidP="0039198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9219E" w:rsidRPr="00FF57D1" w:rsidRDefault="00E9219E">
      <w:pPr>
        <w:rPr>
          <w:rFonts w:ascii="Times New Roman" w:hAnsi="Times New Roman" w:cs="Times New Roman"/>
          <w:sz w:val="28"/>
          <w:szCs w:val="28"/>
        </w:rPr>
        <w:sectPr w:rsidR="00E9219E" w:rsidRPr="00FF57D1" w:rsidSect="00A55295">
          <w:footerReference w:type="default" r:id="rId19"/>
          <w:pgSz w:w="11906" w:h="16838"/>
          <w:pgMar w:top="993" w:right="851" w:bottom="1134" w:left="1701" w:header="709" w:footer="709" w:gutter="0"/>
          <w:cols w:space="708"/>
          <w:docGrid w:linePitch="360"/>
        </w:sectPr>
      </w:pPr>
    </w:p>
    <w:p w:rsidR="00D81D38" w:rsidRPr="00FF57D1" w:rsidRDefault="00D81D38" w:rsidP="00D81D38">
      <w:pPr>
        <w:pStyle w:val="ConsPlusNormal"/>
        <w:ind w:left="10773"/>
        <w:outlineLvl w:val="1"/>
        <w:rPr>
          <w:rFonts w:ascii="Times New Roman" w:hAnsi="Times New Roman" w:cs="Times New Roman"/>
          <w:sz w:val="20"/>
        </w:rPr>
      </w:pPr>
      <w:bookmarkStart w:id="2" w:name="_GoBack"/>
      <w:bookmarkEnd w:id="2"/>
      <w:r w:rsidRPr="00FF57D1">
        <w:rPr>
          <w:rFonts w:ascii="Times New Roman" w:hAnsi="Times New Roman" w:cs="Times New Roman"/>
          <w:sz w:val="20"/>
        </w:rPr>
        <w:lastRenderedPageBreak/>
        <w:t>Приложение № 1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к подпрограмме  «Формирование и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азвитие системы комплексной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еабилитации и абилитации инвалидов,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в том числе детей-инвалидов в </w:t>
      </w:r>
    </w:p>
    <w:p w:rsidR="00D81D38" w:rsidRPr="00FF57D1" w:rsidRDefault="00D81D38" w:rsidP="00A215D0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Чеченской Республике» на 2021</w:t>
      </w:r>
      <w:r w:rsidR="0082726A" w:rsidRPr="00FF57D1">
        <w:rPr>
          <w:rFonts w:ascii="Times New Roman" w:hAnsi="Times New Roman" w:cs="Times New Roman"/>
          <w:sz w:val="20"/>
        </w:rPr>
        <w:t>-2023</w:t>
      </w:r>
      <w:r w:rsidRPr="00FF57D1">
        <w:rPr>
          <w:rFonts w:ascii="Times New Roman" w:hAnsi="Times New Roman" w:cs="Times New Roman"/>
          <w:sz w:val="20"/>
        </w:rPr>
        <w:t xml:space="preserve"> год</w:t>
      </w:r>
      <w:r w:rsidR="00A215D0" w:rsidRPr="00FF57D1">
        <w:rPr>
          <w:rFonts w:ascii="Times New Roman" w:hAnsi="Times New Roman" w:cs="Times New Roman"/>
          <w:sz w:val="20"/>
        </w:rPr>
        <w:t>ы</w:t>
      </w:r>
    </w:p>
    <w:p w:rsidR="00D81D38" w:rsidRPr="00FF57D1" w:rsidRDefault="00D81D38" w:rsidP="00D81D38">
      <w:pPr>
        <w:pStyle w:val="ConsPlusNormal"/>
        <w:jc w:val="both"/>
        <w:rPr>
          <w:rFonts w:ascii="Times New Roman" w:hAnsi="Times New Roman" w:cs="Times New Roman"/>
          <w:sz w:val="20"/>
        </w:rPr>
      </w:pPr>
    </w:p>
    <w:p w:rsidR="00D81D38" w:rsidRPr="00FF57D1" w:rsidRDefault="00D81D38" w:rsidP="00D81D38">
      <w:pPr>
        <w:pStyle w:val="1"/>
        <w:spacing w:before="0" w:after="0"/>
        <w:rPr>
          <w:rFonts w:ascii="Times New Roman" w:hAnsi="Times New Roman" w:cs="Times New Roman"/>
          <w:b w:val="0"/>
          <w:color w:val="auto"/>
          <w:sz w:val="20"/>
          <w:szCs w:val="20"/>
        </w:rPr>
      </w:pPr>
      <w:bookmarkStart w:id="3" w:name="P1122"/>
      <w:bookmarkEnd w:id="3"/>
      <w:r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>Сведения о цел</w:t>
      </w:r>
      <w:r w:rsidR="0082726A"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>евых показателях (индикаторах) п</w:t>
      </w:r>
      <w:r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>одпрограммы</w:t>
      </w:r>
    </w:p>
    <w:p w:rsidR="00D81D38" w:rsidRPr="00FF57D1" w:rsidRDefault="00D81D38" w:rsidP="00D81D38">
      <w:pPr>
        <w:pStyle w:val="1"/>
        <w:spacing w:before="0" w:after="0"/>
        <w:rPr>
          <w:rFonts w:ascii="Times New Roman" w:hAnsi="Times New Roman" w:cs="Times New Roman"/>
          <w:b w:val="0"/>
          <w:color w:val="auto"/>
          <w:sz w:val="20"/>
          <w:szCs w:val="20"/>
        </w:rPr>
      </w:pPr>
      <w:r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</w:t>
      </w:r>
      <w:r w:rsidR="0082726A"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>«</w:t>
      </w:r>
      <w:r w:rsidRPr="00FF57D1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Формирование и совершенствование системы комплексной реабилитации и абилитации инвалидов, </w:t>
      </w:r>
    </w:p>
    <w:p w:rsidR="00D81D38" w:rsidRPr="00FF57D1" w:rsidRDefault="00D81D38" w:rsidP="00A215D0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в том числе детей-инвалидов в Чеченской Республике</w:t>
      </w:r>
      <w:r w:rsidR="0082726A" w:rsidRPr="00FF57D1">
        <w:rPr>
          <w:rFonts w:ascii="Times New Roman" w:hAnsi="Times New Roman" w:cs="Times New Roman"/>
          <w:sz w:val="20"/>
        </w:rPr>
        <w:t>»</w:t>
      </w:r>
      <w:r w:rsidRPr="00FF57D1">
        <w:rPr>
          <w:rFonts w:ascii="Times New Roman" w:hAnsi="Times New Roman" w:cs="Times New Roman"/>
          <w:sz w:val="20"/>
        </w:rPr>
        <w:t xml:space="preserve"> на 2021</w:t>
      </w:r>
      <w:r w:rsidR="0082726A" w:rsidRPr="00FF57D1">
        <w:rPr>
          <w:rFonts w:ascii="Times New Roman" w:hAnsi="Times New Roman" w:cs="Times New Roman"/>
          <w:sz w:val="20"/>
        </w:rPr>
        <w:t xml:space="preserve">-2023 </w:t>
      </w:r>
      <w:r w:rsidRPr="00FF57D1">
        <w:rPr>
          <w:rFonts w:ascii="Times New Roman" w:hAnsi="Times New Roman" w:cs="Times New Roman"/>
          <w:sz w:val="20"/>
        </w:rPr>
        <w:t xml:space="preserve"> год</w:t>
      </w:r>
      <w:r w:rsidR="00A215D0" w:rsidRPr="00FF57D1">
        <w:rPr>
          <w:rFonts w:ascii="Times New Roman" w:hAnsi="Times New Roman" w:cs="Times New Roman"/>
          <w:sz w:val="20"/>
        </w:rPr>
        <w:t>ы</w:t>
      </w:r>
    </w:p>
    <w:p w:rsidR="00F52BAD" w:rsidRPr="00FF57D1" w:rsidRDefault="00F52BAD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tbl>
      <w:tblPr>
        <w:tblW w:w="15593" w:type="dxa"/>
        <w:tblInd w:w="-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/>
      </w:tblPr>
      <w:tblGrid>
        <w:gridCol w:w="2694"/>
        <w:gridCol w:w="4678"/>
        <w:gridCol w:w="1559"/>
        <w:gridCol w:w="2127"/>
        <w:gridCol w:w="1275"/>
        <w:gridCol w:w="1559"/>
        <w:gridCol w:w="1701"/>
      </w:tblGrid>
      <w:tr w:rsidR="003A047D" w:rsidRPr="00FF57D1" w:rsidTr="003A047D">
        <w:tc>
          <w:tcPr>
            <w:tcW w:w="2694" w:type="dxa"/>
            <w:vMerge w:val="restart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Задачи региональной программы</w:t>
            </w:r>
          </w:p>
        </w:tc>
        <w:tc>
          <w:tcPr>
            <w:tcW w:w="4678" w:type="dxa"/>
            <w:vMerge w:val="restart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Целевые показатели (индикаторы) региональной программы</w:t>
            </w:r>
          </w:p>
        </w:tc>
        <w:tc>
          <w:tcPr>
            <w:tcW w:w="1559" w:type="dxa"/>
            <w:vMerge w:val="restart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Единица измерения целевого показателя (индикатора) региональной программы</w:t>
            </w:r>
          </w:p>
        </w:tc>
        <w:tc>
          <w:tcPr>
            <w:tcW w:w="2127" w:type="dxa"/>
            <w:vMerge w:val="restart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Фактическое значение целевого показателя (индикатора) региональной программы в текущем году (2020 год)</w:t>
            </w:r>
          </w:p>
        </w:tc>
        <w:tc>
          <w:tcPr>
            <w:tcW w:w="4535" w:type="dxa"/>
            <w:gridSpan w:val="3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Изменение значения целевого показателя (индикатора) региональной программы по годам</w:t>
            </w:r>
          </w:p>
        </w:tc>
      </w:tr>
      <w:tr w:rsidR="003A047D" w:rsidRPr="00FF57D1" w:rsidTr="003A047D">
        <w:tc>
          <w:tcPr>
            <w:tcW w:w="2694" w:type="dxa"/>
            <w:vMerge/>
          </w:tcPr>
          <w:p w:rsidR="00F52BAD" w:rsidRPr="00FF57D1" w:rsidRDefault="00F52BAD" w:rsidP="002719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8" w:type="dxa"/>
            <w:vMerge/>
          </w:tcPr>
          <w:p w:rsidR="00F52BAD" w:rsidRPr="00FF57D1" w:rsidRDefault="00F52BAD" w:rsidP="002719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:rsidR="00F52BAD" w:rsidRPr="00FF57D1" w:rsidRDefault="00F52BAD" w:rsidP="002719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vMerge/>
          </w:tcPr>
          <w:p w:rsidR="00F52BAD" w:rsidRPr="00FF57D1" w:rsidRDefault="00F52BAD" w:rsidP="002719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 xml:space="preserve">2021 год </w:t>
            </w:r>
          </w:p>
        </w:tc>
        <w:tc>
          <w:tcPr>
            <w:tcW w:w="1559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 xml:space="preserve">2022 год </w:t>
            </w:r>
          </w:p>
        </w:tc>
        <w:tc>
          <w:tcPr>
            <w:tcW w:w="1701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2023 год</w:t>
            </w:r>
          </w:p>
        </w:tc>
      </w:tr>
      <w:tr w:rsidR="003A047D" w:rsidRPr="00FF57D1" w:rsidTr="003A047D">
        <w:tc>
          <w:tcPr>
            <w:tcW w:w="2694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4678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559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2127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275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559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1701" w:type="dxa"/>
          </w:tcPr>
          <w:p w:rsidR="00F52BAD" w:rsidRPr="00FF57D1" w:rsidRDefault="00F52BAD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7</w:t>
            </w:r>
          </w:p>
        </w:tc>
      </w:tr>
      <w:tr w:rsidR="00FC5268" w:rsidRPr="00FF57D1" w:rsidTr="00D9522A">
        <w:tc>
          <w:tcPr>
            <w:tcW w:w="2694" w:type="dxa"/>
            <w:vMerge w:val="restart"/>
          </w:tcPr>
          <w:p w:rsidR="00FC5268" w:rsidRPr="00FF57D1" w:rsidRDefault="00FC5268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.1. определение потребности инвалидов, в том числе детей-инвалидов, в реабилитационных и абилитационных услугах, услугах ранней помощи, получении услуг в рамках сопровождаемого проживания в Чеченской Республике</w:t>
            </w:r>
          </w:p>
        </w:tc>
        <w:tc>
          <w:tcPr>
            <w:tcW w:w="4678" w:type="dxa"/>
          </w:tcPr>
          <w:p w:rsidR="00FC5268" w:rsidRPr="00FF57D1" w:rsidRDefault="00FC5268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.1.1</w:t>
            </w:r>
            <w:r w:rsidRPr="00FF57D1">
              <w:rPr>
                <w:rFonts w:asciiTheme="majorBidi" w:hAnsiTheme="majorBidi" w:cstheme="majorBidi"/>
                <w:sz w:val="20"/>
              </w:rPr>
              <w:t xml:space="preserve"> доля инвалидов, в отношении которых осуществлялись мероприятия по реабилитации и (или) абилитации, в общей численности инвалидов Чеченской Республики, имеющих такие рекомендации в индивидуальной программе реабилитации или абилитации (взрослые)</w:t>
            </w:r>
          </w:p>
        </w:tc>
        <w:tc>
          <w:tcPr>
            <w:tcW w:w="1559" w:type="dxa"/>
          </w:tcPr>
          <w:p w:rsidR="00FC5268" w:rsidRPr="00FF57D1" w:rsidRDefault="00FC5268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FC5268" w:rsidRPr="00FF57D1" w:rsidRDefault="0076644F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1,9</w:t>
            </w:r>
          </w:p>
        </w:tc>
        <w:tc>
          <w:tcPr>
            <w:tcW w:w="1275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2,9</w:t>
            </w:r>
          </w:p>
        </w:tc>
        <w:tc>
          <w:tcPr>
            <w:tcW w:w="1559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3,9</w:t>
            </w:r>
          </w:p>
        </w:tc>
        <w:tc>
          <w:tcPr>
            <w:tcW w:w="1701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4,9</w:t>
            </w:r>
          </w:p>
        </w:tc>
      </w:tr>
      <w:tr w:rsidR="00FC5268" w:rsidRPr="00FF57D1" w:rsidTr="00D9522A">
        <w:tc>
          <w:tcPr>
            <w:tcW w:w="2694" w:type="dxa"/>
            <w:vMerge/>
          </w:tcPr>
          <w:p w:rsidR="00FC5268" w:rsidRPr="00FF57D1" w:rsidRDefault="00FC5268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78" w:type="dxa"/>
          </w:tcPr>
          <w:p w:rsidR="00FC5268" w:rsidRPr="00FF57D1" w:rsidRDefault="00FC5268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Theme="majorBidi" w:hAnsiTheme="majorBidi" w:cstheme="majorBidi"/>
                <w:sz w:val="20"/>
              </w:rPr>
              <w:t>1.1.2 доля инвалидов, в отношении которых осуществлялись мероприятия по реабилитации и (или) абилитации, в общей численности инвалидов субъекта Чеченской Республики, имеющих такие рекомендации в индивидуальной программе реабилитации или абилитации (дети)</w:t>
            </w:r>
          </w:p>
        </w:tc>
        <w:tc>
          <w:tcPr>
            <w:tcW w:w="1559" w:type="dxa"/>
          </w:tcPr>
          <w:p w:rsidR="00FC5268" w:rsidRPr="00FF57D1" w:rsidRDefault="00FC5268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FC5268" w:rsidRPr="00FF57D1" w:rsidRDefault="00FC5268" w:rsidP="0076644F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3,</w:t>
            </w:r>
            <w:r w:rsidR="0076644F"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5</w:t>
            </w:r>
          </w:p>
        </w:tc>
        <w:tc>
          <w:tcPr>
            <w:tcW w:w="1275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4,8</w:t>
            </w:r>
          </w:p>
        </w:tc>
        <w:tc>
          <w:tcPr>
            <w:tcW w:w="1559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5,8</w:t>
            </w:r>
          </w:p>
        </w:tc>
        <w:tc>
          <w:tcPr>
            <w:tcW w:w="1701" w:type="dxa"/>
          </w:tcPr>
          <w:p w:rsidR="00FC5268" w:rsidRPr="00FF57D1" w:rsidRDefault="00FC5268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76,8</w:t>
            </w:r>
          </w:p>
        </w:tc>
      </w:tr>
      <w:tr w:rsidR="00A1053C" w:rsidRPr="00FF57D1" w:rsidTr="00D9522A">
        <w:tc>
          <w:tcPr>
            <w:tcW w:w="2694" w:type="dxa"/>
            <w:vMerge/>
          </w:tcPr>
          <w:p w:rsidR="00A1053C" w:rsidRPr="00FF57D1" w:rsidRDefault="00A1053C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78" w:type="dxa"/>
          </w:tcPr>
          <w:p w:rsidR="00A1053C" w:rsidRPr="00FF57D1" w:rsidRDefault="00A1053C" w:rsidP="00D725DF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 xml:space="preserve">1.1.3. </w:t>
            </w:r>
            <w:r w:rsidR="00D725DF" w:rsidRPr="00FF57D1">
              <w:rPr>
                <w:rFonts w:asciiTheme="majorBidi" w:hAnsiTheme="majorBidi" w:cstheme="majorBidi"/>
                <w:sz w:val="20"/>
                <w:szCs w:val="20"/>
              </w:rPr>
              <w:t xml:space="preserve">доля детей целевой группы, получивших услуги ранней помощи, в общем числе детей Чеченской Республики, нуждающихся в получении таких услуг </w:t>
            </w:r>
          </w:p>
        </w:tc>
        <w:tc>
          <w:tcPr>
            <w:tcW w:w="1559" w:type="dxa"/>
          </w:tcPr>
          <w:p w:rsidR="00A1053C" w:rsidRPr="00FF57D1" w:rsidRDefault="00217293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5</w:t>
            </w:r>
          </w:p>
        </w:tc>
        <w:tc>
          <w:tcPr>
            <w:tcW w:w="1275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7</w:t>
            </w:r>
          </w:p>
        </w:tc>
        <w:tc>
          <w:tcPr>
            <w:tcW w:w="1559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8</w:t>
            </w:r>
          </w:p>
        </w:tc>
        <w:tc>
          <w:tcPr>
            <w:tcW w:w="1701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A1053C" w:rsidRPr="00FF57D1" w:rsidTr="00D9522A">
        <w:tc>
          <w:tcPr>
            <w:tcW w:w="2694" w:type="dxa"/>
            <w:vMerge/>
          </w:tcPr>
          <w:p w:rsidR="00A1053C" w:rsidRPr="00FF57D1" w:rsidRDefault="00A1053C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78" w:type="dxa"/>
          </w:tcPr>
          <w:p w:rsidR="00A1053C" w:rsidRPr="00FF57D1" w:rsidRDefault="00A1053C" w:rsidP="00D725DF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>1.1.4.</w:t>
            </w:r>
            <w:r w:rsidR="00D725DF" w:rsidRPr="00FF57D1">
              <w:rPr>
                <w:rFonts w:asciiTheme="majorBidi" w:hAnsiTheme="majorBidi" w:cstheme="majorBidi"/>
                <w:sz w:val="20"/>
                <w:szCs w:val="20"/>
              </w:rPr>
              <w:t xml:space="preserve"> число инвалидов, получающих услуги в рамках сопровождаемого проживания</w:t>
            </w:r>
          </w:p>
        </w:tc>
        <w:tc>
          <w:tcPr>
            <w:tcW w:w="1559" w:type="dxa"/>
          </w:tcPr>
          <w:p w:rsidR="00A1053C" w:rsidRPr="00FF57D1" w:rsidRDefault="0076644F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чел.</w:t>
            </w:r>
          </w:p>
        </w:tc>
        <w:tc>
          <w:tcPr>
            <w:tcW w:w="2127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8</w:t>
            </w:r>
          </w:p>
        </w:tc>
        <w:tc>
          <w:tcPr>
            <w:tcW w:w="1275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1559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1701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26</w:t>
            </w:r>
          </w:p>
        </w:tc>
      </w:tr>
      <w:tr w:rsidR="00591DE5" w:rsidRPr="00FF57D1" w:rsidTr="00D9522A">
        <w:tc>
          <w:tcPr>
            <w:tcW w:w="2694" w:type="dxa"/>
          </w:tcPr>
          <w:p w:rsidR="00591DE5" w:rsidRPr="00FF57D1" w:rsidRDefault="00591DE5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lastRenderedPageBreak/>
              <w:t>1.2. Формирование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, в  Чеченской Республике</w:t>
            </w:r>
          </w:p>
        </w:tc>
        <w:tc>
          <w:tcPr>
            <w:tcW w:w="4678" w:type="dxa"/>
          </w:tcPr>
          <w:p w:rsidR="00591DE5" w:rsidRPr="00FF57D1" w:rsidRDefault="00591DE5" w:rsidP="00A1053C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>1.2.1. доля занятых инвалидов трудоспособного возраста в общей численности инвалидов трудоспособного возраста Чеченской Республики</w:t>
            </w:r>
          </w:p>
        </w:tc>
        <w:tc>
          <w:tcPr>
            <w:tcW w:w="1559" w:type="dxa"/>
          </w:tcPr>
          <w:p w:rsidR="00591DE5" w:rsidRPr="00FF57D1" w:rsidRDefault="00591DE5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591DE5" w:rsidRPr="001664F5" w:rsidRDefault="00591DE5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1664F5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40</w:t>
            </w:r>
          </w:p>
        </w:tc>
        <w:tc>
          <w:tcPr>
            <w:tcW w:w="1275" w:type="dxa"/>
          </w:tcPr>
          <w:p w:rsidR="00591DE5" w:rsidRPr="00FF57D1" w:rsidRDefault="00591DE5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42,3</w:t>
            </w:r>
          </w:p>
        </w:tc>
        <w:tc>
          <w:tcPr>
            <w:tcW w:w="1559" w:type="dxa"/>
          </w:tcPr>
          <w:p w:rsidR="00591DE5" w:rsidRPr="00FF57D1" w:rsidRDefault="00591DE5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44,7</w:t>
            </w:r>
          </w:p>
        </w:tc>
        <w:tc>
          <w:tcPr>
            <w:tcW w:w="1701" w:type="dxa"/>
          </w:tcPr>
          <w:p w:rsidR="00591DE5" w:rsidRPr="00FF57D1" w:rsidRDefault="00591DE5" w:rsidP="00D9522A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47</w:t>
            </w:r>
          </w:p>
        </w:tc>
      </w:tr>
      <w:tr w:rsidR="00FC5268" w:rsidRPr="00FF57D1" w:rsidTr="00D9522A">
        <w:tc>
          <w:tcPr>
            <w:tcW w:w="2694" w:type="dxa"/>
          </w:tcPr>
          <w:p w:rsidR="00FC5268" w:rsidRPr="00FF57D1" w:rsidRDefault="00FC5268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.3. Формирование и поддержание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, а также ранней помощи, сопровождаемого проживания инвалидов  в Чеченской Республике</w:t>
            </w:r>
          </w:p>
        </w:tc>
        <w:tc>
          <w:tcPr>
            <w:tcW w:w="4678" w:type="dxa"/>
          </w:tcPr>
          <w:p w:rsidR="00FC5268" w:rsidRPr="00FF57D1" w:rsidRDefault="00FC5268" w:rsidP="00A1053C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>1.3.1. доля реабилитационных организаций, подлежащих включению в систему комплексной реабилитации и абилитации инвалидов, в том числе детей-инвалидов, Чеченской Республики, в общем числе реабилитационных организаций, расположенных на территории  Чеченской Республики</w:t>
            </w:r>
          </w:p>
        </w:tc>
        <w:tc>
          <w:tcPr>
            <w:tcW w:w="1559" w:type="dxa"/>
          </w:tcPr>
          <w:p w:rsidR="00FC5268" w:rsidRPr="0069790C" w:rsidRDefault="00FC5268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9790C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FC5268" w:rsidRPr="001664F5" w:rsidRDefault="00AA51BE" w:rsidP="00D9522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664F5">
              <w:rPr>
                <w:rFonts w:ascii="Times New Roman" w:hAnsi="Times New Roman" w:cs="Times New Roman"/>
                <w:bCs/>
                <w:sz w:val="20"/>
                <w:szCs w:val="20"/>
              </w:rPr>
              <w:t>42</w:t>
            </w:r>
          </w:p>
        </w:tc>
        <w:tc>
          <w:tcPr>
            <w:tcW w:w="1275" w:type="dxa"/>
          </w:tcPr>
          <w:p w:rsidR="00FC5268" w:rsidRPr="0069790C" w:rsidRDefault="00AA51BE" w:rsidP="00D952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790C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1559" w:type="dxa"/>
          </w:tcPr>
          <w:p w:rsidR="00FC5268" w:rsidRPr="0069790C" w:rsidRDefault="00DD6929" w:rsidP="00D952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790C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701" w:type="dxa"/>
          </w:tcPr>
          <w:p w:rsidR="00FC5268" w:rsidRPr="0069790C" w:rsidRDefault="00FC5268" w:rsidP="00D952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790C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1053C" w:rsidRPr="00FF57D1" w:rsidTr="00D9522A">
        <w:tc>
          <w:tcPr>
            <w:tcW w:w="2694" w:type="dxa"/>
            <w:vMerge w:val="restart"/>
          </w:tcPr>
          <w:p w:rsidR="00A1053C" w:rsidRPr="00FF57D1" w:rsidRDefault="00A1053C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.4. формирование условий для развития системы комплексной реабилитации и абилитации инвалидов, в том числе детей-инвалидов, а также ранней помощи, сопровождаемого проживания инвалидов в Чеченской Республике</w:t>
            </w:r>
          </w:p>
        </w:tc>
        <w:tc>
          <w:tcPr>
            <w:tcW w:w="4678" w:type="dxa"/>
          </w:tcPr>
          <w:p w:rsidR="00A1053C" w:rsidRPr="00FF57D1" w:rsidRDefault="00A1053C" w:rsidP="00A1053C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>1.4.1. доля семей субъекта Чеченской Республики, включенных в программы ранней помощи, удовлетворенных качеством услуг ранней помощи</w:t>
            </w:r>
          </w:p>
        </w:tc>
        <w:tc>
          <w:tcPr>
            <w:tcW w:w="1559" w:type="dxa"/>
          </w:tcPr>
          <w:p w:rsidR="00A1053C" w:rsidRPr="00FF57D1" w:rsidRDefault="00217293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85</w:t>
            </w:r>
          </w:p>
        </w:tc>
        <w:tc>
          <w:tcPr>
            <w:tcW w:w="1275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0</w:t>
            </w:r>
          </w:p>
        </w:tc>
        <w:tc>
          <w:tcPr>
            <w:tcW w:w="1559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5</w:t>
            </w:r>
          </w:p>
        </w:tc>
        <w:tc>
          <w:tcPr>
            <w:tcW w:w="1701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100</w:t>
            </w:r>
          </w:p>
        </w:tc>
      </w:tr>
      <w:tr w:rsidR="00A1053C" w:rsidRPr="00FF57D1" w:rsidTr="00D9522A">
        <w:tc>
          <w:tcPr>
            <w:tcW w:w="2694" w:type="dxa"/>
            <w:vMerge/>
          </w:tcPr>
          <w:p w:rsidR="00A1053C" w:rsidRPr="00FF57D1" w:rsidRDefault="00A1053C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78" w:type="dxa"/>
          </w:tcPr>
          <w:p w:rsidR="00A1053C" w:rsidRPr="00FF57D1" w:rsidRDefault="00A1053C" w:rsidP="00A1053C">
            <w:pPr>
              <w:pStyle w:val="ConsPlusNormal"/>
              <w:jc w:val="both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Theme="majorBidi" w:hAnsiTheme="majorBidi" w:cstheme="majorBidi"/>
                <w:sz w:val="20"/>
              </w:rPr>
              <w:t>1.4.2. доля специалистов субъекта Чеченской Республики, обеспечивающих оказание реабилитационных и (или) 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Чеченской Республики</w:t>
            </w:r>
          </w:p>
        </w:tc>
        <w:tc>
          <w:tcPr>
            <w:tcW w:w="1559" w:type="dxa"/>
          </w:tcPr>
          <w:p w:rsidR="00A1053C" w:rsidRPr="00FF57D1" w:rsidRDefault="00217293" w:rsidP="00271925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%</w:t>
            </w:r>
          </w:p>
        </w:tc>
        <w:tc>
          <w:tcPr>
            <w:tcW w:w="2127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70</w:t>
            </w:r>
          </w:p>
        </w:tc>
        <w:tc>
          <w:tcPr>
            <w:tcW w:w="1275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80</w:t>
            </w:r>
          </w:p>
        </w:tc>
        <w:tc>
          <w:tcPr>
            <w:tcW w:w="1559" w:type="dxa"/>
          </w:tcPr>
          <w:p w:rsidR="00A1053C" w:rsidRPr="00FF57D1" w:rsidRDefault="0076644F" w:rsidP="0076644F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85</w:t>
            </w:r>
          </w:p>
        </w:tc>
        <w:tc>
          <w:tcPr>
            <w:tcW w:w="1701" w:type="dxa"/>
          </w:tcPr>
          <w:p w:rsidR="00A1053C" w:rsidRPr="00FF57D1" w:rsidRDefault="0076644F" w:rsidP="00D9522A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FF57D1">
              <w:rPr>
                <w:rFonts w:ascii="Times New Roman" w:hAnsi="Times New Roman" w:cs="Times New Roman"/>
                <w:sz w:val="20"/>
              </w:rPr>
              <w:t>90</w:t>
            </w:r>
          </w:p>
        </w:tc>
      </w:tr>
    </w:tbl>
    <w:p w:rsidR="00F52BAD" w:rsidRPr="00FF57D1" w:rsidRDefault="00F52BAD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F52BAD" w:rsidRPr="00FF57D1" w:rsidRDefault="00F52BAD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F52BAD" w:rsidRPr="00FF57D1" w:rsidRDefault="00F52BAD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2E7CF2" w:rsidRPr="00FF57D1" w:rsidRDefault="002E7CF2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2E7CF2" w:rsidRPr="00FF57D1" w:rsidRDefault="002E7CF2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82726A" w:rsidRPr="00FF57D1" w:rsidRDefault="0082726A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82726A" w:rsidRPr="00FF57D1" w:rsidRDefault="0082726A" w:rsidP="00D81D38">
      <w:pPr>
        <w:pStyle w:val="ConsPlusNormal"/>
        <w:jc w:val="center"/>
        <w:outlineLvl w:val="2"/>
        <w:rPr>
          <w:rFonts w:ascii="Times New Roman" w:hAnsi="Times New Roman" w:cs="Times New Roman"/>
          <w:sz w:val="20"/>
        </w:rPr>
      </w:pP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0"/>
        </w:rPr>
      </w:pPr>
    </w:p>
    <w:p w:rsidR="00B251FE" w:rsidRPr="00FF57D1" w:rsidRDefault="00B251FE" w:rsidP="00D81D38">
      <w:pPr>
        <w:pStyle w:val="ConsPlusNormal"/>
        <w:ind w:left="10773"/>
        <w:outlineLvl w:val="1"/>
        <w:rPr>
          <w:rFonts w:ascii="Times New Roman" w:hAnsi="Times New Roman" w:cs="Times New Roman"/>
          <w:sz w:val="20"/>
        </w:rPr>
      </w:pPr>
    </w:p>
    <w:p w:rsidR="00D81D38" w:rsidRPr="00FF57D1" w:rsidRDefault="00D81D38" w:rsidP="00D81D38">
      <w:pPr>
        <w:pStyle w:val="ConsPlusNormal"/>
        <w:ind w:left="10773"/>
        <w:outlineLvl w:val="1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Приложение № 2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к подпрограмме  «Формирование и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азвитие системы комплексной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еабилитации и абилитации инвалидов,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в том числе детей-инвалидов в </w:t>
      </w:r>
    </w:p>
    <w:p w:rsidR="00D81D38" w:rsidRPr="00FF57D1" w:rsidRDefault="00D81D38" w:rsidP="00A215D0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Чеченской Республике» на 2021</w:t>
      </w:r>
      <w:r w:rsidR="00086B53" w:rsidRPr="00FF57D1">
        <w:rPr>
          <w:rFonts w:ascii="Times New Roman" w:hAnsi="Times New Roman" w:cs="Times New Roman"/>
          <w:sz w:val="20"/>
        </w:rPr>
        <w:t xml:space="preserve">-2023 </w:t>
      </w:r>
      <w:r w:rsidRPr="00FF57D1">
        <w:rPr>
          <w:rFonts w:ascii="Times New Roman" w:hAnsi="Times New Roman" w:cs="Times New Roman"/>
          <w:sz w:val="20"/>
        </w:rPr>
        <w:t xml:space="preserve"> год</w:t>
      </w:r>
      <w:r w:rsidR="00A215D0" w:rsidRPr="00FF57D1">
        <w:rPr>
          <w:rFonts w:ascii="Times New Roman" w:hAnsi="Times New Roman" w:cs="Times New Roman"/>
          <w:sz w:val="20"/>
        </w:rPr>
        <w:t>ы</w:t>
      </w:r>
    </w:p>
    <w:p w:rsidR="00D81D38" w:rsidRPr="00FF57D1" w:rsidRDefault="00D81D38" w:rsidP="00D81D38">
      <w:pPr>
        <w:pStyle w:val="ConsPlusNormal"/>
        <w:ind w:left="11926"/>
        <w:rPr>
          <w:rFonts w:ascii="Times New Roman" w:hAnsi="Times New Roman" w:cs="Times New Roman"/>
          <w:sz w:val="18"/>
          <w:szCs w:val="18"/>
        </w:rPr>
      </w:pP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Перечень </w:t>
      </w: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 xml:space="preserve">мероприятий по формированию и совершенствованию системы комплексной реабилитации и абилитации инвалидов, </w:t>
      </w:r>
    </w:p>
    <w:p w:rsidR="00D81D38" w:rsidRPr="00FF57D1" w:rsidRDefault="00D81D38" w:rsidP="00A215D0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  <w:r w:rsidRPr="00FF57D1">
        <w:rPr>
          <w:rFonts w:ascii="Times New Roman" w:hAnsi="Times New Roman" w:cs="Times New Roman"/>
          <w:sz w:val="24"/>
          <w:szCs w:val="24"/>
        </w:rPr>
        <w:t>в том числе детей-инвалидов в Чеченской Республике на 2021</w:t>
      </w:r>
      <w:r w:rsidR="00086B53" w:rsidRPr="00FF57D1">
        <w:rPr>
          <w:rFonts w:ascii="Times New Roman" w:hAnsi="Times New Roman" w:cs="Times New Roman"/>
          <w:sz w:val="24"/>
          <w:szCs w:val="24"/>
        </w:rPr>
        <w:t>-2023 год</w:t>
      </w:r>
      <w:r w:rsidR="00A215D0" w:rsidRPr="00FF57D1">
        <w:rPr>
          <w:rFonts w:ascii="Times New Roman" w:hAnsi="Times New Roman" w:cs="Times New Roman"/>
          <w:sz w:val="24"/>
          <w:szCs w:val="24"/>
        </w:rPr>
        <w:t>ы</w:t>
      </w: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15912" w:type="dxa"/>
        <w:tblInd w:w="-459" w:type="dxa"/>
        <w:tblLayout w:type="fixed"/>
        <w:tblLook w:val="04A0"/>
      </w:tblPr>
      <w:tblGrid>
        <w:gridCol w:w="2114"/>
        <w:gridCol w:w="1544"/>
        <w:gridCol w:w="7"/>
        <w:gridCol w:w="1552"/>
        <w:gridCol w:w="14"/>
        <w:gridCol w:w="1562"/>
        <w:gridCol w:w="1197"/>
        <w:gridCol w:w="18"/>
        <w:gridCol w:w="53"/>
        <w:gridCol w:w="18"/>
        <w:gridCol w:w="1418"/>
        <w:gridCol w:w="127"/>
        <w:gridCol w:w="14"/>
        <w:gridCol w:w="52"/>
        <w:gridCol w:w="516"/>
        <w:gridCol w:w="78"/>
        <w:gridCol w:w="7"/>
        <w:gridCol w:w="834"/>
        <w:gridCol w:w="32"/>
        <w:gridCol w:w="41"/>
        <w:gridCol w:w="515"/>
        <w:gridCol w:w="7"/>
        <w:gridCol w:w="1037"/>
        <w:gridCol w:w="124"/>
        <w:gridCol w:w="19"/>
        <w:gridCol w:w="14"/>
        <w:gridCol w:w="1523"/>
        <w:gridCol w:w="22"/>
        <w:gridCol w:w="10"/>
        <w:gridCol w:w="1413"/>
        <w:gridCol w:w="30"/>
      </w:tblGrid>
      <w:tr w:rsidR="00D81D38" w:rsidRPr="00FF57D1" w:rsidTr="00C43519">
        <w:tc>
          <w:tcPr>
            <w:tcW w:w="2114" w:type="dxa"/>
            <w:vMerge w:val="restart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Наименование мероприятия</w:t>
            </w:r>
          </w:p>
        </w:tc>
        <w:tc>
          <w:tcPr>
            <w:tcW w:w="1544" w:type="dxa"/>
            <w:vMerge w:val="restart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Сроки реализации мероприятия</w:t>
            </w:r>
          </w:p>
        </w:tc>
        <w:tc>
          <w:tcPr>
            <w:tcW w:w="1573" w:type="dxa"/>
            <w:gridSpan w:val="3"/>
            <w:vMerge w:val="restart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Исполнители мероприятия</w:t>
            </w:r>
          </w:p>
        </w:tc>
        <w:tc>
          <w:tcPr>
            <w:tcW w:w="1562" w:type="dxa"/>
            <w:vMerge w:val="restart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жидаемый результат реализации мероприятия</w:t>
            </w:r>
          </w:p>
        </w:tc>
        <w:tc>
          <w:tcPr>
            <w:tcW w:w="7676" w:type="dxa"/>
            <w:gridSpan w:val="23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бъем расходов на выполнение мероприятий (тыс. рублей)</w:t>
            </w:r>
          </w:p>
        </w:tc>
        <w:tc>
          <w:tcPr>
            <w:tcW w:w="1443" w:type="dxa"/>
            <w:gridSpan w:val="2"/>
            <w:vMerge w:val="restart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Номер целевого показателя  (индикатора) региональной программы (1), на достижение которого направлено мероприятия</w:t>
            </w:r>
          </w:p>
        </w:tc>
      </w:tr>
      <w:tr w:rsidR="00D81D38" w:rsidRPr="00FF57D1" w:rsidTr="00C43519">
        <w:tc>
          <w:tcPr>
            <w:tcW w:w="2114" w:type="dxa"/>
            <w:vMerge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vMerge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3" w:type="dxa"/>
            <w:gridSpan w:val="3"/>
            <w:vMerge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7" w:type="dxa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700" w:type="dxa"/>
            <w:gridSpan w:val="7"/>
          </w:tcPr>
          <w:p w:rsidR="00D81D38" w:rsidRPr="00FF57D1" w:rsidRDefault="00D81D3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1435" w:type="dxa"/>
            <w:gridSpan w:val="4"/>
          </w:tcPr>
          <w:p w:rsidR="00D81D38" w:rsidRPr="00FF57D1" w:rsidRDefault="00D81D3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Средства бюджета Чеченской Республики</w:t>
            </w:r>
          </w:p>
        </w:tc>
        <w:tc>
          <w:tcPr>
            <w:tcW w:w="1789" w:type="dxa"/>
            <w:gridSpan w:val="8"/>
          </w:tcPr>
          <w:p w:rsidR="00D81D38" w:rsidRPr="00FF57D1" w:rsidRDefault="00D81D3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Средства бюджетов муниципальных образований Чеченской Республики </w:t>
            </w:r>
          </w:p>
        </w:tc>
        <w:tc>
          <w:tcPr>
            <w:tcW w:w="1555" w:type="dxa"/>
            <w:gridSpan w:val="3"/>
          </w:tcPr>
          <w:p w:rsidR="00D81D38" w:rsidRPr="00FF57D1" w:rsidRDefault="00D81D3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Средства из внебюджетных источников</w:t>
            </w:r>
          </w:p>
        </w:tc>
        <w:tc>
          <w:tcPr>
            <w:tcW w:w="1443" w:type="dxa"/>
            <w:gridSpan w:val="2"/>
            <w:vMerge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C43519">
        <w:tc>
          <w:tcPr>
            <w:tcW w:w="2114" w:type="dxa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44" w:type="dxa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73" w:type="dxa"/>
            <w:gridSpan w:val="3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62" w:type="dxa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97" w:type="dxa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700" w:type="dxa"/>
            <w:gridSpan w:val="7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35" w:type="dxa"/>
            <w:gridSpan w:val="4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789" w:type="dxa"/>
            <w:gridSpan w:val="8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555" w:type="dxa"/>
            <w:gridSpan w:val="3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43" w:type="dxa"/>
            <w:gridSpan w:val="2"/>
          </w:tcPr>
          <w:p w:rsidR="00D81D38" w:rsidRPr="00FF57D1" w:rsidRDefault="00D81D3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я, направленные  на выполнение первоочередных задач региональной программы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A114A1" w:rsidP="00A114A1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 Мероприятия по определению потребности инвалидов, в том числе детей-инвалидов, в реабилитационных и абилитационных услугах, услугах ранней помощи, получении услуг в рамках сопровождаемого проживания в Чеченской Республике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pStyle w:val="ac"/>
              <w:numPr>
                <w:ilvl w:val="1"/>
                <w:numId w:val="10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ероприятия по определению потребности в реабилитационных и абилитационных услугах</w:t>
            </w:r>
            <w:r w:rsidR="00A114A1" w:rsidRPr="00FF57D1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</w:tr>
      <w:tr w:rsidR="004D1535" w:rsidRPr="00FF57D1" w:rsidTr="00C43519">
        <w:trPr>
          <w:trHeight w:val="595"/>
        </w:trPr>
        <w:tc>
          <w:tcPr>
            <w:tcW w:w="2114" w:type="dxa"/>
            <w:vMerge w:val="restart"/>
          </w:tcPr>
          <w:p w:rsidR="004D1535" w:rsidRPr="00FF57D1" w:rsidRDefault="004D153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1.1.1.</w:t>
            </w:r>
          </w:p>
          <w:p w:rsidR="004D1535" w:rsidRPr="00FF57D1" w:rsidRDefault="004D153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ыявление потребности инвалидов, в том числе детей-инвалидов, в реабилитационных и абилитационных услугах</w:t>
            </w: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73" w:type="dxa"/>
            <w:gridSpan w:val="3"/>
            <w:vMerge w:val="restart"/>
          </w:tcPr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Комитет Правительства Чеченской Республики по дошкольному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образованию;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4D1535" w:rsidRPr="00FF57D1" w:rsidRDefault="004D1535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Чеченской Республики по физической культуре и спорту</w:t>
            </w:r>
          </w:p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D1535" w:rsidRPr="00FF57D1" w:rsidRDefault="004D1535" w:rsidP="004D153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культуры Чеченской Республики</w:t>
            </w:r>
          </w:p>
        </w:tc>
        <w:tc>
          <w:tcPr>
            <w:tcW w:w="1562" w:type="dxa"/>
            <w:vMerge w:val="restart"/>
            <w:tcBorders>
              <w:right w:val="single" w:sz="4" w:space="0" w:color="auto"/>
            </w:tcBorders>
          </w:tcPr>
          <w:p w:rsidR="004D1535" w:rsidRPr="00FF57D1" w:rsidRDefault="004D153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Увеличение количества инвалидов, том числе детей-инвалидов в отношении которых осуществлялись мероприятия по реабилитации и (или) абилитации</w:t>
            </w:r>
          </w:p>
        </w:tc>
        <w:tc>
          <w:tcPr>
            <w:tcW w:w="1197" w:type="dxa"/>
            <w:tcBorders>
              <w:left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0" w:type="dxa"/>
            <w:gridSpan w:val="7"/>
            <w:tcBorders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5" w:type="dxa"/>
            <w:gridSpan w:val="4"/>
            <w:tcBorders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89" w:type="dxa"/>
            <w:gridSpan w:val="8"/>
            <w:tcBorders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</w:tc>
      </w:tr>
      <w:tr w:rsidR="004D1535" w:rsidRPr="00FF57D1" w:rsidTr="00C43519">
        <w:trPr>
          <w:trHeight w:val="611"/>
        </w:trPr>
        <w:tc>
          <w:tcPr>
            <w:tcW w:w="2114" w:type="dxa"/>
            <w:vMerge/>
          </w:tcPr>
          <w:p w:rsidR="004D1535" w:rsidRPr="00FF57D1" w:rsidRDefault="004D153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73" w:type="dxa"/>
            <w:gridSpan w:val="3"/>
            <w:vMerge/>
          </w:tcPr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right w:val="single" w:sz="4" w:space="0" w:color="auto"/>
            </w:tcBorders>
          </w:tcPr>
          <w:p w:rsidR="004D1535" w:rsidRPr="00FF57D1" w:rsidRDefault="004D153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8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D1535" w:rsidRPr="00FF57D1" w:rsidRDefault="004D1535" w:rsidP="00A114A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D1535" w:rsidRPr="00FF57D1" w:rsidTr="00C43519">
        <w:trPr>
          <w:trHeight w:val="563"/>
        </w:trPr>
        <w:tc>
          <w:tcPr>
            <w:tcW w:w="2114" w:type="dxa"/>
            <w:vMerge/>
          </w:tcPr>
          <w:p w:rsidR="004D1535" w:rsidRPr="00FF57D1" w:rsidRDefault="004D153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73" w:type="dxa"/>
            <w:gridSpan w:val="3"/>
            <w:vMerge/>
          </w:tcPr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right w:val="single" w:sz="4" w:space="0" w:color="auto"/>
            </w:tcBorders>
          </w:tcPr>
          <w:p w:rsidR="004D1535" w:rsidRPr="00FF57D1" w:rsidRDefault="004D153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8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D1535" w:rsidRPr="00FF57D1" w:rsidRDefault="004D1535" w:rsidP="00A114A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D1535" w:rsidRPr="00FF57D1" w:rsidTr="00C43519">
        <w:trPr>
          <w:trHeight w:val="1833"/>
        </w:trPr>
        <w:tc>
          <w:tcPr>
            <w:tcW w:w="2114" w:type="dxa"/>
            <w:vMerge/>
          </w:tcPr>
          <w:p w:rsidR="004D1535" w:rsidRPr="00FF57D1" w:rsidRDefault="004D153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73" w:type="dxa"/>
            <w:gridSpan w:val="3"/>
            <w:vMerge/>
          </w:tcPr>
          <w:p w:rsidR="004D1535" w:rsidRPr="00FF57D1" w:rsidRDefault="004D153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right w:val="single" w:sz="4" w:space="0" w:color="auto"/>
            </w:tcBorders>
          </w:tcPr>
          <w:p w:rsidR="004D1535" w:rsidRPr="00FF57D1" w:rsidRDefault="004D153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0" w:type="dxa"/>
            <w:gridSpan w:val="7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5" w:type="dxa"/>
            <w:gridSpan w:val="4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89" w:type="dxa"/>
            <w:gridSpan w:val="8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D1535" w:rsidRPr="00FF57D1" w:rsidRDefault="004D1535" w:rsidP="00A114A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D1535" w:rsidRPr="00FF57D1" w:rsidTr="00C43519">
        <w:trPr>
          <w:trHeight w:val="4424"/>
        </w:trPr>
        <w:tc>
          <w:tcPr>
            <w:tcW w:w="2114" w:type="dxa"/>
            <w:vMerge/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3" w:type="dxa"/>
            <w:gridSpan w:val="3"/>
            <w:vMerge/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right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0" w:type="dxa"/>
            <w:gridSpan w:val="7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gridSpan w:val="4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9" w:type="dxa"/>
            <w:gridSpan w:val="8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3" w:type="dxa"/>
            <w:gridSpan w:val="2"/>
            <w:vMerge/>
          </w:tcPr>
          <w:p w:rsidR="004D1535" w:rsidRPr="00FF57D1" w:rsidRDefault="004D153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rPr>
          <w:trHeight w:val="73"/>
        </w:trPr>
        <w:tc>
          <w:tcPr>
            <w:tcW w:w="15912" w:type="dxa"/>
            <w:gridSpan w:val="31"/>
          </w:tcPr>
          <w:p w:rsidR="00D81D38" w:rsidRPr="00FF57D1" w:rsidRDefault="00D81D38" w:rsidP="00A114A1">
            <w:pPr>
              <w:pStyle w:val="ac"/>
              <w:numPr>
                <w:ilvl w:val="1"/>
                <w:numId w:val="10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lastRenderedPageBreak/>
              <w:t>Мероприятия по определению потребности в услугах ранней помощи</w:t>
            </w:r>
          </w:p>
        </w:tc>
      </w:tr>
      <w:tr w:rsidR="004D1535" w:rsidRPr="00FF57D1" w:rsidTr="00CE58EC">
        <w:trPr>
          <w:trHeight w:val="703"/>
        </w:trPr>
        <w:tc>
          <w:tcPr>
            <w:tcW w:w="2114" w:type="dxa"/>
            <w:vMerge w:val="restart"/>
          </w:tcPr>
          <w:p w:rsidR="004D1535" w:rsidRPr="00FF57D1" w:rsidRDefault="004D1535" w:rsidP="007614D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1.2.1.</w:t>
            </w:r>
          </w:p>
          <w:p w:rsidR="004D1535" w:rsidRPr="00FF57D1" w:rsidRDefault="004D1535" w:rsidP="007614DE">
            <w:pPr>
              <w:pStyle w:val="ac"/>
              <w:spacing w:after="0" w:line="240" w:lineRule="auto"/>
              <w:ind w:left="33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Проведение  мониторинга потребности детей- инвалидов в услугах ранней помощи</w:t>
            </w:r>
          </w:p>
        </w:tc>
        <w:tc>
          <w:tcPr>
            <w:tcW w:w="1544" w:type="dxa"/>
          </w:tcPr>
          <w:p w:rsidR="004D1535" w:rsidRPr="00FF57D1" w:rsidRDefault="004D1535" w:rsidP="007614DE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;</w:t>
            </w:r>
          </w:p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4D1535" w:rsidRPr="00FF57D1" w:rsidRDefault="004D1535" w:rsidP="007614DE">
            <w:pPr>
              <w:pStyle w:val="a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;</w:t>
            </w:r>
          </w:p>
          <w:p w:rsidR="004D1535" w:rsidRPr="00FF57D1" w:rsidRDefault="004D1535" w:rsidP="007614DE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D1535" w:rsidRPr="00FF57D1" w:rsidRDefault="004D1535" w:rsidP="007614DE">
            <w:pPr>
              <w:pStyle w:val="ac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  <w:p w:rsidR="00CE58EC" w:rsidRPr="00FF57D1" w:rsidRDefault="00CE58EC" w:rsidP="007614DE">
            <w:pPr>
              <w:pStyle w:val="ac"/>
              <w:spacing w:after="0" w:line="240" w:lineRule="auto"/>
              <w:ind w:left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:rsidR="00CE58EC" w:rsidRPr="00FF57D1" w:rsidRDefault="00CE58EC" w:rsidP="007614DE">
            <w:pPr>
              <w:pStyle w:val="ac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Министерство культуры </w:t>
            </w:r>
            <w:r w:rsidRPr="00FF57D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4D1535" w:rsidRPr="00FF57D1" w:rsidRDefault="004D1535" w:rsidP="007614DE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Увеличение количества  детей целевой группы, получивших услуги ранней помощи, удовлетворенных качеством услуг ранней помощи</w:t>
            </w:r>
          </w:p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5" w:type="dxa"/>
            <w:gridSpan w:val="2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616" w:type="dxa"/>
            <w:gridSpan w:val="4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33" w:type="dxa"/>
            <w:gridSpan w:val="7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724" w:type="dxa"/>
            <w:gridSpan w:val="5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56" w:type="dxa"/>
            <w:gridSpan w:val="3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75" w:type="dxa"/>
            <w:gridSpan w:val="4"/>
            <w:vMerge w:val="restart"/>
          </w:tcPr>
          <w:p w:rsidR="004D1535" w:rsidRPr="00FF57D1" w:rsidRDefault="004D1535" w:rsidP="00D725DF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3.</w:t>
            </w:r>
          </w:p>
        </w:tc>
      </w:tr>
      <w:tr w:rsidR="004D1535" w:rsidRPr="00FF57D1" w:rsidTr="00C43519">
        <w:trPr>
          <w:trHeight w:val="701"/>
        </w:trPr>
        <w:tc>
          <w:tcPr>
            <w:tcW w:w="2114" w:type="dxa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5" w:type="dxa"/>
            <w:gridSpan w:val="2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616" w:type="dxa"/>
            <w:gridSpan w:val="4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33" w:type="dxa"/>
            <w:gridSpan w:val="7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724" w:type="dxa"/>
            <w:gridSpan w:val="5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56" w:type="dxa"/>
            <w:gridSpan w:val="3"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75" w:type="dxa"/>
            <w:gridSpan w:val="4"/>
            <w:vMerge/>
          </w:tcPr>
          <w:p w:rsidR="004D1535" w:rsidRPr="00FF57D1" w:rsidRDefault="004D1535" w:rsidP="00D725DF">
            <w:pPr>
              <w:jc w:val="center"/>
            </w:pPr>
          </w:p>
        </w:tc>
      </w:tr>
      <w:tr w:rsidR="004D1535" w:rsidRPr="00FF57D1" w:rsidTr="00C43519">
        <w:trPr>
          <w:trHeight w:val="603"/>
        </w:trPr>
        <w:tc>
          <w:tcPr>
            <w:tcW w:w="2114" w:type="dxa"/>
            <w:vMerge/>
            <w:tcBorders>
              <w:bottom w:val="single" w:sz="4" w:space="0" w:color="000000" w:themeColor="text1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000000" w:themeColor="text1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bottom w:val="single" w:sz="4" w:space="0" w:color="000000" w:themeColor="text1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5" w:type="dxa"/>
            <w:gridSpan w:val="2"/>
            <w:tcBorders>
              <w:bottom w:val="single" w:sz="4" w:space="0" w:color="auto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616" w:type="dxa"/>
            <w:gridSpan w:val="4"/>
            <w:tcBorders>
              <w:bottom w:val="single" w:sz="4" w:space="0" w:color="auto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33" w:type="dxa"/>
            <w:gridSpan w:val="7"/>
            <w:tcBorders>
              <w:bottom w:val="single" w:sz="4" w:space="0" w:color="auto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724" w:type="dxa"/>
            <w:gridSpan w:val="5"/>
            <w:tcBorders>
              <w:bottom w:val="single" w:sz="4" w:space="0" w:color="auto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56" w:type="dxa"/>
            <w:gridSpan w:val="3"/>
            <w:tcBorders>
              <w:bottom w:val="single" w:sz="4" w:space="0" w:color="auto"/>
            </w:tcBorders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75" w:type="dxa"/>
            <w:gridSpan w:val="4"/>
            <w:vMerge/>
          </w:tcPr>
          <w:p w:rsidR="004D1535" w:rsidRPr="00FF57D1" w:rsidRDefault="004D1535" w:rsidP="00D725DF">
            <w:pPr>
              <w:jc w:val="center"/>
            </w:pPr>
          </w:p>
        </w:tc>
      </w:tr>
      <w:tr w:rsidR="004D1535" w:rsidRPr="00FF57D1" w:rsidTr="00C43519">
        <w:trPr>
          <w:trHeight w:val="2700"/>
        </w:trPr>
        <w:tc>
          <w:tcPr>
            <w:tcW w:w="2114" w:type="dxa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14A1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5" w:type="dxa"/>
            <w:gridSpan w:val="2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616" w:type="dxa"/>
            <w:gridSpan w:val="4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33" w:type="dxa"/>
            <w:gridSpan w:val="7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724" w:type="dxa"/>
            <w:gridSpan w:val="5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556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75" w:type="dxa"/>
            <w:gridSpan w:val="4"/>
            <w:vMerge/>
          </w:tcPr>
          <w:p w:rsidR="004D1535" w:rsidRPr="00FF57D1" w:rsidRDefault="004D1535" w:rsidP="00D725D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1534" w:rsidRPr="00FF57D1" w:rsidTr="00D70206">
        <w:trPr>
          <w:trHeight w:val="330"/>
        </w:trPr>
        <w:tc>
          <w:tcPr>
            <w:tcW w:w="15912" w:type="dxa"/>
            <w:gridSpan w:val="31"/>
          </w:tcPr>
          <w:p w:rsidR="00DE1534" w:rsidRPr="00FF57D1" w:rsidRDefault="00DE1534" w:rsidP="00DE1534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1.3. Мероприятия по определению потребности в получении услуг в рамках сопровождаемого проживания</w:t>
            </w:r>
          </w:p>
        </w:tc>
      </w:tr>
      <w:tr w:rsidR="004D1535" w:rsidRPr="00FF57D1" w:rsidTr="00C43519">
        <w:trPr>
          <w:trHeight w:val="717"/>
        </w:trPr>
        <w:tc>
          <w:tcPr>
            <w:tcW w:w="2114" w:type="dxa"/>
            <w:vMerge w:val="restart"/>
          </w:tcPr>
          <w:p w:rsidR="004D1535" w:rsidRPr="00FF57D1" w:rsidRDefault="004D1535" w:rsidP="00CE58E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1.3.1.Выявление потребности инвалидов в получении услуг в рамках сопровождаемого проживания</w:t>
            </w:r>
          </w:p>
        </w:tc>
        <w:tc>
          <w:tcPr>
            <w:tcW w:w="1544" w:type="dxa"/>
            <w:vMerge w:val="restart"/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4D1535" w:rsidRPr="00FF57D1" w:rsidRDefault="004D1535" w:rsidP="00415605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4D1535" w:rsidRPr="00FF57D1" w:rsidRDefault="004D1535" w:rsidP="00CE58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количества  инвалидов, получивших услуги в рамках сопровождаемого проживания</w:t>
            </w:r>
          </w:p>
        </w:tc>
        <w:tc>
          <w:tcPr>
            <w:tcW w:w="1268" w:type="dxa"/>
            <w:gridSpan w:val="3"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3" w:type="dxa"/>
            <w:gridSpan w:val="3"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74" w:type="dxa"/>
            <w:gridSpan w:val="8"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2" w:type="dxa"/>
            <w:gridSpan w:val="5"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53" w:type="dxa"/>
            <w:gridSpan w:val="3"/>
            <w:vMerge w:val="restart"/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</w:tc>
      </w:tr>
      <w:tr w:rsidR="004D1535" w:rsidRPr="00FF57D1" w:rsidTr="00CE58EC">
        <w:trPr>
          <w:trHeight w:val="207"/>
        </w:trPr>
        <w:tc>
          <w:tcPr>
            <w:tcW w:w="2114" w:type="dxa"/>
            <w:vMerge/>
          </w:tcPr>
          <w:p w:rsidR="004D1535" w:rsidRPr="00FF57D1" w:rsidRDefault="004D1535" w:rsidP="00DE153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vMerge/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415605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24A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8" w:type="dxa"/>
            <w:gridSpan w:val="3"/>
            <w:vMerge w:val="restart"/>
            <w:tcBorders>
              <w:top w:val="single" w:sz="4" w:space="0" w:color="auto"/>
            </w:tcBorders>
          </w:tcPr>
          <w:p w:rsidR="004D1535" w:rsidRPr="00FF57D1" w:rsidRDefault="004D1535" w:rsidP="00CE58EC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3" w:type="dxa"/>
            <w:gridSpan w:val="3"/>
            <w:vMerge w:val="restart"/>
            <w:tcBorders>
              <w:top w:val="single" w:sz="4" w:space="0" w:color="auto"/>
            </w:tcBorders>
          </w:tcPr>
          <w:p w:rsidR="004D1535" w:rsidRPr="00FF57D1" w:rsidRDefault="004D1535" w:rsidP="00CE58EC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74" w:type="dxa"/>
            <w:gridSpan w:val="8"/>
            <w:vMerge w:val="restart"/>
            <w:tcBorders>
              <w:top w:val="single" w:sz="4" w:space="0" w:color="auto"/>
            </w:tcBorders>
          </w:tcPr>
          <w:p w:rsidR="004D1535" w:rsidRPr="00FF57D1" w:rsidRDefault="004D1535" w:rsidP="00CE58EC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2" w:type="dxa"/>
            <w:gridSpan w:val="5"/>
            <w:vMerge w:val="restart"/>
            <w:tcBorders>
              <w:top w:val="single" w:sz="4" w:space="0" w:color="auto"/>
            </w:tcBorders>
          </w:tcPr>
          <w:p w:rsidR="004D1535" w:rsidRPr="00FF57D1" w:rsidRDefault="004D1535" w:rsidP="00CE58EC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vMerge w:val="restart"/>
            <w:tcBorders>
              <w:top w:val="single" w:sz="4" w:space="0" w:color="auto"/>
            </w:tcBorders>
          </w:tcPr>
          <w:p w:rsidR="004D1535" w:rsidRPr="00FF57D1" w:rsidRDefault="004D1535" w:rsidP="00CE58EC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53" w:type="dxa"/>
            <w:gridSpan w:val="3"/>
            <w:vMerge/>
          </w:tcPr>
          <w:p w:rsidR="004D1535" w:rsidRPr="00FF57D1" w:rsidRDefault="004D1535" w:rsidP="00A124A2">
            <w:pPr>
              <w:jc w:val="center"/>
            </w:pPr>
          </w:p>
        </w:tc>
      </w:tr>
      <w:tr w:rsidR="004D1535" w:rsidRPr="00FF57D1" w:rsidTr="00CE58EC">
        <w:trPr>
          <w:trHeight w:val="249"/>
        </w:trPr>
        <w:tc>
          <w:tcPr>
            <w:tcW w:w="2114" w:type="dxa"/>
            <w:vMerge/>
          </w:tcPr>
          <w:p w:rsidR="004D1535" w:rsidRPr="00FF57D1" w:rsidRDefault="004D1535" w:rsidP="00DE153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415605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24A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8" w:type="dxa"/>
            <w:gridSpan w:val="3"/>
            <w:vMerge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3" w:type="dxa"/>
            <w:gridSpan w:val="3"/>
            <w:vMerge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4" w:type="dxa"/>
            <w:gridSpan w:val="8"/>
            <w:vMerge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2" w:type="dxa"/>
            <w:gridSpan w:val="5"/>
            <w:vMerge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vMerge/>
            <w:tcBorders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3" w:type="dxa"/>
            <w:gridSpan w:val="3"/>
            <w:vMerge/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D1535" w:rsidRPr="00FF57D1" w:rsidTr="00CE58EC">
        <w:trPr>
          <w:trHeight w:val="341"/>
        </w:trPr>
        <w:tc>
          <w:tcPr>
            <w:tcW w:w="2114" w:type="dxa"/>
            <w:vMerge/>
          </w:tcPr>
          <w:p w:rsidR="004D1535" w:rsidRPr="00FF57D1" w:rsidRDefault="004D1535" w:rsidP="00DE153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415605">
            <w:pPr>
              <w:pStyle w:val="ConsPlusCell"/>
              <w:widowControl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24A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74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1535" w:rsidRPr="00FF57D1" w:rsidRDefault="004D1535" w:rsidP="00A124A2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53" w:type="dxa"/>
            <w:gridSpan w:val="3"/>
            <w:vMerge/>
          </w:tcPr>
          <w:p w:rsidR="004D1535" w:rsidRPr="00FF57D1" w:rsidRDefault="004D1535" w:rsidP="00A124A2">
            <w:pPr>
              <w:jc w:val="center"/>
            </w:pPr>
          </w:p>
        </w:tc>
      </w:tr>
      <w:tr w:rsidR="004D1535" w:rsidRPr="00FF57D1" w:rsidTr="00CE58EC">
        <w:trPr>
          <w:trHeight w:val="365"/>
        </w:trPr>
        <w:tc>
          <w:tcPr>
            <w:tcW w:w="2114" w:type="dxa"/>
            <w:vMerge/>
          </w:tcPr>
          <w:p w:rsidR="004D1535" w:rsidRPr="00FF57D1" w:rsidRDefault="004D1535" w:rsidP="00DE153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4D1535" w:rsidRPr="00FF57D1" w:rsidRDefault="004D1535" w:rsidP="00415605">
            <w:pPr>
              <w:pStyle w:val="ConsPlusCell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4D1535" w:rsidRPr="00FF57D1" w:rsidRDefault="004D1535" w:rsidP="00A124A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8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74" w:type="dxa"/>
            <w:gridSpan w:val="8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2" w:type="dxa"/>
            <w:gridSpan w:val="5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</w:tcBorders>
          </w:tcPr>
          <w:p w:rsidR="004D1535" w:rsidRPr="00FF57D1" w:rsidRDefault="004D1535" w:rsidP="00271925">
            <w:pPr>
              <w:jc w:val="center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53" w:type="dxa"/>
            <w:gridSpan w:val="3"/>
            <w:vMerge/>
          </w:tcPr>
          <w:p w:rsidR="004D1535" w:rsidRPr="00FF57D1" w:rsidRDefault="004D1535" w:rsidP="00A124A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A124A2">
            <w:pPr>
              <w:pStyle w:val="ac"/>
              <w:numPr>
                <w:ilvl w:val="0"/>
                <w:numId w:val="10"/>
              </w:numPr>
              <w:spacing w:after="0" w:line="240" w:lineRule="auto"/>
              <w:ind w:left="0" w:firstLine="33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ероприятия по формированию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 в Чеченской Республике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C85951" w:rsidRPr="00FF57D1" w:rsidRDefault="00C85951" w:rsidP="00B16E5C">
            <w:pPr>
              <w:pStyle w:val="a8"/>
              <w:numPr>
                <w:ilvl w:val="1"/>
                <w:numId w:val="10"/>
              </w:numPr>
              <w:ind w:left="33" w:firstLine="0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18"/>
                <w:szCs w:val="18"/>
              </w:rPr>
              <w:t>Мероприятия по формированию условий для повышения уровня профессионального развития инвалидов, в том числе детей-инвалидов</w:t>
            </w:r>
          </w:p>
        </w:tc>
      </w:tr>
      <w:tr w:rsidR="003A047D" w:rsidRPr="00FF57D1" w:rsidTr="00C43519">
        <w:trPr>
          <w:trHeight w:val="718"/>
        </w:trPr>
        <w:tc>
          <w:tcPr>
            <w:tcW w:w="2114" w:type="dxa"/>
            <w:vMerge w:val="restart"/>
          </w:tcPr>
          <w:p w:rsidR="003A047D" w:rsidRPr="00FF57D1" w:rsidRDefault="003A047D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2.1.1.</w:t>
            </w:r>
          </w:p>
          <w:p w:rsidR="003A047D" w:rsidRPr="00FF57D1" w:rsidRDefault="003A047D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рганизация профориентации лиц с ограниченными возможностями здоровья и детей-инвалидов в рамках основной деятельности образовательных организаций</w:t>
            </w:r>
          </w:p>
        </w:tc>
        <w:tc>
          <w:tcPr>
            <w:tcW w:w="1544" w:type="dxa"/>
          </w:tcPr>
          <w:p w:rsidR="003A047D" w:rsidRPr="00FF57D1" w:rsidRDefault="003A047D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3A047D" w:rsidRPr="00FF57D1" w:rsidRDefault="003A047D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3A047D" w:rsidRPr="00FF57D1" w:rsidRDefault="003A047D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</w:t>
            </w:r>
          </w:p>
          <w:p w:rsidR="003A047D" w:rsidRPr="00FF57D1" w:rsidRDefault="003A047D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A047D" w:rsidRPr="00FF57D1" w:rsidRDefault="003A047D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3A047D" w:rsidRPr="00FF57D1" w:rsidRDefault="003A047D" w:rsidP="003A047D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Увеличение количества 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выпускников- инвалидов, охваченных профориентационной работой </w:t>
            </w:r>
          </w:p>
        </w:tc>
        <w:tc>
          <w:tcPr>
            <w:tcW w:w="1286" w:type="dxa"/>
            <w:gridSpan w:val="4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.</w:t>
            </w:r>
          </w:p>
        </w:tc>
      </w:tr>
      <w:tr w:rsidR="003A047D" w:rsidRPr="00FF57D1" w:rsidTr="00C43519">
        <w:trPr>
          <w:trHeight w:val="716"/>
        </w:trPr>
        <w:tc>
          <w:tcPr>
            <w:tcW w:w="2114" w:type="dxa"/>
            <w:vMerge/>
          </w:tcPr>
          <w:p w:rsidR="003A047D" w:rsidRPr="00FF57D1" w:rsidRDefault="003A047D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A047D" w:rsidRPr="00FF57D1" w:rsidRDefault="003A047D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3A047D" w:rsidRPr="00FF57D1" w:rsidRDefault="003A047D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A047D" w:rsidRPr="00FF57D1" w:rsidRDefault="003A047D" w:rsidP="00B16E5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A047D" w:rsidRPr="00FF57D1" w:rsidTr="00C43519">
        <w:trPr>
          <w:trHeight w:val="303"/>
        </w:trPr>
        <w:tc>
          <w:tcPr>
            <w:tcW w:w="2114" w:type="dxa"/>
            <w:vMerge/>
          </w:tcPr>
          <w:p w:rsidR="003A047D" w:rsidRPr="00FF57D1" w:rsidRDefault="003A047D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A047D" w:rsidRPr="00FF57D1" w:rsidRDefault="003A047D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3A047D" w:rsidRPr="00FF57D1" w:rsidRDefault="003A047D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A047D" w:rsidRPr="00FF57D1" w:rsidRDefault="003A047D" w:rsidP="00B16E5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A047D" w:rsidRPr="00FF57D1" w:rsidTr="00C43519">
        <w:trPr>
          <w:trHeight w:val="427"/>
        </w:trPr>
        <w:tc>
          <w:tcPr>
            <w:tcW w:w="2114" w:type="dxa"/>
            <w:vMerge/>
          </w:tcPr>
          <w:p w:rsidR="003A047D" w:rsidRPr="00FF57D1" w:rsidRDefault="003A047D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A047D" w:rsidRPr="00FF57D1" w:rsidRDefault="003A047D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3A047D" w:rsidRPr="00FF57D1" w:rsidRDefault="003A047D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A047D" w:rsidRPr="00FF57D1" w:rsidRDefault="003A047D" w:rsidP="00B16E5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A047D" w:rsidRPr="00FF57D1" w:rsidRDefault="003A047D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A047D" w:rsidRPr="00FF57D1" w:rsidRDefault="003A047D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FD0" w:rsidRPr="00FF57D1" w:rsidTr="00C43519">
        <w:trPr>
          <w:trHeight w:val="585"/>
        </w:trPr>
        <w:tc>
          <w:tcPr>
            <w:tcW w:w="2114" w:type="dxa"/>
            <w:vMerge w:val="restart"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2.1.2. Организация и проведение ярмарок вакансий и учебных мест для инвалидов молодого возраста</w:t>
            </w: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C41FD0" w:rsidRPr="00FF57D1" w:rsidRDefault="00C41FD0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271925" w:rsidRPr="00FF57D1" w:rsidRDefault="00271925" w:rsidP="0027192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Повышение </w:t>
            </w:r>
            <w:r w:rsidR="00034042" w:rsidRPr="00FF57D1">
              <w:rPr>
                <w:rFonts w:ascii="Times New Roman" w:hAnsi="Times New Roman" w:cs="Times New Roman"/>
                <w:sz w:val="18"/>
                <w:szCs w:val="18"/>
              </w:rPr>
              <w:t>количества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трудоустроенных инвалидов молодого возраста и</w:t>
            </w:r>
          </w:p>
          <w:p w:rsidR="00C41FD0" w:rsidRPr="00FF57D1" w:rsidRDefault="00271925" w:rsidP="00271925">
            <w:pPr>
              <w:pStyle w:val="a8"/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обеспечение занятости и интеграции молодых инвалидов в общество</w:t>
            </w:r>
          </w:p>
        </w:tc>
        <w:tc>
          <w:tcPr>
            <w:tcW w:w="1286" w:type="dxa"/>
            <w:gridSpan w:val="4"/>
            <w:tcBorders>
              <w:top w:val="single" w:sz="4" w:space="0" w:color="auto"/>
            </w:tcBorders>
          </w:tcPr>
          <w:p w:rsidR="00C41FD0" w:rsidRPr="00FF57D1" w:rsidRDefault="00C41FD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</w:tcBorders>
          </w:tcPr>
          <w:p w:rsidR="00C41FD0" w:rsidRPr="00FF57D1" w:rsidRDefault="00C41FD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  <w:tcBorders>
              <w:top w:val="single" w:sz="4" w:space="0" w:color="auto"/>
            </w:tcBorders>
          </w:tcPr>
          <w:p w:rsidR="00C41FD0" w:rsidRPr="00FF57D1" w:rsidRDefault="00C41FD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  <w:tcBorders>
              <w:top w:val="single" w:sz="4" w:space="0" w:color="auto"/>
            </w:tcBorders>
          </w:tcPr>
          <w:p w:rsidR="00C41FD0" w:rsidRPr="00FF57D1" w:rsidRDefault="00C41FD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C41FD0" w:rsidRPr="00FF57D1" w:rsidRDefault="00C41FD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C41FD0" w:rsidRPr="00FF57D1" w:rsidRDefault="00C41FD0" w:rsidP="002E7CF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.</w:t>
            </w:r>
          </w:p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FD0" w:rsidRPr="00FF57D1" w:rsidTr="00C43519">
        <w:trPr>
          <w:trHeight w:val="585"/>
        </w:trPr>
        <w:tc>
          <w:tcPr>
            <w:tcW w:w="2114" w:type="dxa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C41FD0" w:rsidRPr="00FF57D1" w:rsidRDefault="00C41FD0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FD0" w:rsidRPr="00FF57D1" w:rsidTr="00C43519">
        <w:trPr>
          <w:trHeight w:val="585"/>
        </w:trPr>
        <w:tc>
          <w:tcPr>
            <w:tcW w:w="2114" w:type="dxa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C41FD0" w:rsidRPr="00FF57D1" w:rsidRDefault="00C41FD0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FD0" w:rsidRPr="00FF57D1" w:rsidTr="00C43519">
        <w:trPr>
          <w:trHeight w:val="585"/>
        </w:trPr>
        <w:tc>
          <w:tcPr>
            <w:tcW w:w="2114" w:type="dxa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C41FD0" w:rsidRPr="00FF57D1" w:rsidRDefault="00C41FD0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C41FD0" w:rsidRPr="00FF57D1" w:rsidRDefault="00C41FD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C41FD0" w:rsidRPr="00FF57D1" w:rsidRDefault="00C41FD0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C41FD0" w:rsidRPr="00FF57D1" w:rsidRDefault="00C41FD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7CF2" w:rsidRPr="00FF57D1" w:rsidTr="00C43519">
        <w:trPr>
          <w:trHeight w:val="718"/>
        </w:trPr>
        <w:tc>
          <w:tcPr>
            <w:tcW w:w="2114" w:type="dxa"/>
            <w:vMerge w:val="restart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2.1.3.</w:t>
            </w: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роведение конкурса профессионального мастерства среди инвалидов и лиц с ограниченными возможностями здоровья «Абилимпикс»</w:t>
            </w:r>
          </w:p>
        </w:tc>
        <w:tc>
          <w:tcPr>
            <w:tcW w:w="1544" w:type="dxa"/>
            <w:tcBorders>
              <w:bottom w:val="single" w:sz="4" w:space="0" w:color="000000" w:themeColor="text1"/>
            </w:tcBorders>
          </w:tcPr>
          <w:p w:rsidR="002E7CF2" w:rsidRPr="00FF57D1" w:rsidRDefault="002E7CF2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</w:t>
            </w: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рофессиональная ориентация и социализация детей-инвалидов, инвалидов и детей с ограниченными возможностями здоровья</w:t>
            </w:r>
          </w:p>
        </w:tc>
        <w:tc>
          <w:tcPr>
            <w:tcW w:w="1286" w:type="dxa"/>
            <w:gridSpan w:val="4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2E7CF2" w:rsidRPr="00FF57D1" w:rsidRDefault="002E7CF2" w:rsidP="002E7CF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.</w:t>
            </w: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2E7CF2" w:rsidRPr="00FF57D1" w:rsidTr="00C43519">
        <w:trPr>
          <w:trHeight w:val="716"/>
        </w:trPr>
        <w:tc>
          <w:tcPr>
            <w:tcW w:w="2114" w:type="dxa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000000" w:themeColor="text1"/>
            </w:tcBorders>
          </w:tcPr>
          <w:p w:rsidR="002E7CF2" w:rsidRPr="00FF57D1" w:rsidRDefault="002E7CF2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7CF2" w:rsidRPr="00FF57D1" w:rsidTr="00C43519">
        <w:trPr>
          <w:trHeight w:val="716"/>
        </w:trPr>
        <w:tc>
          <w:tcPr>
            <w:tcW w:w="211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:rsidR="002E7CF2" w:rsidRPr="00FF57D1" w:rsidRDefault="002E7CF2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</w:tcBorders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</w:tcBorders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  <w:tcBorders>
              <w:top w:val="single" w:sz="4" w:space="0" w:color="auto"/>
            </w:tcBorders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  <w:tcBorders>
              <w:top w:val="single" w:sz="4" w:space="0" w:color="auto"/>
            </w:tcBorders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7CF2" w:rsidRPr="00FF57D1" w:rsidTr="00C43519">
        <w:trPr>
          <w:trHeight w:val="716"/>
        </w:trPr>
        <w:tc>
          <w:tcPr>
            <w:tcW w:w="2114" w:type="dxa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000000" w:themeColor="text1"/>
            </w:tcBorders>
          </w:tcPr>
          <w:p w:rsidR="002E7CF2" w:rsidRPr="00FF57D1" w:rsidRDefault="002E7CF2" w:rsidP="00271925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2E7CF2" w:rsidRPr="00FF57D1" w:rsidRDefault="002E7CF2" w:rsidP="002719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  <w:tcBorders>
              <w:bottom w:val="single" w:sz="4" w:space="0" w:color="000000" w:themeColor="text1"/>
            </w:tcBorders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7926AE" w:rsidRPr="00FF57D1" w:rsidRDefault="00D81D38" w:rsidP="007926A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.2.Мероприятия по формированию условий для повышения уровня занятости, включая сопровождаемое содействие занятости инвалидов</w:t>
            </w:r>
            <w:r w:rsidR="007926AE" w:rsidRPr="00FF57D1">
              <w:rPr>
                <w:rFonts w:ascii="Times New Roman" w:hAnsi="Times New Roman" w:cs="Times New Roman"/>
                <w:sz w:val="18"/>
                <w:szCs w:val="18"/>
              </w:rPr>
              <w:t>, в том числе детей-инвалидов</w:t>
            </w:r>
          </w:p>
        </w:tc>
      </w:tr>
      <w:tr w:rsidR="007926AE" w:rsidRPr="00FF57D1" w:rsidTr="00C43519">
        <w:trPr>
          <w:trHeight w:val="527"/>
        </w:trPr>
        <w:tc>
          <w:tcPr>
            <w:tcW w:w="2114" w:type="dxa"/>
            <w:vMerge w:val="restart"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2.2.1.</w:t>
            </w: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казание услуг по содействию занятости  инвалидов трудоспособного возраста</w:t>
            </w: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7926AE" w:rsidRPr="00FF57D1" w:rsidRDefault="007926AE" w:rsidP="007926AE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eastAsia="ArialMT" w:hAnsi="Times New Roman" w:cs="Times New Roman"/>
                <w:sz w:val="18"/>
                <w:szCs w:val="18"/>
              </w:rPr>
              <w:t>повышение уровня трудоустройства и занятости инвалидов</w:t>
            </w:r>
          </w:p>
        </w:tc>
        <w:tc>
          <w:tcPr>
            <w:tcW w:w="1286" w:type="dxa"/>
            <w:gridSpan w:val="4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.</w:t>
            </w:r>
          </w:p>
        </w:tc>
      </w:tr>
      <w:tr w:rsidR="007926AE" w:rsidRPr="00FF57D1" w:rsidTr="00C43519">
        <w:trPr>
          <w:trHeight w:val="526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26AE" w:rsidRPr="00FF57D1" w:rsidTr="00C43519">
        <w:trPr>
          <w:trHeight w:val="526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26AE" w:rsidRPr="00FF57D1" w:rsidTr="00C43519">
        <w:trPr>
          <w:trHeight w:val="526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26AE" w:rsidRPr="00FF57D1" w:rsidTr="00C43519">
        <w:trPr>
          <w:trHeight w:val="552"/>
        </w:trPr>
        <w:tc>
          <w:tcPr>
            <w:tcW w:w="2114" w:type="dxa"/>
            <w:vMerge w:val="restart"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2.2.2.</w:t>
            </w: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рганизация сопровождения инвалидов молодого возраста при их трудоустройстве</w:t>
            </w:r>
          </w:p>
          <w:p w:rsidR="005E7DED" w:rsidRPr="00FF57D1" w:rsidRDefault="005E7DED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вышение уровня</w:t>
            </w:r>
            <w:r w:rsidRPr="00FF57D1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трудоустройства и</w:t>
            </w:r>
            <w:r w:rsidRPr="00FF57D1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занятости</w:t>
            </w:r>
            <w:r w:rsidRPr="00FF57D1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инвалидов</w:t>
            </w:r>
          </w:p>
        </w:tc>
        <w:tc>
          <w:tcPr>
            <w:tcW w:w="1286" w:type="dxa"/>
            <w:gridSpan w:val="4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7926AE" w:rsidRPr="00FF57D1" w:rsidRDefault="007926AE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</w:t>
            </w:r>
          </w:p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7926AE" w:rsidRPr="00FF57D1" w:rsidTr="00C43519">
        <w:trPr>
          <w:trHeight w:val="550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26AE" w:rsidRPr="00FF57D1" w:rsidTr="00C43519">
        <w:trPr>
          <w:trHeight w:val="550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926AE" w:rsidRPr="00FF57D1" w:rsidTr="00C43519">
        <w:trPr>
          <w:trHeight w:val="550"/>
        </w:trPr>
        <w:tc>
          <w:tcPr>
            <w:tcW w:w="2114" w:type="dxa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926AE" w:rsidRPr="00FF57D1" w:rsidRDefault="007926AE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7926AE" w:rsidRPr="00FF57D1" w:rsidRDefault="007926AE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926AE" w:rsidRPr="00FF57D1" w:rsidRDefault="007926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60" w:type="dxa"/>
            <w:gridSpan w:val="7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6" w:type="dxa"/>
            <w:gridSpan w:val="6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926AE" w:rsidRPr="00FF57D1" w:rsidRDefault="007926AE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926AE" w:rsidRPr="00FF57D1" w:rsidRDefault="007926AE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4E7C" w:rsidRPr="00FF57D1" w:rsidTr="00C43519">
        <w:trPr>
          <w:trHeight w:val="550"/>
        </w:trPr>
        <w:tc>
          <w:tcPr>
            <w:tcW w:w="2114" w:type="dxa"/>
            <w:vMerge w:val="restart"/>
          </w:tcPr>
          <w:p w:rsidR="00304E7C" w:rsidRPr="00FF57D1" w:rsidRDefault="00304E7C" w:rsidP="00304E7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2.2.3.</w:t>
            </w:r>
          </w:p>
          <w:p w:rsidR="00304E7C" w:rsidRPr="00FF57D1" w:rsidRDefault="00304E7C" w:rsidP="0017701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снащение реабилитационным </w:t>
            </w:r>
            <w:r w:rsidRPr="00FF57D1">
              <w:rPr>
                <w:rFonts w:ascii="Times New Roman" w:hAnsi="Times New Roman"/>
                <w:sz w:val="18"/>
                <w:szCs w:val="18"/>
              </w:rPr>
              <w:t>оборудованием для социально-средовой реабилитации и абилитации инвалидов, в том числе детей</w:t>
            </w:r>
            <w:r w:rsidR="0026581D">
              <w:rPr>
                <w:rFonts w:ascii="Times New Roman" w:hAnsi="Times New Roman"/>
                <w:sz w:val="18"/>
                <w:szCs w:val="18"/>
              </w:rPr>
              <w:t>-</w:t>
            </w:r>
            <w:r w:rsidRPr="00FF57D1">
              <w:rPr>
                <w:rFonts w:ascii="Times New Roman" w:hAnsi="Times New Roman"/>
                <w:sz w:val="18"/>
                <w:szCs w:val="18"/>
              </w:rPr>
              <w:t xml:space="preserve"> инвалидов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FF57D1">
              <w:rPr>
                <w:rFonts w:ascii="Times New Roman" w:hAnsi="Times New Roman"/>
                <w:bCs/>
                <w:sz w:val="18"/>
                <w:szCs w:val="18"/>
              </w:rPr>
              <w:t>терминалы для общественной информации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) центров занятости населения Чеченской Республики  </w:t>
            </w:r>
          </w:p>
        </w:tc>
        <w:tc>
          <w:tcPr>
            <w:tcW w:w="1544" w:type="dxa"/>
          </w:tcPr>
          <w:p w:rsidR="00304E7C" w:rsidRPr="00FF57D1" w:rsidRDefault="00304E7C" w:rsidP="0017701E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304E7C" w:rsidRPr="00FF57D1" w:rsidRDefault="00304E7C" w:rsidP="0017701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304E7C" w:rsidRPr="00FF57D1" w:rsidRDefault="00304E7C" w:rsidP="0017701E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FF57D1">
              <w:rPr>
                <w:rFonts w:ascii="Times New Roman" w:hAnsi="Times New Roman" w:cs="Times New Roman"/>
                <w:sz w:val="18"/>
                <w:szCs w:val="24"/>
              </w:rPr>
              <w:t xml:space="preserve">Увеличение количества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казанных  услуг незанятым </w:t>
            </w:r>
            <w:r w:rsidRPr="00FF57D1">
              <w:rPr>
                <w:rFonts w:ascii="Times New Roman" w:hAnsi="Times New Roman" w:cs="Times New Roman"/>
                <w:sz w:val="18"/>
                <w:szCs w:val="24"/>
              </w:rPr>
              <w:t>инвалидам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по профориентации</w:t>
            </w:r>
            <w:r w:rsidRPr="00FF57D1"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</w:p>
          <w:p w:rsidR="00304E7C" w:rsidRPr="00FF57D1" w:rsidRDefault="00304E7C" w:rsidP="0017701E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04E7C" w:rsidRPr="00FF57D1" w:rsidRDefault="00304E7C" w:rsidP="0017701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18"/>
                <w:szCs w:val="18"/>
              </w:rPr>
              <w:t>15200</w:t>
            </w:r>
          </w:p>
        </w:tc>
        <w:tc>
          <w:tcPr>
            <w:tcW w:w="1559" w:type="dxa"/>
            <w:gridSpan w:val="3"/>
          </w:tcPr>
          <w:p w:rsidR="00304E7C" w:rsidRPr="00FF57D1" w:rsidRDefault="00304E7C" w:rsidP="0017701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18"/>
                <w:szCs w:val="18"/>
              </w:rPr>
              <w:t>14440</w:t>
            </w:r>
          </w:p>
        </w:tc>
        <w:tc>
          <w:tcPr>
            <w:tcW w:w="1560" w:type="dxa"/>
            <w:gridSpan w:val="7"/>
          </w:tcPr>
          <w:p w:rsidR="00304E7C" w:rsidRPr="00FF57D1" w:rsidRDefault="00304E7C" w:rsidP="0017701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18"/>
                <w:szCs w:val="18"/>
              </w:rPr>
              <w:t>760</w:t>
            </w:r>
          </w:p>
        </w:tc>
        <w:tc>
          <w:tcPr>
            <w:tcW w:w="1716" w:type="dxa"/>
            <w:gridSpan w:val="6"/>
          </w:tcPr>
          <w:p w:rsidR="00304E7C" w:rsidRPr="00FF57D1" w:rsidRDefault="00304E7C" w:rsidP="001770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04E7C" w:rsidRPr="00FF57D1" w:rsidRDefault="00304E7C" w:rsidP="001770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304E7C" w:rsidRPr="00FF57D1" w:rsidRDefault="00304E7C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2.1.</w:t>
            </w:r>
          </w:p>
        </w:tc>
      </w:tr>
      <w:tr w:rsidR="00304E7C" w:rsidRPr="00FF57D1" w:rsidTr="00C43519">
        <w:trPr>
          <w:trHeight w:val="550"/>
        </w:trPr>
        <w:tc>
          <w:tcPr>
            <w:tcW w:w="2114" w:type="dxa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04E7C" w:rsidRPr="00FF57D1" w:rsidRDefault="00304E7C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304E7C" w:rsidRPr="00FF57D1" w:rsidRDefault="00304E7C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7200</w:t>
            </w:r>
          </w:p>
        </w:tc>
        <w:tc>
          <w:tcPr>
            <w:tcW w:w="1559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840</w:t>
            </w:r>
          </w:p>
        </w:tc>
        <w:tc>
          <w:tcPr>
            <w:tcW w:w="1560" w:type="dxa"/>
            <w:gridSpan w:val="7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60</w:t>
            </w:r>
          </w:p>
        </w:tc>
        <w:tc>
          <w:tcPr>
            <w:tcW w:w="1716" w:type="dxa"/>
            <w:gridSpan w:val="6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04E7C" w:rsidRPr="00FF57D1" w:rsidRDefault="00304E7C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4E7C" w:rsidRPr="00FF57D1" w:rsidTr="00C43519">
        <w:trPr>
          <w:trHeight w:val="550"/>
        </w:trPr>
        <w:tc>
          <w:tcPr>
            <w:tcW w:w="2114" w:type="dxa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04E7C" w:rsidRPr="00FF57D1" w:rsidRDefault="00304E7C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304E7C" w:rsidRPr="00FF57D1" w:rsidRDefault="00304E7C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00</w:t>
            </w:r>
          </w:p>
        </w:tc>
        <w:tc>
          <w:tcPr>
            <w:tcW w:w="1559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750</w:t>
            </w:r>
          </w:p>
        </w:tc>
        <w:tc>
          <w:tcPr>
            <w:tcW w:w="1560" w:type="dxa"/>
            <w:gridSpan w:val="7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1716" w:type="dxa"/>
            <w:gridSpan w:val="6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04E7C" w:rsidRPr="00FF57D1" w:rsidRDefault="00304E7C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04E7C" w:rsidRPr="00FF57D1" w:rsidTr="00C43519">
        <w:trPr>
          <w:trHeight w:val="550"/>
        </w:trPr>
        <w:tc>
          <w:tcPr>
            <w:tcW w:w="2114" w:type="dxa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04E7C" w:rsidRPr="00FF57D1" w:rsidRDefault="00304E7C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304E7C" w:rsidRPr="00FF57D1" w:rsidRDefault="00304E7C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04E7C" w:rsidRPr="00FF57D1" w:rsidRDefault="00304E7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</w:p>
        </w:tc>
        <w:tc>
          <w:tcPr>
            <w:tcW w:w="1559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50</w:t>
            </w:r>
          </w:p>
        </w:tc>
        <w:tc>
          <w:tcPr>
            <w:tcW w:w="1560" w:type="dxa"/>
            <w:gridSpan w:val="7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1716" w:type="dxa"/>
            <w:gridSpan w:val="6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304E7C" w:rsidRPr="00FF57D1" w:rsidRDefault="00304E7C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304E7C" w:rsidRPr="00FF57D1" w:rsidRDefault="00304E7C" w:rsidP="007926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9C7087" w:rsidRPr="00FF57D1" w:rsidRDefault="00D81D38" w:rsidP="009C7087">
            <w:pPr>
              <w:pStyle w:val="ac"/>
              <w:numPr>
                <w:ilvl w:val="0"/>
                <w:numId w:val="10"/>
              </w:numPr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F57D1">
              <w:rPr>
                <w:rFonts w:ascii="Times New Roman" w:hAnsi="Times New Roman"/>
                <w:sz w:val="20"/>
                <w:szCs w:val="20"/>
              </w:rPr>
              <w:lastRenderedPageBreak/>
              <w:t>Мероприятия по формированию и поддержанию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, а также ранней помощи</w:t>
            </w:r>
            <w:r w:rsidR="009C7087" w:rsidRPr="00FF57D1">
              <w:rPr>
                <w:rFonts w:ascii="Times New Roman" w:hAnsi="Times New Roman"/>
                <w:sz w:val="20"/>
                <w:szCs w:val="20"/>
              </w:rPr>
              <w:t xml:space="preserve"> сопровождаемого проживания инвалидов</w:t>
            </w:r>
            <w:r w:rsidRPr="00FF57D1">
              <w:rPr>
                <w:rFonts w:ascii="Times New Roman" w:hAnsi="Times New Roman"/>
                <w:sz w:val="20"/>
                <w:szCs w:val="20"/>
              </w:rPr>
              <w:t xml:space="preserve"> в Чеченской Республике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pStyle w:val="ac"/>
              <w:numPr>
                <w:ilvl w:val="1"/>
                <w:numId w:val="10"/>
              </w:num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ероприятия по формированию и поддержанию в актуальном состоянии нормативной правовой и методической базы по организации системы комплексной реабилитации и абилитации инвалидов, в том числе детей-инвалидов</w:t>
            </w:r>
          </w:p>
        </w:tc>
      </w:tr>
      <w:tr w:rsidR="009C7087" w:rsidRPr="00FF57D1" w:rsidTr="00E62909">
        <w:trPr>
          <w:trHeight w:val="517"/>
        </w:trPr>
        <w:tc>
          <w:tcPr>
            <w:tcW w:w="2114" w:type="dxa"/>
            <w:vMerge w:val="restart"/>
          </w:tcPr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3.1.1.</w:t>
            </w:r>
          </w:p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Разработка методического пособия по организации и проведению комплексной реабилитации и абилитации инвалидов, в том числе детей- инвалидов; </w:t>
            </w:r>
          </w:p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разработка и тиражирование информационных, методических материалов (буклетов, листовок и др.) </w:t>
            </w:r>
          </w:p>
        </w:tc>
        <w:tc>
          <w:tcPr>
            <w:tcW w:w="1544" w:type="dxa"/>
            <w:shd w:val="clear" w:color="auto" w:fill="auto"/>
          </w:tcPr>
          <w:p w:rsidR="009C7087" w:rsidRPr="00FF57D1" w:rsidRDefault="009C7087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</w:tcPr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9C7087" w:rsidRPr="00FF57D1" w:rsidRDefault="009C7087" w:rsidP="00EC058E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Чеченской Республики по физической культуре и спорту</w:t>
            </w:r>
          </w:p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C7087" w:rsidRPr="00FF57D1" w:rsidRDefault="009C7087" w:rsidP="00EC058E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культуры Чеченской Республики</w:t>
            </w:r>
          </w:p>
          <w:p w:rsidR="009C7087" w:rsidRPr="00FF57D1" w:rsidRDefault="009C7087" w:rsidP="00EC058E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9C7087" w:rsidRPr="00FF57D1" w:rsidRDefault="009C7087" w:rsidP="002E7C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Чеченской Республики по национальной политике, внешним связям, печати  и информации</w:t>
            </w:r>
          </w:p>
        </w:tc>
        <w:tc>
          <w:tcPr>
            <w:tcW w:w="1576" w:type="dxa"/>
            <w:gridSpan w:val="2"/>
            <w:vMerge w:val="restart"/>
          </w:tcPr>
          <w:p w:rsidR="009C7087" w:rsidRPr="00FF57D1" w:rsidRDefault="009C708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дготовка и распространение методических пособий  в виде буклетов, листовок и др. по организации и проведению комплексной реабилитации инвалидов различных категорий, в т.ч. детей-инвалидов. Подготовка и тиражирование буклетов</w:t>
            </w:r>
          </w:p>
        </w:tc>
        <w:tc>
          <w:tcPr>
            <w:tcW w:w="1286" w:type="dxa"/>
            <w:gridSpan w:val="4"/>
            <w:vMerge w:val="restart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 рамках основной деятельности</w:t>
            </w:r>
          </w:p>
        </w:tc>
        <w:tc>
          <w:tcPr>
            <w:tcW w:w="1418" w:type="dxa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1" w:type="dxa"/>
            <w:gridSpan w:val="9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2" w:type="dxa"/>
            <w:gridSpan w:val="6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</w:tc>
      </w:tr>
      <w:tr w:rsidR="009C7087" w:rsidRPr="00FF57D1" w:rsidTr="00C43519">
        <w:trPr>
          <w:trHeight w:val="411"/>
        </w:trPr>
        <w:tc>
          <w:tcPr>
            <w:tcW w:w="2114" w:type="dxa"/>
            <w:vMerge/>
          </w:tcPr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9C7087" w:rsidRPr="00FF57D1" w:rsidRDefault="009C7087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9C7087" w:rsidRPr="00FF57D1" w:rsidRDefault="009C708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1" w:type="dxa"/>
            <w:gridSpan w:val="9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2" w:type="dxa"/>
            <w:gridSpan w:val="6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7087" w:rsidRPr="00FF57D1" w:rsidTr="00C43519">
        <w:trPr>
          <w:trHeight w:val="416"/>
        </w:trPr>
        <w:tc>
          <w:tcPr>
            <w:tcW w:w="2114" w:type="dxa"/>
            <w:vMerge/>
          </w:tcPr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9C7087" w:rsidRPr="00FF57D1" w:rsidRDefault="009C7087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9C7087" w:rsidRPr="00FF57D1" w:rsidRDefault="009C708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1" w:type="dxa"/>
            <w:gridSpan w:val="9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2" w:type="dxa"/>
            <w:gridSpan w:val="6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7087" w:rsidRPr="00FF57D1" w:rsidTr="00C43519">
        <w:trPr>
          <w:trHeight w:val="2198"/>
        </w:trPr>
        <w:tc>
          <w:tcPr>
            <w:tcW w:w="2114" w:type="dxa"/>
            <w:vMerge/>
          </w:tcPr>
          <w:p w:rsidR="009C7087" w:rsidRPr="00FF57D1" w:rsidRDefault="009C70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9C7087" w:rsidRPr="00FF57D1" w:rsidRDefault="009C7087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9C7087" w:rsidRPr="00FF57D1" w:rsidRDefault="009C7087" w:rsidP="00EC058E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9C7087" w:rsidRPr="00FF57D1" w:rsidRDefault="009C708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01" w:type="dxa"/>
            <w:gridSpan w:val="9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9" w:type="dxa"/>
            <w:gridSpan w:val="3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712" w:type="dxa"/>
            <w:gridSpan w:val="6"/>
          </w:tcPr>
          <w:p w:rsidR="009C7087" w:rsidRPr="00FF57D1" w:rsidRDefault="009C7087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9C7087" w:rsidRPr="00FF57D1" w:rsidRDefault="009C708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pStyle w:val="ac"/>
              <w:numPr>
                <w:ilvl w:val="1"/>
                <w:numId w:val="10"/>
              </w:num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lastRenderedPageBreak/>
              <w:t>Мероприятия по формированию и поддержанию в актуальном состоянии нормативной правовой и методической базы по организации ранней помощи в Чеченской Республике</w:t>
            </w:r>
          </w:p>
        </w:tc>
      </w:tr>
      <w:tr w:rsidR="00D51D76" w:rsidRPr="00FF57D1" w:rsidTr="00C43519">
        <w:trPr>
          <w:trHeight w:val="764"/>
        </w:trPr>
        <w:tc>
          <w:tcPr>
            <w:tcW w:w="2114" w:type="dxa"/>
            <w:vMerge w:val="restart"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3.2.1.</w:t>
            </w:r>
          </w:p>
          <w:p w:rsidR="00311595" w:rsidRPr="00FF57D1" w:rsidRDefault="00D51D76" w:rsidP="00311595">
            <w:pPr>
              <w:ind w:firstLine="708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ероприятия по организации информационного взаимодействия органов исполнительной власти Чеченской Республики, а также подведомственных им организаций в рамках реализации системы комплексной реабилитации и абилитации инвалидов, в том числе детей-инвалидов, а также </w:t>
            </w:r>
            <w:r w:rsidR="00311595" w:rsidRPr="00FF57D1">
              <w:rPr>
                <w:rFonts w:ascii="Times New Roman" w:hAnsi="Times New Roman" w:cs="Times New Roman"/>
                <w:sz w:val="18"/>
                <w:szCs w:val="18"/>
              </w:rPr>
              <w:t>оказании ранней помощи, услуг по сопровождаемому проживанию</w:t>
            </w:r>
          </w:p>
          <w:p w:rsidR="00D51D76" w:rsidRPr="00FF57D1" w:rsidRDefault="00D51D76" w:rsidP="00415605">
            <w:pPr>
              <w:pStyle w:val="a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1D76" w:rsidRPr="00FF57D1" w:rsidRDefault="00D51D76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73" w:type="dxa"/>
            <w:gridSpan w:val="3"/>
            <w:vMerge w:val="restart"/>
          </w:tcPr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51D76" w:rsidRPr="00FF57D1" w:rsidRDefault="00D51D76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Чеченской Республики по физической культуре и спорту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культуры  Чеченской Республики</w:t>
            </w:r>
          </w:p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51D76" w:rsidRPr="00FF57D1" w:rsidRDefault="00D51D76" w:rsidP="002E7CF2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Чеченской Республики по национальной политике, внешним связям, печати  и информации</w:t>
            </w:r>
          </w:p>
        </w:tc>
        <w:tc>
          <w:tcPr>
            <w:tcW w:w="1562" w:type="dxa"/>
            <w:vMerge w:val="restart"/>
          </w:tcPr>
          <w:p w:rsidR="00311595" w:rsidRPr="00FF57D1" w:rsidRDefault="00D51D76" w:rsidP="00311595">
            <w:pPr>
              <w:ind w:firstLine="708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рганизация межведомственной работы министерств и ведомств в Чеченской Республике в рамках реализации комплексной реабилитации и абилитации инвалидов, в том числе детей-инвалидов, а также </w:t>
            </w:r>
            <w:r w:rsidR="00311595" w:rsidRPr="00FF57D1">
              <w:rPr>
                <w:rFonts w:ascii="Times New Roman" w:hAnsi="Times New Roman" w:cs="Times New Roman"/>
                <w:sz w:val="18"/>
                <w:szCs w:val="18"/>
              </w:rPr>
              <w:t>оказании ранней помощи, услуг по сопровождаемому проживанию</w:t>
            </w:r>
          </w:p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1D76" w:rsidRPr="00FF57D1" w:rsidTr="00C43519">
        <w:trPr>
          <w:trHeight w:val="561"/>
        </w:trPr>
        <w:tc>
          <w:tcPr>
            <w:tcW w:w="2114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1D76" w:rsidRPr="00FF57D1" w:rsidRDefault="00D51D76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73" w:type="dxa"/>
            <w:gridSpan w:val="3"/>
            <w:vMerge/>
          </w:tcPr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1D76" w:rsidRPr="00FF57D1" w:rsidTr="00C43519">
        <w:trPr>
          <w:trHeight w:val="555"/>
        </w:trPr>
        <w:tc>
          <w:tcPr>
            <w:tcW w:w="2114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1D76" w:rsidRPr="00FF57D1" w:rsidRDefault="00D51D76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73" w:type="dxa"/>
            <w:gridSpan w:val="3"/>
            <w:vMerge/>
          </w:tcPr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1D76" w:rsidRPr="00FF57D1" w:rsidTr="00C43519">
        <w:trPr>
          <w:trHeight w:val="2198"/>
        </w:trPr>
        <w:tc>
          <w:tcPr>
            <w:tcW w:w="2114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1D76" w:rsidRPr="00FF57D1" w:rsidRDefault="00D51D76" w:rsidP="006675D7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73" w:type="dxa"/>
            <w:gridSpan w:val="3"/>
            <w:vMerge/>
          </w:tcPr>
          <w:p w:rsidR="00D51D76" w:rsidRPr="00FF57D1" w:rsidRDefault="00D51D7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1D76" w:rsidRPr="00FF57D1" w:rsidRDefault="00D51D7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1D76" w:rsidRPr="00FF57D1" w:rsidRDefault="00D51D76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1D76" w:rsidRPr="00FF57D1" w:rsidRDefault="00D51D7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845"/>
        </w:trPr>
        <w:tc>
          <w:tcPr>
            <w:tcW w:w="2114" w:type="dxa"/>
            <w:vMerge w:val="restart"/>
          </w:tcPr>
          <w:p w:rsidR="00E53095" w:rsidRPr="00FF57D1" w:rsidRDefault="00E5309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3.2.2.</w:t>
            </w:r>
          </w:p>
          <w:p w:rsidR="00E53095" w:rsidRPr="00FF57D1" w:rsidRDefault="00E5309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ддержание в актуальном состоянии нормативной правовой и методической базы, направленной на создание условий по организации системы комплексной реабилитации и абилитации инвалидов, в том числе детей-инвалидов, а также  по предоставлению услуг ранней помощи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73" w:type="dxa"/>
            <w:gridSpan w:val="3"/>
            <w:vMerge w:val="restart"/>
          </w:tcPr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53095" w:rsidRPr="00FF57D1" w:rsidRDefault="00E53095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инистерство Чеченской Республики по физической культуре и спорту 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культуры  Чеченской Республики</w:t>
            </w:r>
          </w:p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53095" w:rsidRPr="00FF57D1" w:rsidRDefault="00E53095" w:rsidP="00CE58EC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Чеченской Республики по национальной политике, внешним связям, печати  и информации</w:t>
            </w:r>
          </w:p>
          <w:p w:rsidR="00CE58EC" w:rsidRPr="00FF57D1" w:rsidRDefault="00CE58EC" w:rsidP="00CE58EC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CE58EC" w:rsidRPr="00FF57D1" w:rsidRDefault="00CE58EC" w:rsidP="00CE58EC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CE58EC" w:rsidRPr="00FF57D1" w:rsidRDefault="00CE58EC" w:rsidP="00CE58E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</w:tcPr>
          <w:p w:rsidR="00E53095" w:rsidRPr="00FF57D1" w:rsidRDefault="00E53095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ддержание в актуальном состоянии сформированной нормативно – правовой базы</w:t>
            </w:r>
          </w:p>
        </w:tc>
        <w:tc>
          <w:tcPr>
            <w:tcW w:w="1286" w:type="dxa"/>
            <w:gridSpan w:val="4"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545"/>
        </w:trPr>
        <w:tc>
          <w:tcPr>
            <w:tcW w:w="2114" w:type="dxa"/>
            <w:vMerge/>
          </w:tcPr>
          <w:p w:rsidR="00E53095" w:rsidRPr="00FF57D1" w:rsidRDefault="00E5309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567"/>
        </w:trPr>
        <w:tc>
          <w:tcPr>
            <w:tcW w:w="2114" w:type="dxa"/>
            <w:vMerge/>
          </w:tcPr>
          <w:p w:rsidR="00E53095" w:rsidRPr="00FF57D1" w:rsidRDefault="00E5309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2198"/>
        </w:trPr>
        <w:tc>
          <w:tcPr>
            <w:tcW w:w="2114" w:type="dxa"/>
            <w:vMerge/>
          </w:tcPr>
          <w:p w:rsidR="00E53095" w:rsidRPr="00FF57D1" w:rsidRDefault="00E5309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12" w:type="dxa"/>
            <w:gridSpan w:val="7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E53095" w:rsidRPr="00FF57D1" w:rsidRDefault="00E5309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D70206">
        <w:trPr>
          <w:trHeight w:val="513"/>
        </w:trPr>
        <w:tc>
          <w:tcPr>
            <w:tcW w:w="15912" w:type="dxa"/>
            <w:gridSpan w:val="31"/>
          </w:tcPr>
          <w:p w:rsidR="00E53095" w:rsidRPr="00FF57D1" w:rsidRDefault="00E53095" w:rsidP="00E53095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lastRenderedPageBreak/>
              <w:t xml:space="preserve">3.3. Мероприятия по формированию и поддержанию в актуальном состоянии нормативной правовой и методической базы по организации сопровождаемого проживания инвалидов в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Чеченской Республике</w:t>
            </w:r>
          </w:p>
        </w:tc>
      </w:tr>
      <w:tr w:rsidR="00E53095" w:rsidRPr="00FF57D1" w:rsidTr="00C43519">
        <w:trPr>
          <w:trHeight w:val="562"/>
        </w:trPr>
        <w:tc>
          <w:tcPr>
            <w:tcW w:w="2114" w:type="dxa"/>
            <w:vMerge w:val="restart"/>
          </w:tcPr>
          <w:p w:rsidR="00E53095" w:rsidRPr="00FF57D1" w:rsidRDefault="00E53095" w:rsidP="00E5309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3.3.1.</w:t>
            </w:r>
          </w:p>
          <w:p w:rsidR="00E53095" w:rsidRPr="00FF57D1" w:rsidRDefault="00E53095" w:rsidP="005E7D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Разработка нормативно</w:t>
            </w:r>
            <w:r w:rsidR="005E7DED" w:rsidRPr="00FF57D1">
              <w:rPr>
                <w:rFonts w:ascii="Times New Roman" w:hAnsi="Times New Roman" w:cs="Times New Roman"/>
                <w:sz w:val="18"/>
                <w:szCs w:val="18"/>
              </w:rPr>
              <w:t>й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 правовой базы  по развитию технологий сопровождаемого проживания  инвалидов</w:t>
            </w: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73" w:type="dxa"/>
            <w:gridSpan w:val="3"/>
            <w:vMerge w:val="restart"/>
          </w:tcPr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  <w:p w:rsidR="00CE58EC" w:rsidRPr="00FF57D1" w:rsidRDefault="00CE58EC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</w:tcPr>
          <w:p w:rsidR="00E53095" w:rsidRPr="00FF57D1" w:rsidRDefault="00E53095" w:rsidP="006675D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Формирование нормативно – правовой базы  по развитию технологий сопровождаемого проживания  инвалидов</w:t>
            </w:r>
          </w:p>
        </w:tc>
        <w:tc>
          <w:tcPr>
            <w:tcW w:w="1286" w:type="dxa"/>
            <w:gridSpan w:val="4"/>
            <w:vMerge w:val="restart"/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 рамках основной деятельности</w:t>
            </w:r>
          </w:p>
        </w:tc>
        <w:tc>
          <w:tcPr>
            <w:tcW w:w="2212" w:type="dxa"/>
            <w:gridSpan w:val="7"/>
          </w:tcPr>
          <w:p w:rsidR="00E53095" w:rsidRPr="00FF57D1" w:rsidRDefault="00E53095" w:rsidP="00D06B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  <w:tcBorders>
              <w:bottom w:val="single" w:sz="4" w:space="0" w:color="auto"/>
            </w:tcBorders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E53095" w:rsidRPr="00FF57D1" w:rsidRDefault="00E53095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  <w:p w:rsidR="00E53095" w:rsidRPr="00FF57D1" w:rsidRDefault="00E53095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543"/>
        </w:trPr>
        <w:tc>
          <w:tcPr>
            <w:tcW w:w="2114" w:type="dxa"/>
            <w:vMerge/>
          </w:tcPr>
          <w:p w:rsidR="00E53095" w:rsidRPr="00FF57D1" w:rsidRDefault="00E53095" w:rsidP="00E5309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6675D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2" w:type="dxa"/>
            <w:gridSpan w:val="7"/>
          </w:tcPr>
          <w:p w:rsidR="00E53095" w:rsidRPr="00FF57D1" w:rsidRDefault="00E53095" w:rsidP="00D06B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564"/>
        </w:trPr>
        <w:tc>
          <w:tcPr>
            <w:tcW w:w="2114" w:type="dxa"/>
            <w:vMerge/>
          </w:tcPr>
          <w:p w:rsidR="00E53095" w:rsidRPr="00FF57D1" w:rsidRDefault="00E53095" w:rsidP="00E5309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6675D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2" w:type="dxa"/>
            <w:gridSpan w:val="7"/>
          </w:tcPr>
          <w:p w:rsidR="00E53095" w:rsidRPr="00FF57D1" w:rsidRDefault="00E53095" w:rsidP="00D06B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53095" w:rsidRPr="00FF57D1" w:rsidTr="00C43519">
        <w:trPr>
          <w:trHeight w:val="417"/>
        </w:trPr>
        <w:tc>
          <w:tcPr>
            <w:tcW w:w="2114" w:type="dxa"/>
            <w:vMerge/>
          </w:tcPr>
          <w:p w:rsidR="00E53095" w:rsidRPr="00FF57D1" w:rsidRDefault="00E53095" w:rsidP="00E5309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53095" w:rsidRPr="00FF57D1" w:rsidRDefault="00E53095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73" w:type="dxa"/>
            <w:gridSpan w:val="3"/>
            <w:vMerge/>
          </w:tcPr>
          <w:p w:rsidR="00E53095" w:rsidRPr="00FF57D1" w:rsidRDefault="00E53095" w:rsidP="006675D7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E53095" w:rsidRPr="00FF57D1" w:rsidRDefault="00E53095" w:rsidP="006675D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vMerge/>
          </w:tcPr>
          <w:p w:rsidR="00E53095" w:rsidRPr="00FF57D1" w:rsidRDefault="00E53095" w:rsidP="006675D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2" w:type="dxa"/>
            <w:gridSpan w:val="7"/>
          </w:tcPr>
          <w:p w:rsidR="00E53095" w:rsidRPr="00FF57D1" w:rsidRDefault="00E53095" w:rsidP="00D06B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4" w:type="dxa"/>
            <w:gridSpan w:val="4"/>
            <w:tcBorders>
              <w:top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E53095" w:rsidRPr="00FF57D1" w:rsidRDefault="00E5309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E53095" w:rsidRPr="00FF57D1" w:rsidRDefault="00E53095" w:rsidP="006675D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pStyle w:val="ac"/>
              <w:numPr>
                <w:ilvl w:val="0"/>
                <w:numId w:val="10"/>
              </w:numPr>
              <w:spacing w:after="0" w:line="240" w:lineRule="auto"/>
              <w:ind w:left="33" w:firstLine="217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ероприятия по формированию условий для развития системы комплексной реабилитации и абилитации инвалидов, в том числе детей-инвалидов, а также ранней помощи</w:t>
            </w:r>
            <w:r w:rsidR="005E7DED" w:rsidRPr="00FF57D1">
              <w:rPr>
                <w:rFonts w:ascii="Times New Roman" w:hAnsi="Times New Roman"/>
                <w:sz w:val="18"/>
                <w:szCs w:val="18"/>
              </w:rPr>
              <w:t>, сопровождаемого проживания инвалидов</w:t>
            </w:r>
            <w:r w:rsidRPr="00FF57D1">
              <w:rPr>
                <w:rFonts w:ascii="Times New Roman" w:hAnsi="Times New Roman"/>
                <w:sz w:val="18"/>
                <w:szCs w:val="18"/>
              </w:rPr>
              <w:t xml:space="preserve"> в Чеченской Республике</w:t>
            </w:r>
          </w:p>
        </w:tc>
      </w:tr>
      <w:tr w:rsidR="00D81D38" w:rsidRPr="00FF57D1" w:rsidTr="00D70206">
        <w:tc>
          <w:tcPr>
            <w:tcW w:w="15912" w:type="dxa"/>
            <w:gridSpan w:val="31"/>
          </w:tcPr>
          <w:p w:rsidR="00D81D38" w:rsidRPr="00FF57D1" w:rsidRDefault="00D81D38" w:rsidP="00415605">
            <w:pPr>
              <w:pStyle w:val="ac"/>
              <w:numPr>
                <w:ilvl w:val="1"/>
                <w:numId w:val="10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ероприятия по формированию условий для развития системы комплексной реабилитации и абилитации инвалидов, в том числе детей-инвалидов, в Чеченской Республике</w:t>
            </w:r>
          </w:p>
        </w:tc>
      </w:tr>
      <w:tr w:rsidR="002E7CF2" w:rsidRPr="00FF57D1" w:rsidTr="00C43519">
        <w:trPr>
          <w:gridAfter w:val="1"/>
          <w:wAfter w:w="30" w:type="dxa"/>
          <w:trHeight w:val="345"/>
        </w:trPr>
        <w:tc>
          <w:tcPr>
            <w:tcW w:w="2114" w:type="dxa"/>
            <w:vMerge w:val="restart"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1.</w:t>
            </w:r>
          </w:p>
          <w:p w:rsidR="002E7CF2" w:rsidRPr="00FF57D1" w:rsidRDefault="002E7CF2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беспечение межведомственного взаимодействия организаций, обеспечивающих комплексную реабилитацию и абилитацию инвалидов, в том числе детей-инвалидов в Чеченской Республике</w:t>
            </w:r>
          </w:p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2E7CF2" w:rsidRPr="00FF57D1" w:rsidRDefault="002E7CF2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2E7CF2" w:rsidRPr="00FF57D1" w:rsidRDefault="002E7CF2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BC49AE" w:rsidRPr="00FF57D1" w:rsidRDefault="00BC49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BC49AE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культуры  Чеченской Республики</w:t>
            </w: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</w:t>
            </w:r>
          </w:p>
        </w:tc>
        <w:tc>
          <w:tcPr>
            <w:tcW w:w="1576" w:type="dxa"/>
            <w:gridSpan w:val="2"/>
            <w:vMerge w:val="restart"/>
          </w:tcPr>
          <w:p w:rsidR="002E7CF2" w:rsidRPr="00FF57D1" w:rsidRDefault="002E7CF2" w:rsidP="002E7CF2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Налаживание  межведомственного взаимодействия</w:t>
            </w:r>
            <w:r w:rsidRPr="00FF57D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жду организациями, обеспечивающими комплексную реабилитацию  и абилитацию инвалидов, в том числе детей-инвалидов в Чеченской Республике</w:t>
            </w:r>
          </w:p>
        </w:tc>
        <w:tc>
          <w:tcPr>
            <w:tcW w:w="1286" w:type="dxa"/>
            <w:gridSpan w:val="4"/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7A01B7" w:rsidRPr="00FF57D1" w:rsidRDefault="007A01B7" w:rsidP="007A01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7A01B7" w:rsidRPr="00FF57D1" w:rsidRDefault="007A01B7" w:rsidP="007A01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2E7CF2" w:rsidRPr="00FF57D1" w:rsidRDefault="007A01B7" w:rsidP="007A01B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3.</w:t>
            </w:r>
          </w:p>
        </w:tc>
      </w:tr>
      <w:tr w:rsidR="002E7CF2" w:rsidRPr="00FF57D1" w:rsidTr="00C43519">
        <w:trPr>
          <w:gridAfter w:val="1"/>
          <w:wAfter w:w="30" w:type="dxa"/>
          <w:trHeight w:val="407"/>
        </w:trPr>
        <w:tc>
          <w:tcPr>
            <w:tcW w:w="2114" w:type="dxa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2E7CF2" w:rsidRPr="00FF57D1" w:rsidRDefault="002E7CF2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7CF2" w:rsidRPr="00FF57D1" w:rsidTr="00C43519">
        <w:trPr>
          <w:gridAfter w:val="1"/>
          <w:wAfter w:w="30" w:type="dxa"/>
          <w:trHeight w:val="412"/>
        </w:trPr>
        <w:tc>
          <w:tcPr>
            <w:tcW w:w="2114" w:type="dxa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2E7CF2" w:rsidRPr="00FF57D1" w:rsidRDefault="002E7CF2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2E7CF2" w:rsidRPr="00FF57D1" w:rsidRDefault="002E7CF2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2E7CF2" w:rsidRPr="00FF57D1" w:rsidRDefault="002E7CF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E7CF2" w:rsidRPr="00FF57D1" w:rsidRDefault="002E7CF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2E7CF2" w:rsidRPr="00FF57D1" w:rsidRDefault="002E7CF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B3CA6" w:rsidRPr="00FF57D1" w:rsidTr="006B3CA6">
        <w:trPr>
          <w:gridAfter w:val="1"/>
          <w:wAfter w:w="30" w:type="dxa"/>
          <w:trHeight w:val="1145"/>
        </w:trPr>
        <w:tc>
          <w:tcPr>
            <w:tcW w:w="2114" w:type="dxa"/>
            <w:vMerge/>
          </w:tcPr>
          <w:p w:rsidR="006B3CA6" w:rsidRPr="00FF57D1" w:rsidRDefault="006B3CA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6B3CA6" w:rsidRPr="00FF57D1" w:rsidRDefault="006B3CA6" w:rsidP="00B45BC9">
            <w:pPr>
              <w:pStyle w:val="ac"/>
              <w:spacing w:after="0" w:line="240" w:lineRule="auto"/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6B3CA6" w:rsidRPr="00FF57D1" w:rsidRDefault="006B3CA6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6B3CA6" w:rsidRPr="00FF57D1" w:rsidRDefault="006B3CA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6B3CA6" w:rsidRPr="00FF57D1" w:rsidRDefault="006B3CA6" w:rsidP="006B3C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6B3CA6" w:rsidRPr="00FF57D1" w:rsidRDefault="006B3CA6" w:rsidP="006B3C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6B3CA6" w:rsidRPr="00FF57D1" w:rsidRDefault="006B3CA6" w:rsidP="006B3C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6B3CA6" w:rsidRPr="00FF57D1" w:rsidRDefault="006B3CA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6B3CA6" w:rsidRPr="00FF57D1" w:rsidRDefault="006B3CA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6B3CA6" w:rsidRPr="00FF57D1" w:rsidRDefault="006B3CA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7F40" w:rsidRPr="00FF57D1" w:rsidTr="00C57F40">
        <w:trPr>
          <w:gridAfter w:val="1"/>
          <w:wAfter w:w="30" w:type="dxa"/>
          <w:trHeight w:val="459"/>
        </w:trPr>
        <w:tc>
          <w:tcPr>
            <w:tcW w:w="2114" w:type="dxa"/>
            <w:vMerge w:val="restart"/>
          </w:tcPr>
          <w:p w:rsidR="00C57F40" w:rsidRPr="00FF57D1" w:rsidRDefault="00C57F4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4.1.2.</w:t>
            </w:r>
          </w:p>
          <w:p w:rsidR="00C57F40" w:rsidRPr="00FF57D1" w:rsidRDefault="00C57F40" w:rsidP="007B32DC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риобретение реабилитационного и абилитационного оборудования, компьютерной и оргтехники для оснащения организаций, подведомственных Министерству труда, занятости и социального развития Чеченской Республики, с целью предоставления реабилитационных и абилитационных услуг инвалидам и детям-инвалидам, услуг ранней помощи</w:t>
            </w:r>
          </w:p>
        </w:tc>
        <w:tc>
          <w:tcPr>
            <w:tcW w:w="1544" w:type="dxa"/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</w:tcBorders>
          </w:tcPr>
          <w:p w:rsidR="00C57F40" w:rsidRPr="00FF57D1" w:rsidRDefault="00C57F40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вышение доступности и качества реабилитационных и абилитационных  услуг, услуг ранней помощи, повышение эффективности восстановительных процедур, сокращение времени достижения результата, улучшение психического и физического состояния инвалидов, в том числе детей-инвалидов</w:t>
            </w:r>
          </w:p>
        </w:tc>
        <w:tc>
          <w:tcPr>
            <w:tcW w:w="1286" w:type="dxa"/>
            <w:gridSpan w:val="4"/>
            <w:tcBorders>
              <w:right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589</w:t>
            </w:r>
          </w:p>
        </w:tc>
        <w:tc>
          <w:tcPr>
            <w:tcW w:w="2205" w:type="dxa"/>
            <w:gridSpan w:val="6"/>
            <w:tcBorders>
              <w:left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509,55</w:t>
            </w:r>
          </w:p>
        </w:tc>
        <w:tc>
          <w:tcPr>
            <w:tcW w:w="1429" w:type="dxa"/>
            <w:gridSpan w:val="5"/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79,45</w:t>
            </w:r>
          </w:p>
        </w:tc>
        <w:tc>
          <w:tcPr>
            <w:tcW w:w="1201" w:type="dxa"/>
            <w:gridSpan w:val="5"/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3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sz w:val="20"/>
                <w:szCs w:val="20"/>
              </w:rPr>
              <w:t>1.1.4.</w:t>
            </w:r>
          </w:p>
        </w:tc>
      </w:tr>
      <w:tr w:rsidR="00E95A92" w:rsidRPr="00FF57D1" w:rsidTr="00C43519">
        <w:trPr>
          <w:gridAfter w:val="1"/>
          <w:wAfter w:w="30" w:type="dxa"/>
          <w:trHeight w:val="693"/>
        </w:trPr>
        <w:tc>
          <w:tcPr>
            <w:tcW w:w="2114" w:type="dxa"/>
            <w:vMerge/>
          </w:tcPr>
          <w:p w:rsidR="00E95A92" w:rsidRPr="00FF57D1" w:rsidRDefault="00E95A92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E95A92" w:rsidRPr="00FF57D1" w:rsidRDefault="00E95A9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E95A92" w:rsidRPr="00FF57D1" w:rsidRDefault="00E95A92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E95A92" w:rsidRPr="00FF57D1" w:rsidRDefault="00E95A9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right w:val="single" w:sz="4" w:space="0" w:color="auto"/>
            </w:tcBorders>
          </w:tcPr>
          <w:p w:rsidR="00E95A92" w:rsidRPr="00FF57D1" w:rsidRDefault="00E95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589</w:t>
            </w:r>
          </w:p>
        </w:tc>
        <w:tc>
          <w:tcPr>
            <w:tcW w:w="2205" w:type="dxa"/>
            <w:gridSpan w:val="6"/>
            <w:tcBorders>
              <w:left w:val="single" w:sz="4" w:space="0" w:color="auto"/>
            </w:tcBorders>
          </w:tcPr>
          <w:p w:rsidR="00E95A92" w:rsidRPr="00FF57D1" w:rsidRDefault="00E95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4809,55</w:t>
            </w:r>
          </w:p>
        </w:tc>
        <w:tc>
          <w:tcPr>
            <w:tcW w:w="1429" w:type="dxa"/>
            <w:gridSpan w:val="5"/>
          </w:tcPr>
          <w:p w:rsidR="00E95A92" w:rsidRPr="00FF57D1" w:rsidRDefault="00E95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779,45</w:t>
            </w:r>
          </w:p>
        </w:tc>
        <w:tc>
          <w:tcPr>
            <w:tcW w:w="1201" w:type="dxa"/>
            <w:gridSpan w:val="5"/>
          </w:tcPr>
          <w:p w:rsidR="00E95A92" w:rsidRPr="00FF57D1" w:rsidRDefault="00E95A9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E95A92" w:rsidRPr="00FF57D1" w:rsidRDefault="00E95A92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E95A92" w:rsidRPr="00FF57D1" w:rsidRDefault="00E95A9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A01B7" w:rsidRPr="00FF57D1" w:rsidTr="00C43519">
        <w:trPr>
          <w:gridAfter w:val="1"/>
          <w:wAfter w:w="30" w:type="dxa"/>
          <w:trHeight w:val="1097"/>
        </w:trPr>
        <w:tc>
          <w:tcPr>
            <w:tcW w:w="2114" w:type="dxa"/>
            <w:vMerge/>
          </w:tcPr>
          <w:p w:rsidR="007A01B7" w:rsidRPr="00FF57D1" w:rsidRDefault="007A01B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A01B7" w:rsidRPr="00FF57D1" w:rsidRDefault="007A01B7" w:rsidP="00B46A8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  <w:r w:rsidR="00B46A87" w:rsidRPr="00FF57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год</w:t>
            </w:r>
          </w:p>
        </w:tc>
        <w:tc>
          <w:tcPr>
            <w:tcW w:w="1559" w:type="dxa"/>
            <w:gridSpan w:val="2"/>
            <w:vMerge/>
          </w:tcPr>
          <w:p w:rsidR="007A01B7" w:rsidRPr="00FF57D1" w:rsidRDefault="007A01B7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A01B7" w:rsidRPr="00FF57D1" w:rsidRDefault="007A01B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right w:val="single" w:sz="4" w:space="0" w:color="auto"/>
            </w:tcBorders>
          </w:tcPr>
          <w:p w:rsidR="007A01B7" w:rsidRPr="00FF57D1" w:rsidRDefault="00C57F40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000</w:t>
            </w:r>
          </w:p>
        </w:tc>
        <w:tc>
          <w:tcPr>
            <w:tcW w:w="2205" w:type="dxa"/>
            <w:gridSpan w:val="6"/>
            <w:tcBorders>
              <w:left w:val="single" w:sz="4" w:space="0" w:color="auto"/>
            </w:tcBorders>
          </w:tcPr>
          <w:p w:rsidR="007A01B7" w:rsidRPr="00FF57D1" w:rsidRDefault="00C57F40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800</w:t>
            </w:r>
          </w:p>
        </w:tc>
        <w:tc>
          <w:tcPr>
            <w:tcW w:w="1429" w:type="dxa"/>
            <w:gridSpan w:val="5"/>
          </w:tcPr>
          <w:p w:rsidR="007A01B7" w:rsidRPr="00FF57D1" w:rsidRDefault="00C57F40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1201" w:type="dxa"/>
            <w:gridSpan w:val="5"/>
          </w:tcPr>
          <w:p w:rsidR="007A01B7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A01B7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7A01B7" w:rsidRPr="00FF57D1" w:rsidRDefault="007A01B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A01B7" w:rsidRPr="00FF57D1" w:rsidTr="00C43519">
        <w:trPr>
          <w:gridAfter w:val="1"/>
          <w:wAfter w:w="30" w:type="dxa"/>
          <w:trHeight w:val="1097"/>
        </w:trPr>
        <w:tc>
          <w:tcPr>
            <w:tcW w:w="2114" w:type="dxa"/>
            <w:vMerge/>
          </w:tcPr>
          <w:p w:rsidR="007A01B7" w:rsidRPr="00FF57D1" w:rsidRDefault="007A01B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7A01B7" w:rsidRPr="00FF57D1" w:rsidRDefault="007A01B7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7A01B7" w:rsidRPr="00FF57D1" w:rsidRDefault="007A01B7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A01B7" w:rsidRPr="00FF57D1" w:rsidRDefault="007A01B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:rsidR="007A01B7" w:rsidRPr="00FF57D1" w:rsidRDefault="006B3CA6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2205" w:type="dxa"/>
            <w:gridSpan w:val="6"/>
            <w:tcBorders>
              <w:left w:val="single" w:sz="4" w:space="0" w:color="auto"/>
              <w:bottom w:val="single" w:sz="4" w:space="0" w:color="auto"/>
            </w:tcBorders>
          </w:tcPr>
          <w:p w:rsidR="007A01B7" w:rsidRPr="00FF57D1" w:rsidRDefault="006B3CA6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00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7A01B7" w:rsidRPr="00FF57D1" w:rsidRDefault="006B3CA6" w:rsidP="00961D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7A01B7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7A01B7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7A01B7" w:rsidRPr="00FF57D1" w:rsidRDefault="007A01B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7F40" w:rsidRPr="00FF57D1" w:rsidTr="00C57F40">
        <w:trPr>
          <w:gridAfter w:val="1"/>
          <w:wAfter w:w="30" w:type="dxa"/>
          <w:trHeight w:val="543"/>
        </w:trPr>
        <w:tc>
          <w:tcPr>
            <w:tcW w:w="2114" w:type="dxa"/>
            <w:vMerge w:val="restart"/>
          </w:tcPr>
          <w:p w:rsidR="00C57F40" w:rsidRPr="00FF57D1" w:rsidRDefault="00C57F4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3.</w:t>
            </w:r>
          </w:p>
          <w:p w:rsidR="00C57F40" w:rsidRPr="00FF57D1" w:rsidRDefault="00C57F40" w:rsidP="003E20C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снащение  реабилитационным оборудованием организаций, осуществляющих комплексную   реабилитацию инвалидов, в том числе  детей-инвалидов, подведомственных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у здравоохранения Чеченской Республики</w:t>
            </w:r>
          </w:p>
          <w:p w:rsidR="00C57F40" w:rsidRPr="00FF57D1" w:rsidRDefault="00C57F4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C57F40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C57F40" w:rsidRPr="00FF57D1" w:rsidRDefault="00C57F40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здравоохранен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овышение доступности и качества реабилитационных и абилитационных  услуг, услуг ранней помощи, повышение эффективности восстановительных процедур, сокращение времени достижения результата, улучшение психического и физического состояния инвалидов, в том числе детей-инвалидов</w:t>
            </w:r>
          </w:p>
        </w:tc>
        <w:tc>
          <w:tcPr>
            <w:tcW w:w="1286" w:type="dxa"/>
            <w:gridSpan w:val="4"/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650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967,5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82,5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3.</w:t>
            </w:r>
          </w:p>
        </w:tc>
      </w:tr>
      <w:tr w:rsidR="00A13209" w:rsidRPr="00FF57D1" w:rsidTr="00C43519">
        <w:trPr>
          <w:gridAfter w:val="1"/>
          <w:wAfter w:w="30" w:type="dxa"/>
          <w:trHeight w:val="551"/>
        </w:trPr>
        <w:tc>
          <w:tcPr>
            <w:tcW w:w="2114" w:type="dxa"/>
            <w:vMerge/>
          </w:tcPr>
          <w:p w:rsidR="00B46A87" w:rsidRPr="00FF57D1" w:rsidRDefault="00B46A87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B46A87" w:rsidRPr="00FF57D1" w:rsidRDefault="00B46A87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B46A87" w:rsidRPr="00FF57D1" w:rsidRDefault="00B46A87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46A87" w:rsidRPr="00FF57D1" w:rsidRDefault="00B46A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B46A87" w:rsidRPr="00FF57D1" w:rsidRDefault="00B46A87" w:rsidP="007F103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65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B46A87" w:rsidRPr="00FF57D1" w:rsidRDefault="007F103D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B46A87" w:rsidRPr="00FF57D1">
              <w:rPr>
                <w:rFonts w:ascii="Times New Roman" w:hAnsi="Times New Roman" w:cs="Times New Roman"/>
                <w:sz w:val="18"/>
                <w:szCs w:val="18"/>
              </w:rPr>
              <w:t>367,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46A87" w:rsidRPr="00FF57D1" w:rsidRDefault="00B46A87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2,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46A87" w:rsidRPr="00FF57D1" w:rsidRDefault="00B46A87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46A87" w:rsidRPr="00FF57D1" w:rsidRDefault="00B46A87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46A87" w:rsidRPr="00FF57D1" w:rsidRDefault="00B46A8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E5A" w:rsidRPr="00FF57D1" w:rsidTr="00C43519">
        <w:trPr>
          <w:gridAfter w:val="1"/>
          <w:wAfter w:w="30" w:type="dxa"/>
          <w:trHeight w:val="559"/>
        </w:trPr>
        <w:tc>
          <w:tcPr>
            <w:tcW w:w="2114" w:type="dxa"/>
            <w:vMerge/>
          </w:tcPr>
          <w:p w:rsidR="00B21E5A" w:rsidRPr="00FF57D1" w:rsidRDefault="00B21E5A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B21E5A" w:rsidRPr="00FF57D1" w:rsidRDefault="00B21E5A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B21E5A" w:rsidRPr="00FF57D1" w:rsidRDefault="00B21E5A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21E5A" w:rsidRPr="00FF57D1" w:rsidRDefault="00B21E5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7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21E5A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21E5A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21E5A" w:rsidRPr="00FF57D1" w:rsidRDefault="00B21E5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E5A" w:rsidRPr="00FF57D1" w:rsidTr="00C43519">
        <w:trPr>
          <w:gridAfter w:val="1"/>
          <w:wAfter w:w="30" w:type="dxa"/>
          <w:trHeight w:val="1097"/>
        </w:trPr>
        <w:tc>
          <w:tcPr>
            <w:tcW w:w="2114" w:type="dxa"/>
            <w:vMerge/>
          </w:tcPr>
          <w:p w:rsidR="00B21E5A" w:rsidRPr="00FF57D1" w:rsidRDefault="00B21E5A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B21E5A" w:rsidRPr="00FF57D1" w:rsidRDefault="00B21E5A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B21E5A" w:rsidRPr="00FF57D1" w:rsidRDefault="00B21E5A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21E5A" w:rsidRPr="00FF57D1" w:rsidRDefault="00B21E5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B21E5A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21E5A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21E5A" w:rsidRPr="00FF57D1" w:rsidRDefault="00432284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21E5A" w:rsidRPr="00FF57D1" w:rsidRDefault="00B21E5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57F40" w:rsidRPr="00FF57D1" w:rsidTr="00C57F40">
        <w:trPr>
          <w:gridAfter w:val="1"/>
          <w:wAfter w:w="30" w:type="dxa"/>
          <w:trHeight w:val="558"/>
        </w:trPr>
        <w:tc>
          <w:tcPr>
            <w:tcW w:w="2114" w:type="dxa"/>
            <w:vMerge w:val="restart"/>
          </w:tcPr>
          <w:p w:rsidR="00C57F40" w:rsidRPr="00FF57D1" w:rsidRDefault="00C57F4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4.</w:t>
            </w:r>
          </w:p>
          <w:p w:rsidR="00C57F40" w:rsidRPr="00FF57D1" w:rsidRDefault="00C57F40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снащение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реабилитационным оборудованием</w:t>
            </w:r>
          </w:p>
          <w:p w:rsidR="00C57F40" w:rsidRPr="00FF57D1" w:rsidRDefault="00C57F40" w:rsidP="007C4A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ГБУ «Спортивная школа по адаптивным видам спорта «Ламан аз» </w:t>
            </w:r>
            <w:r w:rsidRPr="00FF57D1">
              <w:rPr>
                <w:rFonts w:ascii="Times New Roman" w:eastAsia="Times New Roman" w:hAnsi="Times New Roman"/>
                <w:sz w:val="18"/>
                <w:szCs w:val="18"/>
                <w:lang w:eastAsia="ru-RU"/>
              </w:rPr>
              <w:t>для предоставления услуг (мероприятий) по реабилитации и абилитации инвалидов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544" w:type="dxa"/>
          </w:tcPr>
          <w:p w:rsidR="00C57F40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C57F40" w:rsidRPr="00FF57D1" w:rsidRDefault="00C57F40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инистерство Чеченской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Республики по физической культуре и спорту </w:t>
            </w:r>
          </w:p>
        </w:tc>
        <w:tc>
          <w:tcPr>
            <w:tcW w:w="1576" w:type="dxa"/>
            <w:gridSpan w:val="2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Увеличение доли реабилитационн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ых организаций, включенных в систему комплексной реабилитации и абилитации инвалидов, в том числе детей-инвалидов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15308,5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C57F40" w:rsidRPr="00FF57D1" w:rsidRDefault="00AA51BE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543,075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C57F40" w:rsidRPr="00FF57D1" w:rsidRDefault="00C57F40" w:rsidP="00C57F4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65,425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C57F40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C57F40" w:rsidRPr="00FF57D1" w:rsidRDefault="00C57F40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C57F40" w:rsidRPr="00FF57D1" w:rsidRDefault="00C57F40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</w:tr>
      <w:tr w:rsidR="00A13209" w:rsidRPr="00FF57D1" w:rsidTr="00C43519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D70206" w:rsidRPr="00FF57D1" w:rsidRDefault="00D7020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D70206" w:rsidRPr="00FF57D1" w:rsidRDefault="00D7020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408,5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6088,075 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20,4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0206" w:rsidRPr="00FF57D1" w:rsidTr="00C43519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D70206" w:rsidRPr="00FF57D1" w:rsidRDefault="00D7020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D70206" w:rsidRPr="00FF57D1" w:rsidRDefault="00D7020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70206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75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70206" w:rsidRPr="00FF57D1" w:rsidRDefault="00D7020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0206" w:rsidRPr="00FF57D1" w:rsidTr="00C43519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D70206" w:rsidRPr="00FF57D1" w:rsidRDefault="00D70206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70206" w:rsidRPr="00FF57D1" w:rsidRDefault="00D70206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D70206" w:rsidRPr="00FF57D1" w:rsidRDefault="00D70206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70206" w:rsidRPr="00FF57D1" w:rsidRDefault="00C57F40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9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D70206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70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D70206" w:rsidRPr="00FF57D1" w:rsidRDefault="00C57F4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D70206" w:rsidRPr="00FF57D1" w:rsidRDefault="00D7020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D70206" w:rsidRPr="00FF57D1" w:rsidRDefault="00D70206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70206" w:rsidRPr="00FF57D1" w:rsidRDefault="00D70206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118C" w:rsidRPr="00FF57D1" w:rsidTr="00FB118C">
        <w:trPr>
          <w:gridAfter w:val="1"/>
          <w:wAfter w:w="30" w:type="dxa"/>
          <w:trHeight w:val="562"/>
        </w:trPr>
        <w:tc>
          <w:tcPr>
            <w:tcW w:w="2114" w:type="dxa"/>
            <w:vMerge w:val="restart"/>
          </w:tcPr>
          <w:p w:rsidR="00D06B7A" w:rsidRPr="00FF57D1" w:rsidRDefault="00D06B7A" w:rsidP="00D06B7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5.</w:t>
            </w:r>
          </w:p>
          <w:p w:rsidR="00FB118C" w:rsidRPr="00FF57D1" w:rsidRDefault="00FB118C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риобретение реабилитационного и абилитационного оборудования, компьютерной и оргтехники для оснащения организаций, подведомственных Министерству образования и науки  Чеченской Республики, с целью предоставления реабилитационных и абилитационных услуг детям-инвалидам</w:t>
            </w:r>
          </w:p>
        </w:tc>
        <w:tc>
          <w:tcPr>
            <w:tcW w:w="1544" w:type="dxa"/>
          </w:tcPr>
          <w:p w:rsidR="00FB118C" w:rsidRPr="00FF57D1" w:rsidRDefault="00FB118C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FB118C" w:rsidRPr="00FF57D1" w:rsidRDefault="00FB118C" w:rsidP="00CB6D3A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FB118C" w:rsidRPr="00FF57D1" w:rsidRDefault="00FB118C" w:rsidP="00CB6D3A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</w:t>
            </w:r>
          </w:p>
          <w:p w:rsidR="00FB118C" w:rsidRPr="00FF57D1" w:rsidRDefault="00FB118C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FB118C" w:rsidRPr="00FF57D1" w:rsidRDefault="00FB118C" w:rsidP="00CB6D3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Повышение доступности и качества реабилитационных и абилитационных  услуг, повышение эффективности восстановительных процедур, сокращение времени достижения результата, улучшение психического и физического </w:t>
            </w:r>
            <w:r w:rsidR="00D06B7A"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состояния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детей-инвалидов</w:t>
            </w:r>
          </w:p>
        </w:tc>
        <w:tc>
          <w:tcPr>
            <w:tcW w:w="1286" w:type="dxa"/>
            <w:gridSpan w:val="4"/>
          </w:tcPr>
          <w:p w:rsidR="00FB118C" w:rsidRPr="00FF57D1" w:rsidRDefault="00FB118C" w:rsidP="009C152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="009C1522"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FB118C" w:rsidRPr="00FF57D1" w:rsidRDefault="009C1522" w:rsidP="00FB118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FB118C" w:rsidRPr="00FF57D1" w:rsidRDefault="009C1522" w:rsidP="00FB118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FB118C" w:rsidRPr="00FF57D1" w:rsidRDefault="00FB118C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:rsidR="00FB118C" w:rsidRPr="00FF57D1" w:rsidRDefault="00FB118C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FB118C" w:rsidRPr="00FF57D1" w:rsidRDefault="00FB118C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:rsidR="00FB118C" w:rsidRPr="00FF57D1" w:rsidRDefault="00FB118C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3" w:type="dxa"/>
            <w:vMerge w:val="restart"/>
          </w:tcPr>
          <w:p w:rsidR="00FB118C" w:rsidRPr="00FF57D1" w:rsidRDefault="00FB118C" w:rsidP="00CB6D3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FB118C" w:rsidRPr="00FF57D1" w:rsidRDefault="00FB118C" w:rsidP="003A62E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D3A" w:rsidRPr="00FF57D1" w:rsidTr="00C43519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CB6D3A" w:rsidRPr="00FF57D1" w:rsidRDefault="00CB6D3A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CB6D3A" w:rsidRPr="00FF57D1" w:rsidRDefault="00CB6D3A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CB6D3A" w:rsidRPr="00FF57D1" w:rsidRDefault="00CB6D3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CB6D3A" w:rsidRPr="00FF57D1" w:rsidRDefault="009C1522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CB6D3A" w:rsidRPr="00FF57D1" w:rsidRDefault="009C1522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7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CB6D3A" w:rsidRPr="00FF57D1" w:rsidRDefault="00FB118C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9C1522" w:rsidRPr="00FF57D1"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CB6D3A" w:rsidRPr="00FF57D1" w:rsidRDefault="00CB6D3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D3A" w:rsidRPr="00FF57D1" w:rsidTr="00C43519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CB6D3A" w:rsidRPr="00FF57D1" w:rsidRDefault="00CB6D3A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CB6D3A" w:rsidRPr="00FF57D1" w:rsidRDefault="00CB6D3A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CB6D3A" w:rsidRPr="00FF57D1" w:rsidRDefault="00CB6D3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CB6D3A" w:rsidRPr="00FF57D1" w:rsidRDefault="009C1522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CB6D3A" w:rsidRPr="00FF57D1" w:rsidRDefault="009C1522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8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CB6D3A" w:rsidRPr="00FF57D1" w:rsidRDefault="00FB118C" w:rsidP="00FB118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9C1522" w:rsidRPr="00FF57D1"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CB6D3A" w:rsidRPr="00FF57D1" w:rsidRDefault="00CB6D3A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CB6D3A" w:rsidRPr="00FF57D1" w:rsidRDefault="00CB6D3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C49AE" w:rsidRPr="00FF57D1" w:rsidTr="009C1522">
        <w:trPr>
          <w:gridAfter w:val="1"/>
          <w:wAfter w:w="30" w:type="dxa"/>
          <w:trHeight w:val="557"/>
        </w:trPr>
        <w:tc>
          <w:tcPr>
            <w:tcW w:w="2114" w:type="dxa"/>
            <w:vMerge w:val="restart"/>
          </w:tcPr>
          <w:p w:rsidR="00BC49AE" w:rsidRPr="00FF57D1" w:rsidRDefault="00BC49AE" w:rsidP="00D06B7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6.</w:t>
            </w: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Приобретение реабилитационного и абилитационного оборудования, компьютерной и оргтехники для оснащения организаций, подведомственных Министерству культуры  Чеченской Республики, с целью предоставления реабилитационных и абилитационных услуг инвалидам, в том числе  детям-инвалидам</w:t>
            </w: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C49AE" w:rsidRPr="00FF57D1" w:rsidRDefault="00BC49AE" w:rsidP="003358E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BC49AE" w:rsidRPr="00FF57D1" w:rsidRDefault="00BC49AE" w:rsidP="003A62EB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культуры  Чеченской Республики</w:t>
            </w:r>
          </w:p>
          <w:p w:rsidR="00BC49AE" w:rsidRPr="00FF57D1" w:rsidRDefault="00BC49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Повышение доступности и качества реабилитационных и абилитационных  услуг, повышение эффективности восстановительных процедур, сокращение времени достижения результата, улучшение психического и физического состояния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инвалидов, в том числе детей-инвалидов</w:t>
            </w:r>
          </w:p>
        </w:tc>
        <w:tc>
          <w:tcPr>
            <w:tcW w:w="1286" w:type="dxa"/>
            <w:gridSpan w:val="4"/>
          </w:tcPr>
          <w:p w:rsidR="00BC49AE" w:rsidRPr="00FF57D1" w:rsidRDefault="00BC49A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161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BC49AE" w:rsidRPr="00FF57D1" w:rsidRDefault="00BC49A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29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0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3" w:type="dxa"/>
            <w:vMerge w:val="restart"/>
          </w:tcPr>
          <w:p w:rsidR="00BC49AE" w:rsidRPr="00FF57D1" w:rsidRDefault="00BC49AE" w:rsidP="003A62E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BC49AE" w:rsidRPr="00FF57D1" w:rsidRDefault="00BC49AE" w:rsidP="003A62E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C49AE" w:rsidRPr="00FF57D1" w:rsidTr="00BC49AE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2021 год </w:t>
            </w:r>
          </w:p>
        </w:tc>
        <w:tc>
          <w:tcPr>
            <w:tcW w:w="1559" w:type="dxa"/>
            <w:gridSpan w:val="2"/>
            <w:vMerge/>
          </w:tcPr>
          <w:p w:rsidR="00BC49AE" w:rsidRPr="00FF57D1" w:rsidRDefault="00BC49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83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788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1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C49AE" w:rsidRPr="00FF57D1" w:rsidRDefault="00BC49AE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C49AE" w:rsidRPr="00FF57D1" w:rsidTr="00BC49AE">
        <w:trPr>
          <w:gridAfter w:val="1"/>
          <w:wAfter w:w="30" w:type="dxa"/>
          <w:trHeight w:val="648"/>
        </w:trPr>
        <w:tc>
          <w:tcPr>
            <w:tcW w:w="2114" w:type="dxa"/>
            <w:vMerge/>
          </w:tcPr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BC49AE" w:rsidRPr="00FF57D1" w:rsidRDefault="00BC49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9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65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C49AE" w:rsidRPr="00FF57D1" w:rsidTr="00BC49AE">
        <w:trPr>
          <w:gridAfter w:val="1"/>
          <w:wAfter w:w="30" w:type="dxa"/>
          <w:trHeight w:val="2215"/>
        </w:trPr>
        <w:tc>
          <w:tcPr>
            <w:tcW w:w="2114" w:type="dxa"/>
            <w:vMerge/>
          </w:tcPr>
          <w:p w:rsidR="00BC49AE" w:rsidRPr="00FF57D1" w:rsidRDefault="00BC49AE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BC49AE" w:rsidRPr="00FF57D1" w:rsidRDefault="00BC49AE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9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75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 w:rsidP="00BC49A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4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C49AE" w:rsidRPr="00FF57D1" w:rsidRDefault="00BC49AE" w:rsidP="00C57F4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C49AE" w:rsidRPr="00FF57D1" w:rsidRDefault="00BC49AE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F54AB" w:rsidRPr="00FF57D1" w:rsidTr="00C43519">
        <w:trPr>
          <w:gridAfter w:val="1"/>
          <w:wAfter w:w="30" w:type="dxa"/>
          <w:trHeight w:val="561"/>
        </w:trPr>
        <w:tc>
          <w:tcPr>
            <w:tcW w:w="2114" w:type="dxa"/>
            <w:vMerge w:val="restart"/>
          </w:tcPr>
          <w:p w:rsidR="00FF54AB" w:rsidRPr="00FF57D1" w:rsidRDefault="00D06B7A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4.1.7</w:t>
            </w:r>
            <w:r w:rsidR="00FF54AB" w:rsidRPr="00FF57D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FF54AB" w:rsidRPr="00FF57D1" w:rsidRDefault="00FF54AB" w:rsidP="00415605">
            <w:pPr>
              <w:shd w:val="clear" w:color="auto" w:fill="FFFFFF"/>
              <w:spacing w:line="180" w:lineRule="atLeast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Организация взаимодействия с волонтерскими (добровольческими) организациями, обеспечивающими реабилитацию и абилитацию инвалидов и детей-инвалидов, с целью вовлечения их в формирование региональной системы комплексной реабилитации инвалидов и детей инвалидов</w:t>
            </w:r>
          </w:p>
          <w:p w:rsidR="00FF54AB" w:rsidRPr="00FF57D1" w:rsidRDefault="00FF54AB" w:rsidP="0041560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54AB" w:rsidRPr="00FF57D1" w:rsidRDefault="00FF54AB" w:rsidP="0041560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54AB" w:rsidRPr="00FF57D1" w:rsidRDefault="00FF54AB" w:rsidP="00415605">
            <w:pPr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FF54AB" w:rsidRPr="00FF57D1" w:rsidRDefault="00FF54AB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Правительства Чеченской Республики по дошкольному образованию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Чеченской Республики по физической культуре и спорту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54AB" w:rsidRPr="00FF57D1" w:rsidRDefault="00FF54AB" w:rsidP="00522F80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культуры Чеченской Республики</w:t>
            </w:r>
          </w:p>
          <w:p w:rsidR="00FF54AB" w:rsidRPr="00FF57D1" w:rsidRDefault="00FF54AB" w:rsidP="00522F80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FF54AB" w:rsidRPr="00FF57D1" w:rsidRDefault="00FF54AB" w:rsidP="00522F80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Министерство Чеченской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Республики по национальной политике, внешним связям, печати  и информации</w:t>
            </w:r>
          </w:p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FF54AB" w:rsidRPr="00FF57D1" w:rsidRDefault="00FF54AB" w:rsidP="00415605">
            <w:pPr>
              <w:shd w:val="clear" w:color="auto" w:fill="FFFFFF"/>
              <w:spacing w:line="180" w:lineRule="atLeast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Вовлечение </w:t>
            </w:r>
            <w:r w:rsidRPr="00FF57D1">
              <w:rPr>
                <w:rFonts w:ascii="Times New Roman" w:eastAsia="Times New Roman" w:hAnsi="Times New Roman" w:cs="Times New Roman"/>
                <w:sz w:val="18"/>
                <w:szCs w:val="18"/>
              </w:rPr>
              <w:t>волонтерских (добровольческих) организаций, обеспечивающих реабилитацию и абилитацию инвалидов и детей-инвалидов, в формирование региональной системы комплексной реабилитации инвалидов и детей инвалидов</w:t>
            </w:r>
          </w:p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F54AB" w:rsidRPr="00FF57D1" w:rsidRDefault="00FF54AB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</w:t>
            </w:r>
          </w:p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3.</w:t>
            </w:r>
          </w:p>
          <w:p w:rsidR="00961DF7" w:rsidRPr="00FF57D1" w:rsidRDefault="00961DF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</w:tc>
      </w:tr>
      <w:tr w:rsidR="00A13209" w:rsidRPr="00FF57D1" w:rsidTr="00C43519">
        <w:trPr>
          <w:gridAfter w:val="1"/>
          <w:wAfter w:w="30" w:type="dxa"/>
          <w:trHeight w:val="556"/>
        </w:trPr>
        <w:tc>
          <w:tcPr>
            <w:tcW w:w="2114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F54AB" w:rsidRPr="00FF57D1" w:rsidRDefault="00FF54AB" w:rsidP="00415605">
            <w:pPr>
              <w:shd w:val="clear" w:color="auto" w:fill="FFFFFF"/>
              <w:spacing w:line="18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3209" w:rsidRPr="00FF57D1" w:rsidTr="00C43519">
        <w:trPr>
          <w:gridAfter w:val="1"/>
          <w:wAfter w:w="30" w:type="dxa"/>
          <w:trHeight w:val="421"/>
        </w:trPr>
        <w:tc>
          <w:tcPr>
            <w:tcW w:w="2114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F54AB" w:rsidRPr="00FF57D1" w:rsidRDefault="00FF54AB" w:rsidP="00415605">
            <w:pPr>
              <w:shd w:val="clear" w:color="auto" w:fill="FFFFFF"/>
              <w:spacing w:line="18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F54AB" w:rsidRPr="00FF57D1" w:rsidTr="00C43519">
        <w:trPr>
          <w:gridAfter w:val="1"/>
          <w:wAfter w:w="30" w:type="dxa"/>
          <w:trHeight w:val="2198"/>
        </w:trPr>
        <w:tc>
          <w:tcPr>
            <w:tcW w:w="2114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FF54AB" w:rsidRPr="00FF57D1" w:rsidRDefault="00FF54AB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F54AB" w:rsidRPr="00FF57D1" w:rsidRDefault="00FF54AB" w:rsidP="00415605">
            <w:pPr>
              <w:shd w:val="clear" w:color="auto" w:fill="FFFFFF"/>
              <w:spacing w:line="180" w:lineRule="atLeast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FF54AB" w:rsidRPr="00FF57D1" w:rsidRDefault="00FF54A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F54AB" w:rsidRPr="00FF57D1" w:rsidRDefault="00FF54A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3209" w:rsidRPr="00FF57D1" w:rsidTr="00750B49">
        <w:trPr>
          <w:gridAfter w:val="1"/>
          <w:wAfter w:w="30" w:type="dxa"/>
          <w:trHeight w:val="420"/>
        </w:trPr>
        <w:tc>
          <w:tcPr>
            <w:tcW w:w="2114" w:type="dxa"/>
            <w:vMerge w:val="restart"/>
          </w:tcPr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</w:t>
            </w:r>
            <w:r w:rsidR="007D3AE4" w:rsidRPr="00FF57D1">
              <w:rPr>
                <w:rFonts w:ascii="Times New Roman" w:hAnsi="Times New Roman" w:cs="Times New Roman"/>
                <w:sz w:val="18"/>
                <w:szCs w:val="18"/>
              </w:rPr>
              <w:t>ятие 4.1.8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Проведение </w:t>
            </w:r>
            <w:r w:rsidR="003A01D5" w:rsidRPr="00FF57D1">
              <w:rPr>
                <w:rFonts w:ascii="Times New Roman" w:hAnsi="Times New Roman" w:cs="Times New Roman"/>
                <w:sz w:val="18"/>
                <w:szCs w:val="18"/>
              </w:rPr>
              <w:t>информационно-разъяснительной ка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пании о деятельности </w:t>
            </w:r>
          </w:p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егионального ресурсного  центра по оказанию ранней помощи детям</w:t>
            </w:r>
          </w:p>
        </w:tc>
        <w:tc>
          <w:tcPr>
            <w:tcW w:w="1544" w:type="dxa"/>
          </w:tcPr>
          <w:p w:rsidR="00A13209" w:rsidRPr="00FF57D1" w:rsidRDefault="00A13209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;</w:t>
            </w: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13209" w:rsidRPr="00FF57D1" w:rsidRDefault="00A13209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здравоохранения Чеченской Республики;</w:t>
            </w:r>
          </w:p>
          <w:p w:rsidR="00A13209" w:rsidRPr="00FF57D1" w:rsidRDefault="00A13209" w:rsidP="00415605">
            <w:pPr>
              <w:pStyle w:val="ConsPlusCell"/>
              <w:widowControl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13209" w:rsidRPr="00FF57D1" w:rsidRDefault="00A13209" w:rsidP="00415605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;</w:t>
            </w: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 Министерство культуры Чеченской Республики</w:t>
            </w: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Чеченской Республики по национальной политике, внешним связям, печати  и информации</w:t>
            </w: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омитет</w:t>
            </w:r>
          </w:p>
          <w:p w:rsidR="00F8220D" w:rsidRPr="00FF57D1" w:rsidRDefault="00A13209" w:rsidP="00751893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Правительства Чеченской Республики по дошкольному образованию</w:t>
            </w:r>
          </w:p>
        </w:tc>
        <w:tc>
          <w:tcPr>
            <w:tcW w:w="1576" w:type="dxa"/>
            <w:gridSpan w:val="2"/>
            <w:vMerge w:val="restart"/>
          </w:tcPr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Повышение уровня информированности населения о деятельности </w:t>
            </w:r>
          </w:p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егионального ресурсного  центра по оказанию ранней помощи детям</w:t>
            </w:r>
          </w:p>
        </w:tc>
        <w:tc>
          <w:tcPr>
            <w:tcW w:w="1286" w:type="dxa"/>
            <w:gridSpan w:val="4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961DF7" w:rsidRPr="00FF57D1" w:rsidRDefault="00961DF7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.</w:t>
            </w:r>
          </w:p>
          <w:p w:rsidR="00A13209" w:rsidRPr="00FF57D1" w:rsidRDefault="00A13209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4.1.</w:t>
            </w:r>
          </w:p>
        </w:tc>
      </w:tr>
      <w:tr w:rsidR="0008670B" w:rsidRPr="00FF57D1" w:rsidTr="00C43519">
        <w:trPr>
          <w:gridAfter w:val="1"/>
          <w:wAfter w:w="30" w:type="dxa"/>
          <w:trHeight w:val="998"/>
        </w:trPr>
        <w:tc>
          <w:tcPr>
            <w:tcW w:w="2114" w:type="dxa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08670B" w:rsidRPr="00FF57D1" w:rsidRDefault="0008670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670B" w:rsidRPr="00FF57D1" w:rsidTr="00750B49">
        <w:trPr>
          <w:gridAfter w:val="1"/>
          <w:wAfter w:w="30" w:type="dxa"/>
          <w:trHeight w:val="547"/>
        </w:trPr>
        <w:tc>
          <w:tcPr>
            <w:tcW w:w="2114" w:type="dxa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08670B" w:rsidRPr="00FF57D1" w:rsidRDefault="0008670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670B" w:rsidRPr="00FF57D1" w:rsidTr="00C43519">
        <w:trPr>
          <w:gridAfter w:val="1"/>
          <w:wAfter w:w="30" w:type="dxa"/>
          <w:trHeight w:val="1813"/>
        </w:trPr>
        <w:tc>
          <w:tcPr>
            <w:tcW w:w="2114" w:type="dxa"/>
            <w:vMerge/>
            <w:tcBorders>
              <w:bottom w:val="single" w:sz="4" w:space="0" w:color="000000" w:themeColor="text1"/>
            </w:tcBorders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08670B" w:rsidRPr="00FF57D1" w:rsidRDefault="0008670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08670B" w:rsidRPr="00FF57D1" w:rsidRDefault="000867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08670B" w:rsidRPr="00FF57D1" w:rsidRDefault="0008670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056E8" w:rsidRPr="00FF57D1" w:rsidTr="00C43519">
        <w:trPr>
          <w:gridAfter w:val="1"/>
          <w:wAfter w:w="30" w:type="dxa"/>
          <w:trHeight w:val="505"/>
        </w:trPr>
        <w:tc>
          <w:tcPr>
            <w:tcW w:w="2114" w:type="dxa"/>
            <w:vMerge w:val="restart"/>
            <w:tcBorders>
              <w:top w:val="single" w:sz="4" w:space="0" w:color="auto"/>
            </w:tcBorders>
          </w:tcPr>
          <w:p w:rsidR="00F056E8" w:rsidRPr="00FF57D1" w:rsidRDefault="007D3AE4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4.1.9</w:t>
            </w:r>
            <w:r w:rsidR="00F056E8" w:rsidRPr="00FF57D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F056E8" w:rsidRPr="00FF57D1" w:rsidRDefault="00F056E8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Техническая поддержка и доработка </w:t>
            </w:r>
            <w:r w:rsidR="00C43519" w:rsidRPr="00FF57D1">
              <w:rPr>
                <w:rFonts w:ascii="Times New Roman" w:hAnsi="Times New Roman" w:cs="Times New Roman"/>
                <w:sz w:val="18"/>
                <w:szCs w:val="18"/>
              </w:rPr>
              <w:t>имеющихся электронных сервисов, содержащих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сведения об инвалидах, оказанных им реабилитационных и абилитационных мероприятиях, реестра реабилитационных организаций субъекта Чеченской республики в соответствии с проектом региональной программы по формированию системы комплексной реабилитации инвалидо</w:t>
            </w:r>
            <w:r w:rsidR="00C43519" w:rsidRPr="00FF57D1">
              <w:rPr>
                <w:rFonts w:ascii="Times New Roman" w:hAnsi="Times New Roman" w:cs="Times New Roman"/>
                <w:sz w:val="18"/>
                <w:szCs w:val="18"/>
              </w:rPr>
              <w:t>в, в том числе детей-инвалидов</w:t>
            </w:r>
          </w:p>
          <w:p w:rsidR="00F056E8" w:rsidRPr="00FF57D1" w:rsidRDefault="00F056E8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D30F5" w:rsidRPr="00FF57D1" w:rsidRDefault="00CD30F5" w:rsidP="00AC4D04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F056E8" w:rsidRPr="00FF57D1" w:rsidRDefault="00F056E8" w:rsidP="00746C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</w:t>
            </w:r>
          </w:p>
          <w:p w:rsidR="00F056E8" w:rsidRPr="00FF57D1" w:rsidRDefault="00F056E8" w:rsidP="00746C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труда, занятости и социального развития Чеченской Республики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здравоохранения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;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Комитет Правительства Чеченской Республики по дошкольному образованию; </w:t>
            </w:r>
          </w:p>
          <w:p w:rsidR="0036003F" w:rsidRPr="00FF57D1" w:rsidRDefault="0036003F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6003F" w:rsidRPr="00FF57D1" w:rsidRDefault="0036003F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/>
                <w:sz w:val="18"/>
                <w:szCs w:val="18"/>
              </w:rPr>
              <w:t>Министерство культуры Чеченской Республики;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инистерство образования и науки Чеченской Республики; </w:t>
            </w:r>
          </w:p>
          <w:p w:rsidR="00F056E8" w:rsidRPr="00FF57D1" w:rsidRDefault="00F056E8" w:rsidP="00746C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056E8" w:rsidRPr="00FF57D1" w:rsidRDefault="00F056E8" w:rsidP="007518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Чеченской Республики по физической культуре и спорту</w:t>
            </w:r>
          </w:p>
        </w:tc>
        <w:tc>
          <w:tcPr>
            <w:tcW w:w="1576" w:type="dxa"/>
            <w:gridSpan w:val="2"/>
            <w:vMerge w:val="restart"/>
          </w:tcPr>
          <w:p w:rsidR="00F056E8" w:rsidRPr="00FF57D1" w:rsidRDefault="00F056E8" w:rsidP="00D702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рганизация межведомственного информационного взаимодействия, ведения единой базы оказанных услуг инвалидам, том числе детям-инвалидам, а также ранней помощи, </w:t>
            </w:r>
            <w:r w:rsidRPr="00FF57D1">
              <w:rPr>
                <w:rFonts w:ascii="Times New Roman" w:hAnsi="Times New Roman" w:cs="Times New Roman"/>
                <w:bCs/>
                <w:sz w:val="18"/>
                <w:szCs w:val="18"/>
              </w:rPr>
              <w:t>а также сопровождаемого проживания инвалидов</w:t>
            </w:r>
          </w:p>
        </w:tc>
        <w:tc>
          <w:tcPr>
            <w:tcW w:w="1286" w:type="dxa"/>
            <w:gridSpan w:val="4"/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 500,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310143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F056E8" w:rsidRPr="00FF57D1">
              <w:rPr>
                <w:rFonts w:ascii="Times New Roman" w:hAnsi="Times New Roman" w:cs="Times New Roman"/>
                <w:sz w:val="18"/>
                <w:szCs w:val="18"/>
              </w:rPr>
              <w:t>375, 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25,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  <w:tcBorders>
              <w:top w:val="single" w:sz="4" w:space="0" w:color="auto"/>
            </w:tcBorders>
          </w:tcPr>
          <w:p w:rsidR="00F056E8" w:rsidRPr="00FF57D1" w:rsidRDefault="00F056E8" w:rsidP="00F056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  <w:p w:rsidR="00F056E8" w:rsidRPr="00FF57D1" w:rsidRDefault="00F056E8" w:rsidP="00B251F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056E8" w:rsidRPr="00FF57D1" w:rsidTr="00C43519">
        <w:trPr>
          <w:gridAfter w:val="1"/>
          <w:wAfter w:w="30" w:type="dxa"/>
          <w:trHeight w:val="555"/>
        </w:trPr>
        <w:tc>
          <w:tcPr>
            <w:tcW w:w="2114" w:type="dxa"/>
            <w:vMerge/>
          </w:tcPr>
          <w:p w:rsidR="00F056E8" w:rsidRPr="00FF57D1" w:rsidRDefault="00F056E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 500,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310143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F056E8" w:rsidRPr="00FF57D1">
              <w:rPr>
                <w:rFonts w:ascii="Times New Roman" w:hAnsi="Times New Roman" w:cs="Times New Roman"/>
                <w:sz w:val="18"/>
                <w:szCs w:val="18"/>
              </w:rPr>
              <w:t>375, 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25,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056E8" w:rsidRPr="00FF57D1" w:rsidTr="00C43519">
        <w:trPr>
          <w:gridAfter w:val="1"/>
          <w:wAfter w:w="30" w:type="dxa"/>
          <w:trHeight w:val="549"/>
        </w:trPr>
        <w:tc>
          <w:tcPr>
            <w:tcW w:w="2114" w:type="dxa"/>
            <w:vMerge/>
          </w:tcPr>
          <w:p w:rsidR="00F056E8" w:rsidRPr="00FF57D1" w:rsidRDefault="00F056E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056E8" w:rsidRPr="00FF57D1" w:rsidTr="00C43519">
        <w:trPr>
          <w:gridAfter w:val="1"/>
          <w:wAfter w:w="30" w:type="dxa"/>
          <w:trHeight w:val="2555"/>
        </w:trPr>
        <w:tc>
          <w:tcPr>
            <w:tcW w:w="2114" w:type="dxa"/>
            <w:vMerge/>
          </w:tcPr>
          <w:p w:rsidR="00F056E8" w:rsidRPr="00FF57D1" w:rsidRDefault="00F056E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F056E8" w:rsidRPr="00FF57D1" w:rsidRDefault="00F056E8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F056E8" w:rsidRPr="00FF57D1" w:rsidRDefault="00F056E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F056E8" w:rsidRPr="00FF57D1" w:rsidRDefault="00F056E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C4278" w:rsidRPr="00FF57D1" w:rsidTr="008C4278">
        <w:trPr>
          <w:gridAfter w:val="1"/>
          <w:wAfter w:w="30" w:type="dxa"/>
          <w:trHeight w:val="818"/>
        </w:trPr>
        <w:tc>
          <w:tcPr>
            <w:tcW w:w="2114" w:type="dxa"/>
            <w:vMerge w:val="restart"/>
          </w:tcPr>
          <w:p w:rsidR="008C4278" w:rsidRPr="00FF57D1" w:rsidRDefault="008C4278" w:rsidP="0014236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1.10.</w:t>
            </w: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рганизация обучения инвалидов, в том числе детей-инвалидов, и членов их семей навыкам ухода, подбору и пользованию техническими средствами реабилитации, реабилитационным навыкам</w:t>
            </w: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C4278" w:rsidRPr="00FF57D1" w:rsidRDefault="008C4278" w:rsidP="00CF6A9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C4278" w:rsidRPr="00FF57D1" w:rsidRDefault="008C4278" w:rsidP="003115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8C4278" w:rsidRPr="00FF57D1" w:rsidRDefault="008C4278" w:rsidP="001423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</w:t>
            </w:r>
          </w:p>
          <w:p w:rsidR="008C4278" w:rsidRPr="00FF57D1" w:rsidRDefault="008C4278" w:rsidP="001423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труда, занятости и социального развития Чеченской Республики</w:t>
            </w:r>
          </w:p>
          <w:p w:rsidR="008C4278" w:rsidRPr="00FF57D1" w:rsidRDefault="008C427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8C4278" w:rsidRPr="00FF57D1" w:rsidRDefault="008C427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казание содействия социальной интеграции инвалидов, в том числе детей-инвалидов в общество </w:t>
            </w:r>
          </w:p>
        </w:tc>
        <w:tc>
          <w:tcPr>
            <w:tcW w:w="1286" w:type="dxa"/>
            <w:gridSpan w:val="4"/>
          </w:tcPr>
          <w:p w:rsidR="008C4278" w:rsidRPr="00FF57D1" w:rsidRDefault="009C1522" w:rsidP="008C4278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8C4278" w:rsidRPr="00FF57D1" w:rsidRDefault="009C1522" w:rsidP="008C4278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  <w:r w:rsidR="00B939B5" w:rsidRPr="00FF57D1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8C4278" w:rsidRPr="00FF57D1" w:rsidRDefault="009C1522" w:rsidP="008C4278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FF57D1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8C4278" w:rsidRPr="00FF57D1" w:rsidRDefault="008C427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8C4278" w:rsidRPr="00FF57D1" w:rsidRDefault="008C427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8C4278" w:rsidRPr="00FF57D1" w:rsidRDefault="008C427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1</w:t>
            </w:r>
          </w:p>
          <w:p w:rsidR="008C4278" w:rsidRPr="00FF57D1" w:rsidRDefault="008C427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2.</w:t>
            </w:r>
          </w:p>
          <w:p w:rsidR="008C4278" w:rsidRPr="00FF57D1" w:rsidRDefault="008C427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</w:tc>
      </w:tr>
      <w:tr w:rsidR="00874D45" w:rsidRPr="00FF57D1" w:rsidTr="00874D45">
        <w:trPr>
          <w:gridAfter w:val="1"/>
          <w:wAfter w:w="30" w:type="dxa"/>
          <w:trHeight w:val="703"/>
        </w:trPr>
        <w:tc>
          <w:tcPr>
            <w:tcW w:w="2114" w:type="dxa"/>
            <w:vMerge/>
          </w:tcPr>
          <w:p w:rsidR="00874D45" w:rsidRPr="00FF57D1" w:rsidRDefault="00874D4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74D45" w:rsidRPr="00FF57D1" w:rsidRDefault="00874D45" w:rsidP="003115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874D45" w:rsidRPr="00FF57D1" w:rsidRDefault="00874D4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874D45" w:rsidRPr="00FF57D1" w:rsidRDefault="00874D4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874D45" w:rsidRPr="00FF57D1" w:rsidRDefault="00874D45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874D45" w:rsidRPr="00FF57D1" w:rsidRDefault="00874D45" w:rsidP="00874D4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7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874D45" w:rsidRPr="00FF57D1" w:rsidRDefault="00874D45" w:rsidP="00874D4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874D45" w:rsidRPr="00FF57D1" w:rsidRDefault="00874D4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874D45" w:rsidRPr="00FF57D1" w:rsidRDefault="00874D4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874D45" w:rsidRPr="00FF57D1" w:rsidRDefault="00874D4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1522" w:rsidRPr="00FF57D1" w:rsidTr="0014236E">
        <w:trPr>
          <w:gridAfter w:val="1"/>
          <w:wAfter w:w="30" w:type="dxa"/>
          <w:trHeight w:val="557"/>
        </w:trPr>
        <w:tc>
          <w:tcPr>
            <w:tcW w:w="2114" w:type="dxa"/>
            <w:vMerge/>
          </w:tcPr>
          <w:p w:rsidR="009C1522" w:rsidRPr="00FF57D1" w:rsidRDefault="009C1522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9C1522" w:rsidRPr="00FF57D1" w:rsidRDefault="009C1522" w:rsidP="003115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9C1522" w:rsidRPr="00FF57D1" w:rsidRDefault="009C152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9C1522" w:rsidRPr="00FF57D1" w:rsidRDefault="009C152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9C1522" w:rsidRPr="00FF57D1" w:rsidRDefault="009C1522" w:rsidP="00BA30CD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9C1522" w:rsidRPr="00FF57D1" w:rsidRDefault="009C1522" w:rsidP="00BA30C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7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9C1522" w:rsidRPr="00FF57D1" w:rsidRDefault="009C1522" w:rsidP="00BA30C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9C1522" w:rsidRPr="00FF57D1" w:rsidRDefault="009C152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9C1522" w:rsidRPr="00FF57D1" w:rsidRDefault="009C1522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9C1522" w:rsidRPr="00FF57D1" w:rsidRDefault="009C152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E5A" w:rsidRPr="00FF57D1" w:rsidTr="00D70206">
        <w:tc>
          <w:tcPr>
            <w:tcW w:w="15912" w:type="dxa"/>
            <w:gridSpan w:val="31"/>
          </w:tcPr>
          <w:p w:rsidR="00B21E5A" w:rsidRPr="00FF57D1" w:rsidRDefault="00B21E5A" w:rsidP="00CD30F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4.2. Мероприятия по формированию условий для развития ранней помощи</w:t>
            </w:r>
          </w:p>
        </w:tc>
      </w:tr>
      <w:tr w:rsidR="00A13209" w:rsidRPr="00FF57D1" w:rsidTr="00C43519">
        <w:trPr>
          <w:gridAfter w:val="1"/>
          <w:wAfter w:w="30" w:type="dxa"/>
          <w:trHeight w:val="3882"/>
        </w:trPr>
        <w:tc>
          <w:tcPr>
            <w:tcW w:w="2114" w:type="dxa"/>
          </w:tcPr>
          <w:p w:rsidR="00A13209" w:rsidRPr="00FF57D1" w:rsidRDefault="00A13209" w:rsidP="00415605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ероприятие 4.2.1. </w:t>
            </w:r>
          </w:p>
          <w:p w:rsidR="00A13209" w:rsidRPr="00FF57D1" w:rsidRDefault="00A13209" w:rsidP="00D70206">
            <w:pPr>
              <w:spacing w:line="18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Создание новых служб ранней помощи на базе: </w:t>
            </w:r>
            <w:r w:rsidRPr="00FF57D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ГБУ «Гудермесский </w:t>
            </w:r>
            <w:r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>центр социальной помощи семье и детям»</w:t>
            </w:r>
            <w:r w:rsidRPr="00FF57D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; 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ГБУ «Грозненский центр социальной </w:t>
            </w:r>
            <w:r w:rsidR="00633E2C"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>помощи семье и детям»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;   </w:t>
            </w:r>
            <w:r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ГБУ «Курчалоевский центр социальной </w:t>
            </w:r>
            <w:r w:rsidR="00633E2C"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>помощи семье и детям»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;  </w:t>
            </w:r>
            <w:r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ГБУ «Шатойский центр социальной </w:t>
            </w:r>
            <w:r w:rsidR="00633E2C"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>помощи семье и детям»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;  </w:t>
            </w:r>
            <w:r w:rsidRPr="00FF57D1">
              <w:rPr>
                <w:rFonts w:ascii="Times New Roman" w:eastAsia="Calibri" w:hAnsi="Times New Roman" w:cs="Times New Roman"/>
                <w:sz w:val="18"/>
                <w:szCs w:val="18"/>
              </w:rPr>
              <w:t>ГБУ «Шелковской центр социальной помощи семье и детям»</w:t>
            </w:r>
          </w:p>
        </w:tc>
        <w:tc>
          <w:tcPr>
            <w:tcW w:w="1544" w:type="dxa"/>
          </w:tcPr>
          <w:p w:rsidR="00A13209" w:rsidRPr="00FF57D1" w:rsidRDefault="00A13209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</w:tcPr>
          <w:p w:rsidR="00A13209" w:rsidRPr="00FF57D1" w:rsidRDefault="00A13209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</w:tcPr>
          <w:p w:rsidR="00A13209" w:rsidRPr="00FF57D1" w:rsidRDefault="00A13209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организаций,  включенных в систему комплексной реабилитации и абилитации детей-инвалидов</w:t>
            </w:r>
          </w:p>
        </w:tc>
        <w:tc>
          <w:tcPr>
            <w:tcW w:w="1286" w:type="dxa"/>
            <w:gridSpan w:val="4"/>
          </w:tcPr>
          <w:p w:rsidR="00A13209" w:rsidRPr="00FF57D1" w:rsidRDefault="00A13209" w:rsidP="007F103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127" w:type="dxa"/>
            <w:gridSpan w:val="5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07" w:type="dxa"/>
            <w:gridSpan w:val="6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</w:tcPr>
          <w:p w:rsidR="00A13209" w:rsidRPr="00FF57D1" w:rsidRDefault="00A13209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3.1.</w:t>
            </w:r>
          </w:p>
        </w:tc>
      </w:tr>
      <w:tr w:rsidR="00B939B5" w:rsidRPr="00FF57D1" w:rsidTr="00B939B5">
        <w:trPr>
          <w:gridAfter w:val="1"/>
          <w:wAfter w:w="30" w:type="dxa"/>
          <w:trHeight w:val="421"/>
        </w:trPr>
        <w:tc>
          <w:tcPr>
            <w:tcW w:w="2114" w:type="dxa"/>
            <w:vMerge w:val="restart"/>
          </w:tcPr>
          <w:p w:rsidR="00B939B5" w:rsidRPr="00FF57D1" w:rsidRDefault="00B939B5" w:rsidP="00222D11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ероприятие 4.2.2. </w:t>
            </w:r>
          </w:p>
          <w:p w:rsidR="00B939B5" w:rsidRPr="001867A9" w:rsidRDefault="00B939B5" w:rsidP="00BC49AE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1867A9">
              <w:rPr>
                <w:rFonts w:ascii="Times New Roman" w:eastAsia="ArialMT" w:hAnsi="Times New Roman" w:cs="Times New Roman"/>
                <w:sz w:val="18"/>
                <w:szCs w:val="18"/>
              </w:rPr>
              <w:t>Оснащение реабилитационным оборудованием</w:t>
            </w:r>
            <w:r w:rsidR="00BC49AE" w:rsidRPr="001867A9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 </w:t>
            </w:r>
            <w:r w:rsidR="006741B0" w:rsidRPr="001867A9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служб ранней помощи,  созданных на базе </w:t>
            </w:r>
            <w:r w:rsidRPr="001867A9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центров помощи семье и детям, подведомственных министерству </w:t>
            </w:r>
            <w:r w:rsidRPr="001867A9">
              <w:rPr>
                <w:rFonts w:ascii="Times New Roman" w:hAnsi="Times New Roman" w:cs="Times New Roman"/>
                <w:sz w:val="18"/>
                <w:szCs w:val="18"/>
              </w:rPr>
              <w:t xml:space="preserve">труда, занятости и социального развития Чеченской Республики, для предоставления услуг ранней помощи </w:t>
            </w: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B939B5" w:rsidRPr="00FF57D1" w:rsidRDefault="00B939B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Всего </w:t>
            </w:r>
          </w:p>
        </w:tc>
        <w:tc>
          <w:tcPr>
            <w:tcW w:w="1559" w:type="dxa"/>
            <w:gridSpan w:val="2"/>
            <w:vMerge w:val="restart"/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B939B5" w:rsidRPr="00FF57D1" w:rsidRDefault="00B939B5" w:rsidP="00222D11">
            <w:pPr>
              <w:jc w:val="both"/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количества  детей целевой группы, получивших услуги ранней помощи, удовлетворенных качеством услуг ранней помощи</w:t>
            </w:r>
          </w:p>
          <w:p w:rsidR="00B939B5" w:rsidRPr="00FF57D1" w:rsidRDefault="00B939B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501</w:t>
            </w:r>
          </w:p>
        </w:tc>
        <w:tc>
          <w:tcPr>
            <w:tcW w:w="2127" w:type="dxa"/>
            <w:gridSpan w:val="5"/>
            <w:tcBorders>
              <w:bottom w:val="single" w:sz="4" w:space="0" w:color="auto"/>
            </w:tcBorders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075,95</w:t>
            </w:r>
          </w:p>
        </w:tc>
        <w:tc>
          <w:tcPr>
            <w:tcW w:w="1507" w:type="dxa"/>
            <w:gridSpan w:val="6"/>
            <w:tcBorders>
              <w:bottom w:val="single" w:sz="4" w:space="0" w:color="auto"/>
            </w:tcBorders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25,05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B939B5" w:rsidRPr="00FF57D1" w:rsidRDefault="00B939B5" w:rsidP="00222D1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.3.</w:t>
            </w:r>
          </w:p>
          <w:p w:rsidR="00B939B5" w:rsidRPr="00FF57D1" w:rsidRDefault="00B939B5" w:rsidP="00222D1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.1.</w:t>
            </w:r>
          </w:p>
        </w:tc>
      </w:tr>
      <w:tr w:rsidR="001E7B13" w:rsidRPr="00FF57D1" w:rsidTr="00B939B5">
        <w:trPr>
          <w:gridAfter w:val="1"/>
          <w:wAfter w:w="30" w:type="dxa"/>
          <w:trHeight w:val="771"/>
        </w:trPr>
        <w:tc>
          <w:tcPr>
            <w:tcW w:w="2114" w:type="dxa"/>
            <w:vMerge/>
            <w:tcBorders>
              <w:bottom w:val="single" w:sz="4" w:space="0" w:color="000000" w:themeColor="text1"/>
            </w:tcBorders>
          </w:tcPr>
          <w:p w:rsidR="001E7B13" w:rsidRPr="00FF57D1" w:rsidRDefault="001E7B13" w:rsidP="00222D11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000000" w:themeColor="text1"/>
            </w:tcBorders>
          </w:tcPr>
          <w:p w:rsidR="001E7B13" w:rsidRPr="00FF57D1" w:rsidRDefault="001E7B13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bottom w:val="single" w:sz="4" w:space="0" w:color="000000" w:themeColor="text1"/>
            </w:tcBorders>
          </w:tcPr>
          <w:p w:rsidR="001E7B13" w:rsidRPr="00FF57D1" w:rsidRDefault="001E7B13" w:rsidP="00222D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501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475,95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25,0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  <w:tcBorders>
              <w:bottom w:val="single" w:sz="4" w:space="0" w:color="000000" w:themeColor="text1"/>
            </w:tcBorders>
          </w:tcPr>
          <w:p w:rsidR="001E7B13" w:rsidRPr="00FF57D1" w:rsidRDefault="001E7B13" w:rsidP="00222D1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B939B5" w:rsidRPr="00FF57D1" w:rsidTr="00B939B5">
        <w:trPr>
          <w:gridAfter w:val="1"/>
          <w:wAfter w:w="30" w:type="dxa"/>
          <w:trHeight w:val="840"/>
        </w:trPr>
        <w:tc>
          <w:tcPr>
            <w:tcW w:w="2114" w:type="dxa"/>
            <w:vMerge/>
            <w:tcBorders>
              <w:bottom w:val="single" w:sz="4" w:space="0" w:color="000000" w:themeColor="text1"/>
            </w:tcBorders>
          </w:tcPr>
          <w:p w:rsidR="00B939B5" w:rsidRPr="00FF57D1" w:rsidRDefault="00B939B5" w:rsidP="00222D11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000000" w:themeColor="text1"/>
            </w:tcBorders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  <w:tcBorders>
              <w:bottom w:val="single" w:sz="4" w:space="0" w:color="000000" w:themeColor="text1"/>
            </w:tcBorders>
          </w:tcPr>
          <w:p w:rsidR="00B939B5" w:rsidRPr="00FF57D1" w:rsidRDefault="00B939B5" w:rsidP="00222D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00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750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  <w:tcBorders>
              <w:bottom w:val="single" w:sz="4" w:space="0" w:color="000000" w:themeColor="text1"/>
            </w:tcBorders>
          </w:tcPr>
          <w:p w:rsidR="00B939B5" w:rsidRPr="00FF57D1" w:rsidRDefault="00B939B5" w:rsidP="00222D1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B939B5" w:rsidRPr="00FF57D1" w:rsidTr="00B939B5">
        <w:trPr>
          <w:gridAfter w:val="1"/>
          <w:wAfter w:w="30" w:type="dxa"/>
          <w:trHeight w:val="839"/>
        </w:trPr>
        <w:tc>
          <w:tcPr>
            <w:tcW w:w="2114" w:type="dxa"/>
            <w:vMerge/>
          </w:tcPr>
          <w:p w:rsidR="00B939B5" w:rsidRPr="00FF57D1" w:rsidRDefault="00B939B5" w:rsidP="00222D11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B939B5" w:rsidRPr="00FF57D1" w:rsidRDefault="00B939B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</w:t>
            </w:r>
          </w:p>
        </w:tc>
        <w:tc>
          <w:tcPr>
            <w:tcW w:w="1559" w:type="dxa"/>
            <w:gridSpan w:val="2"/>
            <w:vMerge/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B939B5" w:rsidRPr="00FF57D1" w:rsidRDefault="00B939B5" w:rsidP="00222D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50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939B5" w:rsidRPr="00FF57D1" w:rsidRDefault="00B939B5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B939B5" w:rsidRPr="00FF57D1" w:rsidRDefault="00B939B5" w:rsidP="00222D11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6D25" w:rsidRPr="00FF57D1" w:rsidTr="00C43519">
        <w:trPr>
          <w:gridAfter w:val="1"/>
          <w:wAfter w:w="30" w:type="dxa"/>
          <w:trHeight w:val="601"/>
        </w:trPr>
        <w:tc>
          <w:tcPr>
            <w:tcW w:w="2114" w:type="dxa"/>
            <w:vMerge w:val="restart"/>
          </w:tcPr>
          <w:p w:rsidR="00D56D25" w:rsidRPr="00FF57D1" w:rsidRDefault="0029648A" w:rsidP="009C75E8">
            <w:pPr>
              <w:spacing w:line="18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2.</w:t>
            </w:r>
            <w:r w:rsidR="009C75E8" w:rsidRPr="00FF57D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D56D25"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:rsidR="00D56D25" w:rsidRPr="00FF57D1" w:rsidRDefault="00D56D25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eastAsia="ArialMT" w:hAnsi="Times New Roman" w:cs="Times New Roman"/>
                <w:sz w:val="18"/>
                <w:szCs w:val="18"/>
              </w:rPr>
              <w:t xml:space="preserve">Предоставление услуг ранней помощи в организациях,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включенных в систему комплексной реабилитации и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абилитации инвалидов, в том числе детей-инвалидов в Чеченской Республике</w:t>
            </w:r>
          </w:p>
        </w:tc>
        <w:tc>
          <w:tcPr>
            <w:tcW w:w="1544" w:type="dxa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D56D25" w:rsidRPr="00FF57D1" w:rsidRDefault="00D56D25" w:rsidP="00D56D2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</w:t>
            </w:r>
          </w:p>
          <w:p w:rsidR="00D56D25" w:rsidRPr="00FF57D1" w:rsidRDefault="00D56D25" w:rsidP="00D56D2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труда, занятости и социального развития Чеченской Республики;</w:t>
            </w:r>
          </w:p>
          <w:p w:rsidR="00D56D25" w:rsidRPr="00FF57D1" w:rsidRDefault="00D56D25" w:rsidP="00D56D2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56D25" w:rsidRPr="00FF57D1" w:rsidRDefault="00D56D25" w:rsidP="00D56D2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инистерство</w:t>
            </w:r>
          </w:p>
          <w:p w:rsidR="00D56D25" w:rsidRPr="00FF57D1" w:rsidRDefault="00D56D25" w:rsidP="00D56D2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здравоохранения</w:t>
            </w:r>
          </w:p>
          <w:p w:rsidR="00D56D25" w:rsidRPr="00FF57D1" w:rsidRDefault="00D56D25" w:rsidP="00D56D2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Чеченской Республики</w:t>
            </w:r>
          </w:p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 w:val="restart"/>
          </w:tcPr>
          <w:p w:rsidR="00D56D25" w:rsidRPr="00FF57D1" w:rsidRDefault="00D56D25" w:rsidP="00D56D25">
            <w:pPr>
              <w:jc w:val="both"/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Увеличение количества  детей целевой группы, получивших услуги ранней помощи,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удовлетворенных качеством услуг ранней помощи</w:t>
            </w:r>
          </w:p>
          <w:p w:rsidR="00D56D25" w:rsidRPr="00FF57D1" w:rsidRDefault="00D56D25" w:rsidP="00F056E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0</w:t>
            </w:r>
          </w:p>
        </w:tc>
        <w:tc>
          <w:tcPr>
            <w:tcW w:w="2127" w:type="dxa"/>
            <w:gridSpan w:val="5"/>
            <w:tcBorders>
              <w:bottom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07" w:type="dxa"/>
            <w:gridSpan w:val="6"/>
            <w:tcBorders>
              <w:bottom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D56D25" w:rsidRPr="00FF57D1" w:rsidRDefault="00D56D25" w:rsidP="00F056E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1.3.</w:t>
            </w:r>
          </w:p>
          <w:p w:rsidR="00D56D25" w:rsidRPr="00FF57D1" w:rsidRDefault="00D56D25" w:rsidP="00F056E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4.1.</w:t>
            </w:r>
          </w:p>
        </w:tc>
      </w:tr>
      <w:tr w:rsidR="00D56D25" w:rsidRPr="00FF57D1" w:rsidTr="00C43519">
        <w:trPr>
          <w:gridAfter w:val="1"/>
          <w:wAfter w:w="30" w:type="dxa"/>
          <w:trHeight w:val="411"/>
        </w:trPr>
        <w:tc>
          <w:tcPr>
            <w:tcW w:w="2114" w:type="dxa"/>
            <w:vMerge/>
          </w:tcPr>
          <w:p w:rsidR="00D56D25" w:rsidRPr="00FF57D1" w:rsidRDefault="00D56D25" w:rsidP="00385B3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D56D25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B45BC9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</w:tr>
      <w:tr w:rsidR="00D56D25" w:rsidRPr="00FF57D1" w:rsidTr="00C43519">
        <w:trPr>
          <w:gridAfter w:val="1"/>
          <w:wAfter w:w="30" w:type="dxa"/>
          <w:trHeight w:val="417"/>
        </w:trPr>
        <w:tc>
          <w:tcPr>
            <w:tcW w:w="2114" w:type="dxa"/>
            <w:vMerge/>
          </w:tcPr>
          <w:p w:rsidR="00D56D25" w:rsidRPr="00FF57D1" w:rsidRDefault="00D56D25" w:rsidP="00385B3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</w:tr>
      <w:tr w:rsidR="00D56D25" w:rsidRPr="00FF57D1" w:rsidTr="00C43519">
        <w:trPr>
          <w:gridAfter w:val="1"/>
          <w:wAfter w:w="30" w:type="dxa"/>
          <w:trHeight w:val="2340"/>
        </w:trPr>
        <w:tc>
          <w:tcPr>
            <w:tcW w:w="2114" w:type="dxa"/>
            <w:vMerge/>
          </w:tcPr>
          <w:p w:rsidR="00D56D25" w:rsidRPr="00FF57D1" w:rsidRDefault="00D56D25" w:rsidP="00385B3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07" w:type="dxa"/>
            <w:gridSpan w:val="6"/>
            <w:tcBorders>
              <w:top w:val="single" w:sz="4" w:space="0" w:color="auto"/>
            </w:tcBorders>
          </w:tcPr>
          <w:p w:rsidR="00D56D25" w:rsidRPr="00FF57D1" w:rsidRDefault="00D56D25" w:rsidP="00415605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56D25" w:rsidRPr="00FF57D1" w:rsidRDefault="00D56D25" w:rsidP="00415605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</w:tr>
      <w:tr w:rsidR="00B21E5A" w:rsidRPr="00FF57D1" w:rsidTr="00750B49">
        <w:trPr>
          <w:trHeight w:val="657"/>
        </w:trPr>
        <w:tc>
          <w:tcPr>
            <w:tcW w:w="15912" w:type="dxa"/>
            <w:gridSpan w:val="31"/>
            <w:tcBorders>
              <w:bottom w:val="single" w:sz="4" w:space="0" w:color="auto"/>
            </w:tcBorders>
          </w:tcPr>
          <w:p w:rsidR="00B21E5A" w:rsidRPr="00FF57D1" w:rsidRDefault="00B21E5A" w:rsidP="0041560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4.3. Мероприятия по подготовке кадров системы комплексной реабилитации и абилитации инвалидов, в том числе детей-инвалидов, ранней помощи, а также сопровождаемого проживания инвалидов</w:t>
            </w:r>
          </w:p>
        </w:tc>
      </w:tr>
      <w:tr w:rsidR="00EB35DC" w:rsidRPr="00FF57D1" w:rsidTr="00EB35DC">
        <w:trPr>
          <w:trHeight w:val="278"/>
        </w:trPr>
        <w:tc>
          <w:tcPr>
            <w:tcW w:w="2114" w:type="dxa"/>
            <w:vMerge w:val="restart"/>
            <w:tcBorders>
              <w:right w:val="single" w:sz="4" w:space="0" w:color="auto"/>
            </w:tcBorders>
          </w:tcPr>
          <w:p w:rsidR="00EB35DC" w:rsidRPr="00FF57D1" w:rsidRDefault="00EB35D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ероприятие 4.3.1. </w:t>
            </w:r>
          </w:p>
          <w:p w:rsidR="00EB35DC" w:rsidRPr="00FF57D1" w:rsidRDefault="00EB35DC" w:rsidP="0075189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Организация обучения (профессиональная переподготовка, повышение квалификации) специалистов, предоставляющих услуги реабилитации и абилитации инвалидов, в том числе детей-инвалидов, сопровождаемого проживания, ранней помощи</w:t>
            </w:r>
          </w:p>
        </w:tc>
        <w:tc>
          <w:tcPr>
            <w:tcW w:w="1551" w:type="dxa"/>
            <w:gridSpan w:val="2"/>
            <w:tcBorders>
              <w:left w:val="single" w:sz="4" w:space="0" w:color="auto"/>
            </w:tcBorders>
          </w:tcPr>
          <w:p w:rsidR="00EB35DC" w:rsidRPr="00FF57D1" w:rsidRDefault="00EB35DC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66" w:type="dxa"/>
            <w:gridSpan w:val="2"/>
            <w:vMerge w:val="restart"/>
          </w:tcPr>
          <w:p w:rsidR="00EB35DC" w:rsidRPr="00FF57D1" w:rsidRDefault="00EB35DC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 занятости и социального развития Чеченской Республики</w:t>
            </w:r>
          </w:p>
        </w:tc>
        <w:tc>
          <w:tcPr>
            <w:tcW w:w="1562" w:type="dxa"/>
            <w:vMerge w:val="restart"/>
          </w:tcPr>
          <w:p w:rsidR="00EB35DC" w:rsidRPr="00FF57D1" w:rsidRDefault="00EB35DC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специалистов в Чеченской Республике, обеспечивающих оказание реабилитационных и (или)</w:t>
            </w:r>
          </w:p>
          <w:p w:rsidR="00EB35DC" w:rsidRPr="00FF57D1" w:rsidRDefault="00EB35DC" w:rsidP="00415605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общей численности таких специалистов в Чеченской Республики </w:t>
            </w:r>
          </w:p>
        </w:tc>
        <w:tc>
          <w:tcPr>
            <w:tcW w:w="1286" w:type="dxa"/>
            <w:gridSpan w:val="4"/>
          </w:tcPr>
          <w:p w:rsidR="00EB35DC" w:rsidRPr="00FF57D1" w:rsidRDefault="00EB35DC" w:rsidP="00EB35D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177,5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EB35DC" w:rsidRPr="00FF57D1" w:rsidRDefault="00EB35DC" w:rsidP="00EB35D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618,625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EB35DC" w:rsidRPr="00FF57D1" w:rsidRDefault="00EB35DC" w:rsidP="00EB35D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8,875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EB35DC" w:rsidRPr="00FF57D1" w:rsidRDefault="00EB35DC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EB35DC" w:rsidRPr="00FF57D1" w:rsidRDefault="00EB35DC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EB35DC" w:rsidRPr="00FF57D1" w:rsidRDefault="00EB35DC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4.2.</w:t>
            </w:r>
          </w:p>
        </w:tc>
      </w:tr>
      <w:tr w:rsidR="001E7B13" w:rsidRPr="00FF57D1" w:rsidTr="00C43519">
        <w:trPr>
          <w:trHeight w:val="561"/>
        </w:trPr>
        <w:tc>
          <w:tcPr>
            <w:tcW w:w="2114" w:type="dxa"/>
            <w:vMerge/>
            <w:tcBorders>
              <w:right w:val="single" w:sz="4" w:space="0" w:color="auto"/>
            </w:tcBorders>
          </w:tcPr>
          <w:p w:rsidR="001E7B13" w:rsidRPr="00FF57D1" w:rsidRDefault="001E7B13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  <w:tcBorders>
              <w:left w:val="single" w:sz="4" w:space="0" w:color="auto"/>
            </w:tcBorders>
          </w:tcPr>
          <w:p w:rsidR="001E7B13" w:rsidRPr="00FF57D1" w:rsidRDefault="001E7B1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66" w:type="dxa"/>
            <w:gridSpan w:val="2"/>
            <w:vMerge/>
          </w:tcPr>
          <w:p w:rsidR="001E7B13" w:rsidRPr="00FF57D1" w:rsidRDefault="001E7B13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1E7B13" w:rsidRPr="00FF57D1" w:rsidRDefault="001E7B13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677,5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343,62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33,87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1E7B13" w:rsidRPr="00FF57D1" w:rsidRDefault="001E7B1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1E7B13" w:rsidRPr="00FF57D1" w:rsidRDefault="001E7B1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939B5" w:rsidRPr="00FF57D1" w:rsidTr="00B939B5">
        <w:trPr>
          <w:trHeight w:val="555"/>
        </w:trPr>
        <w:tc>
          <w:tcPr>
            <w:tcW w:w="2114" w:type="dxa"/>
            <w:vMerge/>
            <w:tcBorders>
              <w:right w:val="single" w:sz="4" w:space="0" w:color="auto"/>
            </w:tcBorders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  <w:tcBorders>
              <w:left w:val="single" w:sz="4" w:space="0" w:color="auto"/>
            </w:tcBorders>
          </w:tcPr>
          <w:p w:rsidR="00B939B5" w:rsidRPr="00FF57D1" w:rsidRDefault="00B939B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66" w:type="dxa"/>
            <w:gridSpan w:val="2"/>
            <w:vMerge/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B939B5" w:rsidRPr="00FF57D1" w:rsidRDefault="00B939B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37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B939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A132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939B5" w:rsidRPr="00FF57D1" w:rsidRDefault="00B939B5" w:rsidP="00A132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939B5" w:rsidRPr="00FF57D1" w:rsidTr="00C43519">
        <w:trPr>
          <w:trHeight w:val="1623"/>
        </w:trPr>
        <w:tc>
          <w:tcPr>
            <w:tcW w:w="2114" w:type="dxa"/>
            <w:vMerge/>
            <w:tcBorders>
              <w:right w:val="single" w:sz="4" w:space="0" w:color="auto"/>
            </w:tcBorders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  <w:tcBorders>
              <w:left w:val="single" w:sz="4" w:space="0" w:color="auto"/>
            </w:tcBorders>
          </w:tcPr>
          <w:p w:rsidR="00B939B5" w:rsidRPr="00FF57D1" w:rsidRDefault="00B939B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66" w:type="dxa"/>
            <w:gridSpan w:val="2"/>
            <w:vMerge/>
          </w:tcPr>
          <w:p w:rsidR="00B939B5" w:rsidRPr="00FF57D1" w:rsidRDefault="00B939B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B939B5" w:rsidRPr="00FF57D1" w:rsidRDefault="00B939B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B939B5" w:rsidRPr="00FF57D1" w:rsidRDefault="00B939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B939B5" w:rsidRPr="00FF57D1" w:rsidRDefault="00B939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B939B5" w:rsidRPr="00FF57D1" w:rsidRDefault="00B939B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B939B5" w:rsidRPr="00FF57D1" w:rsidRDefault="00B939B5" w:rsidP="00A132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B939B5" w:rsidRPr="00FF57D1" w:rsidRDefault="00B939B5" w:rsidP="00A1320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B939B5" w:rsidRPr="00FF57D1" w:rsidRDefault="00B939B5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21F8" w:rsidRPr="00FF57D1" w:rsidTr="007B21F8">
        <w:trPr>
          <w:trHeight w:val="845"/>
        </w:trPr>
        <w:tc>
          <w:tcPr>
            <w:tcW w:w="2114" w:type="dxa"/>
            <w:vMerge w:val="restart"/>
          </w:tcPr>
          <w:p w:rsidR="007B21F8" w:rsidRPr="00FF57D1" w:rsidRDefault="007B21F8" w:rsidP="00633E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Мероприятие 4.3.2. Обучение, повышение  квалификации и профессиональная  переподготовка специалистов медицинских организаций, подведомственных Министерству здравоохранения Чеченской Республики, предоставляющих реабилитационные и абилитационные услуги инвалидам и детям-инвалидам и услуги ранней помощи </w:t>
            </w:r>
          </w:p>
        </w:tc>
        <w:tc>
          <w:tcPr>
            <w:tcW w:w="1551" w:type="dxa"/>
            <w:gridSpan w:val="2"/>
          </w:tcPr>
          <w:p w:rsidR="007B21F8" w:rsidRPr="00FF57D1" w:rsidRDefault="007B21F8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66" w:type="dxa"/>
            <w:gridSpan w:val="2"/>
            <w:vMerge w:val="restart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здравоохранения Чеченской Республики</w:t>
            </w: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</w:tcPr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специалистов в Чеченской Республике, обеспечивающих оказание реабилитационных и (или)</w:t>
            </w:r>
          </w:p>
          <w:p w:rsidR="007B21F8" w:rsidRPr="00FF57D1" w:rsidRDefault="007B21F8" w:rsidP="007D3AE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том числе детей-инвалидов в общей численности таких специалистов в Чеченской Республики</w:t>
            </w:r>
          </w:p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B21F8" w:rsidRPr="00FF57D1" w:rsidRDefault="007B21F8" w:rsidP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50</w:t>
            </w:r>
          </w:p>
        </w:tc>
        <w:tc>
          <w:tcPr>
            <w:tcW w:w="2205" w:type="dxa"/>
            <w:gridSpan w:val="6"/>
          </w:tcPr>
          <w:p w:rsidR="007B21F8" w:rsidRPr="00FF57D1" w:rsidRDefault="007B21F8" w:rsidP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32,5</w:t>
            </w:r>
          </w:p>
        </w:tc>
        <w:tc>
          <w:tcPr>
            <w:tcW w:w="1429" w:type="dxa"/>
            <w:gridSpan w:val="5"/>
          </w:tcPr>
          <w:p w:rsidR="007B21F8" w:rsidRPr="00FF57D1" w:rsidRDefault="007B21F8" w:rsidP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7,5</w:t>
            </w:r>
          </w:p>
        </w:tc>
        <w:tc>
          <w:tcPr>
            <w:tcW w:w="1201" w:type="dxa"/>
            <w:gridSpan w:val="5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4.2.</w:t>
            </w: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D25" w:rsidRPr="00FF57D1" w:rsidTr="00C43519">
        <w:trPr>
          <w:trHeight w:val="502"/>
        </w:trPr>
        <w:tc>
          <w:tcPr>
            <w:tcW w:w="2114" w:type="dxa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66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A21199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350</w:t>
            </w:r>
          </w:p>
        </w:tc>
        <w:tc>
          <w:tcPr>
            <w:tcW w:w="2205" w:type="dxa"/>
            <w:gridSpan w:val="6"/>
          </w:tcPr>
          <w:p w:rsidR="00D56D25" w:rsidRPr="00FF57D1" w:rsidRDefault="00A21199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D56D25" w:rsidRPr="00FF57D1">
              <w:rPr>
                <w:rFonts w:ascii="Times New Roman" w:hAnsi="Times New Roman" w:cs="Times New Roman"/>
                <w:sz w:val="18"/>
                <w:szCs w:val="18"/>
              </w:rPr>
              <w:t>282,5</w:t>
            </w:r>
          </w:p>
        </w:tc>
        <w:tc>
          <w:tcPr>
            <w:tcW w:w="1429" w:type="dxa"/>
            <w:gridSpan w:val="5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67,5</w:t>
            </w:r>
          </w:p>
        </w:tc>
        <w:tc>
          <w:tcPr>
            <w:tcW w:w="1201" w:type="dxa"/>
            <w:gridSpan w:val="5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D25" w:rsidRPr="00FF57D1" w:rsidTr="00C43519">
        <w:trPr>
          <w:trHeight w:val="411"/>
        </w:trPr>
        <w:tc>
          <w:tcPr>
            <w:tcW w:w="2114" w:type="dxa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66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2205" w:type="dxa"/>
            <w:gridSpan w:val="6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00</w:t>
            </w:r>
          </w:p>
        </w:tc>
        <w:tc>
          <w:tcPr>
            <w:tcW w:w="1429" w:type="dxa"/>
            <w:gridSpan w:val="5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01" w:type="dxa"/>
            <w:gridSpan w:val="5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D25" w:rsidRPr="00FF57D1" w:rsidTr="00C43519">
        <w:trPr>
          <w:trHeight w:val="1720"/>
        </w:trPr>
        <w:tc>
          <w:tcPr>
            <w:tcW w:w="2114" w:type="dxa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66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D56D25" w:rsidRPr="00FF57D1" w:rsidRDefault="00D56D25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0</w:t>
            </w:r>
          </w:p>
        </w:tc>
        <w:tc>
          <w:tcPr>
            <w:tcW w:w="2205" w:type="dxa"/>
            <w:gridSpan w:val="6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950</w:t>
            </w:r>
          </w:p>
        </w:tc>
        <w:tc>
          <w:tcPr>
            <w:tcW w:w="1429" w:type="dxa"/>
            <w:gridSpan w:val="5"/>
          </w:tcPr>
          <w:p w:rsidR="00D56D25" w:rsidRPr="00FF57D1" w:rsidRDefault="007B21F8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201" w:type="dxa"/>
            <w:gridSpan w:val="5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D56D25" w:rsidRPr="00FF57D1" w:rsidRDefault="00D56D25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21F8" w:rsidRPr="00FF57D1" w:rsidTr="002C1503">
        <w:trPr>
          <w:trHeight w:val="703"/>
        </w:trPr>
        <w:tc>
          <w:tcPr>
            <w:tcW w:w="2114" w:type="dxa"/>
            <w:vMerge w:val="restart"/>
          </w:tcPr>
          <w:p w:rsidR="007B21F8" w:rsidRPr="00FF57D1" w:rsidRDefault="007B21F8" w:rsidP="003358E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3.3.</w:t>
            </w:r>
          </w:p>
          <w:p w:rsidR="007B21F8" w:rsidRPr="00FF57D1" w:rsidRDefault="007B21F8" w:rsidP="003358E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бучение, повышение  квалификации и профессиональная  переподготовка специалистов организаций,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подведомственных Министерству образования и науки Чеченской Республики, предоставляющих реабилитационные и абилитационные услуги детям-инвалидам </w:t>
            </w:r>
          </w:p>
        </w:tc>
        <w:tc>
          <w:tcPr>
            <w:tcW w:w="1551" w:type="dxa"/>
            <w:gridSpan w:val="2"/>
          </w:tcPr>
          <w:p w:rsidR="007B21F8" w:rsidRPr="00FF57D1" w:rsidRDefault="007B21F8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сего</w:t>
            </w:r>
          </w:p>
        </w:tc>
        <w:tc>
          <w:tcPr>
            <w:tcW w:w="1566" w:type="dxa"/>
            <w:gridSpan w:val="2"/>
            <w:vMerge w:val="restart"/>
          </w:tcPr>
          <w:p w:rsidR="007B21F8" w:rsidRPr="00FF57D1" w:rsidRDefault="007B21F8" w:rsidP="00034042">
            <w:pPr>
              <w:pStyle w:val="a8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образования и науки</w:t>
            </w:r>
          </w:p>
          <w:p w:rsidR="007B21F8" w:rsidRPr="00FF57D1" w:rsidRDefault="007B21F8" w:rsidP="0003404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 Чеченской Республики</w:t>
            </w: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</w:tcPr>
          <w:p w:rsidR="007B21F8" w:rsidRPr="00FF57D1" w:rsidRDefault="007B21F8" w:rsidP="00AD5B7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специалистов в Чеченской Республике, обеспечивающих оказание реабилитационн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ых и (или)</w:t>
            </w:r>
          </w:p>
          <w:p w:rsidR="007B21F8" w:rsidRPr="00FF57D1" w:rsidRDefault="007B21F8" w:rsidP="007518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абилитационных мероприятий инвалидам, в том числе детям-инвалидам, прошедших обучение по программам повышения квалификации и профессиональной переподготовки специалистов, в том числе по применению методик по реабилитации и абилитации инвалидов, в том числе детей-инвалидов в общей численности таких специалистов в Чеченской Республики</w:t>
            </w:r>
          </w:p>
        </w:tc>
        <w:tc>
          <w:tcPr>
            <w:tcW w:w="1286" w:type="dxa"/>
            <w:gridSpan w:val="4"/>
          </w:tcPr>
          <w:p w:rsidR="007B21F8" w:rsidRPr="00FF57D1" w:rsidRDefault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4100</w:t>
            </w:r>
          </w:p>
        </w:tc>
        <w:tc>
          <w:tcPr>
            <w:tcW w:w="2205" w:type="dxa"/>
            <w:gridSpan w:val="6"/>
          </w:tcPr>
          <w:p w:rsidR="007B21F8" w:rsidRPr="00FF57D1" w:rsidRDefault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95</w:t>
            </w:r>
          </w:p>
        </w:tc>
        <w:tc>
          <w:tcPr>
            <w:tcW w:w="1429" w:type="dxa"/>
            <w:gridSpan w:val="5"/>
          </w:tcPr>
          <w:p w:rsidR="007B21F8" w:rsidRPr="00FF57D1" w:rsidRDefault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1201" w:type="dxa"/>
            <w:gridSpan w:val="5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7B21F8" w:rsidRPr="00FF57D1" w:rsidRDefault="007B21F8" w:rsidP="009C2E0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4.2.</w:t>
            </w:r>
          </w:p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34042" w:rsidRPr="00FF57D1" w:rsidTr="003A62EB">
        <w:trPr>
          <w:trHeight w:val="845"/>
        </w:trPr>
        <w:tc>
          <w:tcPr>
            <w:tcW w:w="2114" w:type="dxa"/>
            <w:vMerge/>
          </w:tcPr>
          <w:p w:rsidR="00034042" w:rsidRPr="00FF57D1" w:rsidRDefault="0003404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034042" w:rsidRPr="00FF57D1" w:rsidRDefault="00034042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66" w:type="dxa"/>
            <w:gridSpan w:val="2"/>
            <w:vMerge/>
          </w:tcPr>
          <w:p w:rsidR="00034042" w:rsidRPr="00FF57D1" w:rsidRDefault="0003404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034042" w:rsidRPr="00FF57D1" w:rsidRDefault="00034042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034042" w:rsidRPr="00FF57D1" w:rsidRDefault="002C150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</w:p>
        </w:tc>
        <w:tc>
          <w:tcPr>
            <w:tcW w:w="2205" w:type="dxa"/>
            <w:gridSpan w:val="6"/>
          </w:tcPr>
          <w:p w:rsidR="00034042" w:rsidRPr="00FF57D1" w:rsidRDefault="002C150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50</w:t>
            </w:r>
          </w:p>
        </w:tc>
        <w:tc>
          <w:tcPr>
            <w:tcW w:w="1429" w:type="dxa"/>
            <w:gridSpan w:val="5"/>
          </w:tcPr>
          <w:p w:rsidR="00034042" w:rsidRPr="00FF57D1" w:rsidRDefault="002C1503" w:rsidP="0041560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1201" w:type="dxa"/>
            <w:gridSpan w:val="5"/>
          </w:tcPr>
          <w:p w:rsidR="00034042" w:rsidRPr="00FF57D1" w:rsidRDefault="002C1503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034042" w:rsidRPr="00FF57D1" w:rsidRDefault="002C1503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034042" w:rsidRPr="00FF57D1" w:rsidRDefault="00034042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21F8" w:rsidRPr="00FF57D1" w:rsidTr="003A62EB">
        <w:trPr>
          <w:trHeight w:val="845"/>
        </w:trPr>
        <w:tc>
          <w:tcPr>
            <w:tcW w:w="2114" w:type="dxa"/>
            <w:vMerge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7B21F8" w:rsidRPr="00FF57D1" w:rsidRDefault="007B21F8" w:rsidP="003358E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66" w:type="dxa"/>
            <w:gridSpan w:val="2"/>
            <w:vMerge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7B21F8" w:rsidRPr="00FF57D1" w:rsidRDefault="007B21F8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7B21F8" w:rsidRPr="00FF57D1" w:rsidRDefault="007B21F8" w:rsidP="007B21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100</w:t>
            </w:r>
          </w:p>
        </w:tc>
        <w:tc>
          <w:tcPr>
            <w:tcW w:w="2205" w:type="dxa"/>
            <w:gridSpan w:val="6"/>
          </w:tcPr>
          <w:p w:rsidR="007B21F8" w:rsidRPr="00FF57D1" w:rsidRDefault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45</w:t>
            </w:r>
          </w:p>
        </w:tc>
        <w:tc>
          <w:tcPr>
            <w:tcW w:w="1429" w:type="dxa"/>
            <w:gridSpan w:val="5"/>
          </w:tcPr>
          <w:p w:rsidR="007B21F8" w:rsidRPr="00FF57D1" w:rsidRDefault="007B21F8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201" w:type="dxa"/>
            <w:gridSpan w:val="5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7B21F8" w:rsidRPr="00FF57D1" w:rsidRDefault="007B21F8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53B4B" w:rsidRPr="00FF57D1" w:rsidTr="003A62EB">
        <w:trPr>
          <w:trHeight w:val="845"/>
        </w:trPr>
        <w:tc>
          <w:tcPr>
            <w:tcW w:w="2114" w:type="dxa"/>
            <w:vMerge w:val="restart"/>
          </w:tcPr>
          <w:p w:rsidR="00453B4B" w:rsidRPr="00FF57D1" w:rsidRDefault="0063309A" w:rsidP="00453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4.3.4</w:t>
            </w:r>
            <w:r w:rsidR="00453B4B" w:rsidRPr="00FF57D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453B4B" w:rsidRPr="00FF57D1" w:rsidRDefault="00453B4B" w:rsidP="00453B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Обучение, повышение  квалификации и профессиональная  переподготовка специалистов организаций, подведомственных Министерству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культуры Чеченской Республики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, предоставляющих реабилитационные и абилитационные услуги инвалидам, детям-инвалидам</w:t>
            </w:r>
          </w:p>
        </w:tc>
        <w:tc>
          <w:tcPr>
            <w:tcW w:w="1551" w:type="dxa"/>
            <w:gridSpan w:val="2"/>
          </w:tcPr>
          <w:p w:rsidR="00453B4B" w:rsidRPr="00FF57D1" w:rsidRDefault="00453B4B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66" w:type="dxa"/>
            <w:gridSpan w:val="2"/>
            <w:vMerge w:val="restart"/>
          </w:tcPr>
          <w:p w:rsidR="00453B4B" w:rsidRPr="00FF57D1" w:rsidRDefault="00453B4B" w:rsidP="00453B4B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Министерство культуры Чеченской Республики</w:t>
            </w:r>
          </w:p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 w:val="restart"/>
          </w:tcPr>
          <w:p w:rsidR="00453B4B" w:rsidRPr="00FF57D1" w:rsidRDefault="00453B4B" w:rsidP="00453B4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специалистов в Чеченской Республике, обеспечивающих оказание реабилитационных и (или)</w:t>
            </w:r>
          </w:p>
          <w:p w:rsidR="00453B4B" w:rsidRPr="00FF57D1" w:rsidRDefault="00453B4B" w:rsidP="00453B4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абилитационных мероприятий инвалидам, в том числе детям-инвалидам, прошедших обучение по программам повышения квалификации и профессиональной </w:t>
            </w: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переподготовки специалистов, в том числе по применению методик по реабилитации и абилитации инвалидов, в том числе детей-инвалидов в общей численности таких специалистов в Чеченской Республики</w:t>
            </w:r>
          </w:p>
          <w:p w:rsidR="00453B4B" w:rsidRPr="00FF57D1" w:rsidRDefault="00453B4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453B4B" w:rsidRPr="00FF57D1" w:rsidRDefault="00453B4B" w:rsidP="007B21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320</w:t>
            </w:r>
          </w:p>
        </w:tc>
        <w:tc>
          <w:tcPr>
            <w:tcW w:w="2205" w:type="dxa"/>
            <w:gridSpan w:val="6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4</w:t>
            </w:r>
          </w:p>
        </w:tc>
        <w:tc>
          <w:tcPr>
            <w:tcW w:w="1429" w:type="dxa"/>
            <w:gridSpan w:val="5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gridSpan w:val="5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 w:val="restart"/>
          </w:tcPr>
          <w:p w:rsidR="00453B4B" w:rsidRPr="00FF57D1" w:rsidRDefault="00453B4B" w:rsidP="00453B4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4.2.</w:t>
            </w:r>
          </w:p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53B4B" w:rsidRPr="00FF57D1" w:rsidTr="003A62EB">
        <w:trPr>
          <w:trHeight w:val="845"/>
        </w:trPr>
        <w:tc>
          <w:tcPr>
            <w:tcW w:w="2114" w:type="dxa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453B4B" w:rsidRPr="00FF57D1" w:rsidRDefault="00453B4B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66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453B4B" w:rsidRPr="00FF57D1" w:rsidRDefault="00453B4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453B4B" w:rsidRPr="00FF57D1" w:rsidRDefault="00453B4B" w:rsidP="007B21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2205" w:type="dxa"/>
            <w:gridSpan w:val="6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429" w:type="dxa"/>
            <w:gridSpan w:val="5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01" w:type="dxa"/>
            <w:gridSpan w:val="5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53B4B" w:rsidRPr="00FF57D1" w:rsidTr="003A62EB">
        <w:trPr>
          <w:trHeight w:val="845"/>
        </w:trPr>
        <w:tc>
          <w:tcPr>
            <w:tcW w:w="2114" w:type="dxa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453B4B" w:rsidRPr="00FF57D1" w:rsidRDefault="00453B4B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66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453B4B" w:rsidRPr="00FF57D1" w:rsidRDefault="00453B4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453B4B" w:rsidRPr="00FF57D1" w:rsidRDefault="00453B4B" w:rsidP="007B21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2205" w:type="dxa"/>
            <w:gridSpan w:val="6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429" w:type="dxa"/>
            <w:gridSpan w:val="5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1" w:type="dxa"/>
            <w:gridSpan w:val="5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53B4B" w:rsidRPr="00FF57D1" w:rsidTr="003A62EB">
        <w:trPr>
          <w:trHeight w:val="845"/>
        </w:trPr>
        <w:tc>
          <w:tcPr>
            <w:tcW w:w="2114" w:type="dxa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1" w:type="dxa"/>
            <w:gridSpan w:val="2"/>
          </w:tcPr>
          <w:p w:rsidR="00453B4B" w:rsidRPr="00FF57D1" w:rsidRDefault="00453B4B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66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2" w:type="dxa"/>
            <w:vMerge/>
          </w:tcPr>
          <w:p w:rsidR="00453B4B" w:rsidRPr="00FF57D1" w:rsidRDefault="00453B4B" w:rsidP="0041560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453B4B" w:rsidRPr="00FF57D1" w:rsidRDefault="00453B4B" w:rsidP="007B21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2205" w:type="dxa"/>
            <w:gridSpan w:val="6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429" w:type="dxa"/>
            <w:gridSpan w:val="5"/>
          </w:tcPr>
          <w:p w:rsidR="00453B4B" w:rsidRPr="00FF57D1" w:rsidRDefault="00453B4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1" w:type="dxa"/>
            <w:gridSpan w:val="5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43" w:type="dxa"/>
            <w:gridSpan w:val="2"/>
            <w:vMerge/>
          </w:tcPr>
          <w:p w:rsidR="00453B4B" w:rsidRPr="00FF57D1" w:rsidRDefault="00453B4B" w:rsidP="004156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51FE" w:rsidRPr="00FF57D1" w:rsidTr="00B251FE">
        <w:trPr>
          <w:trHeight w:val="349"/>
        </w:trPr>
        <w:tc>
          <w:tcPr>
            <w:tcW w:w="15912" w:type="dxa"/>
            <w:gridSpan w:val="31"/>
          </w:tcPr>
          <w:p w:rsidR="00B251FE" w:rsidRPr="00FF57D1" w:rsidRDefault="00B251FE" w:rsidP="004156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57D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4. Мероприятия по формированию условий для развития сопровождаемого проживания инвалидов</w:t>
            </w:r>
          </w:p>
        </w:tc>
      </w:tr>
      <w:tr w:rsidR="007A2521" w:rsidRPr="00FF57D1" w:rsidTr="007A2521">
        <w:trPr>
          <w:gridAfter w:val="1"/>
          <w:wAfter w:w="30" w:type="dxa"/>
          <w:trHeight w:val="415"/>
        </w:trPr>
        <w:tc>
          <w:tcPr>
            <w:tcW w:w="2114" w:type="dxa"/>
            <w:vMerge w:val="restart"/>
          </w:tcPr>
          <w:p w:rsidR="007A2521" w:rsidRPr="00FF57D1" w:rsidRDefault="007A2521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4.1.</w:t>
            </w:r>
          </w:p>
          <w:p w:rsidR="007A2521" w:rsidRPr="00FF57D1" w:rsidRDefault="007A2521" w:rsidP="007C4AAB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</w:pPr>
            <w:r w:rsidRPr="00FF57D1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  <w:t xml:space="preserve">Оснащение реабилитационным оборудованием отделение временного проживания ГБУ «Комплексный центр социального обслуживания населения» Наурского района для предоставления услуг в рамках сопровождаемого  проживания инвалидов </w:t>
            </w:r>
          </w:p>
          <w:p w:rsidR="007A2521" w:rsidRPr="00FF57D1" w:rsidRDefault="007A2521" w:rsidP="007C4AAB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</w:pPr>
          </w:p>
          <w:p w:rsidR="007A2521" w:rsidRPr="00FF57D1" w:rsidRDefault="007A2521" w:rsidP="007C4AAB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</w:pPr>
          </w:p>
          <w:p w:rsidR="007A2521" w:rsidRPr="00FF57D1" w:rsidRDefault="007A2521" w:rsidP="007C4AAB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</w:pPr>
          </w:p>
          <w:p w:rsidR="007A2521" w:rsidRPr="00FF57D1" w:rsidRDefault="007A2521" w:rsidP="007C4AAB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  <w:t xml:space="preserve"> </w:t>
            </w:r>
          </w:p>
        </w:tc>
        <w:tc>
          <w:tcPr>
            <w:tcW w:w="1544" w:type="dxa"/>
          </w:tcPr>
          <w:p w:rsidR="007A2521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</w:t>
            </w:r>
          </w:p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занятости и социального развития Чеченской Республики </w:t>
            </w:r>
          </w:p>
        </w:tc>
        <w:tc>
          <w:tcPr>
            <w:tcW w:w="1576" w:type="dxa"/>
            <w:gridSpan w:val="2"/>
            <w:vMerge w:val="restart"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доли реабилитационных организаций, включенных в систему комплексной реабилитации и абилитации инвалидов</w:t>
            </w:r>
          </w:p>
        </w:tc>
        <w:tc>
          <w:tcPr>
            <w:tcW w:w="1286" w:type="dxa"/>
            <w:gridSpan w:val="4"/>
          </w:tcPr>
          <w:p w:rsidR="007A2521" w:rsidRPr="00FF57D1" w:rsidRDefault="007A2521" w:rsidP="007A252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104</w:t>
            </w:r>
          </w:p>
        </w:tc>
        <w:tc>
          <w:tcPr>
            <w:tcW w:w="2205" w:type="dxa"/>
            <w:gridSpan w:val="6"/>
            <w:tcBorders>
              <w:bottom w:val="single" w:sz="4" w:space="0" w:color="auto"/>
            </w:tcBorders>
          </w:tcPr>
          <w:p w:rsidR="007A2521" w:rsidRPr="00FF57D1" w:rsidRDefault="007A2521" w:rsidP="007A252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98,8</w:t>
            </w:r>
          </w:p>
        </w:tc>
        <w:tc>
          <w:tcPr>
            <w:tcW w:w="1429" w:type="dxa"/>
            <w:gridSpan w:val="5"/>
            <w:tcBorders>
              <w:bottom w:val="single" w:sz="4" w:space="0" w:color="auto"/>
            </w:tcBorders>
          </w:tcPr>
          <w:p w:rsidR="007A2521" w:rsidRPr="00FF57D1" w:rsidRDefault="007A2521" w:rsidP="007A252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5,2</w:t>
            </w:r>
          </w:p>
        </w:tc>
        <w:tc>
          <w:tcPr>
            <w:tcW w:w="1201" w:type="dxa"/>
            <w:gridSpan w:val="5"/>
            <w:tcBorders>
              <w:bottom w:val="single" w:sz="4" w:space="0" w:color="auto"/>
            </w:tcBorders>
          </w:tcPr>
          <w:p w:rsidR="007A2521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555" w:type="dxa"/>
            <w:gridSpan w:val="3"/>
            <w:tcBorders>
              <w:bottom w:val="single" w:sz="4" w:space="0" w:color="auto"/>
            </w:tcBorders>
          </w:tcPr>
          <w:p w:rsidR="007A2521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413" w:type="dxa"/>
            <w:vMerge w:val="restart"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45C30" w:rsidRPr="00FF57D1" w:rsidTr="00D45C30">
        <w:trPr>
          <w:gridAfter w:val="1"/>
          <w:wAfter w:w="30" w:type="dxa"/>
          <w:trHeight w:val="421"/>
        </w:trPr>
        <w:tc>
          <w:tcPr>
            <w:tcW w:w="2114" w:type="dxa"/>
            <w:vMerge/>
          </w:tcPr>
          <w:p w:rsidR="00D45C30" w:rsidRPr="00FF57D1" w:rsidRDefault="00D45C30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45C30" w:rsidRPr="00FF57D1" w:rsidRDefault="00D45C3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D45C30" w:rsidRPr="00FF57D1" w:rsidRDefault="00D45C3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45C30" w:rsidRPr="00FF57D1" w:rsidRDefault="00D45C30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45C30" w:rsidRPr="00FF57D1" w:rsidRDefault="00D45C30" w:rsidP="00D45C3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04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D45C30" w:rsidRPr="00FF57D1" w:rsidRDefault="00D45C30" w:rsidP="00D45C3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48,8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45C30" w:rsidRPr="00FF57D1" w:rsidRDefault="00D45C30" w:rsidP="00D45C30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5,2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45C30" w:rsidRPr="00FF57D1" w:rsidRDefault="00D45C3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45C30" w:rsidRPr="00FF57D1" w:rsidRDefault="00D45C3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D45C30" w:rsidRPr="00FF57D1" w:rsidRDefault="00D45C3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10143" w:rsidRPr="00FF57D1" w:rsidTr="00C43519">
        <w:trPr>
          <w:gridAfter w:val="1"/>
          <w:wAfter w:w="30" w:type="dxa"/>
          <w:trHeight w:val="413"/>
        </w:trPr>
        <w:tc>
          <w:tcPr>
            <w:tcW w:w="2114" w:type="dxa"/>
            <w:vMerge/>
          </w:tcPr>
          <w:p w:rsidR="00310143" w:rsidRPr="00FF57D1" w:rsidRDefault="00310143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10143" w:rsidRPr="00FF57D1" w:rsidRDefault="0031014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310143" w:rsidRPr="00FF57D1" w:rsidRDefault="00310143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310143" w:rsidRPr="00FF57D1" w:rsidRDefault="00310143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310143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310143" w:rsidRPr="00FF57D1" w:rsidRDefault="007A2521" w:rsidP="007C4AAB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5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310143" w:rsidRPr="00FF57D1" w:rsidRDefault="007A2521" w:rsidP="007C4AAB">
            <w:pPr>
              <w:pStyle w:val="a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310143" w:rsidRPr="00FF57D1" w:rsidRDefault="0031014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10143" w:rsidRPr="00FF57D1" w:rsidRDefault="00310143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413" w:type="dxa"/>
            <w:vMerge/>
          </w:tcPr>
          <w:p w:rsidR="00310143" w:rsidRPr="00FF57D1" w:rsidRDefault="00310143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D25" w:rsidRPr="00FF57D1" w:rsidTr="00C43519">
        <w:trPr>
          <w:gridAfter w:val="1"/>
          <w:wAfter w:w="30" w:type="dxa"/>
          <w:trHeight w:val="647"/>
        </w:trPr>
        <w:tc>
          <w:tcPr>
            <w:tcW w:w="2114" w:type="dxa"/>
            <w:vMerge/>
            <w:tcBorders>
              <w:bottom w:val="single" w:sz="4" w:space="0" w:color="auto"/>
            </w:tcBorders>
          </w:tcPr>
          <w:p w:rsidR="00D56D25" w:rsidRPr="00FF57D1" w:rsidRDefault="00D56D25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D56D25" w:rsidRPr="00FF57D1" w:rsidRDefault="00D56D25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D56D25" w:rsidRPr="00FF57D1" w:rsidRDefault="00D56D2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D56D25" w:rsidRPr="00FF57D1" w:rsidRDefault="00D56D25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D56D25" w:rsidRPr="00FF57D1" w:rsidRDefault="007A2521" w:rsidP="0031014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D56D25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9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D56D25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D56D25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D56D25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1413" w:type="dxa"/>
            <w:vMerge/>
          </w:tcPr>
          <w:p w:rsidR="00D56D25" w:rsidRPr="00FF57D1" w:rsidRDefault="00D56D25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690B" w:rsidRPr="00FF57D1" w:rsidTr="00E94BDF">
        <w:trPr>
          <w:gridAfter w:val="1"/>
          <w:wAfter w:w="30" w:type="dxa"/>
          <w:trHeight w:val="420"/>
        </w:trPr>
        <w:tc>
          <w:tcPr>
            <w:tcW w:w="2114" w:type="dxa"/>
            <w:vMerge w:val="restart"/>
          </w:tcPr>
          <w:p w:rsidR="0036690B" w:rsidRPr="00FF57D1" w:rsidRDefault="0036690B" w:rsidP="009878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ероприятие 4.4.2.</w:t>
            </w:r>
          </w:p>
          <w:p w:rsidR="0036690B" w:rsidRPr="00FF57D1" w:rsidRDefault="0036690B" w:rsidP="009878CC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</w:pPr>
            <w:r w:rsidRPr="00FF57D1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  <w:t xml:space="preserve">Оснащение реабилитационным оборудованием </w:t>
            </w:r>
            <w:r w:rsidRPr="00FF57D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ГБУ «Шалинский психоневрлогический интернат» на 330 мест</w:t>
            </w:r>
            <w:r w:rsidRPr="00FF57D1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ru-RU"/>
              </w:rPr>
              <w:t xml:space="preserve"> для предоставления услуг в рамках сопровождаемого  проживания инвалидов </w:t>
            </w:r>
          </w:p>
          <w:p w:rsidR="0036690B" w:rsidRPr="00FF57D1" w:rsidRDefault="0036690B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36690B" w:rsidRPr="00FF57D1" w:rsidRDefault="0036690B" w:rsidP="001770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36690B" w:rsidRPr="00FF57D1" w:rsidRDefault="0036690B" w:rsidP="00E94B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Министерство труда,</w:t>
            </w:r>
          </w:p>
          <w:p w:rsidR="0036690B" w:rsidRPr="00FF57D1" w:rsidRDefault="0036690B" w:rsidP="00E94B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занятости и социального развития Чеченской Республики</w:t>
            </w:r>
          </w:p>
        </w:tc>
        <w:tc>
          <w:tcPr>
            <w:tcW w:w="1576" w:type="dxa"/>
            <w:gridSpan w:val="2"/>
            <w:vMerge w:val="restart"/>
          </w:tcPr>
          <w:p w:rsidR="0036690B" w:rsidRPr="00FF57D1" w:rsidRDefault="0036690B" w:rsidP="00E94BDF">
            <w:pPr>
              <w:jc w:val="both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числа инвалидов, получающих услуги в рамках сопровождаемого проживания</w:t>
            </w:r>
          </w:p>
        </w:tc>
        <w:tc>
          <w:tcPr>
            <w:tcW w:w="1286" w:type="dxa"/>
            <w:gridSpan w:val="4"/>
          </w:tcPr>
          <w:p w:rsidR="0036690B" w:rsidRPr="00FF57D1" w:rsidRDefault="0036690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36690B" w:rsidRPr="00FF57D1" w:rsidRDefault="0036690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0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36690B" w:rsidRPr="00FF57D1" w:rsidRDefault="0036690B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36690B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36690B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</w:tcPr>
          <w:p w:rsidR="0036690B" w:rsidRPr="00FF57D1" w:rsidRDefault="0036690B" w:rsidP="00E94BD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  <w:p w:rsidR="0036690B" w:rsidRPr="00FF57D1" w:rsidRDefault="0036690B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A2521" w:rsidRPr="00FF57D1" w:rsidTr="007A2521">
        <w:trPr>
          <w:gridAfter w:val="1"/>
          <w:wAfter w:w="30" w:type="dxa"/>
          <w:trHeight w:val="791"/>
        </w:trPr>
        <w:tc>
          <w:tcPr>
            <w:tcW w:w="2114" w:type="dxa"/>
            <w:vMerge/>
          </w:tcPr>
          <w:p w:rsidR="007A2521" w:rsidRPr="00FF57D1" w:rsidRDefault="007A2521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:rsidR="007A2521" w:rsidRPr="00FF57D1" w:rsidRDefault="007A2521" w:rsidP="0017701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bottom w:val="single" w:sz="4" w:space="0" w:color="auto"/>
            </w:tcBorders>
          </w:tcPr>
          <w:p w:rsidR="007A2521" w:rsidRPr="00FF57D1" w:rsidRDefault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5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427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7A2521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A2521" w:rsidRPr="00FF57D1" w:rsidTr="00BA30CD">
        <w:trPr>
          <w:gridAfter w:val="1"/>
          <w:wAfter w:w="30" w:type="dxa"/>
          <w:trHeight w:val="601"/>
        </w:trPr>
        <w:tc>
          <w:tcPr>
            <w:tcW w:w="2114" w:type="dxa"/>
            <w:vMerge/>
          </w:tcPr>
          <w:p w:rsidR="007A2521" w:rsidRPr="00FF57D1" w:rsidRDefault="007A2521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7A2521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30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85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A2521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A2521" w:rsidRPr="00FF57D1" w:rsidTr="00BA30CD">
        <w:trPr>
          <w:gridAfter w:val="1"/>
          <w:wAfter w:w="30" w:type="dxa"/>
          <w:trHeight w:val="633"/>
        </w:trPr>
        <w:tc>
          <w:tcPr>
            <w:tcW w:w="2114" w:type="dxa"/>
            <w:vMerge/>
          </w:tcPr>
          <w:p w:rsidR="007A2521" w:rsidRPr="00FF57D1" w:rsidRDefault="007A2521" w:rsidP="00AC4D0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:rsidR="007A2521" w:rsidRPr="00FF57D1" w:rsidRDefault="007A2521" w:rsidP="00BA30C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86" w:type="dxa"/>
            <w:gridSpan w:val="4"/>
            <w:tcBorders>
              <w:top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50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375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</w:tcBorders>
          </w:tcPr>
          <w:p w:rsidR="007A2521" w:rsidRPr="00FF57D1" w:rsidRDefault="0036690B" w:rsidP="007A252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</w:tcBorders>
          </w:tcPr>
          <w:p w:rsidR="007A2521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</w:tcBorders>
          </w:tcPr>
          <w:p w:rsidR="007A2521" w:rsidRPr="00FF57D1" w:rsidRDefault="0036690B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7A2521" w:rsidRPr="00FF57D1" w:rsidRDefault="007A2521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3790" w:rsidRPr="00FF57D1" w:rsidTr="00C43519">
        <w:trPr>
          <w:gridAfter w:val="1"/>
          <w:wAfter w:w="30" w:type="dxa"/>
          <w:trHeight w:val="613"/>
        </w:trPr>
        <w:tc>
          <w:tcPr>
            <w:tcW w:w="2114" w:type="dxa"/>
            <w:vMerge w:val="restart"/>
            <w:tcBorders>
              <w:top w:val="single" w:sz="4" w:space="0" w:color="auto"/>
            </w:tcBorders>
          </w:tcPr>
          <w:p w:rsidR="00893790" w:rsidRPr="00FF57D1" w:rsidRDefault="00E94BDF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ероприятие 4.4.3</w:t>
            </w:r>
            <w:r w:rsidR="00893790" w:rsidRPr="00FF57D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893790" w:rsidRPr="00FF57D1" w:rsidRDefault="00893790" w:rsidP="00B45BC9">
            <w:pPr>
              <w:shd w:val="clear" w:color="auto" w:fill="FFFFFF"/>
              <w:jc w:val="both"/>
              <w:rPr>
                <w:rFonts w:ascii="Times New Roman" w:eastAsia="Times New Roman" w:hAnsi="Times New Roman"/>
                <w:sz w:val="18"/>
                <w:szCs w:val="18"/>
                <w:shd w:val="clear" w:color="auto" w:fill="FFFFFF"/>
                <w:lang w:eastAsia="ru-RU"/>
              </w:rPr>
            </w:pPr>
            <w:r w:rsidRPr="00FF57D1">
              <w:rPr>
                <w:rFonts w:ascii="Times New Roman" w:eastAsia="Times New Roman" w:hAnsi="Times New Roman"/>
                <w:sz w:val="18"/>
                <w:szCs w:val="18"/>
                <w:shd w:val="clear" w:color="auto" w:fill="FFFFFF"/>
                <w:lang w:eastAsia="ru-RU"/>
              </w:rPr>
              <w:t>Внедрение технологии сопровождаемого проживания  в отделениях социального обслуживания на дому при ГБУ «Комплексный центр социального обслуживания населения» на территории города Грозный</w:t>
            </w:r>
          </w:p>
          <w:p w:rsidR="00893790" w:rsidRPr="00FF57D1" w:rsidRDefault="00893790" w:rsidP="00B45BC9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Всего</w:t>
            </w:r>
          </w:p>
        </w:tc>
        <w:tc>
          <w:tcPr>
            <w:tcW w:w="1559" w:type="dxa"/>
            <w:gridSpan w:val="2"/>
            <w:vMerge w:val="restart"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 xml:space="preserve">Министерство труда, занятости и социального развития Чеченской Республики </w:t>
            </w:r>
          </w:p>
        </w:tc>
        <w:tc>
          <w:tcPr>
            <w:tcW w:w="1576" w:type="dxa"/>
            <w:gridSpan w:val="2"/>
            <w:vMerge w:val="restart"/>
          </w:tcPr>
          <w:p w:rsidR="00893790" w:rsidRPr="00FF57D1" w:rsidRDefault="00E94BDF" w:rsidP="00B45BC9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Увеличение числа инвалидов, получающих услуги в рамках сопровождаемого проживания</w:t>
            </w:r>
          </w:p>
        </w:tc>
        <w:tc>
          <w:tcPr>
            <w:tcW w:w="1286" w:type="dxa"/>
            <w:gridSpan w:val="4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 w:val="restart"/>
            <w:tcBorders>
              <w:top w:val="single" w:sz="4" w:space="0" w:color="auto"/>
            </w:tcBorders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1.1.4.</w:t>
            </w:r>
          </w:p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3790" w:rsidRPr="00FF57D1" w:rsidTr="00C43519">
        <w:trPr>
          <w:gridAfter w:val="1"/>
          <w:wAfter w:w="30" w:type="dxa"/>
          <w:trHeight w:val="565"/>
        </w:trPr>
        <w:tc>
          <w:tcPr>
            <w:tcW w:w="2114" w:type="dxa"/>
            <w:vMerge/>
          </w:tcPr>
          <w:p w:rsidR="00893790" w:rsidRPr="00FF57D1" w:rsidRDefault="00893790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1 год</w:t>
            </w:r>
          </w:p>
        </w:tc>
        <w:tc>
          <w:tcPr>
            <w:tcW w:w="1559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3790" w:rsidRPr="00FF57D1" w:rsidTr="00C43519">
        <w:trPr>
          <w:gridAfter w:val="1"/>
          <w:wAfter w:w="30" w:type="dxa"/>
          <w:trHeight w:val="545"/>
        </w:trPr>
        <w:tc>
          <w:tcPr>
            <w:tcW w:w="2114" w:type="dxa"/>
            <w:vMerge/>
          </w:tcPr>
          <w:p w:rsidR="00893790" w:rsidRPr="00FF57D1" w:rsidRDefault="00893790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2 год</w:t>
            </w:r>
          </w:p>
        </w:tc>
        <w:tc>
          <w:tcPr>
            <w:tcW w:w="1559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3790" w:rsidRPr="00FF57D1" w:rsidTr="00C43519">
        <w:trPr>
          <w:gridAfter w:val="1"/>
          <w:wAfter w:w="30" w:type="dxa"/>
          <w:trHeight w:val="955"/>
        </w:trPr>
        <w:tc>
          <w:tcPr>
            <w:tcW w:w="2114" w:type="dxa"/>
            <w:vMerge/>
          </w:tcPr>
          <w:p w:rsidR="00893790" w:rsidRPr="00FF57D1" w:rsidRDefault="00893790" w:rsidP="00AC4D0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44" w:type="dxa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2023 год</w:t>
            </w:r>
          </w:p>
        </w:tc>
        <w:tc>
          <w:tcPr>
            <w:tcW w:w="1559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gridSpan w:val="2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6" w:type="dxa"/>
            <w:gridSpan w:val="4"/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20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0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55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93790" w:rsidRPr="00FF57D1" w:rsidRDefault="00893790" w:rsidP="00B45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F57D1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3" w:type="dxa"/>
            <w:vMerge/>
          </w:tcPr>
          <w:p w:rsidR="00893790" w:rsidRPr="00FF57D1" w:rsidRDefault="00893790" w:rsidP="00B45BC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B45BC9" w:rsidRPr="00FF57D1" w:rsidRDefault="00B45BC9" w:rsidP="00D81D38">
      <w:pPr>
        <w:jc w:val="center"/>
        <w:rPr>
          <w:rFonts w:ascii="Times New Roman" w:hAnsi="Times New Roman" w:cs="Times New Roman"/>
          <w:sz w:val="18"/>
          <w:szCs w:val="18"/>
        </w:rPr>
        <w:sectPr w:rsidR="00B45BC9" w:rsidRPr="00FF57D1" w:rsidSect="00251340">
          <w:footerReference w:type="default" r:id="rId20"/>
          <w:pgSz w:w="16838" w:h="11905" w:orient="landscape"/>
          <w:pgMar w:top="709" w:right="1134" w:bottom="850" w:left="1134" w:header="0" w:footer="0" w:gutter="0"/>
          <w:cols w:space="720"/>
          <w:docGrid w:linePitch="360"/>
        </w:sectPr>
      </w:pPr>
    </w:p>
    <w:p w:rsidR="00D81D38" w:rsidRPr="00FF57D1" w:rsidRDefault="00D81D38" w:rsidP="00D81D38">
      <w:pPr>
        <w:pStyle w:val="ConsPlusNormal"/>
        <w:ind w:left="10773"/>
        <w:outlineLvl w:val="1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lastRenderedPageBreak/>
        <w:t>Приложение № 3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к подпрограмме  «Формирование и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азвитие системы комплексной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еабилитации и абилитации инвалидов,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в том числе детей-инвалидов в </w:t>
      </w:r>
    </w:p>
    <w:p w:rsidR="00D81D38" w:rsidRPr="00FF57D1" w:rsidRDefault="00D81D38" w:rsidP="00A215D0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Чеченской Республике» на 2021</w:t>
      </w:r>
      <w:r w:rsidR="00B2137A" w:rsidRPr="00FF57D1">
        <w:rPr>
          <w:rFonts w:ascii="Times New Roman" w:hAnsi="Times New Roman" w:cs="Times New Roman"/>
          <w:sz w:val="20"/>
        </w:rPr>
        <w:t>-2023</w:t>
      </w:r>
      <w:r w:rsidRPr="00FF57D1">
        <w:rPr>
          <w:rFonts w:ascii="Times New Roman" w:hAnsi="Times New Roman" w:cs="Times New Roman"/>
          <w:sz w:val="20"/>
        </w:rPr>
        <w:t xml:space="preserve"> год</w:t>
      </w:r>
      <w:r w:rsidR="00A215D0" w:rsidRPr="00FF57D1">
        <w:rPr>
          <w:rFonts w:ascii="Times New Roman" w:hAnsi="Times New Roman" w:cs="Times New Roman"/>
          <w:sz w:val="20"/>
        </w:rPr>
        <w:t>ы</w:t>
      </w:r>
    </w:p>
    <w:p w:rsidR="00D81D38" w:rsidRPr="00FF57D1" w:rsidRDefault="00D81D38" w:rsidP="00D81D38">
      <w:pPr>
        <w:pStyle w:val="ConsPlusNormal"/>
        <w:ind w:left="11926"/>
        <w:rPr>
          <w:rFonts w:ascii="Times New Roman" w:hAnsi="Times New Roman" w:cs="Times New Roman"/>
          <w:sz w:val="24"/>
          <w:szCs w:val="24"/>
        </w:rPr>
      </w:pP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6"/>
          <w:szCs w:val="26"/>
        </w:rPr>
      </w:pPr>
      <w:r w:rsidRPr="00FF57D1">
        <w:rPr>
          <w:rFonts w:ascii="Times New Roman" w:hAnsi="Times New Roman" w:cs="Times New Roman"/>
          <w:sz w:val="26"/>
          <w:szCs w:val="26"/>
        </w:rPr>
        <w:t xml:space="preserve">Объем ресурсного обеспечения </w:t>
      </w: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6"/>
          <w:szCs w:val="26"/>
        </w:rPr>
      </w:pPr>
      <w:r w:rsidRPr="00FF57D1">
        <w:rPr>
          <w:rFonts w:ascii="Times New Roman" w:hAnsi="Times New Roman" w:cs="Times New Roman"/>
          <w:sz w:val="26"/>
          <w:szCs w:val="26"/>
        </w:rPr>
        <w:t xml:space="preserve">мероприятий по формированию и совершенствованию системы комплексной реабилитации и абилитации инвалидов, </w:t>
      </w:r>
    </w:p>
    <w:p w:rsidR="00D81D38" w:rsidRPr="00FF57D1" w:rsidRDefault="00D81D38" w:rsidP="00A215D0">
      <w:pPr>
        <w:pStyle w:val="ConsPlusNormal"/>
        <w:jc w:val="center"/>
        <w:rPr>
          <w:rFonts w:ascii="Times New Roman" w:hAnsi="Times New Roman" w:cs="Times New Roman"/>
          <w:sz w:val="26"/>
          <w:szCs w:val="26"/>
        </w:rPr>
      </w:pPr>
      <w:r w:rsidRPr="00FF57D1">
        <w:rPr>
          <w:rFonts w:ascii="Times New Roman" w:hAnsi="Times New Roman" w:cs="Times New Roman"/>
          <w:sz w:val="26"/>
          <w:szCs w:val="26"/>
        </w:rPr>
        <w:t>в том числе детей-инвалидов в Чеченской Республике на 2021</w:t>
      </w:r>
      <w:r w:rsidR="007C4AAB" w:rsidRPr="00FF57D1">
        <w:rPr>
          <w:rFonts w:ascii="Times New Roman" w:hAnsi="Times New Roman" w:cs="Times New Roman"/>
          <w:sz w:val="26"/>
          <w:szCs w:val="26"/>
        </w:rPr>
        <w:t>-2023</w:t>
      </w:r>
      <w:r w:rsidRPr="00FF57D1">
        <w:rPr>
          <w:rFonts w:ascii="Times New Roman" w:hAnsi="Times New Roman" w:cs="Times New Roman"/>
          <w:sz w:val="26"/>
          <w:szCs w:val="26"/>
        </w:rPr>
        <w:t xml:space="preserve"> год</w:t>
      </w:r>
      <w:r w:rsidR="00A215D0" w:rsidRPr="00FF57D1">
        <w:rPr>
          <w:rFonts w:ascii="Times New Roman" w:hAnsi="Times New Roman" w:cs="Times New Roman"/>
          <w:sz w:val="26"/>
          <w:szCs w:val="26"/>
        </w:rPr>
        <w:t>ы</w:t>
      </w:r>
    </w:p>
    <w:p w:rsidR="00D81D38" w:rsidRPr="00FF57D1" w:rsidRDefault="00D81D38" w:rsidP="00D81D38">
      <w:pPr>
        <w:pStyle w:val="ConsPlusNormal"/>
        <w:jc w:val="center"/>
        <w:rPr>
          <w:rFonts w:ascii="Times New Roman" w:hAnsi="Times New Roman" w:cs="Times New Roman"/>
          <w:sz w:val="26"/>
          <w:szCs w:val="26"/>
        </w:rPr>
      </w:pPr>
    </w:p>
    <w:tbl>
      <w:tblPr>
        <w:tblStyle w:val="a7"/>
        <w:tblW w:w="15182" w:type="dxa"/>
        <w:tblLook w:val="04A0"/>
      </w:tblPr>
      <w:tblGrid>
        <w:gridCol w:w="5353"/>
        <w:gridCol w:w="3865"/>
        <w:gridCol w:w="2982"/>
        <w:gridCol w:w="2982"/>
      </w:tblGrid>
      <w:tr w:rsidR="007B05BC" w:rsidRPr="00FF57D1" w:rsidTr="00B579FE">
        <w:trPr>
          <w:trHeight w:val="562"/>
        </w:trPr>
        <w:tc>
          <w:tcPr>
            <w:tcW w:w="5353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Источники финансирования и направления расходов </w:t>
            </w:r>
          </w:p>
        </w:tc>
        <w:tc>
          <w:tcPr>
            <w:tcW w:w="3865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Объем финансирования на 2021 год (в тыс.руб.)</w:t>
            </w:r>
          </w:p>
        </w:tc>
        <w:tc>
          <w:tcPr>
            <w:tcW w:w="2982" w:type="dxa"/>
          </w:tcPr>
          <w:p w:rsidR="007B05BC" w:rsidRPr="00FF57D1" w:rsidRDefault="007B05BC" w:rsidP="007B05BC"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Объем финансирования на 2022 год (в тыс.руб.)</w:t>
            </w:r>
          </w:p>
        </w:tc>
        <w:tc>
          <w:tcPr>
            <w:tcW w:w="2982" w:type="dxa"/>
          </w:tcPr>
          <w:p w:rsidR="007B05BC" w:rsidRPr="00FF57D1" w:rsidRDefault="007B05BC" w:rsidP="007B05BC"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Объем финансирования на 2023 год (в тыс.руб.)</w:t>
            </w:r>
          </w:p>
        </w:tc>
      </w:tr>
      <w:tr w:rsidR="007B05BC" w:rsidRPr="00FF57D1" w:rsidTr="00B579FE">
        <w:trPr>
          <w:trHeight w:val="397"/>
        </w:trPr>
        <w:tc>
          <w:tcPr>
            <w:tcW w:w="5353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5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82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82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B05BC" w:rsidRPr="00FF57D1" w:rsidTr="00B579FE">
        <w:tc>
          <w:tcPr>
            <w:tcW w:w="5353" w:type="dxa"/>
          </w:tcPr>
          <w:p w:rsidR="007B05BC" w:rsidRPr="00FF57D1" w:rsidRDefault="007B05BC" w:rsidP="0021036E">
            <w:pPr>
              <w:pStyle w:val="ConsPlusNormal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Всего: (социальн</w:t>
            </w:r>
            <w:r w:rsidR="0021036E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ая защита</w:t>
            </w: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3865" w:type="dxa"/>
          </w:tcPr>
          <w:p w:rsidR="007B05BC" w:rsidRPr="00FF57D1" w:rsidRDefault="0021036E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color w:val="000000"/>
              </w:rPr>
              <w:t>24766,5</w:t>
            </w:r>
          </w:p>
        </w:tc>
        <w:tc>
          <w:tcPr>
            <w:tcW w:w="2982" w:type="dxa"/>
          </w:tcPr>
          <w:p w:rsidR="007B05BC" w:rsidRPr="00FF57D1" w:rsidRDefault="00B579FE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Cs w:val="22"/>
              </w:rPr>
              <w:t>7000</w:t>
            </w:r>
          </w:p>
        </w:tc>
        <w:tc>
          <w:tcPr>
            <w:tcW w:w="2982" w:type="dxa"/>
          </w:tcPr>
          <w:p w:rsidR="007B05B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F1E7C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500,0</w:t>
            </w:r>
          </w:p>
        </w:tc>
      </w:tr>
      <w:tr w:rsidR="007B05BC" w:rsidRPr="00FF57D1" w:rsidTr="00B579FE">
        <w:tc>
          <w:tcPr>
            <w:tcW w:w="5353" w:type="dxa"/>
          </w:tcPr>
          <w:p w:rsidR="007B05BC" w:rsidRPr="00FF57D1" w:rsidRDefault="007B05B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7B05BC" w:rsidRPr="00FF57D1" w:rsidRDefault="007B05B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1E7C" w:rsidRPr="00FF57D1" w:rsidTr="00B579FE">
        <w:tc>
          <w:tcPr>
            <w:tcW w:w="5353" w:type="dxa"/>
          </w:tcPr>
          <w:p w:rsidR="006F1E7C" w:rsidRPr="00FF57D1" w:rsidRDefault="006F1E7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 (прогноз) мероприятия в сфере Минтруда России</w:t>
            </w:r>
          </w:p>
        </w:tc>
        <w:tc>
          <w:tcPr>
            <w:tcW w:w="3865" w:type="dxa"/>
          </w:tcPr>
          <w:p w:rsidR="006F1E7C" w:rsidRPr="00FF57D1" w:rsidRDefault="0021036E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23528,1</w:t>
            </w:r>
            <w:r w:rsidR="00A56FE6" w:rsidRPr="00FF57D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2982" w:type="dxa"/>
            <w:vAlign w:val="center"/>
          </w:tcPr>
          <w:p w:rsidR="006F1E7C" w:rsidRPr="00FF57D1" w:rsidRDefault="00241764" w:rsidP="006F1E7C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6650</w:t>
            </w:r>
          </w:p>
        </w:tc>
        <w:tc>
          <w:tcPr>
            <w:tcW w:w="2982" w:type="dxa"/>
          </w:tcPr>
          <w:p w:rsidR="006F1E7C" w:rsidRPr="00FF57D1" w:rsidRDefault="00D557AC" w:rsidP="007879C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4275</w:t>
            </w:r>
          </w:p>
        </w:tc>
      </w:tr>
      <w:tr w:rsidR="006F1E7C" w:rsidRPr="00FF57D1" w:rsidTr="00B579FE">
        <w:tc>
          <w:tcPr>
            <w:tcW w:w="5353" w:type="dxa"/>
          </w:tcPr>
          <w:p w:rsidR="006F1E7C" w:rsidRPr="00FF57D1" w:rsidRDefault="006F1E7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Бюджет Чеченской Республики </w:t>
            </w:r>
          </w:p>
        </w:tc>
        <w:tc>
          <w:tcPr>
            <w:tcW w:w="3865" w:type="dxa"/>
          </w:tcPr>
          <w:p w:rsidR="006F1E7C" w:rsidRPr="00FF57D1" w:rsidRDefault="0021036E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1238,325</w:t>
            </w:r>
          </w:p>
        </w:tc>
        <w:tc>
          <w:tcPr>
            <w:tcW w:w="2982" w:type="dxa"/>
            <w:vAlign w:val="center"/>
          </w:tcPr>
          <w:p w:rsidR="006F1E7C" w:rsidRPr="00FF57D1" w:rsidRDefault="00241764" w:rsidP="006F1E7C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350</w:t>
            </w:r>
          </w:p>
        </w:tc>
        <w:tc>
          <w:tcPr>
            <w:tcW w:w="2982" w:type="dxa"/>
          </w:tcPr>
          <w:p w:rsidR="006F1E7C" w:rsidRPr="00FF57D1" w:rsidRDefault="00D557AC" w:rsidP="007879CA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Всего: (занятость</w:t>
            </w: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65" w:type="dxa"/>
          </w:tcPr>
          <w:p w:rsidR="007879CA" w:rsidRPr="00FF57D1" w:rsidRDefault="00A366B4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7879CA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200,0</w:t>
            </w:r>
          </w:p>
        </w:tc>
        <w:tc>
          <w:tcPr>
            <w:tcW w:w="2982" w:type="dxa"/>
          </w:tcPr>
          <w:p w:rsidR="007879CA" w:rsidRPr="00FF57D1" w:rsidRDefault="00241764" w:rsidP="00A72984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5000</w:t>
            </w:r>
          </w:p>
        </w:tc>
        <w:tc>
          <w:tcPr>
            <w:tcW w:w="2982" w:type="dxa"/>
          </w:tcPr>
          <w:p w:rsidR="007879CA" w:rsidRPr="00FF57D1" w:rsidRDefault="00D557AC" w:rsidP="00A72984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000</w:t>
            </w:r>
          </w:p>
        </w:tc>
      </w:tr>
      <w:tr w:rsidR="007879CA" w:rsidRPr="00FF57D1" w:rsidTr="00B579FE">
        <w:trPr>
          <w:trHeight w:val="181"/>
        </w:trPr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7879CA" w:rsidRPr="00FF57D1" w:rsidRDefault="007879CA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7879CA" w:rsidRPr="00FF57D1" w:rsidRDefault="007879CA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 (прогноз) мероприятия в сфере Минтруда России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6 840,0</w:t>
            </w:r>
          </w:p>
        </w:tc>
        <w:tc>
          <w:tcPr>
            <w:tcW w:w="2982" w:type="dxa"/>
            <w:vAlign w:val="center"/>
          </w:tcPr>
          <w:p w:rsidR="007879CA" w:rsidRPr="00FF57D1" w:rsidRDefault="00241764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750</w:t>
            </w:r>
          </w:p>
        </w:tc>
        <w:tc>
          <w:tcPr>
            <w:tcW w:w="2982" w:type="dxa"/>
          </w:tcPr>
          <w:p w:rsidR="007879CA" w:rsidRPr="00FF57D1" w:rsidRDefault="00D557AC" w:rsidP="00A7298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850</w:t>
            </w: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Бюджет Чеченской Республики 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 360,0</w:t>
            </w:r>
          </w:p>
        </w:tc>
        <w:tc>
          <w:tcPr>
            <w:tcW w:w="2982" w:type="dxa"/>
            <w:vAlign w:val="center"/>
          </w:tcPr>
          <w:p w:rsidR="007879CA" w:rsidRPr="00FF57D1" w:rsidRDefault="00241764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50</w:t>
            </w:r>
          </w:p>
        </w:tc>
        <w:tc>
          <w:tcPr>
            <w:tcW w:w="2982" w:type="dxa"/>
          </w:tcPr>
          <w:p w:rsidR="007879CA" w:rsidRPr="00FF57D1" w:rsidRDefault="00D557AC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D557AC" w:rsidRPr="00FF57D1" w:rsidTr="00B579FE">
        <w:trPr>
          <w:trHeight w:val="401"/>
        </w:trPr>
        <w:tc>
          <w:tcPr>
            <w:tcW w:w="5353" w:type="dxa"/>
          </w:tcPr>
          <w:p w:rsidR="00D557AC" w:rsidRPr="00FF57D1" w:rsidRDefault="00D557AC" w:rsidP="007879CA">
            <w:pPr>
              <w:pStyle w:val="ConsPlusNormal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Всего: (здравоохранение)</w:t>
            </w:r>
          </w:p>
        </w:tc>
        <w:tc>
          <w:tcPr>
            <w:tcW w:w="3865" w:type="dxa"/>
          </w:tcPr>
          <w:p w:rsidR="00D557AC" w:rsidRPr="00FF57D1" w:rsidRDefault="00325CC7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D557AC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000,0</w:t>
            </w:r>
          </w:p>
        </w:tc>
        <w:tc>
          <w:tcPr>
            <w:tcW w:w="2982" w:type="dxa"/>
          </w:tcPr>
          <w:p w:rsidR="00D557AC" w:rsidRPr="00FF57D1" w:rsidRDefault="00D557AC" w:rsidP="00A72984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8000</w:t>
            </w: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000</w:t>
            </w: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D557A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D557AC" w:rsidRPr="00FF57D1" w:rsidRDefault="00D557AC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D557A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6 650, 0 </w:t>
            </w:r>
          </w:p>
        </w:tc>
        <w:tc>
          <w:tcPr>
            <w:tcW w:w="2982" w:type="dxa"/>
            <w:vAlign w:val="center"/>
          </w:tcPr>
          <w:p w:rsidR="00D557AC" w:rsidRPr="00FF57D1" w:rsidRDefault="00D557AC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7600</w:t>
            </w:r>
          </w:p>
        </w:tc>
        <w:tc>
          <w:tcPr>
            <w:tcW w:w="2982" w:type="dxa"/>
          </w:tcPr>
          <w:p w:rsidR="00D557AC" w:rsidRPr="00FF57D1" w:rsidRDefault="00D557AC" w:rsidP="00BA30C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850</w:t>
            </w: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D557A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 xml:space="preserve">  350,0 </w:t>
            </w:r>
          </w:p>
        </w:tc>
        <w:tc>
          <w:tcPr>
            <w:tcW w:w="2982" w:type="dxa"/>
            <w:vAlign w:val="center"/>
          </w:tcPr>
          <w:p w:rsidR="00D557AC" w:rsidRPr="00FF57D1" w:rsidRDefault="00D557AC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00</w:t>
            </w: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Всего: (физическая культура и спорт)</w:t>
            </w:r>
          </w:p>
        </w:tc>
        <w:tc>
          <w:tcPr>
            <w:tcW w:w="3865" w:type="dxa"/>
          </w:tcPr>
          <w:p w:rsidR="00D557AC" w:rsidRPr="00FF57D1" w:rsidRDefault="00A366B4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D557AC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408,5</w:t>
            </w: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5000</w:t>
            </w:r>
          </w:p>
        </w:tc>
        <w:tc>
          <w:tcPr>
            <w:tcW w:w="2982" w:type="dxa"/>
          </w:tcPr>
          <w:p w:rsidR="00D557AC" w:rsidRPr="00FF57D1" w:rsidRDefault="00D557AC" w:rsidP="00A56FE6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A56FE6"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900</w:t>
            </w: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D557A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D557AC" w:rsidRPr="00FF57D1" w:rsidRDefault="00A366B4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557AC" w:rsidRPr="00FF57D1">
              <w:rPr>
                <w:rFonts w:ascii="Times New Roman" w:hAnsi="Times New Roman" w:cs="Times New Roman"/>
                <w:sz w:val="24"/>
                <w:szCs w:val="24"/>
              </w:rPr>
              <w:t>088,075</w:t>
            </w:r>
          </w:p>
        </w:tc>
        <w:tc>
          <w:tcPr>
            <w:tcW w:w="2982" w:type="dxa"/>
            <w:vAlign w:val="center"/>
          </w:tcPr>
          <w:p w:rsidR="00D557AC" w:rsidRPr="00FF57D1" w:rsidRDefault="00D557AC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750</w:t>
            </w:r>
          </w:p>
        </w:tc>
        <w:tc>
          <w:tcPr>
            <w:tcW w:w="2982" w:type="dxa"/>
          </w:tcPr>
          <w:p w:rsidR="00D557AC" w:rsidRPr="00FF57D1" w:rsidRDefault="00A56FE6" w:rsidP="00A56FE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3705</w:t>
            </w:r>
          </w:p>
        </w:tc>
      </w:tr>
      <w:tr w:rsidR="00D557AC" w:rsidRPr="00FF57D1" w:rsidTr="00B579FE">
        <w:tc>
          <w:tcPr>
            <w:tcW w:w="5353" w:type="dxa"/>
          </w:tcPr>
          <w:p w:rsidR="00D557AC" w:rsidRPr="00FF57D1" w:rsidRDefault="00D557AC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D557AC" w:rsidRPr="00FF57D1" w:rsidRDefault="00D557AC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320,425</w:t>
            </w:r>
          </w:p>
        </w:tc>
        <w:tc>
          <w:tcPr>
            <w:tcW w:w="2982" w:type="dxa"/>
            <w:vAlign w:val="center"/>
          </w:tcPr>
          <w:p w:rsidR="00D557AC" w:rsidRPr="00FF57D1" w:rsidRDefault="00D557AC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50</w:t>
            </w:r>
          </w:p>
        </w:tc>
        <w:tc>
          <w:tcPr>
            <w:tcW w:w="2982" w:type="dxa"/>
          </w:tcPr>
          <w:p w:rsidR="00D557AC" w:rsidRPr="00FF57D1" w:rsidRDefault="00D557AC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56FE6"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DD3537" w:rsidRPr="00FF57D1" w:rsidTr="00B579FE">
        <w:tc>
          <w:tcPr>
            <w:tcW w:w="5353" w:type="dxa"/>
          </w:tcPr>
          <w:p w:rsidR="00DD3537" w:rsidRPr="00FF57D1" w:rsidRDefault="00DD3537" w:rsidP="00BA30CD">
            <w:pPr>
              <w:pStyle w:val="ConsPlusNormal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Всего: (образование)</w:t>
            </w:r>
          </w:p>
        </w:tc>
        <w:tc>
          <w:tcPr>
            <w:tcW w:w="3865" w:type="dxa"/>
          </w:tcPr>
          <w:p w:rsidR="00DD3537" w:rsidRPr="00FF57D1" w:rsidRDefault="00DD3537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82" w:type="dxa"/>
            <w:vAlign w:val="center"/>
          </w:tcPr>
          <w:p w:rsidR="00DD3537" w:rsidRPr="00FF57D1" w:rsidRDefault="00DD3537" w:rsidP="00BA30CD">
            <w:pPr>
              <w:pStyle w:val="a8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000</w:t>
            </w:r>
          </w:p>
        </w:tc>
        <w:tc>
          <w:tcPr>
            <w:tcW w:w="2982" w:type="dxa"/>
          </w:tcPr>
          <w:p w:rsidR="00DD3537" w:rsidRPr="00FF57D1" w:rsidRDefault="00A56FE6" w:rsidP="00A72984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100</w:t>
            </w:r>
          </w:p>
        </w:tc>
      </w:tr>
      <w:tr w:rsidR="00DD3537" w:rsidRPr="00FF57D1" w:rsidTr="00B579FE">
        <w:tc>
          <w:tcPr>
            <w:tcW w:w="5353" w:type="dxa"/>
          </w:tcPr>
          <w:p w:rsidR="00DD3537" w:rsidRPr="00FF57D1" w:rsidRDefault="00DD3537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DD3537" w:rsidRPr="00FF57D1" w:rsidRDefault="00DD3537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  <w:vAlign w:val="center"/>
          </w:tcPr>
          <w:p w:rsidR="00DD3537" w:rsidRPr="00FF57D1" w:rsidRDefault="00DD3537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82" w:type="dxa"/>
          </w:tcPr>
          <w:p w:rsidR="00DD3537" w:rsidRPr="00FF57D1" w:rsidRDefault="00DD3537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3537" w:rsidRPr="00FF57D1" w:rsidTr="00B579FE">
        <w:tc>
          <w:tcPr>
            <w:tcW w:w="5353" w:type="dxa"/>
          </w:tcPr>
          <w:p w:rsidR="00DD3537" w:rsidRPr="00FF57D1" w:rsidRDefault="00DD3537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DD3537" w:rsidRPr="00FF57D1" w:rsidRDefault="00DD3537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82" w:type="dxa"/>
            <w:vAlign w:val="center"/>
          </w:tcPr>
          <w:p w:rsidR="00DD3537" w:rsidRPr="00FF57D1" w:rsidRDefault="00DD3537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8550</w:t>
            </w:r>
          </w:p>
        </w:tc>
        <w:tc>
          <w:tcPr>
            <w:tcW w:w="2982" w:type="dxa"/>
          </w:tcPr>
          <w:p w:rsidR="00DD3537" w:rsidRPr="00FF57D1" w:rsidRDefault="00A56FE6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4845</w:t>
            </w:r>
          </w:p>
        </w:tc>
      </w:tr>
      <w:tr w:rsidR="00DD3537" w:rsidRPr="00FF57D1" w:rsidTr="00B579FE">
        <w:tc>
          <w:tcPr>
            <w:tcW w:w="5353" w:type="dxa"/>
          </w:tcPr>
          <w:p w:rsidR="00DD3537" w:rsidRPr="00FF57D1" w:rsidRDefault="00DD3537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DD3537" w:rsidRPr="00FF57D1" w:rsidRDefault="00DD3537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82" w:type="dxa"/>
            <w:vAlign w:val="center"/>
          </w:tcPr>
          <w:p w:rsidR="00DD3537" w:rsidRPr="00FF57D1" w:rsidRDefault="00DD3537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50</w:t>
            </w:r>
          </w:p>
        </w:tc>
        <w:tc>
          <w:tcPr>
            <w:tcW w:w="2982" w:type="dxa"/>
          </w:tcPr>
          <w:p w:rsidR="00DD3537" w:rsidRPr="00FF57D1" w:rsidRDefault="00A56FE6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</w:tr>
      <w:tr w:rsidR="00A56FE6" w:rsidRPr="00FF57D1" w:rsidTr="00BA30CD">
        <w:tc>
          <w:tcPr>
            <w:tcW w:w="5353" w:type="dxa"/>
          </w:tcPr>
          <w:p w:rsidR="00A56FE6" w:rsidRPr="00FF57D1" w:rsidRDefault="00A56FE6" w:rsidP="00415605">
            <w:pPr>
              <w:pStyle w:val="ConsPlusNormal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Всего: (культура)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</w:rPr>
              <w:t>842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500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000</w:t>
            </w:r>
          </w:p>
        </w:tc>
      </w:tr>
      <w:tr w:rsidR="00A56FE6" w:rsidRPr="00FF57D1" w:rsidTr="00BA30CD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7999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75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850</w:t>
            </w: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421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5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A56FE6" w:rsidRPr="00FF57D1" w:rsidTr="00BA30CD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его: (ранняя помощь)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501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500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000</w:t>
            </w:r>
          </w:p>
        </w:tc>
      </w:tr>
      <w:tr w:rsidR="00A56FE6" w:rsidRPr="00FF57D1" w:rsidTr="00BA30CD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9475,95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475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850</w:t>
            </w: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025,05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BA30CD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5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его: (</w:t>
            </w:r>
            <w:r w:rsidRPr="00FF57D1">
              <w:rPr>
                <w:rFonts w:ascii="Times New Roman" w:hAnsi="Times New Roman" w:cs="Times New Roman"/>
                <w:b/>
                <w:bCs/>
              </w:rPr>
              <w:t>сопровождаемое проживание инвалидов</w:t>
            </w:r>
            <w:r w:rsidRPr="00FF57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bCs/>
              </w:rPr>
              <w:t>9604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A72984">
            <w:pPr>
              <w:pStyle w:val="a8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00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4500,0</w:t>
            </w: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в том числе: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2" w:type="dxa"/>
            <w:vAlign w:val="center"/>
          </w:tcPr>
          <w:p w:rsidR="00A56FE6" w:rsidRPr="00FF57D1" w:rsidRDefault="00A56FE6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9123,8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570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4275</w:t>
            </w:r>
          </w:p>
        </w:tc>
      </w:tr>
      <w:tr w:rsidR="00A56FE6" w:rsidRPr="00FF57D1" w:rsidTr="00B579FE">
        <w:tc>
          <w:tcPr>
            <w:tcW w:w="5353" w:type="dxa"/>
          </w:tcPr>
          <w:p w:rsidR="00A56FE6" w:rsidRPr="00FF57D1" w:rsidRDefault="00A56FE6" w:rsidP="00BA30CD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A56FE6" w:rsidRPr="00FF57D1" w:rsidRDefault="00A56FE6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</w:rPr>
              <w:t>480,2</w:t>
            </w:r>
          </w:p>
        </w:tc>
        <w:tc>
          <w:tcPr>
            <w:tcW w:w="2982" w:type="dxa"/>
            <w:vAlign w:val="center"/>
          </w:tcPr>
          <w:p w:rsidR="00A56FE6" w:rsidRPr="00FF57D1" w:rsidRDefault="00A56FE6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300</w:t>
            </w:r>
          </w:p>
        </w:tc>
        <w:tc>
          <w:tcPr>
            <w:tcW w:w="2982" w:type="dxa"/>
          </w:tcPr>
          <w:p w:rsidR="00A56FE6" w:rsidRPr="00FF57D1" w:rsidRDefault="00A56FE6" w:rsidP="00BA30CD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ИТОГО: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83 900,0</w:t>
            </w:r>
          </w:p>
        </w:tc>
        <w:tc>
          <w:tcPr>
            <w:tcW w:w="2982" w:type="dxa"/>
          </w:tcPr>
          <w:p w:rsidR="007879CA" w:rsidRPr="00FF57D1" w:rsidRDefault="007879CA" w:rsidP="00A72984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50000,0</w:t>
            </w:r>
          </w:p>
        </w:tc>
        <w:tc>
          <w:tcPr>
            <w:tcW w:w="2982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b/>
                <w:sz w:val="24"/>
                <w:szCs w:val="24"/>
              </w:rPr>
              <w:t>30000</w:t>
            </w: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Федеральный бюджет (прогноз)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79 705,0</w:t>
            </w:r>
          </w:p>
        </w:tc>
        <w:tc>
          <w:tcPr>
            <w:tcW w:w="2982" w:type="dxa"/>
          </w:tcPr>
          <w:p w:rsidR="007879CA" w:rsidRPr="00FF57D1" w:rsidRDefault="007879CA" w:rsidP="00A72984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47500,0</w:t>
            </w:r>
          </w:p>
        </w:tc>
        <w:tc>
          <w:tcPr>
            <w:tcW w:w="2982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28500</w:t>
            </w:r>
          </w:p>
        </w:tc>
      </w:tr>
      <w:tr w:rsidR="007879CA" w:rsidRPr="00FF57D1" w:rsidTr="00B579FE">
        <w:tc>
          <w:tcPr>
            <w:tcW w:w="5353" w:type="dxa"/>
          </w:tcPr>
          <w:p w:rsidR="007879CA" w:rsidRPr="00FF57D1" w:rsidRDefault="007879CA" w:rsidP="00415605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Бюджет Чеченской Республики</w:t>
            </w:r>
          </w:p>
        </w:tc>
        <w:tc>
          <w:tcPr>
            <w:tcW w:w="3865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4 195,0</w:t>
            </w:r>
          </w:p>
        </w:tc>
        <w:tc>
          <w:tcPr>
            <w:tcW w:w="2982" w:type="dxa"/>
            <w:vAlign w:val="center"/>
          </w:tcPr>
          <w:p w:rsidR="007879CA" w:rsidRPr="00FF57D1" w:rsidRDefault="007879CA" w:rsidP="00A72984">
            <w:pPr>
              <w:pStyle w:val="a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F57D1">
              <w:rPr>
                <w:rFonts w:asciiTheme="majorBidi" w:hAnsiTheme="majorBidi" w:cstheme="majorBidi"/>
                <w:sz w:val="24"/>
                <w:szCs w:val="24"/>
              </w:rPr>
              <w:t>2500,0</w:t>
            </w:r>
          </w:p>
        </w:tc>
        <w:tc>
          <w:tcPr>
            <w:tcW w:w="2982" w:type="dxa"/>
          </w:tcPr>
          <w:p w:rsidR="007879CA" w:rsidRPr="00FF57D1" w:rsidRDefault="007879CA" w:rsidP="0041560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</w:tr>
    </w:tbl>
    <w:p w:rsidR="00D81D38" w:rsidRPr="00FF57D1" w:rsidRDefault="00D81D38" w:rsidP="00D81D38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21036E" w:rsidRPr="00FF57D1" w:rsidRDefault="0021036E" w:rsidP="00D81D38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  <w:sectPr w:rsidR="0021036E" w:rsidRPr="00FF57D1" w:rsidSect="00251340">
          <w:pgSz w:w="16838" w:h="11905" w:orient="landscape"/>
          <w:pgMar w:top="709" w:right="1134" w:bottom="850" w:left="1134" w:header="0" w:footer="0" w:gutter="0"/>
          <w:cols w:space="720"/>
          <w:docGrid w:linePitch="360"/>
        </w:sectPr>
      </w:pPr>
    </w:p>
    <w:p w:rsidR="00D81D38" w:rsidRPr="00FF57D1" w:rsidRDefault="00D81D38" w:rsidP="00D81D38">
      <w:pPr>
        <w:pStyle w:val="ConsPlusNormal"/>
        <w:outlineLvl w:val="1"/>
        <w:rPr>
          <w:rFonts w:ascii="Times New Roman" w:hAnsi="Times New Roman" w:cs="Times New Roman"/>
          <w:sz w:val="24"/>
          <w:szCs w:val="24"/>
        </w:rPr>
      </w:pPr>
    </w:p>
    <w:p w:rsidR="00D81D38" w:rsidRPr="00FF57D1" w:rsidRDefault="00D81D38" w:rsidP="00D81D38">
      <w:pPr>
        <w:pStyle w:val="ConsPlusNormal"/>
        <w:ind w:left="10773"/>
        <w:outlineLvl w:val="1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Приложение № 4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к подпрограмме  «Формирование и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азвитие системы комплексной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реабилитации и абилитации инвалидов, </w:t>
      </w:r>
    </w:p>
    <w:p w:rsidR="00D81D38" w:rsidRPr="00FF57D1" w:rsidRDefault="00D81D38" w:rsidP="00D81D38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 xml:space="preserve">в том числе детей-инвалидов в </w:t>
      </w:r>
    </w:p>
    <w:p w:rsidR="00D81D38" w:rsidRPr="00FF57D1" w:rsidRDefault="00D81D38" w:rsidP="00A215D0">
      <w:pPr>
        <w:pStyle w:val="ConsPlusNormal"/>
        <w:ind w:left="10773"/>
        <w:rPr>
          <w:rFonts w:ascii="Times New Roman" w:hAnsi="Times New Roman" w:cs="Times New Roman"/>
          <w:sz w:val="20"/>
        </w:rPr>
      </w:pPr>
      <w:r w:rsidRPr="00FF57D1">
        <w:rPr>
          <w:rFonts w:ascii="Times New Roman" w:hAnsi="Times New Roman" w:cs="Times New Roman"/>
          <w:sz w:val="20"/>
        </w:rPr>
        <w:t>Чеченской Республике» на 2021</w:t>
      </w:r>
      <w:r w:rsidR="00B2137A" w:rsidRPr="00FF57D1">
        <w:rPr>
          <w:rFonts w:ascii="Times New Roman" w:hAnsi="Times New Roman" w:cs="Times New Roman"/>
          <w:sz w:val="20"/>
        </w:rPr>
        <w:t>-2023</w:t>
      </w:r>
      <w:r w:rsidRPr="00FF57D1">
        <w:rPr>
          <w:rFonts w:ascii="Times New Roman" w:hAnsi="Times New Roman" w:cs="Times New Roman"/>
          <w:sz w:val="20"/>
        </w:rPr>
        <w:t xml:space="preserve"> год</w:t>
      </w:r>
      <w:r w:rsidR="00A215D0" w:rsidRPr="00FF57D1">
        <w:rPr>
          <w:rFonts w:ascii="Times New Roman" w:hAnsi="Times New Roman" w:cs="Times New Roman"/>
          <w:sz w:val="20"/>
        </w:rPr>
        <w:t>ы</w:t>
      </w:r>
    </w:p>
    <w:p w:rsidR="00D81D38" w:rsidRPr="00FF57D1" w:rsidRDefault="00D81D38" w:rsidP="00D81D38">
      <w:pPr>
        <w:pStyle w:val="1"/>
        <w:spacing w:before="0" w:after="0"/>
        <w:rPr>
          <w:rFonts w:ascii="Times New Roman" w:hAnsi="Times New Roman" w:cs="Times New Roman"/>
          <w:color w:val="auto"/>
        </w:rPr>
      </w:pPr>
    </w:p>
    <w:p w:rsidR="00D81D38" w:rsidRPr="00FF57D1" w:rsidRDefault="00D81D38" w:rsidP="00D81D38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t xml:space="preserve">Сведения </w:t>
      </w:r>
    </w:p>
    <w:p w:rsidR="00D81D38" w:rsidRPr="00FF57D1" w:rsidRDefault="00D81D38" w:rsidP="00D81D38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t>о планируемом распределении бюджетных ассигнований региональной программы</w:t>
      </w:r>
      <w:r w:rsidR="007B05BC" w:rsidRPr="00FF57D1">
        <w:rPr>
          <w:rFonts w:ascii="Times New Roman" w:hAnsi="Times New Roman" w:cs="Times New Roman"/>
          <w:color w:val="auto"/>
        </w:rPr>
        <w:t xml:space="preserve"> в 2021 году</w:t>
      </w:r>
    </w:p>
    <w:p w:rsidR="00D81D38" w:rsidRPr="00FF57D1" w:rsidRDefault="00D81D38" w:rsidP="00D81D38">
      <w:pPr>
        <w:spacing w:after="0"/>
        <w:rPr>
          <w:rFonts w:ascii="Times New Roman" w:hAnsi="Times New Roman" w:cs="Times New Roman"/>
          <w:lang w:eastAsia="ru-RU"/>
        </w:rPr>
      </w:pPr>
    </w:p>
    <w:tbl>
      <w:tblPr>
        <w:tblW w:w="1620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86"/>
        <w:gridCol w:w="2111"/>
        <w:gridCol w:w="1418"/>
        <w:gridCol w:w="1582"/>
        <w:gridCol w:w="1575"/>
        <w:gridCol w:w="1554"/>
        <w:gridCol w:w="2100"/>
        <w:gridCol w:w="1820"/>
        <w:gridCol w:w="1960"/>
        <w:gridCol w:w="1400"/>
      </w:tblGrid>
      <w:tr w:rsidR="00D81D38" w:rsidRPr="00FF57D1" w:rsidTr="00415605">
        <w:tc>
          <w:tcPr>
            <w:tcW w:w="686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4" w:name="sub_1168"/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№ п/п</w:t>
            </w:r>
            <w:bookmarkEnd w:id="4"/>
          </w:p>
        </w:tc>
        <w:tc>
          <w:tcPr>
            <w:tcW w:w="2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7C4AAB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Наименование направления </w:t>
            </w:r>
            <w:r w:rsidR="007C4AAB" w:rsidRPr="00FF57D1">
              <w:rPr>
                <w:rFonts w:ascii="Times New Roman" w:hAnsi="Times New Roman" w:cs="Times New Roman"/>
                <w:sz w:val="22"/>
                <w:szCs w:val="22"/>
              </w:rPr>
              <w:t>деятельности (сфера)</w:t>
            </w:r>
          </w:p>
        </w:tc>
        <w:tc>
          <w:tcPr>
            <w:tcW w:w="4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тыс. руб.</w:t>
            </w: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процент, (построчное значение графы 5/ итого графы 5 х 100)</w:t>
            </w:r>
          </w:p>
        </w:tc>
        <w:tc>
          <w:tcPr>
            <w:tcW w:w="2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3E71D6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 xml:space="preserve">Объем финансового обеспечения на реализацию мероприятий в других программах </w:t>
            </w:r>
            <w:r w:rsidR="003E71D6" w:rsidRPr="00A366B4">
              <w:rPr>
                <w:rFonts w:ascii="Times New Roman" w:hAnsi="Times New Roman" w:cs="Times New Roman"/>
                <w:sz w:val="22"/>
                <w:szCs w:val="22"/>
              </w:rPr>
              <w:t>Чеченской Республики</w:t>
            </w: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 xml:space="preserve"> (государственных программах),</w:t>
            </w:r>
          </w:p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тыс. руб.</w:t>
            </w:r>
          </w:p>
        </w:tc>
        <w:tc>
          <w:tcPr>
            <w:tcW w:w="18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всем направлениям реабилитации и абилитации с учетом всех источников,</w:t>
            </w:r>
          </w:p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тыс. руб.(графа 5 + графа 7)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направлению реабилитации или абилитации с учетом всех источников, процент, (построчное значение графы 8/ итого графы 8 х 100)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Примечания</w:t>
            </w:r>
          </w:p>
        </w:tc>
      </w:tr>
      <w:tr w:rsidR="00D81D38" w:rsidRPr="00FF57D1" w:rsidTr="00415605">
        <w:tc>
          <w:tcPr>
            <w:tcW w:w="686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3E71D6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из консолидированного бюджета </w:t>
            </w:r>
            <w:r w:rsidR="003E71D6" w:rsidRPr="00FF57D1">
              <w:rPr>
                <w:rFonts w:ascii="Times New Roman" w:hAnsi="Times New Roman" w:cs="Times New Roman"/>
                <w:sz w:val="22"/>
                <w:szCs w:val="22"/>
              </w:rPr>
              <w:t>Чеченской Республики</w:t>
            </w:r>
            <w:r w:rsidRPr="00FF57D1">
              <w:rPr>
                <w:rFonts w:ascii="Times New Roman" w:hAnsi="Times New Roman" w:cs="Times New Roman"/>
                <w:color w:val="C00000"/>
                <w:sz w:val="22"/>
                <w:szCs w:val="22"/>
              </w:rPr>
              <w:t xml:space="preserve">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из федерального бюджет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366B4">
              <w:rPr>
                <w:rFonts w:ascii="Times New Roman" w:hAnsi="Times New Roman" w:cs="Times New Roman"/>
                <w:sz w:val="22"/>
                <w:szCs w:val="22"/>
              </w:rPr>
              <w:t>всего, тыс. руб. (графа 3+ графа 4)</w:t>
            </w:r>
          </w:p>
        </w:tc>
        <w:tc>
          <w:tcPr>
            <w:tcW w:w="15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A366B4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D81D38" w:rsidRPr="00FF57D1" w:rsidRDefault="00D81D38" w:rsidP="00415605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81D38" w:rsidRPr="00FF57D1" w:rsidTr="00415605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81D38" w:rsidRPr="00FF57D1" w:rsidRDefault="00D81D38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E95A92" w:rsidRPr="00FF57D1" w:rsidTr="001B7A79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21489B">
            <w:pPr>
              <w:pStyle w:val="a4"/>
              <w:ind w:left="-41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Социальная защита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1B7A79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</w:rPr>
              <w:t>1238,32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7A79" w:rsidRPr="00FF57D1" w:rsidRDefault="001B7A79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23528,1</w:t>
            </w:r>
            <w:r w:rsidR="00B777AC" w:rsidRPr="00FF57D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27BE">
              <w:rPr>
                <w:rFonts w:ascii="Times New Roman" w:hAnsi="Times New Roman" w:cs="Times New Roman"/>
                <w:bCs/>
                <w:color w:val="000000"/>
              </w:rPr>
              <w:t>24766,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,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27B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4766,5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21489B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Занятость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</w:rPr>
              <w:t>360,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E95A92" w:rsidRPr="00FF57D1">
              <w:rPr>
                <w:rFonts w:ascii="Times New Roman" w:hAnsi="Times New Roman" w:cs="Times New Roman"/>
              </w:rPr>
              <w:t>840,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B27BE">
              <w:rPr>
                <w:rFonts w:ascii="Times New Roman" w:hAnsi="Times New Roman" w:cs="Times New Roman"/>
              </w:rPr>
              <w:t>7</w:t>
            </w:r>
            <w:r w:rsidR="00E95A92" w:rsidRPr="003B27BE">
              <w:rPr>
                <w:rFonts w:ascii="Times New Roman" w:hAnsi="Times New Roman" w:cs="Times New Roman"/>
              </w:rPr>
              <w:t>200,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6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,00</w:t>
            </w:r>
          </w:p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7 200,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5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Здравоохранени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</w:rPr>
              <w:t>350,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E95A92" w:rsidRPr="00FF57D1">
              <w:rPr>
                <w:rFonts w:ascii="Times New Roman" w:hAnsi="Times New Roman" w:cs="Times New Roman"/>
              </w:rPr>
              <w:t>650,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B27BE">
              <w:rPr>
                <w:rFonts w:ascii="Times New Roman" w:hAnsi="Times New Roman" w:cs="Times New Roman"/>
              </w:rPr>
              <w:t>7</w:t>
            </w:r>
            <w:r w:rsidR="00E95A92" w:rsidRPr="003B27BE">
              <w:rPr>
                <w:rFonts w:ascii="Times New Roman" w:hAnsi="Times New Roman" w:cs="Times New Roman"/>
              </w:rPr>
              <w:t>000,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,3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7 000,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3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Физическая культура и спорт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20,42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E95A92" w:rsidRPr="00FF57D1">
              <w:rPr>
                <w:rFonts w:ascii="Times New Roman" w:hAnsi="Times New Roman" w:cs="Times New Roman"/>
              </w:rPr>
              <w:t>088,07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1D7B53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6</w:t>
            </w:r>
            <w:r w:rsidR="00E95A92" w:rsidRPr="003B27BE">
              <w:rPr>
                <w:rFonts w:ascii="Times New Roman" w:hAnsi="Times New Roman" w:cs="Times New Roman"/>
              </w:rPr>
              <w:t>408,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,7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6 408,5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7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7701E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Образование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27B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11 559,019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11 559,019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,1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7701E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Культур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421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7999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842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3B27BE">
              <w:rPr>
                <w:rFonts w:ascii="Times New Roman" w:hAnsi="Times New Roman" w:cs="Times New Roman"/>
              </w:rPr>
              <w:t>842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8E67BF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Ранняя помощ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025,0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sz w:val="24"/>
                <w:szCs w:val="24"/>
              </w:rPr>
              <w:t>19475,9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bCs/>
              </w:rPr>
            </w:pPr>
            <w:r w:rsidRPr="003B27BE">
              <w:rPr>
                <w:rFonts w:ascii="Times New Roman" w:hAnsi="Times New Roman" w:cs="Times New Roman"/>
                <w:bCs/>
              </w:rPr>
              <w:t>2050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,4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bCs/>
              </w:rPr>
            </w:pPr>
            <w:r w:rsidRPr="003B27BE">
              <w:rPr>
                <w:rFonts w:ascii="Times New Roman" w:hAnsi="Times New Roman" w:cs="Times New Roman"/>
                <w:bCs/>
              </w:rPr>
              <w:t>205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F57D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,4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95A92" w:rsidRPr="00FF57D1" w:rsidTr="001B7A79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FF57D1" w:rsidRDefault="00E95A92" w:rsidP="00415605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8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415605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1867A9">
              <w:rPr>
                <w:rFonts w:ascii="Times New Roman" w:hAnsi="Times New Roman" w:cs="Times New Roman"/>
              </w:rPr>
              <w:t>Сопровождаемое проживание инвалидов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1867A9">
              <w:rPr>
                <w:rFonts w:ascii="Times New Roman" w:hAnsi="Times New Roman" w:cs="Times New Roman"/>
              </w:rPr>
              <w:t>480,2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1867A9">
              <w:rPr>
                <w:rFonts w:ascii="Times New Roman" w:hAnsi="Times New Roman" w:cs="Times New Roman"/>
              </w:rPr>
              <w:t>9123,8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bCs/>
              </w:rPr>
            </w:pPr>
            <w:r w:rsidRPr="003B27BE">
              <w:rPr>
                <w:rFonts w:ascii="Times New Roman" w:hAnsi="Times New Roman" w:cs="Times New Roman"/>
                <w:bCs/>
              </w:rPr>
              <w:t>9604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,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1867A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3B27BE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bCs/>
              </w:rPr>
            </w:pPr>
            <w:r w:rsidRPr="003B27BE">
              <w:rPr>
                <w:rFonts w:ascii="Times New Roman" w:hAnsi="Times New Roman" w:cs="Times New Roman"/>
                <w:bCs/>
              </w:rPr>
              <w:t>9604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92" w:rsidRPr="001867A9" w:rsidRDefault="00E95A92" w:rsidP="001B7A7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6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95A92" w:rsidRPr="00FF57D1" w:rsidRDefault="00E95A92" w:rsidP="001B7A79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78CC" w:rsidRPr="00FF57D1" w:rsidTr="001B7A79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FF57D1" w:rsidRDefault="009878CC" w:rsidP="00415605">
            <w:pPr>
              <w:pStyle w:val="a4"/>
              <w:jc w:val="center"/>
              <w:rPr>
                <w:rFonts w:ascii="Times New Roman" w:hAnsi="Times New Roman" w:cs="Times New Roman"/>
                <w:color w:val="4472C4" w:themeColor="accent5"/>
                <w:sz w:val="22"/>
                <w:szCs w:val="22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415605">
            <w:pPr>
              <w:pStyle w:val="a4"/>
              <w:ind w:left="-41"/>
              <w:jc w:val="left"/>
              <w:rPr>
                <w:rFonts w:ascii="Times New Roman" w:hAnsi="Times New Roman" w:cs="Times New Roman"/>
                <w:color w:val="4472C4" w:themeColor="accent5"/>
                <w:sz w:val="22"/>
                <w:szCs w:val="22"/>
              </w:rPr>
            </w:pPr>
            <w:r w:rsidRPr="001867A9">
              <w:rPr>
                <w:rFonts w:ascii="Times New Roman" w:hAnsi="Times New Roman" w:cs="Times New Roman"/>
                <w:sz w:val="22"/>
                <w:szCs w:val="22"/>
              </w:rPr>
              <w:t>ИТОГО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1867A9">
              <w:rPr>
                <w:rFonts w:ascii="Times New Roman" w:hAnsi="Times New Roman" w:cs="Times New Roman"/>
              </w:rPr>
              <w:t>4 195,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1867A9">
              <w:rPr>
                <w:rFonts w:ascii="Times New Roman" w:hAnsi="Times New Roman" w:cs="Times New Roman"/>
              </w:rPr>
              <w:t>79 705,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1867A9">
              <w:rPr>
                <w:rFonts w:ascii="Times New Roman" w:hAnsi="Times New Roman" w:cs="Times New Roman"/>
                <w:b/>
              </w:rPr>
              <w:t>83 900,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867A9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17701E" w:rsidP="001B7A79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867A9">
              <w:rPr>
                <w:rFonts w:ascii="Times New Roman" w:hAnsi="Times New Roman" w:cs="Times New Roman"/>
                <w:sz w:val="22"/>
                <w:szCs w:val="22"/>
              </w:rPr>
              <w:t>11 559,019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17701E" w:rsidP="001B7A7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867A9">
              <w:rPr>
                <w:rFonts w:ascii="Times New Roman" w:hAnsi="Times New Roman" w:cs="Times New Roman"/>
                <w:b/>
                <w:bCs/>
                <w:color w:val="000000"/>
              </w:rPr>
              <w:t>95 459,0</w:t>
            </w:r>
            <w:r w:rsidR="001D7B53">
              <w:rPr>
                <w:rFonts w:ascii="Times New Roman" w:hAnsi="Times New Roman" w:cs="Times New Roman"/>
                <w:b/>
                <w:bCs/>
                <w:color w:val="000000"/>
              </w:rPr>
              <w:t>19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8CC" w:rsidRPr="001867A9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1867A9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878CC" w:rsidRPr="00FF57D1" w:rsidRDefault="009878CC" w:rsidP="001B7A79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:rsidR="00826EE6" w:rsidRPr="00FF57D1" w:rsidRDefault="00826EE6" w:rsidP="00826E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5" w:name="P7615"/>
      <w:bookmarkEnd w:id="5"/>
    </w:p>
    <w:p w:rsidR="009E037D" w:rsidRPr="00A366B4" w:rsidRDefault="009E037D" w:rsidP="00980E4C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20"/>
          <w:szCs w:val="20"/>
        </w:rPr>
      </w:pPr>
      <w:r w:rsidRPr="00A366B4">
        <w:rPr>
          <w:rFonts w:ascii="Times New Roman" w:hAnsi="Times New Roman" w:cs="Times New Roman"/>
          <w:sz w:val="20"/>
          <w:szCs w:val="20"/>
        </w:rPr>
        <w:t xml:space="preserve">В проекте Подпрограммы допущено несоблюдение </w:t>
      </w:r>
      <w:r w:rsidR="00980E4C" w:rsidRPr="00A366B4">
        <w:rPr>
          <w:rFonts w:ascii="Times New Roman" w:hAnsi="Times New Roman" w:cs="Times New Roman"/>
          <w:sz w:val="20"/>
          <w:szCs w:val="20"/>
        </w:rPr>
        <w:t xml:space="preserve"> в 2021 году </w:t>
      </w:r>
      <w:r w:rsidRPr="00A366B4">
        <w:rPr>
          <w:rFonts w:ascii="Times New Roman" w:hAnsi="Times New Roman" w:cs="Times New Roman"/>
          <w:sz w:val="20"/>
          <w:szCs w:val="20"/>
        </w:rPr>
        <w:t xml:space="preserve">пропорции сбалансированности финансирования (от 10 до 20 %) по направлениям </w:t>
      </w:r>
      <w:r w:rsidR="00980E4C" w:rsidRPr="00A366B4">
        <w:rPr>
          <w:rFonts w:ascii="Times New Roman" w:hAnsi="Times New Roman" w:cs="Times New Roman"/>
          <w:sz w:val="20"/>
          <w:szCs w:val="20"/>
        </w:rPr>
        <w:t>деятельности.</w:t>
      </w:r>
    </w:p>
    <w:p w:rsidR="009E037D" w:rsidRPr="00A366B4" w:rsidRDefault="009E037D" w:rsidP="009E037D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Распределение бюджетных ассигнований Подпрограммы осуществлялось на основании:</w:t>
      </w:r>
    </w:p>
    <w:p w:rsidR="009E037D" w:rsidRPr="00A366B4" w:rsidRDefault="009E037D" w:rsidP="00645466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 xml:space="preserve">количества организаций, соответствующего направления </w:t>
      </w:r>
      <w:r w:rsidR="00645466" w:rsidRPr="00A366B4">
        <w:rPr>
          <w:rFonts w:ascii="Times New Roman" w:hAnsi="Times New Roman" w:cs="Times New Roman"/>
          <w:sz w:val="20"/>
        </w:rPr>
        <w:t>деятельности</w:t>
      </w:r>
      <w:r w:rsidRPr="00A366B4">
        <w:rPr>
          <w:rFonts w:ascii="Times New Roman" w:hAnsi="Times New Roman" w:cs="Times New Roman"/>
          <w:sz w:val="20"/>
        </w:rPr>
        <w:t>, включенных в систему комплексной реабилитации и абилитации инвалидо</w:t>
      </w:r>
      <w:r w:rsidR="00645466" w:rsidRPr="00A366B4">
        <w:rPr>
          <w:rFonts w:ascii="Times New Roman" w:hAnsi="Times New Roman" w:cs="Times New Roman"/>
          <w:sz w:val="20"/>
        </w:rPr>
        <w:t xml:space="preserve">в, в том числе детей-инвалидов </w:t>
      </w:r>
      <w:r w:rsidRPr="00A366B4">
        <w:rPr>
          <w:rFonts w:ascii="Times New Roman" w:hAnsi="Times New Roman" w:cs="Times New Roman"/>
          <w:sz w:val="20"/>
        </w:rPr>
        <w:t>в Чеченской Республики;</w:t>
      </w:r>
    </w:p>
    <w:p w:rsidR="009E037D" w:rsidRPr="00A366B4" w:rsidRDefault="009E037D" w:rsidP="00645466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 xml:space="preserve">количества организаций, соответствующего направления </w:t>
      </w:r>
      <w:r w:rsidR="00645466" w:rsidRPr="00A366B4">
        <w:rPr>
          <w:rFonts w:ascii="Times New Roman" w:hAnsi="Times New Roman" w:cs="Times New Roman"/>
          <w:sz w:val="20"/>
        </w:rPr>
        <w:t>деятельности</w:t>
      </w:r>
      <w:r w:rsidRPr="00A366B4">
        <w:rPr>
          <w:rFonts w:ascii="Times New Roman" w:hAnsi="Times New Roman" w:cs="Times New Roman"/>
          <w:sz w:val="20"/>
        </w:rPr>
        <w:t>, планируемых  впервые включить в систему комплексной реабилитации и абилитации инвалидо</w:t>
      </w:r>
      <w:r w:rsidR="00645466" w:rsidRPr="00A366B4">
        <w:rPr>
          <w:rFonts w:ascii="Times New Roman" w:hAnsi="Times New Roman" w:cs="Times New Roman"/>
          <w:sz w:val="20"/>
        </w:rPr>
        <w:t xml:space="preserve">в, в том числе детей-инвалидов </w:t>
      </w:r>
      <w:r w:rsidRPr="00A366B4">
        <w:rPr>
          <w:rFonts w:ascii="Times New Roman" w:hAnsi="Times New Roman" w:cs="Times New Roman"/>
          <w:sz w:val="20"/>
        </w:rPr>
        <w:t>в Чеченской Республик</w:t>
      </w:r>
      <w:r w:rsidR="00645466" w:rsidRPr="00A366B4">
        <w:rPr>
          <w:rFonts w:ascii="Times New Roman" w:hAnsi="Times New Roman" w:cs="Times New Roman"/>
          <w:sz w:val="20"/>
        </w:rPr>
        <w:t>е</w:t>
      </w:r>
      <w:r w:rsidRPr="00A366B4">
        <w:rPr>
          <w:rFonts w:ascii="Times New Roman" w:hAnsi="Times New Roman" w:cs="Times New Roman"/>
          <w:sz w:val="20"/>
        </w:rPr>
        <w:t xml:space="preserve"> в 2021 году. </w:t>
      </w:r>
    </w:p>
    <w:p w:rsidR="00774D2E" w:rsidRPr="00A366B4" w:rsidRDefault="009E037D" w:rsidP="008B0132">
      <w:pPr>
        <w:pStyle w:val="ConsPlusNormal"/>
        <w:ind w:firstLine="539"/>
        <w:jc w:val="both"/>
        <w:outlineLvl w:val="0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В систему комплексной реабилитации и абилитации инвалидов,</w:t>
      </w:r>
      <w:r w:rsidR="00645466" w:rsidRPr="00A366B4">
        <w:rPr>
          <w:rFonts w:ascii="Times New Roman" w:hAnsi="Times New Roman" w:cs="Times New Roman"/>
          <w:sz w:val="20"/>
        </w:rPr>
        <w:t xml:space="preserve"> в том числе детей-инвалидов </w:t>
      </w:r>
      <w:r w:rsidRPr="00A366B4">
        <w:rPr>
          <w:rFonts w:ascii="Times New Roman" w:hAnsi="Times New Roman" w:cs="Times New Roman"/>
          <w:sz w:val="20"/>
        </w:rPr>
        <w:t xml:space="preserve">в Чеченской Республике Подпрограммой предусмотрено включение </w:t>
      </w:r>
      <w:r w:rsidR="008B0132" w:rsidRPr="00A366B4">
        <w:rPr>
          <w:rFonts w:ascii="Times New Roman" w:hAnsi="Times New Roman" w:cs="Times New Roman"/>
          <w:sz w:val="20"/>
        </w:rPr>
        <w:t>19</w:t>
      </w:r>
      <w:r w:rsidRPr="00A366B4">
        <w:rPr>
          <w:rFonts w:ascii="Times New Roman" w:hAnsi="Times New Roman" w:cs="Times New Roman"/>
          <w:sz w:val="20"/>
        </w:rPr>
        <w:t xml:space="preserve"> организаций, осуществляющих реабилитацию и абилитацию инвалидов, в том числе детей-инвалидов, </w:t>
      </w:r>
      <w:r w:rsidR="00774D2E" w:rsidRPr="00A366B4">
        <w:rPr>
          <w:rFonts w:ascii="Times New Roman" w:hAnsi="Times New Roman"/>
          <w:sz w:val="20"/>
        </w:rPr>
        <w:t>оказывающих услуги ранней помощи, реализующих сопровождаемое проживание инвалидов</w:t>
      </w:r>
      <w:r w:rsidR="00980E4C" w:rsidRPr="00A366B4">
        <w:rPr>
          <w:rFonts w:ascii="Times New Roman" w:hAnsi="Times New Roman" w:cs="Times New Roman"/>
          <w:sz w:val="20"/>
        </w:rPr>
        <w:t>, в том числе:</w:t>
      </w:r>
    </w:p>
    <w:p w:rsidR="009E037D" w:rsidRPr="00A366B4" w:rsidRDefault="008B0132" w:rsidP="007667D9">
      <w:pPr>
        <w:pStyle w:val="ConsPlusNormal"/>
        <w:ind w:firstLine="539"/>
        <w:jc w:val="both"/>
        <w:outlineLvl w:val="0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5 организаций сферы социальной защиты, осуществляющи</w:t>
      </w:r>
      <w:r w:rsidR="007667D9" w:rsidRPr="00A366B4">
        <w:rPr>
          <w:rFonts w:ascii="Times New Roman" w:hAnsi="Times New Roman" w:cs="Times New Roman"/>
          <w:sz w:val="20"/>
        </w:rPr>
        <w:t>х</w:t>
      </w:r>
      <w:r w:rsidRPr="00A366B4">
        <w:rPr>
          <w:rFonts w:ascii="Times New Roman" w:hAnsi="Times New Roman" w:cs="Times New Roman"/>
          <w:sz w:val="20"/>
        </w:rPr>
        <w:t xml:space="preserve"> реабилитацию и абилитацию инвалидов,  детей-инвалидов,  в том числе </w:t>
      </w:r>
      <w:r w:rsidRPr="00A366B4">
        <w:rPr>
          <w:rFonts w:ascii="Times New Roman" w:hAnsi="Times New Roman"/>
          <w:sz w:val="20"/>
        </w:rPr>
        <w:t>оказывающих услуги ранней помощи;</w:t>
      </w:r>
    </w:p>
    <w:p w:rsidR="000A0399" w:rsidRPr="00A366B4" w:rsidRDefault="000A0399" w:rsidP="007667D9">
      <w:pPr>
        <w:pStyle w:val="ConsPlusNormal"/>
        <w:ind w:firstLine="539"/>
        <w:jc w:val="both"/>
        <w:outlineLvl w:val="0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 xml:space="preserve">5 организаций,  </w:t>
      </w:r>
      <w:r w:rsidR="007667D9" w:rsidRPr="00A366B4">
        <w:rPr>
          <w:rFonts w:ascii="Times New Roman" w:hAnsi="Times New Roman"/>
          <w:sz w:val="20"/>
        </w:rPr>
        <w:t>оказывающих</w:t>
      </w:r>
      <w:r w:rsidR="008B0132" w:rsidRPr="00A366B4">
        <w:rPr>
          <w:rFonts w:ascii="Times New Roman" w:hAnsi="Times New Roman"/>
          <w:sz w:val="20"/>
        </w:rPr>
        <w:t xml:space="preserve"> услуги ранней помощи;</w:t>
      </w:r>
    </w:p>
    <w:p w:rsidR="000A0399" w:rsidRPr="00A366B4" w:rsidRDefault="000A0399" w:rsidP="007667D9">
      <w:pPr>
        <w:pStyle w:val="ConsPlusNormal"/>
        <w:ind w:firstLine="539"/>
        <w:jc w:val="both"/>
        <w:outlineLvl w:val="0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 xml:space="preserve">2 организации, </w:t>
      </w:r>
      <w:r w:rsidRPr="00A366B4">
        <w:rPr>
          <w:rFonts w:ascii="Times New Roman" w:hAnsi="Times New Roman"/>
          <w:sz w:val="20"/>
        </w:rPr>
        <w:t>реализующи</w:t>
      </w:r>
      <w:r w:rsidR="007667D9" w:rsidRPr="00A366B4">
        <w:rPr>
          <w:rFonts w:ascii="Times New Roman" w:hAnsi="Times New Roman" w:cs="Arial"/>
          <w:sz w:val="20"/>
        </w:rPr>
        <w:t>х</w:t>
      </w:r>
      <w:r w:rsidRPr="00A366B4">
        <w:rPr>
          <w:rFonts w:ascii="Times New Roman" w:hAnsi="Times New Roman"/>
          <w:sz w:val="20"/>
        </w:rPr>
        <w:t xml:space="preserve"> сопровождаемое проживание инвалидов;</w:t>
      </w:r>
    </w:p>
    <w:p w:rsidR="000A0399" w:rsidRPr="00A366B4" w:rsidRDefault="000A0399" w:rsidP="007667D9">
      <w:pPr>
        <w:pStyle w:val="ConsPlusNormal"/>
        <w:ind w:firstLine="539"/>
        <w:jc w:val="both"/>
        <w:outlineLvl w:val="0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3 организаций сферы культуры</w:t>
      </w:r>
      <w:r w:rsidR="007667D9" w:rsidRPr="00A366B4">
        <w:rPr>
          <w:rFonts w:ascii="Times New Roman" w:hAnsi="Times New Roman" w:cs="Times New Roman"/>
          <w:sz w:val="20"/>
        </w:rPr>
        <w:t xml:space="preserve">,  предоставляющих  </w:t>
      </w:r>
      <w:r w:rsidR="007667D9" w:rsidRPr="00A366B4">
        <w:rPr>
          <w:rFonts w:ascii="Times New Roman" w:hAnsi="Times New Roman"/>
          <w:sz w:val="20"/>
        </w:rPr>
        <w:t>услуги (мероприятия) по реабилитации и абилитации инвалидов, в том числе детей-инвалидов</w:t>
      </w:r>
      <w:r w:rsidRPr="00A366B4">
        <w:rPr>
          <w:rFonts w:ascii="Times New Roman" w:hAnsi="Times New Roman" w:cs="Times New Roman"/>
          <w:sz w:val="20"/>
        </w:rPr>
        <w:t>;</w:t>
      </w:r>
    </w:p>
    <w:p w:rsidR="009E037D" w:rsidRPr="00A366B4" w:rsidRDefault="009E037D" w:rsidP="008B0132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1 организация сфе</w:t>
      </w:r>
      <w:r w:rsidR="008B0132" w:rsidRPr="00A366B4">
        <w:rPr>
          <w:rFonts w:ascii="Times New Roman" w:hAnsi="Times New Roman" w:cs="Times New Roman"/>
          <w:sz w:val="20"/>
        </w:rPr>
        <w:t xml:space="preserve">ры физической культуры и спорта, предоставляющая  </w:t>
      </w:r>
      <w:r w:rsidR="008B0132" w:rsidRPr="00A366B4">
        <w:rPr>
          <w:rFonts w:ascii="Times New Roman" w:hAnsi="Times New Roman"/>
          <w:sz w:val="20"/>
        </w:rPr>
        <w:t>услуги (мероприятия) по реабилитации и абилитации инвалидов</w:t>
      </w:r>
      <w:r w:rsidRPr="00A366B4">
        <w:rPr>
          <w:rFonts w:ascii="Times New Roman" w:hAnsi="Times New Roman" w:cs="Times New Roman"/>
          <w:sz w:val="20"/>
        </w:rPr>
        <w:t>;</w:t>
      </w:r>
    </w:p>
    <w:p w:rsidR="009E037D" w:rsidRPr="00A366B4" w:rsidRDefault="008B0132" w:rsidP="007667D9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3</w:t>
      </w:r>
      <w:r w:rsidR="009E037D" w:rsidRPr="00A366B4">
        <w:rPr>
          <w:rFonts w:ascii="Times New Roman" w:hAnsi="Times New Roman" w:cs="Times New Roman"/>
          <w:sz w:val="20"/>
        </w:rPr>
        <w:t xml:space="preserve"> орг</w:t>
      </w:r>
      <w:r w:rsidRPr="00A366B4">
        <w:rPr>
          <w:rFonts w:ascii="Times New Roman" w:hAnsi="Times New Roman" w:cs="Times New Roman"/>
          <w:sz w:val="20"/>
        </w:rPr>
        <w:t>анизаци</w:t>
      </w:r>
      <w:r w:rsidR="007667D9" w:rsidRPr="00A366B4">
        <w:rPr>
          <w:rFonts w:ascii="Times New Roman" w:hAnsi="Times New Roman" w:cs="Times New Roman"/>
          <w:sz w:val="20"/>
        </w:rPr>
        <w:t>й</w:t>
      </w:r>
      <w:r w:rsidRPr="00A366B4">
        <w:rPr>
          <w:rFonts w:ascii="Times New Roman" w:hAnsi="Times New Roman" w:cs="Times New Roman"/>
          <w:sz w:val="20"/>
        </w:rPr>
        <w:t xml:space="preserve">  сферы охраны здоровья, осуществляющи</w:t>
      </w:r>
      <w:r w:rsidR="007667D9" w:rsidRPr="00A366B4">
        <w:rPr>
          <w:rFonts w:ascii="Times New Roman" w:hAnsi="Times New Roman" w:cs="Times New Roman"/>
          <w:sz w:val="20"/>
        </w:rPr>
        <w:t xml:space="preserve">х </w:t>
      </w:r>
      <w:r w:rsidRPr="00A366B4">
        <w:rPr>
          <w:rFonts w:ascii="Times New Roman" w:hAnsi="Times New Roman" w:cs="Times New Roman"/>
          <w:sz w:val="20"/>
        </w:rPr>
        <w:t xml:space="preserve">реабилитацию и абилитацию инвалидов, в том числе детей-инвалидов, </w:t>
      </w:r>
      <w:r w:rsidRPr="00A366B4">
        <w:rPr>
          <w:rFonts w:ascii="Times New Roman" w:hAnsi="Times New Roman"/>
          <w:sz w:val="20"/>
        </w:rPr>
        <w:t>оказывающих услуги ранней помощи.</w:t>
      </w:r>
    </w:p>
    <w:p w:rsidR="009E037D" w:rsidRPr="00A366B4" w:rsidRDefault="009E037D" w:rsidP="009E037D">
      <w:pPr>
        <w:pStyle w:val="ConsPlusNormal"/>
        <w:ind w:firstLine="540"/>
        <w:jc w:val="both"/>
        <w:rPr>
          <w:rFonts w:ascii="Times New Roman" w:hAnsi="Times New Roman" w:cs="Times New Roman"/>
          <w:b/>
          <w:bCs/>
          <w:sz w:val="20"/>
        </w:rPr>
      </w:pPr>
      <w:r w:rsidRPr="00A366B4">
        <w:rPr>
          <w:rFonts w:ascii="Times New Roman" w:hAnsi="Times New Roman" w:cs="Times New Roman"/>
          <w:sz w:val="20"/>
        </w:rPr>
        <w:t>Кроме того, проектом Подпрограммы предусмотрено финансирование 20 центров занятости населения, деятельность которых направлена на решение первоочередной задачи по формированию условий для повышения уровня профессионального развития и занятости, включая сопровождаемое содействие занятости, инвалидов, в том числе детей-инвалидов в Чеченской Республике.</w:t>
      </w:r>
    </w:p>
    <w:p w:rsidR="007667D9" w:rsidRPr="00A366B4" w:rsidRDefault="009E037D" w:rsidP="00A366B4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 xml:space="preserve">Таким образом, учитывая общее количество организаций </w:t>
      </w:r>
      <w:r w:rsidR="007667D9" w:rsidRPr="00A366B4">
        <w:rPr>
          <w:rFonts w:ascii="Times New Roman" w:hAnsi="Times New Roman" w:cs="Times New Roman"/>
          <w:sz w:val="20"/>
        </w:rPr>
        <w:t>сферы социальной защиты</w:t>
      </w:r>
      <w:r w:rsidR="004B6794" w:rsidRPr="00A366B4">
        <w:rPr>
          <w:rFonts w:ascii="Times New Roman" w:hAnsi="Times New Roman" w:cs="Times New Roman"/>
          <w:sz w:val="20"/>
        </w:rPr>
        <w:t>,</w:t>
      </w:r>
      <w:r w:rsidR="007667D9" w:rsidRPr="00A366B4">
        <w:rPr>
          <w:rFonts w:ascii="Times New Roman" w:hAnsi="Times New Roman" w:cs="Times New Roman"/>
          <w:sz w:val="20"/>
        </w:rPr>
        <w:t xml:space="preserve"> </w:t>
      </w:r>
      <w:r w:rsidR="004B6794" w:rsidRPr="00A366B4">
        <w:rPr>
          <w:rFonts w:ascii="Times New Roman" w:hAnsi="Times New Roman" w:cs="Times New Roman"/>
          <w:sz w:val="20"/>
        </w:rPr>
        <w:t xml:space="preserve"> осуществляющих реабилитацию и абилитацию инвалидов,  детей-инвалидов,  в том числе </w:t>
      </w:r>
      <w:r w:rsidR="004B6794" w:rsidRPr="00A366B4">
        <w:rPr>
          <w:rFonts w:ascii="Times New Roman" w:hAnsi="Times New Roman"/>
          <w:sz w:val="20"/>
        </w:rPr>
        <w:t>оказывающих услуги ранней помощи,</w:t>
      </w:r>
      <w:r w:rsidR="004B6794" w:rsidRPr="00A366B4">
        <w:rPr>
          <w:rFonts w:ascii="Times New Roman" w:hAnsi="Times New Roman" w:cs="Times New Roman"/>
          <w:sz w:val="20"/>
        </w:rPr>
        <w:t xml:space="preserve">   </w:t>
      </w:r>
      <w:r w:rsidR="007667D9" w:rsidRPr="00A366B4">
        <w:rPr>
          <w:rFonts w:ascii="Times New Roman" w:hAnsi="Times New Roman" w:cs="Times New Roman"/>
          <w:sz w:val="20"/>
        </w:rPr>
        <w:t>потребность в фин</w:t>
      </w:r>
      <w:r w:rsidR="004B6794" w:rsidRPr="00A366B4">
        <w:rPr>
          <w:rFonts w:ascii="Times New Roman" w:hAnsi="Times New Roman" w:cs="Times New Roman"/>
          <w:sz w:val="20"/>
        </w:rPr>
        <w:t>а</w:t>
      </w:r>
      <w:r w:rsidR="007667D9" w:rsidRPr="00A366B4">
        <w:rPr>
          <w:rFonts w:ascii="Times New Roman" w:hAnsi="Times New Roman" w:cs="Times New Roman"/>
          <w:sz w:val="20"/>
        </w:rPr>
        <w:t>н</w:t>
      </w:r>
      <w:r w:rsidR="004B6794" w:rsidRPr="00A366B4">
        <w:rPr>
          <w:rFonts w:ascii="Times New Roman" w:hAnsi="Times New Roman" w:cs="Times New Roman"/>
          <w:sz w:val="20"/>
        </w:rPr>
        <w:t>сировании  данного направления деятельности составил</w:t>
      </w:r>
      <w:r w:rsidR="00A366B4" w:rsidRPr="00A366B4">
        <w:rPr>
          <w:rFonts w:ascii="Times New Roman" w:hAnsi="Times New Roman" w:cs="Times New Roman"/>
          <w:sz w:val="20"/>
        </w:rPr>
        <w:t>а</w:t>
      </w:r>
      <w:r w:rsidR="004B6794" w:rsidRPr="00A366B4">
        <w:rPr>
          <w:rFonts w:ascii="Times New Roman" w:hAnsi="Times New Roman" w:cs="Times New Roman"/>
          <w:sz w:val="20"/>
        </w:rPr>
        <w:t xml:space="preserve"> </w:t>
      </w:r>
      <w:r w:rsidR="007667D9" w:rsidRPr="00A366B4">
        <w:rPr>
          <w:rFonts w:ascii="Times New Roman" w:hAnsi="Times New Roman" w:cs="Times New Roman"/>
          <w:sz w:val="20"/>
        </w:rPr>
        <w:t xml:space="preserve"> </w:t>
      </w:r>
      <w:r w:rsidR="004B6794" w:rsidRPr="00A366B4">
        <w:rPr>
          <w:rFonts w:ascii="Times New Roman" w:hAnsi="Times New Roman" w:cs="Times New Roman"/>
          <w:sz w:val="20"/>
        </w:rPr>
        <w:t xml:space="preserve">29,5% от общего объема финансирования Подпрограммы. </w:t>
      </w:r>
    </w:p>
    <w:p w:rsidR="004B6794" w:rsidRPr="00A366B4" w:rsidRDefault="00DD6929" w:rsidP="00980E4C">
      <w:pPr>
        <w:spacing w:after="0" w:line="240" w:lineRule="atLeast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A366B4">
        <w:rPr>
          <w:rFonts w:ascii="Times New Roman" w:hAnsi="Times New Roman" w:cs="Times New Roman"/>
          <w:sz w:val="20"/>
          <w:szCs w:val="20"/>
        </w:rPr>
        <w:t>В целях достижения</w:t>
      </w:r>
      <w:r w:rsidR="00980E4C" w:rsidRPr="00A366B4">
        <w:rPr>
          <w:rFonts w:ascii="Times New Roman" w:hAnsi="Times New Roman" w:cs="Times New Roman"/>
          <w:sz w:val="20"/>
          <w:szCs w:val="20"/>
        </w:rPr>
        <w:t xml:space="preserve"> значения</w:t>
      </w:r>
      <w:r w:rsidRPr="00A366B4">
        <w:rPr>
          <w:rFonts w:ascii="Times New Roman" w:hAnsi="Times New Roman" w:cs="Times New Roman"/>
          <w:sz w:val="20"/>
          <w:szCs w:val="20"/>
        </w:rPr>
        <w:t xml:space="preserve"> показателя доля детей целевой группы, получивших услуги ранней помощи, в общем числе детей Чеченской Республики, нуждающихся в получении таких услуг</w:t>
      </w:r>
      <w:r w:rsidR="00980E4C" w:rsidRPr="00A366B4">
        <w:rPr>
          <w:rFonts w:ascii="Times New Roman" w:hAnsi="Times New Roman" w:cs="Times New Roman"/>
          <w:sz w:val="20"/>
          <w:szCs w:val="20"/>
        </w:rPr>
        <w:t xml:space="preserve"> до 97%, </w:t>
      </w:r>
      <w:r w:rsidRPr="00A366B4">
        <w:rPr>
          <w:rFonts w:ascii="Times New Roman" w:hAnsi="Times New Roman" w:cs="Times New Roman"/>
          <w:sz w:val="20"/>
          <w:szCs w:val="20"/>
        </w:rPr>
        <w:t xml:space="preserve">  в </w:t>
      </w:r>
      <w:r w:rsidR="003D12F7" w:rsidRPr="00A366B4">
        <w:rPr>
          <w:rFonts w:ascii="Times New Roman" w:hAnsi="Times New Roman" w:cs="Times New Roman"/>
          <w:sz w:val="20"/>
          <w:szCs w:val="20"/>
        </w:rPr>
        <w:t xml:space="preserve">2019 году в реестр организаций, включенных в региональную систему комплексной реабилитации и абилитации инвалидов, в том числе  детей-инвалидов Чеченской Республики, планируется добавить 5 организаций, на базе которых будут созданы новые службы ранней помощи. </w:t>
      </w:r>
      <w:r w:rsidR="00980E4C" w:rsidRPr="00A366B4">
        <w:rPr>
          <w:rFonts w:ascii="Times New Roman" w:hAnsi="Times New Roman" w:cs="Times New Roman"/>
          <w:sz w:val="20"/>
          <w:szCs w:val="20"/>
        </w:rPr>
        <w:t>Соответственно, о</w:t>
      </w:r>
      <w:r w:rsidR="00A22854" w:rsidRPr="00A366B4">
        <w:rPr>
          <w:rFonts w:ascii="Times New Roman" w:hAnsi="Times New Roman" w:cs="Times New Roman"/>
          <w:sz w:val="20"/>
          <w:szCs w:val="20"/>
        </w:rPr>
        <w:t xml:space="preserve">бъем </w:t>
      </w:r>
      <w:r w:rsidR="00A366B4" w:rsidRPr="00A366B4">
        <w:rPr>
          <w:rFonts w:ascii="Times New Roman" w:hAnsi="Times New Roman" w:cs="Times New Roman"/>
          <w:sz w:val="20"/>
          <w:szCs w:val="20"/>
        </w:rPr>
        <w:t xml:space="preserve">запланированного </w:t>
      </w:r>
      <w:r w:rsidR="00A22854" w:rsidRPr="00A366B4">
        <w:rPr>
          <w:rFonts w:ascii="Times New Roman" w:hAnsi="Times New Roman" w:cs="Times New Roman"/>
          <w:sz w:val="20"/>
          <w:szCs w:val="20"/>
        </w:rPr>
        <w:t>финансирования мероприятий н</w:t>
      </w:r>
      <w:r w:rsidR="003D12F7" w:rsidRPr="00A366B4">
        <w:rPr>
          <w:rFonts w:ascii="Times New Roman" w:hAnsi="Times New Roman" w:cs="Times New Roman"/>
          <w:sz w:val="20"/>
          <w:szCs w:val="20"/>
        </w:rPr>
        <w:t xml:space="preserve">а </w:t>
      </w:r>
      <w:r w:rsidR="003D12F7" w:rsidRPr="00A366B4">
        <w:rPr>
          <w:rFonts w:ascii="Times New Roman" w:hAnsi="Times New Roman" w:cs="Times New Roman"/>
          <w:bCs/>
          <w:sz w:val="20"/>
          <w:szCs w:val="20"/>
        </w:rPr>
        <w:t>формирование условий для развити</w:t>
      </w:r>
      <w:r w:rsidR="00980E4C" w:rsidRPr="00A366B4">
        <w:rPr>
          <w:rFonts w:ascii="Times New Roman" w:hAnsi="Times New Roman" w:cs="Times New Roman"/>
          <w:bCs/>
          <w:sz w:val="20"/>
          <w:szCs w:val="20"/>
        </w:rPr>
        <w:t>я ранней помощи в 2019 году</w:t>
      </w:r>
      <w:r w:rsidR="003D12F7" w:rsidRPr="00A366B4">
        <w:rPr>
          <w:rFonts w:ascii="Times New Roman" w:hAnsi="Times New Roman" w:cs="Times New Roman"/>
          <w:sz w:val="20"/>
          <w:szCs w:val="20"/>
        </w:rPr>
        <w:t xml:space="preserve"> </w:t>
      </w:r>
      <w:r w:rsidR="00A22854" w:rsidRPr="00A366B4">
        <w:rPr>
          <w:rFonts w:ascii="Times New Roman" w:hAnsi="Times New Roman" w:cs="Times New Roman"/>
          <w:sz w:val="20"/>
          <w:szCs w:val="20"/>
        </w:rPr>
        <w:t>составил 24,4 %</w:t>
      </w:r>
      <w:r w:rsidR="00980E4C" w:rsidRPr="00A366B4">
        <w:rPr>
          <w:rFonts w:ascii="Times New Roman" w:hAnsi="Times New Roman" w:cs="Times New Roman"/>
          <w:sz w:val="20"/>
          <w:szCs w:val="20"/>
        </w:rPr>
        <w:t xml:space="preserve"> </w:t>
      </w:r>
      <w:r w:rsidR="00A22854" w:rsidRPr="00A366B4">
        <w:rPr>
          <w:rFonts w:ascii="Times New Roman" w:hAnsi="Times New Roman" w:cs="Times New Roman"/>
          <w:sz w:val="20"/>
          <w:szCs w:val="20"/>
        </w:rPr>
        <w:t xml:space="preserve"> </w:t>
      </w:r>
      <w:r w:rsidR="00980E4C" w:rsidRPr="00A366B4">
        <w:rPr>
          <w:rFonts w:ascii="Times New Roman" w:hAnsi="Times New Roman" w:cs="Times New Roman"/>
          <w:sz w:val="20"/>
          <w:szCs w:val="20"/>
        </w:rPr>
        <w:t>от общего объема финансирования Подпрограммы.</w:t>
      </w:r>
    </w:p>
    <w:p w:rsidR="007667D9" w:rsidRPr="00A366B4" w:rsidRDefault="007667D9" w:rsidP="006741B0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Учитывая, что планируется включение в систему комплексной реабилитации и абилитации инвалидов</w:t>
      </w:r>
      <w:r w:rsidR="006741B0">
        <w:rPr>
          <w:rFonts w:ascii="Times New Roman" w:hAnsi="Times New Roman" w:cs="Times New Roman"/>
          <w:sz w:val="20"/>
        </w:rPr>
        <w:t xml:space="preserve">, в том числе детей-инвалидов, </w:t>
      </w:r>
      <w:r w:rsidRPr="00A366B4">
        <w:rPr>
          <w:rFonts w:ascii="Times New Roman" w:hAnsi="Times New Roman" w:cs="Times New Roman"/>
          <w:sz w:val="20"/>
        </w:rPr>
        <w:t xml:space="preserve">1 организации сферы физической культуры и спорта объем </w:t>
      </w:r>
      <w:r w:rsidR="00A366B4" w:rsidRPr="00A366B4">
        <w:rPr>
          <w:rFonts w:ascii="Times New Roman" w:hAnsi="Times New Roman" w:cs="Times New Roman"/>
          <w:sz w:val="20"/>
        </w:rPr>
        <w:t xml:space="preserve">запланированного </w:t>
      </w:r>
      <w:r w:rsidRPr="00A366B4">
        <w:rPr>
          <w:rFonts w:ascii="Times New Roman" w:hAnsi="Times New Roman" w:cs="Times New Roman"/>
          <w:sz w:val="20"/>
        </w:rPr>
        <w:t>финансирования соответствующей сферы составил 7,7 %.</w:t>
      </w:r>
    </w:p>
    <w:p w:rsidR="009E037D" w:rsidRPr="00A366B4" w:rsidRDefault="009E037D" w:rsidP="00A366B4">
      <w:pPr>
        <w:pStyle w:val="ConsPlusNormal"/>
        <w:ind w:firstLine="540"/>
        <w:jc w:val="both"/>
        <w:rPr>
          <w:rFonts w:ascii="Times New Roman" w:hAnsi="Times New Roman" w:cs="Times New Roman"/>
          <w:sz w:val="20"/>
        </w:rPr>
      </w:pPr>
      <w:r w:rsidRPr="00A366B4">
        <w:rPr>
          <w:rFonts w:ascii="Times New Roman" w:hAnsi="Times New Roman" w:cs="Times New Roman"/>
          <w:sz w:val="20"/>
        </w:rPr>
        <w:t>В связи с тем, что включение в систему комплексной реабилитации и абилитации инвалидов, в том числе детей-инвалидов, а также ранней помощи  новых организаций медицинской реабилитации не планируется, однако требуется дооснащение ранее включенных 3 организаций объем</w:t>
      </w:r>
      <w:r w:rsidR="00A366B4" w:rsidRPr="00A366B4">
        <w:rPr>
          <w:rFonts w:ascii="Times New Roman" w:hAnsi="Times New Roman" w:cs="Times New Roman"/>
          <w:sz w:val="20"/>
        </w:rPr>
        <w:t xml:space="preserve"> запланированного </w:t>
      </w:r>
      <w:r w:rsidRPr="00A366B4">
        <w:rPr>
          <w:rFonts w:ascii="Times New Roman" w:hAnsi="Times New Roman" w:cs="Times New Roman"/>
          <w:sz w:val="20"/>
        </w:rPr>
        <w:t xml:space="preserve"> финансирования  сферы охраны здоровья составил 8,3 %.</w:t>
      </w:r>
    </w:p>
    <w:p w:rsidR="007C4AAB" w:rsidRPr="00FF57D1" w:rsidRDefault="009E037D" w:rsidP="00A366B4">
      <w:pPr>
        <w:pStyle w:val="ConsPlusNormal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A366B4">
        <w:rPr>
          <w:rFonts w:ascii="Times New Roman" w:hAnsi="Times New Roman" w:cs="Times New Roman"/>
          <w:sz w:val="20"/>
        </w:rPr>
        <w:t xml:space="preserve">В соответствии с потребностями в финансовых средствах на  приобретение необходимого оборудования </w:t>
      </w:r>
      <w:r w:rsidR="00774D2E" w:rsidRPr="00A366B4">
        <w:rPr>
          <w:rFonts w:ascii="Times New Roman" w:hAnsi="Times New Roman" w:cs="Times New Roman"/>
          <w:sz w:val="20"/>
        </w:rPr>
        <w:t>службам</w:t>
      </w:r>
      <w:r w:rsidRPr="00A366B4">
        <w:rPr>
          <w:rFonts w:ascii="Times New Roman" w:hAnsi="Times New Roman" w:cs="Times New Roman"/>
          <w:sz w:val="20"/>
        </w:rPr>
        <w:t xml:space="preserve"> занятости населения  для достижения целевых показателей Подпрограммы по формированию условий для повышения уровня профессионального развития и занятости, включая сопровождаемое содействие занятости инвалидов, в том числе детей-инвалидов</w:t>
      </w:r>
      <w:r w:rsidR="000A0399" w:rsidRPr="00A366B4">
        <w:rPr>
          <w:rFonts w:ascii="Times New Roman" w:hAnsi="Times New Roman" w:cs="Times New Roman"/>
          <w:sz w:val="20"/>
        </w:rPr>
        <w:t>,</w:t>
      </w:r>
      <w:r w:rsidRPr="00A366B4">
        <w:rPr>
          <w:rFonts w:ascii="Times New Roman" w:hAnsi="Times New Roman" w:cs="Times New Roman"/>
          <w:sz w:val="20"/>
        </w:rPr>
        <w:t xml:space="preserve"> объем </w:t>
      </w:r>
      <w:r w:rsidR="00A366B4" w:rsidRPr="00A366B4">
        <w:rPr>
          <w:rFonts w:ascii="Times New Roman" w:hAnsi="Times New Roman" w:cs="Times New Roman"/>
          <w:sz w:val="20"/>
        </w:rPr>
        <w:t xml:space="preserve">запланированного </w:t>
      </w:r>
      <w:r w:rsidRPr="00A366B4">
        <w:rPr>
          <w:rFonts w:ascii="Times New Roman" w:hAnsi="Times New Roman" w:cs="Times New Roman"/>
          <w:sz w:val="20"/>
        </w:rPr>
        <w:t>финансирования данного направления составил 8,6 %.</w:t>
      </w:r>
    </w:p>
    <w:p w:rsidR="00632F3E" w:rsidRPr="00FF57D1" w:rsidRDefault="00632F3E" w:rsidP="007B05BC">
      <w:pPr>
        <w:pStyle w:val="1"/>
        <w:spacing w:before="0" w:after="0"/>
        <w:rPr>
          <w:rFonts w:ascii="Times New Roman" w:hAnsi="Times New Roman" w:cs="Times New Roman"/>
          <w:color w:val="auto"/>
        </w:rPr>
        <w:sectPr w:rsidR="00632F3E" w:rsidRPr="00FF57D1" w:rsidSect="00251340">
          <w:pgSz w:w="16838" w:h="11905" w:orient="landscape"/>
          <w:pgMar w:top="709" w:right="1134" w:bottom="850" w:left="1134" w:header="0" w:footer="0" w:gutter="0"/>
          <w:cols w:space="720"/>
          <w:docGrid w:linePitch="360"/>
        </w:sectPr>
      </w:pPr>
    </w:p>
    <w:p w:rsidR="007B05BC" w:rsidRPr="00FF57D1" w:rsidRDefault="007B05BC" w:rsidP="007B05BC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lastRenderedPageBreak/>
        <w:t xml:space="preserve">Сведения </w:t>
      </w:r>
    </w:p>
    <w:p w:rsidR="007B05BC" w:rsidRPr="00FF57D1" w:rsidRDefault="007B05BC" w:rsidP="007B05BC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t>о планируемом распределении бюджетных ассигнований региональной программы в 2022 году</w:t>
      </w:r>
    </w:p>
    <w:p w:rsidR="007B05BC" w:rsidRPr="00FF57D1" w:rsidRDefault="007B05BC" w:rsidP="007B05BC">
      <w:pPr>
        <w:spacing w:after="0"/>
        <w:rPr>
          <w:rFonts w:ascii="Times New Roman" w:hAnsi="Times New Roman" w:cs="Times New Roman"/>
          <w:lang w:eastAsia="ru-RU"/>
        </w:rPr>
      </w:pPr>
    </w:p>
    <w:tbl>
      <w:tblPr>
        <w:tblW w:w="1620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86"/>
        <w:gridCol w:w="2111"/>
        <w:gridCol w:w="1418"/>
        <w:gridCol w:w="1582"/>
        <w:gridCol w:w="1575"/>
        <w:gridCol w:w="1554"/>
        <w:gridCol w:w="2100"/>
        <w:gridCol w:w="1820"/>
        <w:gridCol w:w="1960"/>
        <w:gridCol w:w="1400"/>
      </w:tblGrid>
      <w:tr w:rsidR="007B05BC" w:rsidRPr="00FF57D1" w:rsidTr="006675D7">
        <w:tc>
          <w:tcPr>
            <w:tcW w:w="686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№ п/п</w:t>
            </w:r>
          </w:p>
        </w:tc>
        <w:tc>
          <w:tcPr>
            <w:tcW w:w="2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CF3B4E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Наименование направления деятельности (сфера)</w:t>
            </w:r>
          </w:p>
        </w:tc>
        <w:tc>
          <w:tcPr>
            <w:tcW w:w="4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тыс. руб.</w:t>
            </w: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процент, (построчное значение графы 5/ итого графы 5 х 100)</w:t>
            </w:r>
          </w:p>
        </w:tc>
        <w:tc>
          <w:tcPr>
            <w:tcW w:w="2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на реализацию мероприятий в других программах Чеченской Республики (государственных программах),</w:t>
            </w:r>
          </w:p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тыс. руб.</w:t>
            </w:r>
          </w:p>
        </w:tc>
        <w:tc>
          <w:tcPr>
            <w:tcW w:w="18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всем направлениям реабилитации и абилитации с учетом всех источников,</w:t>
            </w:r>
          </w:p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тыс. руб.(графа 5 + графа 7)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направлению реабилитации или абилитации с учетом всех источников, процент, (построчное значение графы 8/ итого графы 8 х 100)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Примечания</w:t>
            </w:r>
          </w:p>
        </w:tc>
      </w:tr>
      <w:tr w:rsidR="007B05BC" w:rsidRPr="00FF57D1" w:rsidTr="006675D7">
        <w:tc>
          <w:tcPr>
            <w:tcW w:w="686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из консолидированного бюджета Чеченской Республики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из федерального бюджет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всего, тыс. руб. (графа 3+ графа 4)</w:t>
            </w:r>
          </w:p>
        </w:tc>
        <w:tc>
          <w:tcPr>
            <w:tcW w:w="15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7B05BC" w:rsidRPr="00FF57D1" w:rsidRDefault="007B05BC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B05BC" w:rsidRPr="00FF57D1" w:rsidTr="006675D7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A309F1" w:rsidRPr="00FF57D1" w:rsidTr="006675D7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BE352F">
            <w:pPr>
              <w:pStyle w:val="a4"/>
              <w:ind w:left="-41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Социальная защита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6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BE352F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Занятость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7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BE352F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Здравоохранени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6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8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8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Физическая культура и спорт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7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3E1871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Образование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DD3537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DD3537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5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9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3E1871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9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6675D7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Культур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7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3E1871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Ранняя помощ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7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3E1871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6675D7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Сопровождаемое проживание инвалидов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0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72984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7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7879C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6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3E1871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6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6675D7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B05BC" w:rsidRPr="00FF57D1" w:rsidTr="006675D7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ind w:left="-41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ИТОГО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136343" w:rsidP="006675D7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250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136343" w:rsidP="006675D7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475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227614" w:rsidP="006675D7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FF57D1">
              <w:rPr>
                <w:rFonts w:ascii="Times New Roman" w:hAnsi="Times New Roman" w:cs="Times New Roman"/>
                <w:b/>
              </w:rPr>
              <w:t>50000,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3E1871" w:rsidP="006675D7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FF57D1">
              <w:rPr>
                <w:rFonts w:ascii="Times New Roman" w:hAnsi="Times New Roman" w:cs="Times New Roman"/>
                <w:b/>
              </w:rPr>
              <w:t>50000,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B05BC" w:rsidRPr="00FF57D1" w:rsidRDefault="007B05BC" w:rsidP="006675D7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:rsidR="007B05BC" w:rsidRPr="00FF57D1" w:rsidRDefault="007B05BC" w:rsidP="007B05BC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DE6689" w:rsidRPr="00FF57D1" w:rsidRDefault="00DE6689" w:rsidP="003E71D6">
      <w:pPr>
        <w:rPr>
          <w:rFonts w:ascii="Times New Roman" w:hAnsi="Times New Roman" w:cs="Times New Roman"/>
          <w:sz w:val="24"/>
          <w:szCs w:val="24"/>
        </w:rPr>
      </w:pPr>
    </w:p>
    <w:p w:rsidR="007B05BC" w:rsidRPr="00FF57D1" w:rsidRDefault="007B05BC" w:rsidP="003E71D6">
      <w:pPr>
        <w:rPr>
          <w:rFonts w:ascii="Times New Roman" w:hAnsi="Times New Roman" w:cs="Times New Roman"/>
          <w:sz w:val="24"/>
          <w:szCs w:val="24"/>
        </w:rPr>
      </w:pPr>
    </w:p>
    <w:p w:rsidR="007B05BC" w:rsidRPr="00FF57D1" w:rsidRDefault="007B05BC" w:rsidP="003E71D6">
      <w:pPr>
        <w:rPr>
          <w:rFonts w:ascii="Times New Roman" w:hAnsi="Times New Roman" w:cs="Times New Roman"/>
          <w:sz w:val="24"/>
          <w:szCs w:val="24"/>
        </w:rPr>
      </w:pPr>
    </w:p>
    <w:p w:rsidR="007B05BC" w:rsidRPr="00FF57D1" w:rsidRDefault="007B05BC" w:rsidP="007B05BC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lastRenderedPageBreak/>
        <w:t xml:space="preserve">Сведения </w:t>
      </w:r>
    </w:p>
    <w:p w:rsidR="007B05BC" w:rsidRPr="00FF57D1" w:rsidRDefault="007B05BC" w:rsidP="007B05BC">
      <w:pPr>
        <w:pStyle w:val="1"/>
        <w:spacing w:before="0" w:after="0"/>
        <w:rPr>
          <w:rFonts w:ascii="Times New Roman" w:hAnsi="Times New Roman" w:cs="Times New Roman"/>
          <w:color w:val="auto"/>
        </w:rPr>
      </w:pPr>
      <w:r w:rsidRPr="00FF57D1">
        <w:rPr>
          <w:rFonts w:ascii="Times New Roman" w:hAnsi="Times New Roman" w:cs="Times New Roman"/>
          <w:color w:val="auto"/>
        </w:rPr>
        <w:t>о планируемом распределении бюджетных ассигнований региональной программы в 2023 году</w:t>
      </w:r>
    </w:p>
    <w:p w:rsidR="007B05BC" w:rsidRPr="00FF57D1" w:rsidRDefault="007B05BC" w:rsidP="007B05BC">
      <w:pPr>
        <w:spacing w:after="0"/>
        <w:rPr>
          <w:rFonts w:ascii="Times New Roman" w:hAnsi="Times New Roman" w:cs="Times New Roman"/>
          <w:lang w:eastAsia="ru-RU"/>
        </w:rPr>
      </w:pPr>
    </w:p>
    <w:tbl>
      <w:tblPr>
        <w:tblW w:w="1620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86"/>
        <w:gridCol w:w="2111"/>
        <w:gridCol w:w="1418"/>
        <w:gridCol w:w="1582"/>
        <w:gridCol w:w="1575"/>
        <w:gridCol w:w="1554"/>
        <w:gridCol w:w="2100"/>
        <w:gridCol w:w="1820"/>
        <w:gridCol w:w="1960"/>
        <w:gridCol w:w="1400"/>
      </w:tblGrid>
      <w:tr w:rsidR="00136343" w:rsidRPr="00FF57D1" w:rsidTr="00D06B7A">
        <w:tc>
          <w:tcPr>
            <w:tcW w:w="686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№ п/п</w:t>
            </w:r>
          </w:p>
        </w:tc>
        <w:tc>
          <w:tcPr>
            <w:tcW w:w="2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645466" w:rsidRDefault="00CF3B4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45466">
              <w:rPr>
                <w:rFonts w:ascii="Times New Roman" w:hAnsi="Times New Roman" w:cs="Times New Roman"/>
                <w:sz w:val="22"/>
                <w:szCs w:val="22"/>
              </w:rPr>
              <w:t>Наименование направления деятельности (сфера)</w:t>
            </w:r>
          </w:p>
        </w:tc>
        <w:tc>
          <w:tcPr>
            <w:tcW w:w="4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тыс. руб.</w:t>
            </w: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ирования мероприятий региональной программы, процент, (построчное значение графы 5/ итого графы 5 х 100)</w:t>
            </w:r>
          </w:p>
        </w:tc>
        <w:tc>
          <w:tcPr>
            <w:tcW w:w="2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на реализацию мероприятий в других программах Чеченской Республики (государственных программах),</w:t>
            </w:r>
          </w:p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тыс. руб.</w:t>
            </w:r>
          </w:p>
        </w:tc>
        <w:tc>
          <w:tcPr>
            <w:tcW w:w="18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всем направлениям реабилитации и абилитации с учетом всех источников,</w:t>
            </w:r>
          </w:p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тыс. руб.(графа 5 + графа 7)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Объем финансового обеспечения по направлению реабилитации или абилитации с учетом всех источников, процент, (построчное значение графы 8/ итого графы 8 х 100)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Примечания</w:t>
            </w:r>
          </w:p>
        </w:tc>
      </w:tr>
      <w:tr w:rsidR="00136343" w:rsidRPr="00FF57D1" w:rsidTr="00D06B7A">
        <w:tc>
          <w:tcPr>
            <w:tcW w:w="686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из консолидированного бюджета Чеченской Республики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из федерального бюджет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всего, тыс. руб. (графа 3+ графа 4)</w:t>
            </w:r>
          </w:p>
        </w:tc>
        <w:tc>
          <w:tcPr>
            <w:tcW w:w="15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136343" w:rsidRPr="00FF57D1" w:rsidRDefault="00136343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36343" w:rsidRPr="00FF57D1" w:rsidTr="00D06B7A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541C3E" w:rsidRPr="00FF57D1" w:rsidTr="00D06B7A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D06B7A">
            <w:pPr>
              <w:pStyle w:val="a4"/>
              <w:ind w:left="-41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Социальная защита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D557AC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2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D557AC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27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5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5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C3E" w:rsidRPr="00FF57D1" w:rsidRDefault="00541C3E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41C3E" w:rsidRPr="00FF57D1" w:rsidRDefault="00541C3E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Занятость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8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Здравоохранение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8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Физическая культура и спорт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56FE6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9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56FE6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370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9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9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5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 xml:space="preserve">Образование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56FE6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5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56FE6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84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1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51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6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Культур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8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309F1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7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17701E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Ранняя помощь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85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A309F1">
            <w:pPr>
              <w:jc w:val="center"/>
            </w:pPr>
            <w:r w:rsidRPr="00FF57D1">
              <w:rPr>
                <w:rFonts w:ascii="Times New Roman" w:hAnsi="Times New Roman" w:cs="Times New Roman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09F1" w:rsidRPr="00FF57D1" w:rsidRDefault="00A309F1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09F1" w:rsidRPr="00FF57D1" w:rsidRDefault="00A309F1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A56FE6" w:rsidRPr="00FF57D1" w:rsidTr="00D06B7A">
        <w:trPr>
          <w:trHeight w:val="250"/>
        </w:trPr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17701E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8.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17701E">
            <w:pPr>
              <w:pStyle w:val="a4"/>
              <w:jc w:val="left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Сопровождаемое проживание инвалидов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BA30CD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225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BA30CD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4275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D06B7A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450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A309F1">
            <w:pPr>
              <w:jc w:val="center"/>
            </w:pPr>
            <w:r w:rsidRPr="00FF57D1">
              <w:rPr>
                <w:rFonts w:ascii="Times New Roman" w:hAnsi="Times New Roman" w:cs="Times New Roman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C57F40">
            <w:pPr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450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6FE6" w:rsidRPr="00FF57D1" w:rsidRDefault="00A56FE6" w:rsidP="00C57F40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6FE6" w:rsidRPr="00FF57D1" w:rsidRDefault="00A56FE6" w:rsidP="00D06B7A">
            <w:pPr>
              <w:pStyle w:val="a4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36343" w:rsidRPr="00BE2958" w:rsidTr="00D06B7A">
        <w:tc>
          <w:tcPr>
            <w:tcW w:w="6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ind w:left="-41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sz w:val="22"/>
                <w:szCs w:val="22"/>
              </w:rPr>
              <w:t>ИТОГО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B777AC" w:rsidP="00D06B7A">
            <w:pPr>
              <w:pStyle w:val="a4"/>
              <w:jc w:val="center"/>
              <w:rPr>
                <w:rFonts w:ascii="Times New Roman" w:hAnsi="Times New Roman" w:cs="Times New Roman"/>
              </w:rPr>
            </w:pPr>
            <w:r w:rsidRPr="00FF57D1">
              <w:rPr>
                <w:rFonts w:ascii="Times New Roman" w:hAnsi="Times New Roman" w:cs="Times New Roman"/>
              </w:rPr>
              <w:t>150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B777AC" w:rsidP="00B777AC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FF57D1">
              <w:rPr>
                <w:rFonts w:ascii="Times New Roman" w:hAnsi="Times New Roman" w:cs="Times New Roman"/>
                <w:b/>
              </w:rPr>
              <w:t>28</w:t>
            </w:r>
            <w:r w:rsidR="00136343" w:rsidRPr="00FF57D1">
              <w:rPr>
                <w:rFonts w:ascii="Times New Roman" w:hAnsi="Times New Roman" w:cs="Times New Roman"/>
                <w:b/>
              </w:rPr>
              <w:t>500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FF57D1">
              <w:rPr>
                <w:rFonts w:ascii="Times New Roman" w:hAnsi="Times New Roman" w:cs="Times New Roman"/>
                <w:b/>
              </w:rPr>
              <w:t>30000,0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0,0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FF57D1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</w:rPr>
            </w:pPr>
            <w:r w:rsidRPr="00FF57D1">
              <w:rPr>
                <w:rFonts w:ascii="Times New Roman" w:hAnsi="Times New Roman" w:cs="Times New Roman"/>
                <w:b/>
              </w:rPr>
              <w:t>30000,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343" w:rsidRPr="00A0666B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F57D1"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36343" w:rsidRPr="00A0666B" w:rsidRDefault="00136343" w:rsidP="00D06B7A">
            <w:pPr>
              <w:pStyle w:val="a4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:rsidR="007B05BC" w:rsidRDefault="007B05BC" w:rsidP="007B05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05BC" w:rsidRPr="003E71D6" w:rsidRDefault="007B05BC" w:rsidP="003E71D6">
      <w:pPr>
        <w:rPr>
          <w:rFonts w:ascii="Times New Roman" w:hAnsi="Times New Roman" w:cs="Times New Roman"/>
          <w:sz w:val="24"/>
          <w:szCs w:val="24"/>
        </w:rPr>
      </w:pPr>
    </w:p>
    <w:sectPr w:rsidR="007B05BC" w:rsidRPr="003E71D6" w:rsidSect="00251340">
      <w:pgSz w:w="16838" w:h="11905" w:orient="landscape"/>
      <w:pgMar w:top="709" w:right="1134" w:bottom="850" w:left="113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4D2C" w:rsidRDefault="00C04D2C" w:rsidP="008301D5">
      <w:pPr>
        <w:spacing w:after="0" w:line="240" w:lineRule="auto"/>
      </w:pPr>
      <w:r>
        <w:separator/>
      </w:r>
    </w:p>
  </w:endnote>
  <w:endnote w:type="continuationSeparator" w:id="1">
    <w:p w:rsidR="00C04D2C" w:rsidRDefault="00C04D2C" w:rsidP="00830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8027193"/>
      <w:docPartObj>
        <w:docPartGallery w:val="Page Numbers (Bottom of Page)"/>
        <w:docPartUnique/>
      </w:docPartObj>
    </w:sdtPr>
    <w:sdtContent>
      <w:p w:rsidR="000E7170" w:rsidRDefault="000E7170">
        <w:pPr>
          <w:pStyle w:val="af"/>
          <w:jc w:val="center"/>
        </w:pPr>
        <w:fldSimple w:instr=" PAGE   \* MERGEFORMAT ">
          <w:r w:rsidR="003B27BE">
            <w:rPr>
              <w:noProof/>
            </w:rPr>
            <w:t>1</w:t>
          </w:r>
        </w:fldSimple>
      </w:p>
    </w:sdtContent>
  </w:sdt>
  <w:p w:rsidR="000E7170" w:rsidRDefault="000E7170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72FD" w:rsidRDefault="00CF72FD">
    <w:pPr>
      <w:pStyle w:val="af"/>
      <w:jc w:val="center"/>
    </w:pPr>
  </w:p>
  <w:p w:rsidR="00CF72FD" w:rsidRDefault="00CF72FD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4D2C" w:rsidRDefault="00C04D2C" w:rsidP="008301D5">
      <w:pPr>
        <w:spacing w:after="0" w:line="240" w:lineRule="auto"/>
      </w:pPr>
      <w:r>
        <w:separator/>
      </w:r>
    </w:p>
  </w:footnote>
  <w:footnote w:type="continuationSeparator" w:id="1">
    <w:p w:rsidR="00C04D2C" w:rsidRDefault="00C04D2C" w:rsidP="008301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AE286C"/>
    <w:multiLevelType w:val="multilevel"/>
    <w:tmpl w:val="75885600"/>
    <w:lvl w:ilvl="0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>
    <w:nsid w:val="12C67895"/>
    <w:multiLevelType w:val="hybridMultilevel"/>
    <w:tmpl w:val="6D1C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D8213A"/>
    <w:multiLevelType w:val="hybridMultilevel"/>
    <w:tmpl w:val="E5429BB2"/>
    <w:lvl w:ilvl="0" w:tplc="04190011">
      <w:start w:val="1"/>
      <w:numFmt w:val="decimal"/>
      <w:lvlText w:val="%1)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>
    <w:nsid w:val="19BB5C68"/>
    <w:multiLevelType w:val="multilevel"/>
    <w:tmpl w:val="90BC136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E2D2219"/>
    <w:multiLevelType w:val="hybridMultilevel"/>
    <w:tmpl w:val="95B4BA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C26140"/>
    <w:multiLevelType w:val="hybridMultilevel"/>
    <w:tmpl w:val="B864783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3972C0"/>
    <w:multiLevelType w:val="multilevel"/>
    <w:tmpl w:val="F31E7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357928DE"/>
    <w:multiLevelType w:val="multilevel"/>
    <w:tmpl w:val="0F9C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78F14D1"/>
    <w:multiLevelType w:val="hybridMultilevel"/>
    <w:tmpl w:val="259EA334"/>
    <w:lvl w:ilvl="0" w:tplc="041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EB31F65"/>
    <w:multiLevelType w:val="multilevel"/>
    <w:tmpl w:val="3B56C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1076338"/>
    <w:multiLevelType w:val="hybridMultilevel"/>
    <w:tmpl w:val="712AD7C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72150D"/>
    <w:multiLevelType w:val="hybridMultilevel"/>
    <w:tmpl w:val="C12EB0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D63F76"/>
    <w:multiLevelType w:val="hybridMultilevel"/>
    <w:tmpl w:val="920AFDE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884B4D"/>
    <w:multiLevelType w:val="multilevel"/>
    <w:tmpl w:val="02ACC04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>
    <w:nsid w:val="5DC8147A"/>
    <w:multiLevelType w:val="multilevel"/>
    <w:tmpl w:val="AF4454B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22B525C"/>
    <w:multiLevelType w:val="hybridMultilevel"/>
    <w:tmpl w:val="F27E77FA"/>
    <w:lvl w:ilvl="0" w:tplc="0804D08A">
      <w:start w:val="1"/>
      <w:numFmt w:val="decimal"/>
      <w:lvlText w:val="%1."/>
      <w:lvlJc w:val="left"/>
      <w:pPr>
        <w:ind w:left="1803" w:hanging="10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7A9746AD"/>
    <w:multiLevelType w:val="multilevel"/>
    <w:tmpl w:val="5A3AF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2"/>
  </w:num>
  <w:num w:numId="5">
    <w:abstractNumId w:val="11"/>
  </w:num>
  <w:num w:numId="6">
    <w:abstractNumId w:val="4"/>
  </w:num>
  <w:num w:numId="7">
    <w:abstractNumId w:val="1"/>
  </w:num>
  <w:num w:numId="8">
    <w:abstractNumId w:val="13"/>
  </w:num>
  <w:num w:numId="9">
    <w:abstractNumId w:val="6"/>
  </w:num>
  <w:num w:numId="10">
    <w:abstractNumId w:val="0"/>
  </w:num>
  <w:num w:numId="11">
    <w:abstractNumId w:val="14"/>
  </w:num>
  <w:num w:numId="12">
    <w:abstractNumId w:val="3"/>
  </w:num>
  <w:num w:numId="13">
    <w:abstractNumId w:val="9"/>
  </w:num>
  <w:num w:numId="14">
    <w:abstractNumId w:val="7"/>
  </w:num>
  <w:num w:numId="15">
    <w:abstractNumId w:val="16"/>
  </w:num>
  <w:num w:numId="16">
    <w:abstractNumId w:val="8"/>
  </w:num>
  <w:num w:numId="17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E9219E"/>
    <w:rsid w:val="00001A20"/>
    <w:rsid w:val="00001D57"/>
    <w:rsid w:val="00003B78"/>
    <w:rsid w:val="000148D9"/>
    <w:rsid w:val="00015733"/>
    <w:rsid w:val="00016DA4"/>
    <w:rsid w:val="00017992"/>
    <w:rsid w:val="000200D3"/>
    <w:rsid w:val="00020A26"/>
    <w:rsid w:val="00021554"/>
    <w:rsid w:val="00021BE5"/>
    <w:rsid w:val="00021C0A"/>
    <w:rsid w:val="0002329B"/>
    <w:rsid w:val="000245F4"/>
    <w:rsid w:val="000250DD"/>
    <w:rsid w:val="00025406"/>
    <w:rsid w:val="00026192"/>
    <w:rsid w:val="00026ED0"/>
    <w:rsid w:val="00027783"/>
    <w:rsid w:val="00027B95"/>
    <w:rsid w:val="0003113D"/>
    <w:rsid w:val="00031FD4"/>
    <w:rsid w:val="00032B6D"/>
    <w:rsid w:val="00032DD8"/>
    <w:rsid w:val="0003316E"/>
    <w:rsid w:val="00033B3D"/>
    <w:rsid w:val="00034042"/>
    <w:rsid w:val="00036C80"/>
    <w:rsid w:val="000370AE"/>
    <w:rsid w:val="00040BAC"/>
    <w:rsid w:val="00041A76"/>
    <w:rsid w:val="00041D79"/>
    <w:rsid w:val="000453D2"/>
    <w:rsid w:val="00045587"/>
    <w:rsid w:val="00046A8A"/>
    <w:rsid w:val="00050A36"/>
    <w:rsid w:val="00051B9D"/>
    <w:rsid w:val="000525E1"/>
    <w:rsid w:val="0005397D"/>
    <w:rsid w:val="0006064F"/>
    <w:rsid w:val="000611D9"/>
    <w:rsid w:val="00064A57"/>
    <w:rsid w:val="00066E7B"/>
    <w:rsid w:val="00070CE9"/>
    <w:rsid w:val="0007197E"/>
    <w:rsid w:val="0007239A"/>
    <w:rsid w:val="00074C09"/>
    <w:rsid w:val="00074E75"/>
    <w:rsid w:val="00076226"/>
    <w:rsid w:val="00077BC6"/>
    <w:rsid w:val="00080B78"/>
    <w:rsid w:val="00080CD9"/>
    <w:rsid w:val="00086647"/>
    <w:rsid w:val="000866EE"/>
    <w:rsid w:val="0008670B"/>
    <w:rsid w:val="00086B53"/>
    <w:rsid w:val="0008744D"/>
    <w:rsid w:val="00087902"/>
    <w:rsid w:val="000902D9"/>
    <w:rsid w:val="000905A7"/>
    <w:rsid w:val="00090BAF"/>
    <w:rsid w:val="00090CA5"/>
    <w:rsid w:val="00091236"/>
    <w:rsid w:val="000913F2"/>
    <w:rsid w:val="00092389"/>
    <w:rsid w:val="000938D9"/>
    <w:rsid w:val="00095A50"/>
    <w:rsid w:val="00095C2D"/>
    <w:rsid w:val="0009629A"/>
    <w:rsid w:val="000972A7"/>
    <w:rsid w:val="00097363"/>
    <w:rsid w:val="00097896"/>
    <w:rsid w:val="000A0399"/>
    <w:rsid w:val="000A2428"/>
    <w:rsid w:val="000A29FE"/>
    <w:rsid w:val="000A317C"/>
    <w:rsid w:val="000A58B8"/>
    <w:rsid w:val="000A5FB0"/>
    <w:rsid w:val="000A69D9"/>
    <w:rsid w:val="000A6AF6"/>
    <w:rsid w:val="000A762E"/>
    <w:rsid w:val="000B2115"/>
    <w:rsid w:val="000B3C15"/>
    <w:rsid w:val="000B5562"/>
    <w:rsid w:val="000B5CE3"/>
    <w:rsid w:val="000B6264"/>
    <w:rsid w:val="000B7B74"/>
    <w:rsid w:val="000C161A"/>
    <w:rsid w:val="000C20F2"/>
    <w:rsid w:val="000C26DB"/>
    <w:rsid w:val="000C3DF4"/>
    <w:rsid w:val="000C54B2"/>
    <w:rsid w:val="000C669C"/>
    <w:rsid w:val="000D2C0F"/>
    <w:rsid w:val="000D3824"/>
    <w:rsid w:val="000D6BD4"/>
    <w:rsid w:val="000D7CE5"/>
    <w:rsid w:val="000E00C2"/>
    <w:rsid w:val="000E16C5"/>
    <w:rsid w:val="000E7170"/>
    <w:rsid w:val="000E76AD"/>
    <w:rsid w:val="000F1359"/>
    <w:rsid w:val="000F181F"/>
    <w:rsid w:val="000F2CE0"/>
    <w:rsid w:val="000F357F"/>
    <w:rsid w:val="000F3AD4"/>
    <w:rsid w:val="000F4405"/>
    <w:rsid w:val="000F4C75"/>
    <w:rsid w:val="000F74A5"/>
    <w:rsid w:val="000F7CC1"/>
    <w:rsid w:val="000F7E90"/>
    <w:rsid w:val="001010DA"/>
    <w:rsid w:val="0010144C"/>
    <w:rsid w:val="00106535"/>
    <w:rsid w:val="00106F65"/>
    <w:rsid w:val="001158C2"/>
    <w:rsid w:val="00115A0E"/>
    <w:rsid w:val="0011675F"/>
    <w:rsid w:val="00116B9E"/>
    <w:rsid w:val="00116F22"/>
    <w:rsid w:val="00117316"/>
    <w:rsid w:val="00117C5E"/>
    <w:rsid w:val="00121F8F"/>
    <w:rsid w:val="0012447D"/>
    <w:rsid w:val="00125D81"/>
    <w:rsid w:val="00127619"/>
    <w:rsid w:val="00127DF1"/>
    <w:rsid w:val="001320AF"/>
    <w:rsid w:val="00132F67"/>
    <w:rsid w:val="00133B36"/>
    <w:rsid w:val="00134B1B"/>
    <w:rsid w:val="00135B99"/>
    <w:rsid w:val="00135CA4"/>
    <w:rsid w:val="00136343"/>
    <w:rsid w:val="0013665C"/>
    <w:rsid w:val="00136E75"/>
    <w:rsid w:val="00140263"/>
    <w:rsid w:val="0014119F"/>
    <w:rsid w:val="0014236E"/>
    <w:rsid w:val="001428F0"/>
    <w:rsid w:val="00145F8D"/>
    <w:rsid w:val="00147606"/>
    <w:rsid w:val="00151288"/>
    <w:rsid w:val="00151F58"/>
    <w:rsid w:val="00154BE1"/>
    <w:rsid w:val="00155599"/>
    <w:rsid w:val="001614BE"/>
    <w:rsid w:val="00161850"/>
    <w:rsid w:val="00162665"/>
    <w:rsid w:val="00164F87"/>
    <w:rsid w:val="001664F5"/>
    <w:rsid w:val="0016695E"/>
    <w:rsid w:val="0016772F"/>
    <w:rsid w:val="00173C42"/>
    <w:rsid w:val="00174373"/>
    <w:rsid w:val="00174940"/>
    <w:rsid w:val="0017701E"/>
    <w:rsid w:val="00177084"/>
    <w:rsid w:val="00177421"/>
    <w:rsid w:val="001819F8"/>
    <w:rsid w:val="00182332"/>
    <w:rsid w:val="00182FB1"/>
    <w:rsid w:val="001867A9"/>
    <w:rsid w:val="0018699A"/>
    <w:rsid w:val="00186A56"/>
    <w:rsid w:val="00191270"/>
    <w:rsid w:val="00192356"/>
    <w:rsid w:val="00197236"/>
    <w:rsid w:val="001A020F"/>
    <w:rsid w:val="001A15A4"/>
    <w:rsid w:val="001A2A81"/>
    <w:rsid w:val="001A2AAE"/>
    <w:rsid w:val="001A559B"/>
    <w:rsid w:val="001A612C"/>
    <w:rsid w:val="001A64BA"/>
    <w:rsid w:val="001A6A6A"/>
    <w:rsid w:val="001B022B"/>
    <w:rsid w:val="001B0D60"/>
    <w:rsid w:val="001B2602"/>
    <w:rsid w:val="001B2C5F"/>
    <w:rsid w:val="001B3F20"/>
    <w:rsid w:val="001B5157"/>
    <w:rsid w:val="001B7A79"/>
    <w:rsid w:val="001B7CB3"/>
    <w:rsid w:val="001C1848"/>
    <w:rsid w:val="001C45A7"/>
    <w:rsid w:val="001D070C"/>
    <w:rsid w:val="001D150B"/>
    <w:rsid w:val="001D2128"/>
    <w:rsid w:val="001D44DA"/>
    <w:rsid w:val="001D59F6"/>
    <w:rsid w:val="001D5B44"/>
    <w:rsid w:val="001D7B53"/>
    <w:rsid w:val="001D7FBB"/>
    <w:rsid w:val="001E0E8C"/>
    <w:rsid w:val="001E251E"/>
    <w:rsid w:val="001E2CCC"/>
    <w:rsid w:val="001E3AAE"/>
    <w:rsid w:val="001E4807"/>
    <w:rsid w:val="001E615D"/>
    <w:rsid w:val="001E763C"/>
    <w:rsid w:val="001E7B13"/>
    <w:rsid w:val="001F0AE3"/>
    <w:rsid w:val="001F0BD8"/>
    <w:rsid w:val="001F396A"/>
    <w:rsid w:val="001F47A0"/>
    <w:rsid w:val="001F4CAD"/>
    <w:rsid w:val="001F5129"/>
    <w:rsid w:val="001F546C"/>
    <w:rsid w:val="001F6752"/>
    <w:rsid w:val="001F68E3"/>
    <w:rsid w:val="0020026F"/>
    <w:rsid w:val="00203838"/>
    <w:rsid w:val="002060F8"/>
    <w:rsid w:val="00207023"/>
    <w:rsid w:val="0021036E"/>
    <w:rsid w:val="002124F1"/>
    <w:rsid w:val="00212F92"/>
    <w:rsid w:val="0021489B"/>
    <w:rsid w:val="00216F17"/>
    <w:rsid w:val="00217293"/>
    <w:rsid w:val="00220B31"/>
    <w:rsid w:val="00222D11"/>
    <w:rsid w:val="00224519"/>
    <w:rsid w:val="00224A70"/>
    <w:rsid w:val="00224C8B"/>
    <w:rsid w:val="00225C9A"/>
    <w:rsid w:val="00226D01"/>
    <w:rsid w:val="00227614"/>
    <w:rsid w:val="002311A3"/>
    <w:rsid w:val="002311AF"/>
    <w:rsid w:val="002316AF"/>
    <w:rsid w:val="002320F3"/>
    <w:rsid w:val="002321A3"/>
    <w:rsid w:val="002324BC"/>
    <w:rsid w:val="00233C74"/>
    <w:rsid w:val="002343C5"/>
    <w:rsid w:val="002345E6"/>
    <w:rsid w:val="00234CA0"/>
    <w:rsid w:val="002375F6"/>
    <w:rsid w:val="0023786C"/>
    <w:rsid w:val="00237D0C"/>
    <w:rsid w:val="00237D35"/>
    <w:rsid w:val="00241764"/>
    <w:rsid w:val="00241CDD"/>
    <w:rsid w:val="0024539C"/>
    <w:rsid w:val="00251340"/>
    <w:rsid w:val="002529A2"/>
    <w:rsid w:val="00253806"/>
    <w:rsid w:val="002543C3"/>
    <w:rsid w:val="00254695"/>
    <w:rsid w:val="00254AF5"/>
    <w:rsid w:val="00255ED7"/>
    <w:rsid w:val="00256816"/>
    <w:rsid w:val="002569A4"/>
    <w:rsid w:val="00256CB5"/>
    <w:rsid w:val="002614AB"/>
    <w:rsid w:val="00261C5E"/>
    <w:rsid w:val="00262918"/>
    <w:rsid w:val="0026400D"/>
    <w:rsid w:val="0026581D"/>
    <w:rsid w:val="00266CB9"/>
    <w:rsid w:val="00267B76"/>
    <w:rsid w:val="00271925"/>
    <w:rsid w:val="00275B84"/>
    <w:rsid w:val="0027789F"/>
    <w:rsid w:val="00277FE3"/>
    <w:rsid w:val="0028064D"/>
    <w:rsid w:val="002818C4"/>
    <w:rsid w:val="00281EA3"/>
    <w:rsid w:val="00282AD5"/>
    <w:rsid w:val="00284B03"/>
    <w:rsid w:val="00285E10"/>
    <w:rsid w:val="00287CCF"/>
    <w:rsid w:val="0029052E"/>
    <w:rsid w:val="0029110F"/>
    <w:rsid w:val="00293D84"/>
    <w:rsid w:val="00293D9A"/>
    <w:rsid w:val="00294221"/>
    <w:rsid w:val="0029648A"/>
    <w:rsid w:val="002A0459"/>
    <w:rsid w:val="002A095C"/>
    <w:rsid w:val="002A1B09"/>
    <w:rsid w:val="002A2CF3"/>
    <w:rsid w:val="002A42EB"/>
    <w:rsid w:val="002A43DD"/>
    <w:rsid w:val="002A68A2"/>
    <w:rsid w:val="002A7839"/>
    <w:rsid w:val="002A7F25"/>
    <w:rsid w:val="002B289E"/>
    <w:rsid w:val="002B3302"/>
    <w:rsid w:val="002B3B40"/>
    <w:rsid w:val="002B4437"/>
    <w:rsid w:val="002B61EC"/>
    <w:rsid w:val="002B6C09"/>
    <w:rsid w:val="002B7430"/>
    <w:rsid w:val="002B7A58"/>
    <w:rsid w:val="002B7EB9"/>
    <w:rsid w:val="002C0844"/>
    <w:rsid w:val="002C1257"/>
    <w:rsid w:val="002C1503"/>
    <w:rsid w:val="002C1F23"/>
    <w:rsid w:val="002C2105"/>
    <w:rsid w:val="002C242B"/>
    <w:rsid w:val="002C267C"/>
    <w:rsid w:val="002C34EE"/>
    <w:rsid w:val="002C394C"/>
    <w:rsid w:val="002C3EEA"/>
    <w:rsid w:val="002C4E98"/>
    <w:rsid w:val="002C7583"/>
    <w:rsid w:val="002D2367"/>
    <w:rsid w:val="002D503D"/>
    <w:rsid w:val="002D7568"/>
    <w:rsid w:val="002E0BD3"/>
    <w:rsid w:val="002E0DA9"/>
    <w:rsid w:val="002E177F"/>
    <w:rsid w:val="002E1F87"/>
    <w:rsid w:val="002E3290"/>
    <w:rsid w:val="002E4B79"/>
    <w:rsid w:val="002E4FFD"/>
    <w:rsid w:val="002E5468"/>
    <w:rsid w:val="002E710B"/>
    <w:rsid w:val="002E7CF2"/>
    <w:rsid w:val="002F0C83"/>
    <w:rsid w:val="002F111E"/>
    <w:rsid w:val="002F26C9"/>
    <w:rsid w:val="002F3513"/>
    <w:rsid w:val="002F4484"/>
    <w:rsid w:val="003008CD"/>
    <w:rsid w:val="00301483"/>
    <w:rsid w:val="00301AF8"/>
    <w:rsid w:val="00303229"/>
    <w:rsid w:val="003032DF"/>
    <w:rsid w:val="00303976"/>
    <w:rsid w:val="003040E3"/>
    <w:rsid w:val="00304E7C"/>
    <w:rsid w:val="0030583A"/>
    <w:rsid w:val="00310143"/>
    <w:rsid w:val="00310949"/>
    <w:rsid w:val="00311595"/>
    <w:rsid w:val="00311ACF"/>
    <w:rsid w:val="0031227F"/>
    <w:rsid w:val="00313B38"/>
    <w:rsid w:val="00315090"/>
    <w:rsid w:val="003150C7"/>
    <w:rsid w:val="0031581F"/>
    <w:rsid w:val="00315D19"/>
    <w:rsid w:val="00317BCE"/>
    <w:rsid w:val="00325950"/>
    <w:rsid w:val="00325CC7"/>
    <w:rsid w:val="00332D3A"/>
    <w:rsid w:val="0033496A"/>
    <w:rsid w:val="00334C6F"/>
    <w:rsid w:val="0033569F"/>
    <w:rsid w:val="003356F2"/>
    <w:rsid w:val="003358EE"/>
    <w:rsid w:val="00337248"/>
    <w:rsid w:val="00340CBF"/>
    <w:rsid w:val="00340F6D"/>
    <w:rsid w:val="00340FCC"/>
    <w:rsid w:val="00341C11"/>
    <w:rsid w:val="003444E4"/>
    <w:rsid w:val="0034534B"/>
    <w:rsid w:val="00345CE0"/>
    <w:rsid w:val="003465B9"/>
    <w:rsid w:val="00350478"/>
    <w:rsid w:val="00350593"/>
    <w:rsid w:val="00350A83"/>
    <w:rsid w:val="00352B4C"/>
    <w:rsid w:val="003537AA"/>
    <w:rsid w:val="00354B86"/>
    <w:rsid w:val="00355193"/>
    <w:rsid w:val="00355DAF"/>
    <w:rsid w:val="00355F49"/>
    <w:rsid w:val="00356224"/>
    <w:rsid w:val="00356A41"/>
    <w:rsid w:val="0036003F"/>
    <w:rsid w:val="00364781"/>
    <w:rsid w:val="00364E46"/>
    <w:rsid w:val="00366591"/>
    <w:rsid w:val="0036690B"/>
    <w:rsid w:val="0037171F"/>
    <w:rsid w:val="00373448"/>
    <w:rsid w:val="00374D3C"/>
    <w:rsid w:val="00376437"/>
    <w:rsid w:val="00376F9C"/>
    <w:rsid w:val="00380A68"/>
    <w:rsid w:val="003821C3"/>
    <w:rsid w:val="00385873"/>
    <w:rsid w:val="00385B38"/>
    <w:rsid w:val="00385D3F"/>
    <w:rsid w:val="00391985"/>
    <w:rsid w:val="00391A1F"/>
    <w:rsid w:val="003925C5"/>
    <w:rsid w:val="00392FFB"/>
    <w:rsid w:val="00393C40"/>
    <w:rsid w:val="003945B2"/>
    <w:rsid w:val="00394FEE"/>
    <w:rsid w:val="00397C31"/>
    <w:rsid w:val="003A01D5"/>
    <w:rsid w:val="003A047D"/>
    <w:rsid w:val="003A06D2"/>
    <w:rsid w:val="003A1174"/>
    <w:rsid w:val="003A13FA"/>
    <w:rsid w:val="003A2AF7"/>
    <w:rsid w:val="003A4430"/>
    <w:rsid w:val="003A4F35"/>
    <w:rsid w:val="003A62EB"/>
    <w:rsid w:val="003A6342"/>
    <w:rsid w:val="003A6F23"/>
    <w:rsid w:val="003A71FA"/>
    <w:rsid w:val="003B1FAE"/>
    <w:rsid w:val="003B206F"/>
    <w:rsid w:val="003B21A2"/>
    <w:rsid w:val="003B27BE"/>
    <w:rsid w:val="003B6611"/>
    <w:rsid w:val="003B7BBD"/>
    <w:rsid w:val="003C0E50"/>
    <w:rsid w:val="003C4DFA"/>
    <w:rsid w:val="003C5361"/>
    <w:rsid w:val="003C582D"/>
    <w:rsid w:val="003C6A45"/>
    <w:rsid w:val="003C6B86"/>
    <w:rsid w:val="003C741C"/>
    <w:rsid w:val="003D12F7"/>
    <w:rsid w:val="003D1825"/>
    <w:rsid w:val="003D194C"/>
    <w:rsid w:val="003D2100"/>
    <w:rsid w:val="003D2227"/>
    <w:rsid w:val="003D4313"/>
    <w:rsid w:val="003D5345"/>
    <w:rsid w:val="003D65F4"/>
    <w:rsid w:val="003D742C"/>
    <w:rsid w:val="003E043C"/>
    <w:rsid w:val="003E1871"/>
    <w:rsid w:val="003E1B75"/>
    <w:rsid w:val="003E20C6"/>
    <w:rsid w:val="003E2224"/>
    <w:rsid w:val="003E2226"/>
    <w:rsid w:val="003E3220"/>
    <w:rsid w:val="003E4D0F"/>
    <w:rsid w:val="003E551E"/>
    <w:rsid w:val="003E5B88"/>
    <w:rsid w:val="003E71D6"/>
    <w:rsid w:val="003E71F3"/>
    <w:rsid w:val="003F5CD4"/>
    <w:rsid w:val="00400F61"/>
    <w:rsid w:val="00401137"/>
    <w:rsid w:val="00403EF9"/>
    <w:rsid w:val="00404F87"/>
    <w:rsid w:val="00405F7E"/>
    <w:rsid w:val="00407635"/>
    <w:rsid w:val="004105D9"/>
    <w:rsid w:val="00410DDF"/>
    <w:rsid w:val="0041214A"/>
    <w:rsid w:val="00413199"/>
    <w:rsid w:val="00415605"/>
    <w:rsid w:val="00415778"/>
    <w:rsid w:val="00417814"/>
    <w:rsid w:val="00417D16"/>
    <w:rsid w:val="0042043E"/>
    <w:rsid w:val="004218B1"/>
    <w:rsid w:val="00421EE9"/>
    <w:rsid w:val="004251D9"/>
    <w:rsid w:val="00425927"/>
    <w:rsid w:val="00425A62"/>
    <w:rsid w:val="00425B3B"/>
    <w:rsid w:val="0042738B"/>
    <w:rsid w:val="00430075"/>
    <w:rsid w:val="00432284"/>
    <w:rsid w:val="004324F3"/>
    <w:rsid w:val="00433151"/>
    <w:rsid w:val="0043333B"/>
    <w:rsid w:val="00433F3A"/>
    <w:rsid w:val="00434020"/>
    <w:rsid w:val="00435118"/>
    <w:rsid w:val="00437743"/>
    <w:rsid w:val="00440D62"/>
    <w:rsid w:val="00440F4F"/>
    <w:rsid w:val="00442391"/>
    <w:rsid w:val="004423CB"/>
    <w:rsid w:val="00443508"/>
    <w:rsid w:val="0044433F"/>
    <w:rsid w:val="0044520E"/>
    <w:rsid w:val="00445555"/>
    <w:rsid w:val="00445CEC"/>
    <w:rsid w:val="00445FD2"/>
    <w:rsid w:val="004461ED"/>
    <w:rsid w:val="00453B4B"/>
    <w:rsid w:val="00456059"/>
    <w:rsid w:val="00456718"/>
    <w:rsid w:val="00456D16"/>
    <w:rsid w:val="0046032A"/>
    <w:rsid w:val="0046314E"/>
    <w:rsid w:val="00464809"/>
    <w:rsid w:val="00470F1F"/>
    <w:rsid w:val="0047102F"/>
    <w:rsid w:val="004732F0"/>
    <w:rsid w:val="00473A8C"/>
    <w:rsid w:val="00474469"/>
    <w:rsid w:val="004749DF"/>
    <w:rsid w:val="00474BD4"/>
    <w:rsid w:val="00476327"/>
    <w:rsid w:val="004819AB"/>
    <w:rsid w:val="00482FE6"/>
    <w:rsid w:val="004839A7"/>
    <w:rsid w:val="00485D72"/>
    <w:rsid w:val="00486DA5"/>
    <w:rsid w:val="00486EEB"/>
    <w:rsid w:val="0048748B"/>
    <w:rsid w:val="00487E26"/>
    <w:rsid w:val="004901D2"/>
    <w:rsid w:val="0049140C"/>
    <w:rsid w:val="00491E36"/>
    <w:rsid w:val="00493261"/>
    <w:rsid w:val="00494468"/>
    <w:rsid w:val="00495C81"/>
    <w:rsid w:val="00496C75"/>
    <w:rsid w:val="00497AC7"/>
    <w:rsid w:val="004A10E3"/>
    <w:rsid w:val="004A2B11"/>
    <w:rsid w:val="004A3293"/>
    <w:rsid w:val="004A3F03"/>
    <w:rsid w:val="004A4313"/>
    <w:rsid w:val="004A447E"/>
    <w:rsid w:val="004A49A4"/>
    <w:rsid w:val="004A4F20"/>
    <w:rsid w:val="004A5323"/>
    <w:rsid w:val="004A540D"/>
    <w:rsid w:val="004A5793"/>
    <w:rsid w:val="004A5CA7"/>
    <w:rsid w:val="004A603C"/>
    <w:rsid w:val="004B147B"/>
    <w:rsid w:val="004B29E1"/>
    <w:rsid w:val="004B4486"/>
    <w:rsid w:val="004B44FB"/>
    <w:rsid w:val="004B6794"/>
    <w:rsid w:val="004B7CBC"/>
    <w:rsid w:val="004C3A1E"/>
    <w:rsid w:val="004C3ED7"/>
    <w:rsid w:val="004C4AA6"/>
    <w:rsid w:val="004C4F2A"/>
    <w:rsid w:val="004C7F40"/>
    <w:rsid w:val="004D1535"/>
    <w:rsid w:val="004D27D6"/>
    <w:rsid w:val="004D7761"/>
    <w:rsid w:val="004E0D65"/>
    <w:rsid w:val="004E3C4C"/>
    <w:rsid w:val="004E469A"/>
    <w:rsid w:val="004E530E"/>
    <w:rsid w:val="004E5401"/>
    <w:rsid w:val="004E6966"/>
    <w:rsid w:val="004E6BEB"/>
    <w:rsid w:val="004E754E"/>
    <w:rsid w:val="004E7745"/>
    <w:rsid w:val="004E7867"/>
    <w:rsid w:val="004F09B4"/>
    <w:rsid w:val="004F0BA7"/>
    <w:rsid w:val="004F10F7"/>
    <w:rsid w:val="004F2CBF"/>
    <w:rsid w:val="004F45B6"/>
    <w:rsid w:val="004F4E83"/>
    <w:rsid w:val="004F5438"/>
    <w:rsid w:val="0050046F"/>
    <w:rsid w:val="00501F6F"/>
    <w:rsid w:val="00502244"/>
    <w:rsid w:val="00503962"/>
    <w:rsid w:val="00506ADB"/>
    <w:rsid w:val="005075EB"/>
    <w:rsid w:val="00512321"/>
    <w:rsid w:val="00512464"/>
    <w:rsid w:val="00512B54"/>
    <w:rsid w:val="00512FC0"/>
    <w:rsid w:val="00513408"/>
    <w:rsid w:val="00516489"/>
    <w:rsid w:val="0051664A"/>
    <w:rsid w:val="005166A6"/>
    <w:rsid w:val="005169CF"/>
    <w:rsid w:val="00516C84"/>
    <w:rsid w:val="005176FC"/>
    <w:rsid w:val="00522132"/>
    <w:rsid w:val="005224DD"/>
    <w:rsid w:val="005224E8"/>
    <w:rsid w:val="005229C4"/>
    <w:rsid w:val="00522E06"/>
    <w:rsid w:val="00522F80"/>
    <w:rsid w:val="0052323B"/>
    <w:rsid w:val="005253FC"/>
    <w:rsid w:val="005256D7"/>
    <w:rsid w:val="005263F9"/>
    <w:rsid w:val="005266BD"/>
    <w:rsid w:val="00526BF9"/>
    <w:rsid w:val="00530077"/>
    <w:rsid w:val="00530E6E"/>
    <w:rsid w:val="005326FA"/>
    <w:rsid w:val="0053443C"/>
    <w:rsid w:val="005354A5"/>
    <w:rsid w:val="00541C3E"/>
    <w:rsid w:val="00541CD5"/>
    <w:rsid w:val="0054317D"/>
    <w:rsid w:val="00543447"/>
    <w:rsid w:val="005453AC"/>
    <w:rsid w:val="0054587B"/>
    <w:rsid w:val="00546F03"/>
    <w:rsid w:val="0055062C"/>
    <w:rsid w:val="00551F6C"/>
    <w:rsid w:val="005544C6"/>
    <w:rsid w:val="005548A7"/>
    <w:rsid w:val="005562EF"/>
    <w:rsid w:val="005606A4"/>
    <w:rsid w:val="0056105B"/>
    <w:rsid w:val="00561CE1"/>
    <w:rsid w:val="00562AF8"/>
    <w:rsid w:val="005640B4"/>
    <w:rsid w:val="0056473B"/>
    <w:rsid w:val="0056710E"/>
    <w:rsid w:val="00572665"/>
    <w:rsid w:val="00572F61"/>
    <w:rsid w:val="00575123"/>
    <w:rsid w:val="00576502"/>
    <w:rsid w:val="00581036"/>
    <w:rsid w:val="00581839"/>
    <w:rsid w:val="005822BE"/>
    <w:rsid w:val="005825D7"/>
    <w:rsid w:val="0058311B"/>
    <w:rsid w:val="005834A2"/>
    <w:rsid w:val="0058379F"/>
    <w:rsid w:val="00583A58"/>
    <w:rsid w:val="00585826"/>
    <w:rsid w:val="00587C5B"/>
    <w:rsid w:val="005904B7"/>
    <w:rsid w:val="00590739"/>
    <w:rsid w:val="00590A52"/>
    <w:rsid w:val="00590ED9"/>
    <w:rsid w:val="00591392"/>
    <w:rsid w:val="00591DE5"/>
    <w:rsid w:val="00595276"/>
    <w:rsid w:val="00595E7D"/>
    <w:rsid w:val="005974EE"/>
    <w:rsid w:val="00597752"/>
    <w:rsid w:val="005A198D"/>
    <w:rsid w:val="005A1A9D"/>
    <w:rsid w:val="005A255A"/>
    <w:rsid w:val="005A4886"/>
    <w:rsid w:val="005A6637"/>
    <w:rsid w:val="005A679C"/>
    <w:rsid w:val="005B08B2"/>
    <w:rsid w:val="005B1785"/>
    <w:rsid w:val="005B2BB4"/>
    <w:rsid w:val="005B3754"/>
    <w:rsid w:val="005B3F1D"/>
    <w:rsid w:val="005B658A"/>
    <w:rsid w:val="005C01B0"/>
    <w:rsid w:val="005C0679"/>
    <w:rsid w:val="005C260E"/>
    <w:rsid w:val="005C264F"/>
    <w:rsid w:val="005C5A62"/>
    <w:rsid w:val="005D0D90"/>
    <w:rsid w:val="005D0F3B"/>
    <w:rsid w:val="005D52F2"/>
    <w:rsid w:val="005D7705"/>
    <w:rsid w:val="005E07E9"/>
    <w:rsid w:val="005E242C"/>
    <w:rsid w:val="005E3E27"/>
    <w:rsid w:val="005E47E7"/>
    <w:rsid w:val="005E517C"/>
    <w:rsid w:val="005E5189"/>
    <w:rsid w:val="005E545F"/>
    <w:rsid w:val="005E64AF"/>
    <w:rsid w:val="005E67F3"/>
    <w:rsid w:val="005E7DED"/>
    <w:rsid w:val="005F08B9"/>
    <w:rsid w:val="005F16F0"/>
    <w:rsid w:val="005F2203"/>
    <w:rsid w:val="005F439F"/>
    <w:rsid w:val="005F6941"/>
    <w:rsid w:val="00602447"/>
    <w:rsid w:val="0060445E"/>
    <w:rsid w:val="00605A3C"/>
    <w:rsid w:val="006071E4"/>
    <w:rsid w:val="00610B66"/>
    <w:rsid w:val="00612B50"/>
    <w:rsid w:val="00613464"/>
    <w:rsid w:val="0061461F"/>
    <w:rsid w:val="006211F7"/>
    <w:rsid w:val="00622B86"/>
    <w:rsid w:val="0062376B"/>
    <w:rsid w:val="00623CCD"/>
    <w:rsid w:val="00623D44"/>
    <w:rsid w:val="00627CFF"/>
    <w:rsid w:val="00632F3E"/>
    <w:rsid w:val="0063309A"/>
    <w:rsid w:val="00633E2C"/>
    <w:rsid w:val="00634051"/>
    <w:rsid w:val="00636784"/>
    <w:rsid w:val="00640151"/>
    <w:rsid w:val="00641E0F"/>
    <w:rsid w:val="0064295F"/>
    <w:rsid w:val="00645466"/>
    <w:rsid w:val="00646C28"/>
    <w:rsid w:val="0064750E"/>
    <w:rsid w:val="006503BD"/>
    <w:rsid w:val="00650F0F"/>
    <w:rsid w:val="00651B3C"/>
    <w:rsid w:val="006522C4"/>
    <w:rsid w:val="00653CEC"/>
    <w:rsid w:val="00655386"/>
    <w:rsid w:val="00657048"/>
    <w:rsid w:val="00657666"/>
    <w:rsid w:val="00661901"/>
    <w:rsid w:val="00661FE5"/>
    <w:rsid w:val="0066480E"/>
    <w:rsid w:val="00666F3F"/>
    <w:rsid w:val="006675D7"/>
    <w:rsid w:val="00670C91"/>
    <w:rsid w:val="006719A6"/>
    <w:rsid w:val="00672278"/>
    <w:rsid w:val="006741B0"/>
    <w:rsid w:val="00674561"/>
    <w:rsid w:val="00674A04"/>
    <w:rsid w:val="006779A8"/>
    <w:rsid w:val="00677DB5"/>
    <w:rsid w:val="00680DDC"/>
    <w:rsid w:val="00681EC9"/>
    <w:rsid w:val="0068266E"/>
    <w:rsid w:val="00685016"/>
    <w:rsid w:val="006850D2"/>
    <w:rsid w:val="00685A85"/>
    <w:rsid w:val="00686799"/>
    <w:rsid w:val="0069120E"/>
    <w:rsid w:val="00691672"/>
    <w:rsid w:val="00692092"/>
    <w:rsid w:val="00693772"/>
    <w:rsid w:val="006946EA"/>
    <w:rsid w:val="006966A6"/>
    <w:rsid w:val="006968DC"/>
    <w:rsid w:val="0069739B"/>
    <w:rsid w:val="0069790C"/>
    <w:rsid w:val="006A134E"/>
    <w:rsid w:val="006A3DAC"/>
    <w:rsid w:val="006A5FF2"/>
    <w:rsid w:val="006A609B"/>
    <w:rsid w:val="006B0ED4"/>
    <w:rsid w:val="006B1FEC"/>
    <w:rsid w:val="006B266F"/>
    <w:rsid w:val="006B3030"/>
    <w:rsid w:val="006B3A1A"/>
    <w:rsid w:val="006B3CA6"/>
    <w:rsid w:val="006B3EBF"/>
    <w:rsid w:val="006B493A"/>
    <w:rsid w:val="006B49FD"/>
    <w:rsid w:val="006B5EB9"/>
    <w:rsid w:val="006C131C"/>
    <w:rsid w:val="006C3071"/>
    <w:rsid w:val="006C6B66"/>
    <w:rsid w:val="006D0D33"/>
    <w:rsid w:val="006D0F14"/>
    <w:rsid w:val="006D4211"/>
    <w:rsid w:val="006D6A94"/>
    <w:rsid w:val="006E0D11"/>
    <w:rsid w:val="006E1558"/>
    <w:rsid w:val="006E23E1"/>
    <w:rsid w:val="006E47EB"/>
    <w:rsid w:val="006E6366"/>
    <w:rsid w:val="006F1E7C"/>
    <w:rsid w:val="006F27D8"/>
    <w:rsid w:val="006F2EF0"/>
    <w:rsid w:val="006F2F62"/>
    <w:rsid w:val="006F32D7"/>
    <w:rsid w:val="006F4D81"/>
    <w:rsid w:val="006F5FD5"/>
    <w:rsid w:val="006F647D"/>
    <w:rsid w:val="0070118B"/>
    <w:rsid w:val="0070463C"/>
    <w:rsid w:val="00704E76"/>
    <w:rsid w:val="00706209"/>
    <w:rsid w:val="007077CF"/>
    <w:rsid w:val="0071019C"/>
    <w:rsid w:val="007101ED"/>
    <w:rsid w:val="007124EA"/>
    <w:rsid w:val="00712F35"/>
    <w:rsid w:val="007155D2"/>
    <w:rsid w:val="007158EB"/>
    <w:rsid w:val="00715B23"/>
    <w:rsid w:val="00715F53"/>
    <w:rsid w:val="00716A3B"/>
    <w:rsid w:val="007174FA"/>
    <w:rsid w:val="007175E9"/>
    <w:rsid w:val="00717A63"/>
    <w:rsid w:val="007214E2"/>
    <w:rsid w:val="00721DA0"/>
    <w:rsid w:val="007250F6"/>
    <w:rsid w:val="00725321"/>
    <w:rsid w:val="00726DE6"/>
    <w:rsid w:val="0073005E"/>
    <w:rsid w:val="007309A2"/>
    <w:rsid w:val="00731303"/>
    <w:rsid w:val="00731C69"/>
    <w:rsid w:val="007341E5"/>
    <w:rsid w:val="00736076"/>
    <w:rsid w:val="00737D84"/>
    <w:rsid w:val="007403BB"/>
    <w:rsid w:val="00742E4E"/>
    <w:rsid w:val="00745A0C"/>
    <w:rsid w:val="00746457"/>
    <w:rsid w:val="00746C6B"/>
    <w:rsid w:val="007507B3"/>
    <w:rsid w:val="00750B49"/>
    <w:rsid w:val="007511E1"/>
    <w:rsid w:val="00751893"/>
    <w:rsid w:val="00751A7F"/>
    <w:rsid w:val="0075304D"/>
    <w:rsid w:val="00753AEE"/>
    <w:rsid w:val="007544BD"/>
    <w:rsid w:val="00755724"/>
    <w:rsid w:val="00756A8B"/>
    <w:rsid w:val="007574D2"/>
    <w:rsid w:val="007614DE"/>
    <w:rsid w:val="00763032"/>
    <w:rsid w:val="007636A3"/>
    <w:rsid w:val="00763C21"/>
    <w:rsid w:val="00763E13"/>
    <w:rsid w:val="00765465"/>
    <w:rsid w:val="007654DE"/>
    <w:rsid w:val="0076644F"/>
    <w:rsid w:val="007667D9"/>
    <w:rsid w:val="00766B85"/>
    <w:rsid w:val="00766BB0"/>
    <w:rsid w:val="00767513"/>
    <w:rsid w:val="00770F2F"/>
    <w:rsid w:val="00772456"/>
    <w:rsid w:val="0077299B"/>
    <w:rsid w:val="0077481F"/>
    <w:rsid w:val="00774D2E"/>
    <w:rsid w:val="00775DBF"/>
    <w:rsid w:val="00776796"/>
    <w:rsid w:val="00777AAF"/>
    <w:rsid w:val="0078414E"/>
    <w:rsid w:val="007869D2"/>
    <w:rsid w:val="007879CA"/>
    <w:rsid w:val="00787CEC"/>
    <w:rsid w:val="007914A0"/>
    <w:rsid w:val="007926AE"/>
    <w:rsid w:val="00793523"/>
    <w:rsid w:val="0079364A"/>
    <w:rsid w:val="00793C1F"/>
    <w:rsid w:val="007946DA"/>
    <w:rsid w:val="0079491B"/>
    <w:rsid w:val="00795AAC"/>
    <w:rsid w:val="0079683C"/>
    <w:rsid w:val="00796FFF"/>
    <w:rsid w:val="007974FC"/>
    <w:rsid w:val="007977CD"/>
    <w:rsid w:val="007A01B7"/>
    <w:rsid w:val="007A22D5"/>
    <w:rsid w:val="007A2521"/>
    <w:rsid w:val="007A6CF1"/>
    <w:rsid w:val="007A74AA"/>
    <w:rsid w:val="007B039C"/>
    <w:rsid w:val="007B0488"/>
    <w:rsid w:val="007B05BC"/>
    <w:rsid w:val="007B05E2"/>
    <w:rsid w:val="007B0DB1"/>
    <w:rsid w:val="007B17A7"/>
    <w:rsid w:val="007B1BB6"/>
    <w:rsid w:val="007B21F8"/>
    <w:rsid w:val="007B24E7"/>
    <w:rsid w:val="007B31A1"/>
    <w:rsid w:val="007B32DC"/>
    <w:rsid w:val="007B39A0"/>
    <w:rsid w:val="007B4CD0"/>
    <w:rsid w:val="007B7959"/>
    <w:rsid w:val="007C0285"/>
    <w:rsid w:val="007C07FC"/>
    <w:rsid w:val="007C0BA2"/>
    <w:rsid w:val="007C1076"/>
    <w:rsid w:val="007C1C00"/>
    <w:rsid w:val="007C2779"/>
    <w:rsid w:val="007C2FEE"/>
    <w:rsid w:val="007C3283"/>
    <w:rsid w:val="007C3904"/>
    <w:rsid w:val="007C4AAB"/>
    <w:rsid w:val="007C598D"/>
    <w:rsid w:val="007C67AC"/>
    <w:rsid w:val="007C68F0"/>
    <w:rsid w:val="007C6CE5"/>
    <w:rsid w:val="007C77EE"/>
    <w:rsid w:val="007D0004"/>
    <w:rsid w:val="007D12F5"/>
    <w:rsid w:val="007D1F62"/>
    <w:rsid w:val="007D202F"/>
    <w:rsid w:val="007D2D0C"/>
    <w:rsid w:val="007D3964"/>
    <w:rsid w:val="007D3AE4"/>
    <w:rsid w:val="007D51A7"/>
    <w:rsid w:val="007D711B"/>
    <w:rsid w:val="007D72FF"/>
    <w:rsid w:val="007D7A87"/>
    <w:rsid w:val="007E1610"/>
    <w:rsid w:val="007E22BB"/>
    <w:rsid w:val="007E2A6E"/>
    <w:rsid w:val="007F103D"/>
    <w:rsid w:val="007F15B0"/>
    <w:rsid w:val="007F3F41"/>
    <w:rsid w:val="007F444B"/>
    <w:rsid w:val="007F456E"/>
    <w:rsid w:val="007F5864"/>
    <w:rsid w:val="00802000"/>
    <w:rsid w:val="00804189"/>
    <w:rsid w:val="008048D7"/>
    <w:rsid w:val="00804CAD"/>
    <w:rsid w:val="00805F09"/>
    <w:rsid w:val="008068C6"/>
    <w:rsid w:val="008076AA"/>
    <w:rsid w:val="0081144D"/>
    <w:rsid w:val="00811CCF"/>
    <w:rsid w:val="0081382F"/>
    <w:rsid w:val="00814688"/>
    <w:rsid w:val="00816C90"/>
    <w:rsid w:val="008214A8"/>
    <w:rsid w:val="00821A22"/>
    <w:rsid w:val="00822C2B"/>
    <w:rsid w:val="008268F8"/>
    <w:rsid w:val="00826CB1"/>
    <w:rsid w:val="00826EE6"/>
    <w:rsid w:val="0082726A"/>
    <w:rsid w:val="008276F3"/>
    <w:rsid w:val="0082779E"/>
    <w:rsid w:val="00827E82"/>
    <w:rsid w:val="008301D5"/>
    <w:rsid w:val="00830637"/>
    <w:rsid w:val="00830ED0"/>
    <w:rsid w:val="00831181"/>
    <w:rsid w:val="008346B9"/>
    <w:rsid w:val="008407E7"/>
    <w:rsid w:val="00840F72"/>
    <w:rsid w:val="00843D06"/>
    <w:rsid w:val="00844070"/>
    <w:rsid w:val="008462B7"/>
    <w:rsid w:val="008468F7"/>
    <w:rsid w:val="00846AF4"/>
    <w:rsid w:val="008470A1"/>
    <w:rsid w:val="00847307"/>
    <w:rsid w:val="00850BB2"/>
    <w:rsid w:val="00851158"/>
    <w:rsid w:val="008543CE"/>
    <w:rsid w:val="00854438"/>
    <w:rsid w:val="00855E0A"/>
    <w:rsid w:val="008562A2"/>
    <w:rsid w:val="00856955"/>
    <w:rsid w:val="00856C0B"/>
    <w:rsid w:val="0086003C"/>
    <w:rsid w:val="00861054"/>
    <w:rsid w:val="00861940"/>
    <w:rsid w:val="00861D90"/>
    <w:rsid w:val="00862116"/>
    <w:rsid w:val="0086262D"/>
    <w:rsid w:val="00862D2F"/>
    <w:rsid w:val="00863CE4"/>
    <w:rsid w:val="00864A27"/>
    <w:rsid w:val="00865A63"/>
    <w:rsid w:val="008666AB"/>
    <w:rsid w:val="00866B85"/>
    <w:rsid w:val="00866BC4"/>
    <w:rsid w:val="0087214F"/>
    <w:rsid w:val="00873529"/>
    <w:rsid w:val="008738FD"/>
    <w:rsid w:val="00874D45"/>
    <w:rsid w:val="008753B4"/>
    <w:rsid w:val="008803F8"/>
    <w:rsid w:val="00882248"/>
    <w:rsid w:val="00882E76"/>
    <w:rsid w:val="00882F71"/>
    <w:rsid w:val="00883B9F"/>
    <w:rsid w:val="00884806"/>
    <w:rsid w:val="00884C18"/>
    <w:rsid w:val="00886399"/>
    <w:rsid w:val="0089059A"/>
    <w:rsid w:val="00893429"/>
    <w:rsid w:val="00893790"/>
    <w:rsid w:val="008954BA"/>
    <w:rsid w:val="00895943"/>
    <w:rsid w:val="00897264"/>
    <w:rsid w:val="008A337E"/>
    <w:rsid w:val="008A3942"/>
    <w:rsid w:val="008A674F"/>
    <w:rsid w:val="008A6C6C"/>
    <w:rsid w:val="008A73B4"/>
    <w:rsid w:val="008A7B56"/>
    <w:rsid w:val="008B0132"/>
    <w:rsid w:val="008B0165"/>
    <w:rsid w:val="008B3203"/>
    <w:rsid w:val="008B4224"/>
    <w:rsid w:val="008B4C4F"/>
    <w:rsid w:val="008B4FA2"/>
    <w:rsid w:val="008B7CB6"/>
    <w:rsid w:val="008C13F8"/>
    <w:rsid w:val="008C15D8"/>
    <w:rsid w:val="008C1785"/>
    <w:rsid w:val="008C27A8"/>
    <w:rsid w:val="008C4278"/>
    <w:rsid w:val="008C6C56"/>
    <w:rsid w:val="008C6D27"/>
    <w:rsid w:val="008C6FFD"/>
    <w:rsid w:val="008C798A"/>
    <w:rsid w:val="008D03A4"/>
    <w:rsid w:val="008D1135"/>
    <w:rsid w:val="008D1A06"/>
    <w:rsid w:val="008D482B"/>
    <w:rsid w:val="008D57E6"/>
    <w:rsid w:val="008D5A0B"/>
    <w:rsid w:val="008D63C8"/>
    <w:rsid w:val="008D671D"/>
    <w:rsid w:val="008E03C0"/>
    <w:rsid w:val="008E086B"/>
    <w:rsid w:val="008E2D2B"/>
    <w:rsid w:val="008E2E69"/>
    <w:rsid w:val="008E6511"/>
    <w:rsid w:val="008E67BF"/>
    <w:rsid w:val="008E7038"/>
    <w:rsid w:val="008F1227"/>
    <w:rsid w:val="008F418C"/>
    <w:rsid w:val="008F44CF"/>
    <w:rsid w:val="008F6440"/>
    <w:rsid w:val="008F763B"/>
    <w:rsid w:val="009010BB"/>
    <w:rsid w:val="00901A39"/>
    <w:rsid w:val="00902F02"/>
    <w:rsid w:val="009051C2"/>
    <w:rsid w:val="00910D58"/>
    <w:rsid w:val="00911813"/>
    <w:rsid w:val="00913817"/>
    <w:rsid w:val="00914477"/>
    <w:rsid w:val="00915497"/>
    <w:rsid w:val="0091584F"/>
    <w:rsid w:val="00917C8D"/>
    <w:rsid w:val="00923ECC"/>
    <w:rsid w:val="00924A43"/>
    <w:rsid w:val="0092598F"/>
    <w:rsid w:val="00926309"/>
    <w:rsid w:val="0092633A"/>
    <w:rsid w:val="00931070"/>
    <w:rsid w:val="00932C26"/>
    <w:rsid w:val="00934D1B"/>
    <w:rsid w:val="009357D1"/>
    <w:rsid w:val="00936987"/>
    <w:rsid w:val="009373A9"/>
    <w:rsid w:val="0093766D"/>
    <w:rsid w:val="00943622"/>
    <w:rsid w:val="00943814"/>
    <w:rsid w:val="009448E9"/>
    <w:rsid w:val="009451DC"/>
    <w:rsid w:val="00945713"/>
    <w:rsid w:val="00947DC7"/>
    <w:rsid w:val="00954FF2"/>
    <w:rsid w:val="00955589"/>
    <w:rsid w:val="00956732"/>
    <w:rsid w:val="00961DF7"/>
    <w:rsid w:val="00962083"/>
    <w:rsid w:val="0096224A"/>
    <w:rsid w:val="009636F9"/>
    <w:rsid w:val="00964ACD"/>
    <w:rsid w:val="00964D90"/>
    <w:rsid w:val="009656E4"/>
    <w:rsid w:val="009658D6"/>
    <w:rsid w:val="009659A5"/>
    <w:rsid w:val="00966B1D"/>
    <w:rsid w:val="00970019"/>
    <w:rsid w:val="00970FDB"/>
    <w:rsid w:val="00971651"/>
    <w:rsid w:val="00973E56"/>
    <w:rsid w:val="00975E55"/>
    <w:rsid w:val="00976030"/>
    <w:rsid w:val="00980E4C"/>
    <w:rsid w:val="00981270"/>
    <w:rsid w:val="00981E8B"/>
    <w:rsid w:val="009835D3"/>
    <w:rsid w:val="00986910"/>
    <w:rsid w:val="009878CC"/>
    <w:rsid w:val="00990583"/>
    <w:rsid w:val="00992213"/>
    <w:rsid w:val="0099302E"/>
    <w:rsid w:val="00993908"/>
    <w:rsid w:val="0099392E"/>
    <w:rsid w:val="00993B2B"/>
    <w:rsid w:val="0099439C"/>
    <w:rsid w:val="00995C3D"/>
    <w:rsid w:val="009A1131"/>
    <w:rsid w:val="009A294C"/>
    <w:rsid w:val="009A2965"/>
    <w:rsid w:val="009A3567"/>
    <w:rsid w:val="009A51B6"/>
    <w:rsid w:val="009A5596"/>
    <w:rsid w:val="009A5744"/>
    <w:rsid w:val="009A666E"/>
    <w:rsid w:val="009A677D"/>
    <w:rsid w:val="009A6DC7"/>
    <w:rsid w:val="009A74C9"/>
    <w:rsid w:val="009A7849"/>
    <w:rsid w:val="009A7B2E"/>
    <w:rsid w:val="009A7B2F"/>
    <w:rsid w:val="009B0CAB"/>
    <w:rsid w:val="009B48BF"/>
    <w:rsid w:val="009B7163"/>
    <w:rsid w:val="009B76A0"/>
    <w:rsid w:val="009C1299"/>
    <w:rsid w:val="009C1522"/>
    <w:rsid w:val="009C1B72"/>
    <w:rsid w:val="009C2E04"/>
    <w:rsid w:val="009C465E"/>
    <w:rsid w:val="009C6AB6"/>
    <w:rsid w:val="009C7087"/>
    <w:rsid w:val="009C75E8"/>
    <w:rsid w:val="009D0467"/>
    <w:rsid w:val="009D25B6"/>
    <w:rsid w:val="009D2B80"/>
    <w:rsid w:val="009D2BDA"/>
    <w:rsid w:val="009D3C43"/>
    <w:rsid w:val="009D586D"/>
    <w:rsid w:val="009D5FB8"/>
    <w:rsid w:val="009D69B0"/>
    <w:rsid w:val="009E037D"/>
    <w:rsid w:val="009E06B3"/>
    <w:rsid w:val="009E45A3"/>
    <w:rsid w:val="009E4F56"/>
    <w:rsid w:val="009E5A21"/>
    <w:rsid w:val="009E64ED"/>
    <w:rsid w:val="009E6A40"/>
    <w:rsid w:val="009F0009"/>
    <w:rsid w:val="009F0C73"/>
    <w:rsid w:val="009F0EC1"/>
    <w:rsid w:val="009F4C5B"/>
    <w:rsid w:val="009F6D26"/>
    <w:rsid w:val="009F781D"/>
    <w:rsid w:val="00A0026B"/>
    <w:rsid w:val="00A00618"/>
    <w:rsid w:val="00A013F0"/>
    <w:rsid w:val="00A01B34"/>
    <w:rsid w:val="00A01E96"/>
    <w:rsid w:val="00A02306"/>
    <w:rsid w:val="00A04499"/>
    <w:rsid w:val="00A04A27"/>
    <w:rsid w:val="00A0666B"/>
    <w:rsid w:val="00A077DE"/>
    <w:rsid w:val="00A1053C"/>
    <w:rsid w:val="00A114A1"/>
    <w:rsid w:val="00A124A2"/>
    <w:rsid w:val="00A13209"/>
    <w:rsid w:val="00A155A3"/>
    <w:rsid w:val="00A17C73"/>
    <w:rsid w:val="00A2074F"/>
    <w:rsid w:val="00A21199"/>
    <w:rsid w:val="00A215D0"/>
    <w:rsid w:val="00A22854"/>
    <w:rsid w:val="00A24692"/>
    <w:rsid w:val="00A249C8"/>
    <w:rsid w:val="00A250E4"/>
    <w:rsid w:val="00A307CC"/>
    <w:rsid w:val="00A309F1"/>
    <w:rsid w:val="00A329EE"/>
    <w:rsid w:val="00A3470E"/>
    <w:rsid w:val="00A366B4"/>
    <w:rsid w:val="00A36B7F"/>
    <w:rsid w:val="00A37105"/>
    <w:rsid w:val="00A41C47"/>
    <w:rsid w:val="00A4587E"/>
    <w:rsid w:val="00A45ECB"/>
    <w:rsid w:val="00A4636E"/>
    <w:rsid w:val="00A463A0"/>
    <w:rsid w:val="00A50102"/>
    <w:rsid w:val="00A51221"/>
    <w:rsid w:val="00A53FD7"/>
    <w:rsid w:val="00A55295"/>
    <w:rsid w:val="00A55C25"/>
    <w:rsid w:val="00A55E6E"/>
    <w:rsid w:val="00A56186"/>
    <w:rsid w:val="00A56FE6"/>
    <w:rsid w:val="00A570C7"/>
    <w:rsid w:val="00A575AE"/>
    <w:rsid w:val="00A61241"/>
    <w:rsid w:val="00A6354F"/>
    <w:rsid w:val="00A640C2"/>
    <w:rsid w:val="00A6429F"/>
    <w:rsid w:val="00A64870"/>
    <w:rsid w:val="00A670C6"/>
    <w:rsid w:val="00A676B1"/>
    <w:rsid w:val="00A72984"/>
    <w:rsid w:val="00A734A7"/>
    <w:rsid w:val="00A73922"/>
    <w:rsid w:val="00A753B5"/>
    <w:rsid w:val="00A75B78"/>
    <w:rsid w:val="00A76241"/>
    <w:rsid w:val="00A76264"/>
    <w:rsid w:val="00A775B2"/>
    <w:rsid w:val="00A77918"/>
    <w:rsid w:val="00A80CF3"/>
    <w:rsid w:val="00A82A17"/>
    <w:rsid w:val="00A82F67"/>
    <w:rsid w:val="00A83764"/>
    <w:rsid w:val="00A83900"/>
    <w:rsid w:val="00A8455B"/>
    <w:rsid w:val="00A84840"/>
    <w:rsid w:val="00A853D4"/>
    <w:rsid w:val="00A8662E"/>
    <w:rsid w:val="00A871D0"/>
    <w:rsid w:val="00A91190"/>
    <w:rsid w:val="00A91ECC"/>
    <w:rsid w:val="00A93307"/>
    <w:rsid w:val="00A95992"/>
    <w:rsid w:val="00A976EF"/>
    <w:rsid w:val="00A97E35"/>
    <w:rsid w:val="00AA1492"/>
    <w:rsid w:val="00AA4AA9"/>
    <w:rsid w:val="00AA4E2C"/>
    <w:rsid w:val="00AA51BE"/>
    <w:rsid w:val="00AA5471"/>
    <w:rsid w:val="00AA5702"/>
    <w:rsid w:val="00AA57ED"/>
    <w:rsid w:val="00AA7031"/>
    <w:rsid w:val="00AB1291"/>
    <w:rsid w:val="00AB55D7"/>
    <w:rsid w:val="00AC2338"/>
    <w:rsid w:val="00AC241A"/>
    <w:rsid w:val="00AC4545"/>
    <w:rsid w:val="00AC4720"/>
    <w:rsid w:val="00AC4D04"/>
    <w:rsid w:val="00AC5849"/>
    <w:rsid w:val="00AD29F8"/>
    <w:rsid w:val="00AD4CDB"/>
    <w:rsid w:val="00AD59C9"/>
    <w:rsid w:val="00AD5B71"/>
    <w:rsid w:val="00AD7C59"/>
    <w:rsid w:val="00AD7FD1"/>
    <w:rsid w:val="00AE3181"/>
    <w:rsid w:val="00AE44C4"/>
    <w:rsid w:val="00AE4F93"/>
    <w:rsid w:val="00AE5CAF"/>
    <w:rsid w:val="00AE6A40"/>
    <w:rsid w:val="00AE6B45"/>
    <w:rsid w:val="00AE7A94"/>
    <w:rsid w:val="00AF021F"/>
    <w:rsid w:val="00AF0ACE"/>
    <w:rsid w:val="00AF2064"/>
    <w:rsid w:val="00AF30E4"/>
    <w:rsid w:val="00AF646A"/>
    <w:rsid w:val="00AF6B41"/>
    <w:rsid w:val="00AF7A3F"/>
    <w:rsid w:val="00B00CF3"/>
    <w:rsid w:val="00B0197F"/>
    <w:rsid w:val="00B03DCF"/>
    <w:rsid w:val="00B0486B"/>
    <w:rsid w:val="00B05D7B"/>
    <w:rsid w:val="00B05E64"/>
    <w:rsid w:val="00B0694D"/>
    <w:rsid w:val="00B06E83"/>
    <w:rsid w:val="00B11573"/>
    <w:rsid w:val="00B11772"/>
    <w:rsid w:val="00B136CD"/>
    <w:rsid w:val="00B13F42"/>
    <w:rsid w:val="00B16256"/>
    <w:rsid w:val="00B167DF"/>
    <w:rsid w:val="00B16E5C"/>
    <w:rsid w:val="00B1706E"/>
    <w:rsid w:val="00B17744"/>
    <w:rsid w:val="00B17E5F"/>
    <w:rsid w:val="00B20FB4"/>
    <w:rsid w:val="00B2137A"/>
    <w:rsid w:val="00B21E5A"/>
    <w:rsid w:val="00B22FB2"/>
    <w:rsid w:val="00B23418"/>
    <w:rsid w:val="00B24A09"/>
    <w:rsid w:val="00B251FE"/>
    <w:rsid w:val="00B2683A"/>
    <w:rsid w:val="00B271DF"/>
    <w:rsid w:val="00B277C4"/>
    <w:rsid w:val="00B3083E"/>
    <w:rsid w:val="00B31FC2"/>
    <w:rsid w:val="00B32F99"/>
    <w:rsid w:val="00B3487E"/>
    <w:rsid w:val="00B34EF7"/>
    <w:rsid w:val="00B355FA"/>
    <w:rsid w:val="00B3713E"/>
    <w:rsid w:val="00B422E9"/>
    <w:rsid w:val="00B42322"/>
    <w:rsid w:val="00B43A50"/>
    <w:rsid w:val="00B45739"/>
    <w:rsid w:val="00B45BC9"/>
    <w:rsid w:val="00B45D04"/>
    <w:rsid w:val="00B45EC4"/>
    <w:rsid w:val="00B46A87"/>
    <w:rsid w:val="00B47BA6"/>
    <w:rsid w:val="00B50307"/>
    <w:rsid w:val="00B513EB"/>
    <w:rsid w:val="00B5143F"/>
    <w:rsid w:val="00B5343E"/>
    <w:rsid w:val="00B534A7"/>
    <w:rsid w:val="00B569B3"/>
    <w:rsid w:val="00B56D7B"/>
    <w:rsid w:val="00B576B9"/>
    <w:rsid w:val="00B579FE"/>
    <w:rsid w:val="00B57D7F"/>
    <w:rsid w:val="00B61489"/>
    <w:rsid w:val="00B6249F"/>
    <w:rsid w:val="00B626FD"/>
    <w:rsid w:val="00B62F52"/>
    <w:rsid w:val="00B65311"/>
    <w:rsid w:val="00B7002D"/>
    <w:rsid w:val="00B74FC4"/>
    <w:rsid w:val="00B758BA"/>
    <w:rsid w:val="00B77405"/>
    <w:rsid w:val="00B777AC"/>
    <w:rsid w:val="00B80DA0"/>
    <w:rsid w:val="00B814C9"/>
    <w:rsid w:val="00B82875"/>
    <w:rsid w:val="00B84F17"/>
    <w:rsid w:val="00B90CAA"/>
    <w:rsid w:val="00B924C9"/>
    <w:rsid w:val="00B939B5"/>
    <w:rsid w:val="00B944B3"/>
    <w:rsid w:val="00B9782E"/>
    <w:rsid w:val="00BA0004"/>
    <w:rsid w:val="00BA0415"/>
    <w:rsid w:val="00BA30CD"/>
    <w:rsid w:val="00BA3D2C"/>
    <w:rsid w:val="00BA6902"/>
    <w:rsid w:val="00BA73DC"/>
    <w:rsid w:val="00BB04DF"/>
    <w:rsid w:val="00BB06EE"/>
    <w:rsid w:val="00BB3F9A"/>
    <w:rsid w:val="00BB4C37"/>
    <w:rsid w:val="00BB795C"/>
    <w:rsid w:val="00BC17FC"/>
    <w:rsid w:val="00BC2D74"/>
    <w:rsid w:val="00BC2F2B"/>
    <w:rsid w:val="00BC3223"/>
    <w:rsid w:val="00BC3A85"/>
    <w:rsid w:val="00BC3F54"/>
    <w:rsid w:val="00BC49AE"/>
    <w:rsid w:val="00BC56B1"/>
    <w:rsid w:val="00BD0A34"/>
    <w:rsid w:val="00BD2539"/>
    <w:rsid w:val="00BD261C"/>
    <w:rsid w:val="00BD26CB"/>
    <w:rsid w:val="00BD4EC2"/>
    <w:rsid w:val="00BD5567"/>
    <w:rsid w:val="00BD5B18"/>
    <w:rsid w:val="00BD66F9"/>
    <w:rsid w:val="00BD675B"/>
    <w:rsid w:val="00BD75C6"/>
    <w:rsid w:val="00BD770D"/>
    <w:rsid w:val="00BE16B0"/>
    <w:rsid w:val="00BE1705"/>
    <w:rsid w:val="00BE17E5"/>
    <w:rsid w:val="00BE1EA2"/>
    <w:rsid w:val="00BE2958"/>
    <w:rsid w:val="00BE2CCB"/>
    <w:rsid w:val="00BE352F"/>
    <w:rsid w:val="00BE4693"/>
    <w:rsid w:val="00BE4DF0"/>
    <w:rsid w:val="00BE5886"/>
    <w:rsid w:val="00BF02E1"/>
    <w:rsid w:val="00BF0542"/>
    <w:rsid w:val="00BF23BF"/>
    <w:rsid w:val="00BF2A51"/>
    <w:rsid w:val="00BF30EF"/>
    <w:rsid w:val="00BF502E"/>
    <w:rsid w:val="00BF5350"/>
    <w:rsid w:val="00BF5429"/>
    <w:rsid w:val="00BF6898"/>
    <w:rsid w:val="00BF724D"/>
    <w:rsid w:val="00BF72EF"/>
    <w:rsid w:val="00BF7626"/>
    <w:rsid w:val="00C04D2C"/>
    <w:rsid w:val="00C05B7F"/>
    <w:rsid w:val="00C070EC"/>
    <w:rsid w:val="00C07AB2"/>
    <w:rsid w:val="00C12D9D"/>
    <w:rsid w:val="00C14F7D"/>
    <w:rsid w:val="00C15154"/>
    <w:rsid w:val="00C15623"/>
    <w:rsid w:val="00C1578F"/>
    <w:rsid w:val="00C16631"/>
    <w:rsid w:val="00C16D52"/>
    <w:rsid w:val="00C21871"/>
    <w:rsid w:val="00C22E4E"/>
    <w:rsid w:val="00C22ED8"/>
    <w:rsid w:val="00C25E69"/>
    <w:rsid w:val="00C30221"/>
    <w:rsid w:val="00C32545"/>
    <w:rsid w:val="00C33962"/>
    <w:rsid w:val="00C33C57"/>
    <w:rsid w:val="00C34266"/>
    <w:rsid w:val="00C353E3"/>
    <w:rsid w:val="00C362D4"/>
    <w:rsid w:val="00C405C1"/>
    <w:rsid w:val="00C41AF9"/>
    <w:rsid w:val="00C41FD0"/>
    <w:rsid w:val="00C42027"/>
    <w:rsid w:val="00C43519"/>
    <w:rsid w:val="00C43A6D"/>
    <w:rsid w:val="00C43AF8"/>
    <w:rsid w:val="00C46B10"/>
    <w:rsid w:val="00C4716E"/>
    <w:rsid w:val="00C4756F"/>
    <w:rsid w:val="00C505EC"/>
    <w:rsid w:val="00C530B6"/>
    <w:rsid w:val="00C5335F"/>
    <w:rsid w:val="00C53879"/>
    <w:rsid w:val="00C54662"/>
    <w:rsid w:val="00C553D0"/>
    <w:rsid w:val="00C55B7A"/>
    <w:rsid w:val="00C5732C"/>
    <w:rsid w:val="00C578ED"/>
    <w:rsid w:val="00C57F40"/>
    <w:rsid w:val="00C60068"/>
    <w:rsid w:val="00C62279"/>
    <w:rsid w:val="00C70011"/>
    <w:rsid w:val="00C70C0C"/>
    <w:rsid w:val="00C70DC1"/>
    <w:rsid w:val="00C72A55"/>
    <w:rsid w:val="00C73EB9"/>
    <w:rsid w:val="00C764A6"/>
    <w:rsid w:val="00C77FAF"/>
    <w:rsid w:val="00C80CE2"/>
    <w:rsid w:val="00C81BE4"/>
    <w:rsid w:val="00C82CE5"/>
    <w:rsid w:val="00C85951"/>
    <w:rsid w:val="00C90D65"/>
    <w:rsid w:val="00C91F21"/>
    <w:rsid w:val="00C922A9"/>
    <w:rsid w:val="00C93004"/>
    <w:rsid w:val="00C93E53"/>
    <w:rsid w:val="00C94D5D"/>
    <w:rsid w:val="00C9678D"/>
    <w:rsid w:val="00CA0437"/>
    <w:rsid w:val="00CA1744"/>
    <w:rsid w:val="00CA1896"/>
    <w:rsid w:val="00CA2771"/>
    <w:rsid w:val="00CA7DE6"/>
    <w:rsid w:val="00CA7F68"/>
    <w:rsid w:val="00CB137F"/>
    <w:rsid w:val="00CB3457"/>
    <w:rsid w:val="00CB36D4"/>
    <w:rsid w:val="00CB4EA4"/>
    <w:rsid w:val="00CB690D"/>
    <w:rsid w:val="00CB69D9"/>
    <w:rsid w:val="00CB6D3A"/>
    <w:rsid w:val="00CC1E5E"/>
    <w:rsid w:val="00CC33C1"/>
    <w:rsid w:val="00CD06FD"/>
    <w:rsid w:val="00CD30F5"/>
    <w:rsid w:val="00CD3649"/>
    <w:rsid w:val="00CD57C1"/>
    <w:rsid w:val="00CD6C5B"/>
    <w:rsid w:val="00CD6C77"/>
    <w:rsid w:val="00CE0CA8"/>
    <w:rsid w:val="00CE1B14"/>
    <w:rsid w:val="00CE3DD4"/>
    <w:rsid w:val="00CE3E3A"/>
    <w:rsid w:val="00CE4BCA"/>
    <w:rsid w:val="00CE58EC"/>
    <w:rsid w:val="00CE665F"/>
    <w:rsid w:val="00CE6B0B"/>
    <w:rsid w:val="00CE6B9D"/>
    <w:rsid w:val="00CE7E3F"/>
    <w:rsid w:val="00CF2AFC"/>
    <w:rsid w:val="00CF31E2"/>
    <w:rsid w:val="00CF33F7"/>
    <w:rsid w:val="00CF3B4E"/>
    <w:rsid w:val="00CF5C56"/>
    <w:rsid w:val="00CF64CF"/>
    <w:rsid w:val="00CF6A9B"/>
    <w:rsid w:val="00CF72FD"/>
    <w:rsid w:val="00D00F1E"/>
    <w:rsid w:val="00D02209"/>
    <w:rsid w:val="00D0361F"/>
    <w:rsid w:val="00D04600"/>
    <w:rsid w:val="00D04A9D"/>
    <w:rsid w:val="00D04D1C"/>
    <w:rsid w:val="00D06B7A"/>
    <w:rsid w:val="00D07BB9"/>
    <w:rsid w:val="00D10091"/>
    <w:rsid w:val="00D11B77"/>
    <w:rsid w:val="00D12132"/>
    <w:rsid w:val="00D142E9"/>
    <w:rsid w:val="00D16CAD"/>
    <w:rsid w:val="00D17E9C"/>
    <w:rsid w:val="00D20D55"/>
    <w:rsid w:val="00D22F94"/>
    <w:rsid w:val="00D237F9"/>
    <w:rsid w:val="00D25FF5"/>
    <w:rsid w:val="00D26F27"/>
    <w:rsid w:val="00D27BEB"/>
    <w:rsid w:val="00D3093E"/>
    <w:rsid w:val="00D320E0"/>
    <w:rsid w:val="00D335DB"/>
    <w:rsid w:val="00D35147"/>
    <w:rsid w:val="00D35164"/>
    <w:rsid w:val="00D35CC0"/>
    <w:rsid w:val="00D35DC9"/>
    <w:rsid w:val="00D35E6F"/>
    <w:rsid w:val="00D4019E"/>
    <w:rsid w:val="00D40260"/>
    <w:rsid w:val="00D40D64"/>
    <w:rsid w:val="00D416F2"/>
    <w:rsid w:val="00D435C6"/>
    <w:rsid w:val="00D45C30"/>
    <w:rsid w:val="00D46177"/>
    <w:rsid w:val="00D502AF"/>
    <w:rsid w:val="00D50BF3"/>
    <w:rsid w:val="00D514A4"/>
    <w:rsid w:val="00D51D76"/>
    <w:rsid w:val="00D557AC"/>
    <w:rsid w:val="00D55AAA"/>
    <w:rsid w:val="00D56D25"/>
    <w:rsid w:val="00D61571"/>
    <w:rsid w:val="00D6651C"/>
    <w:rsid w:val="00D66694"/>
    <w:rsid w:val="00D70206"/>
    <w:rsid w:val="00D725DF"/>
    <w:rsid w:val="00D72625"/>
    <w:rsid w:val="00D72AE4"/>
    <w:rsid w:val="00D72C11"/>
    <w:rsid w:val="00D74A42"/>
    <w:rsid w:val="00D76205"/>
    <w:rsid w:val="00D7700C"/>
    <w:rsid w:val="00D77DD1"/>
    <w:rsid w:val="00D80D2F"/>
    <w:rsid w:val="00D80DC1"/>
    <w:rsid w:val="00D81408"/>
    <w:rsid w:val="00D81448"/>
    <w:rsid w:val="00D81687"/>
    <w:rsid w:val="00D81D38"/>
    <w:rsid w:val="00D82D31"/>
    <w:rsid w:val="00D8330F"/>
    <w:rsid w:val="00D84038"/>
    <w:rsid w:val="00D848D2"/>
    <w:rsid w:val="00D918D6"/>
    <w:rsid w:val="00D92799"/>
    <w:rsid w:val="00D945B6"/>
    <w:rsid w:val="00D94EBC"/>
    <w:rsid w:val="00D9522A"/>
    <w:rsid w:val="00D97396"/>
    <w:rsid w:val="00DA1FF5"/>
    <w:rsid w:val="00DA485C"/>
    <w:rsid w:val="00DA5EFD"/>
    <w:rsid w:val="00DB26B4"/>
    <w:rsid w:val="00DB4012"/>
    <w:rsid w:val="00DB4619"/>
    <w:rsid w:val="00DB4916"/>
    <w:rsid w:val="00DB4C2E"/>
    <w:rsid w:val="00DB4FB2"/>
    <w:rsid w:val="00DB543F"/>
    <w:rsid w:val="00DB6D3F"/>
    <w:rsid w:val="00DB7F11"/>
    <w:rsid w:val="00DC15FD"/>
    <w:rsid w:val="00DC225E"/>
    <w:rsid w:val="00DC26E8"/>
    <w:rsid w:val="00DC2E7F"/>
    <w:rsid w:val="00DC49C1"/>
    <w:rsid w:val="00DD03BB"/>
    <w:rsid w:val="00DD14A8"/>
    <w:rsid w:val="00DD223F"/>
    <w:rsid w:val="00DD23DF"/>
    <w:rsid w:val="00DD3537"/>
    <w:rsid w:val="00DD363D"/>
    <w:rsid w:val="00DD3ED7"/>
    <w:rsid w:val="00DD3F1B"/>
    <w:rsid w:val="00DD4065"/>
    <w:rsid w:val="00DD4993"/>
    <w:rsid w:val="00DD59FA"/>
    <w:rsid w:val="00DD6929"/>
    <w:rsid w:val="00DD69A0"/>
    <w:rsid w:val="00DD7663"/>
    <w:rsid w:val="00DD7983"/>
    <w:rsid w:val="00DE0AE9"/>
    <w:rsid w:val="00DE0D28"/>
    <w:rsid w:val="00DE109F"/>
    <w:rsid w:val="00DE10A8"/>
    <w:rsid w:val="00DE1302"/>
    <w:rsid w:val="00DE1534"/>
    <w:rsid w:val="00DE2201"/>
    <w:rsid w:val="00DE28D7"/>
    <w:rsid w:val="00DE3332"/>
    <w:rsid w:val="00DE4AFB"/>
    <w:rsid w:val="00DE5FB8"/>
    <w:rsid w:val="00DE6689"/>
    <w:rsid w:val="00DE6AA7"/>
    <w:rsid w:val="00DE6B0A"/>
    <w:rsid w:val="00DE759F"/>
    <w:rsid w:val="00DF52E3"/>
    <w:rsid w:val="00DF5F4C"/>
    <w:rsid w:val="00DF7E32"/>
    <w:rsid w:val="00E01395"/>
    <w:rsid w:val="00E03208"/>
    <w:rsid w:val="00E0386A"/>
    <w:rsid w:val="00E05035"/>
    <w:rsid w:val="00E0660A"/>
    <w:rsid w:val="00E106FD"/>
    <w:rsid w:val="00E107E8"/>
    <w:rsid w:val="00E12A9F"/>
    <w:rsid w:val="00E12EE6"/>
    <w:rsid w:val="00E13280"/>
    <w:rsid w:val="00E13A9D"/>
    <w:rsid w:val="00E147B2"/>
    <w:rsid w:val="00E1645D"/>
    <w:rsid w:val="00E1797F"/>
    <w:rsid w:val="00E20974"/>
    <w:rsid w:val="00E210F4"/>
    <w:rsid w:val="00E21569"/>
    <w:rsid w:val="00E2191F"/>
    <w:rsid w:val="00E24095"/>
    <w:rsid w:val="00E240AD"/>
    <w:rsid w:val="00E24AA5"/>
    <w:rsid w:val="00E24DA1"/>
    <w:rsid w:val="00E25A89"/>
    <w:rsid w:val="00E25E8E"/>
    <w:rsid w:val="00E26072"/>
    <w:rsid w:val="00E2738C"/>
    <w:rsid w:val="00E31553"/>
    <w:rsid w:val="00E315B9"/>
    <w:rsid w:val="00E34464"/>
    <w:rsid w:val="00E37173"/>
    <w:rsid w:val="00E41270"/>
    <w:rsid w:val="00E43FE8"/>
    <w:rsid w:val="00E447F3"/>
    <w:rsid w:val="00E467A3"/>
    <w:rsid w:val="00E501BC"/>
    <w:rsid w:val="00E50F1E"/>
    <w:rsid w:val="00E512FD"/>
    <w:rsid w:val="00E53095"/>
    <w:rsid w:val="00E55B1C"/>
    <w:rsid w:val="00E55D78"/>
    <w:rsid w:val="00E561A4"/>
    <w:rsid w:val="00E565B8"/>
    <w:rsid w:val="00E568D9"/>
    <w:rsid w:val="00E604EB"/>
    <w:rsid w:val="00E6137F"/>
    <w:rsid w:val="00E62909"/>
    <w:rsid w:val="00E64EFC"/>
    <w:rsid w:val="00E65B79"/>
    <w:rsid w:val="00E666E9"/>
    <w:rsid w:val="00E677B8"/>
    <w:rsid w:val="00E70286"/>
    <w:rsid w:val="00E70BD8"/>
    <w:rsid w:val="00E72583"/>
    <w:rsid w:val="00E73003"/>
    <w:rsid w:val="00E7344E"/>
    <w:rsid w:val="00E73C80"/>
    <w:rsid w:val="00E7461F"/>
    <w:rsid w:val="00E74E70"/>
    <w:rsid w:val="00E757F4"/>
    <w:rsid w:val="00E75F14"/>
    <w:rsid w:val="00E7650C"/>
    <w:rsid w:val="00E777EF"/>
    <w:rsid w:val="00E80053"/>
    <w:rsid w:val="00E80165"/>
    <w:rsid w:val="00E806C0"/>
    <w:rsid w:val="00E80969"/>
    <w:rsid w:val="00E81CB1"/>
    <w:rsid w:val="00E83431"/>
    <w:rsid w:val="00E83A4D"/>
    <w:rsid w:val="00E84A59"/>
    <w:rsid w:val="00E84C1E"/>
    <w:rsid w:val="00E90493"/>
    <w:rsid w:val="00E9219E"/>
    <w:rsid w:val="00E9284D"/>
    <w:rsid w:val="00E92E14"/>
    <w:rsid w:val="00E9328E"/>
    <w:rsid w:val="00E93CAC"/>
    <w:rsid w:val="00E93D7C"/>
    <w:rsid w:val="00E94BDF"/>
    <w:rsid w:val="00E95A92"/>
    <w:rsid w:val="00E96033"/>
    <w:rsid w:val="00E96111"/>
    <w:rsid w:val="00E96FB8"/>
    <w:rsid w:val="00EA1402"/>
    <w:rsid w:val="00EA147A"/>
    <w:rsid w:val="00EA28E4"/>
    <w:rsid w:val="00EA33C1"/>
    <w:rsid w:val="00EA345F"/>
    <w:rsid w:val="00EA77FA"/>
    <w:rsid w:val="00EB0ABC"/>
    <w:rsid w:val="00EB2785"/>
    <w:rsid w:val="00EB2FDB"/>
    <w:rsid w:val="00EB35DC"/>
    <w:rsid w:val="00EB3861"/>
    <w:rsid w:val="00EB3A51"/>
    <w:rsid w:val="00EB4092"/>
    <w:rsid w:val="00EB5D26"/>
    <w:rsid w:val="00EB62F7"/>
    <w:rsid w:val="00EC058E"/>
    <w:rsid w:val="00EC351B"/>
    <w:rsid w:val="00EC4458"/>
    <w:rsid w:val="00EC603A"/>
    <w:rsid w:val="00EC6CA0"/>
    <w:rsid w:val="00EC782E"/>
    <w:rsid w:val="00ED0F12"/>
    <w:rsid w:val="00ED15C5"/>
    <w:rsid w:val="00ED473F"/>
    <w:rsid w:val="00ED6C81"/>
    <w:rsid w:val="00EE03F2"/>
    <w:rsid w:val="00EE04E9"/>
    <w:rsid w:val="00EE0FC9"/>
    <w:rsid w:val="00EE3267"/>
    <w:rsid w:val="00EE42F1"/>
    <w:rsid w:val="00EE53E7"/>
    <w:rsid w:val="00EE5791"/>
    <w:rsid w:val="00EE63C5"/>
    <w:rsid w:val="00EE7278"/>
    <w:rsid w:val="00EE7658"/>
    <w:rsid w:val="00EF25B3"/>
    <w:rsid w:val="00EF301D"/>
    <w:rsid w:val="00EF4CF3"/>
    <w:rsid w:val="00EF6A1E"/>
    <w:rsid w:val="00F00945"/>
    <w:rsid w:val="00F00C1F"/>
    <w:rsid w:val="00F00CE5"/>
    <w:rsid w:val="00F031FB"/>
    <w:rsid w:val="00F03545"/>
    <w:rsid w:val="00F056E8"/>
    <w:rsid w:val="00F065DD"/>
    <w:rsid w:val="00F0674A"/>
    <w:rsid w:val="00F06E56"/>
    <w:rsid w:val="00F06EB9"/>
    <w:rsid w:val="00F0757B"/>
    <w:rsid w:val="00F07FB3"/>
    <w:rsid w:val="00F10614"/>
    <w:rsid w:val="00F1120A"/>
    <w:rsid w:val="00F115AD"/>
    <w:rsid w:val="00F12625"/>
    <w:rsid w:val="00F149E1"/>
    <w:rsid w:val="00F1609B"/>
    <w:rsid w:val="00F16217"/>
    <w:rsid w:val="00F17444"/>
    <w:rsid w:val="00F1763B"/>
    <w:rsid w:val="00F202D0"/>
    <w:rsid w:val="00F207B5"/>
    <w:rsid w:val="00F26082"/>
    <w:rsid w:val="00F2693D"/>
    <w:rsid w:val="00F27C1E"/>
    <w:rsid w:val="00F306A0"/>
    <w:rsid w:val="00F3261F"/>
    <w:rsid w:val="00F327BB"/>
    <w:rsid w:val="00F32CDD"/>
    <w:rsid w:val="00F33516"/>
    <w:rsid w:val="00F342EC"/>
    <w:rsid w:val="00F36CF2"/>
    <w:rsid w:val="00F4036A"/>
    <w:rsid w:val="00F40CA6"/>
    <w:rsid w:val="00F42BDA"/>
    <w:rsid w:val="00F43E42"/>
    <w:rsid w:val="00F45F2F"/>
    <w:rsid w:val="00F47491"/>
    <w:rsid w:val="00F50145"/>
    <w:rsid w:val="00F50665"/>
    <w:rsid w:val="00F5093D"/>
    <w:rsid w:val="00F52BAD"/>
    <w:rsid w:val="00F552E3"/>
    <w:rsid w:val="00F55687"/>
    <w:rsid w:val="00F55AD6"/>
    <w:rsid w:val="00F56560"/>
    <w:rsid w:val="00F6072C"/>
    <w:rsid w:val="00F63D71"/>
    <w:rsid w:val="00F658C5"/>
    <w:rsid w:val="00F6608E"/>
    <w:rsid w:val="00F677DA"/>
    <w:rsid w:val="00F7039F"/>
    <w:rsid w:val="00F7244E"/>
    <w:rsid w:val="00F7322E"/>
    <w:rsid w:val="00F74B00"/>
    <w:rsid w:val="00F74E05"/>
    <w:rsid w:val="00F8220D"/>
    <w:rsid w:val="00F82DC3"/>
    <w:rsid w:val="00F83688"/>
    <w:rsid w:val="00F83FAA"/>
    <w:rsid w:val="00F85152"/>
    <w:rsid w:val="00F86260"/>
    <w:rsid w:val="00F910D1"/>
    <w:rsid w:val="00F9164B"/>
    <w:rsid w:val="00F923F5"/>
    <w:rsid w:val="00F92588"/>
    <w:rsid w:val="00F93394"/>
    <w:rsid w:val="00F94356"/>
    <w:rsid w:val="00F956B9"/>
    <w:rsid w:val="00F956D0"/>
    <w:rsid w:val="00F97701"/>
    <w:rsid w:val="00F97B70"/>
    <w:rsid w:val="00F97E0C"/>
    <w:rsid w:val="00FA17A4"/>
    <w:rsid w:val="00FA4246"/>
    <w:rsid w:val="00FA4DE8"/>
    <w:rsid w:val="00FA4E9A"/>
    <w:rsid w:val="00FA61BA"/>
    <w:rsid w:val="00FB0686"/>
    <w:rsid w:val="00FB0CEC"/>
    <w:rsid w:val="00FB118C"/>
    <w:rsid w:val="00FB2987"/>
    <w:rsid w:val="00FB57F2"/>
    <w:rsid w:val="00FB5C8E"/>
    <w:rsid w:val="00FB6881"/>
    <w:rsid w:val="00FB7E67"/>
    <w:rsid w:val="00FC101D"/>
    <w:rsid w:val="00FC240F"/>
    <w:rsid w:val="00FC2825"/>
    <w:rsid w:val="00FC2CFD"/>
    <w:rsid w:val="00FC4C0F"/>
    <w:rsid w:val="00FC5268"/>
    <w:rsid w:val="00FC5B2E"/>
    <w:rsid w:val="00FC6CF6"/>
    <w:rsid w:val="00FC7731"/>
    <w:rsid w:val="00FC7D8C"/>
    <w:rsid w:val="00FD0447"/>
    <w:rsid w:val="00FD1F70"/>
    <w:rsid w:val="00FD22FC"/>
    <w:rsid w:val="00FD6FD9"/>
    <w:rsid w:val="00FD734E"/>
    <w:rsid w:val="00FE29DB"/>
    <w:rsid w:val="00FE33F3"/>
    <w:rsid w:val="00FE5D65"/>
    <w:rsid w:val="00FE6A62"/>
    <w:rsid w:val="00FF167A"/>
    <w:rsid w:val="00FF48AE"/>
    <w:rsid w:val="00FF52E3"/>
    <w:rsid w:val="00FF54AB"/>
    <w:rsid w:val="00FF57D1"/>
    <w:rsid w:val="00FF686A"/>
    <w:rsid w:val="00FF7B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57D1"/>
  </w:style>
  <w:style w:type="paragraph" w:styleId="1">
    <w:name w:val="heading 1"/>
    <w:basedOn w:val="a"/>
    <w:next w:val="a"/>
    <w:link w:val="10"/>
    <w:uiPriority w:val="99"/>
    <w:qFormat/>
    <w:rsid w:val="00E604EB"/>
    <w:pPr>
      <w:widowControl w:val="0"/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Arial" w:eastAsiaTheme="minorEastAsia" w:hAnsi="Arial" w:cs="Arial"/>
      <w:b/>
      <w:bCs/>
      <w:color w:val="26282F"/>
      <w:sz w:val="24"/>
      <w:szCs w:val="24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E5D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rsid w:val="00E9219E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E9219E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E9219E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Cell">
    <w:name w:val="ConsPlusCell"/>
    <w:uiPriority w:val="99"/>
    <w:rsid w:val="00E9219E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DocList">
    <w:name w:val="ConsPlusDocList"/>
    <w:rsid w:val="00E9219E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E9219E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customStyle="1" w:styleId="ConsPlusJurTerm">
    <w:name w:val="ConsPlusJurTerm"/>
    <w:rsid w:val="00E9219E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6"/>
      <w:szCs w:val="20"/>
      <w:lang w:eastAsia="ru-RU"/>
    </w:rPr>
  </w:style>
  <w:style w:type="paragraph" w:customStyle="1" w:styleId="ConsPlusTextList">
    <w:name w:val="ConsPlusTextList"/>
    <w:rsid w:val="00E9219E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a3">
    <w:name w:val="Гипертекстовая ссылка"/>
    <w:basedOn w:val="a0"/>
    <w:uiPriority w:val="99"/>
    <w:rsid w:val="00E604EB"/>
    <w:rPr>
      <w:b/>
      <w:bCs/>
      <w:color w:val="106BBE"/>
    </w:rPr>
  </w:style>
  <w:style w:type="character" w:customStyle="1" w:styleId="10">
    <w:name w:val="Заголовок 1 Знак"/>
    <w:basedOn w:val="a0"/>
    <w:link w:val="1"/>
    <w:uiPriority w:val="99"/>
    <w:rsid w:val="00E604EB"/>
    <w:rPr>
      <w:rFonts w:ascii="Arial" w:eastAsiaTheme="minorEastAsia" w:hAnsi="Arial" w:cs="Arial"/>
      <w:b/>
      <w:bCs/>
      <w:color w:val="26282F"/>
      <w:sz w:val="24"/>
      <w:szCs w:val="24"/>
      <w:lang w:eastAsia="ru-RU"/>
    </w:rPr>
  </w:style>
  <w:style w:type="paragraph" w:customStyle="1" w:styleId="a4">
    <w:name w:val="Нормальный (таблица)"/>
    <w:basedOn w:val="a"/>
    <w:next w:val="a"/>
    <w:uiPriority w:val="99"/>
    <w:rsid w:val="00E604E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sz w:val="24"/>
      <w:szCs w:val="24"/>
      <w:lang w:eastAsia="ru-RU"/>
    </w:rPr>
  </w:style>
  <w:style w:type="paragraph" w:customStyle="1" w:styleId="headertext">
    <w:name w:val="headertext"/>
    <w:basedOn w:val="a"/>
    <w:rsid w:val="008C6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ormattext">
    <w:name w:val="formattext"/>
    <w:basedOn w:val="a"/>
    <w:rsid w:val="008C6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unhideWhenUsed/>
    <w:rsid w:val="008C6C56"/>
    <w:rPr>
      <w:color w:val="0000FF"/>
      <w:u w:val="single"/>
    </w:rPr>
  </w:style>
  <w:style w:type="paragraph" w:customStyle="1" w:styleId="pboth">
    <w:name w:val="pboth"/>
    <w:basedOn w:val="a"/>
    <w:rsid w:val="00F97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Прижатый влево"/>
    <w:basedOn w:val="a"/>
    <w:next w:val="a"/>
    <w:uiPriority w:val="99"/>
    <w:rsid w:val="00BF72E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  <w:lang w:eastAsia="ru-RU"/>
    </w:rPr>
  </w:style>
  <w:style w:type="table" w:styleId="a7">
    <w:name w:val="Table Grid"/>
    <w:basedOn w:val="a1"/>
    <w:uiPriority w:val="59"/>
    <w:rsid w:val="00F70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nsPlusNormal0">
    <w:name w:val="ConsPlusNormal Знак"/>
    <w:basedOn w:val="a0"/>
    <w:link w:val="ConsPlusNormal"/>
    <w:locked/>
    <w:rsid w:val="00795AAC"/>
    <w:rPr>
      <w:rFonts w:ascii="Calibri" w:eastAsia="Times New Roman" w:hAnsi="Calibri" w:cs="Calibri"/>
      <w:szCs w:val="20"/>
      <w:lang w:eastAsia="ru-RU"/>
    </w:rPr>
  </w:style>
  <w:style w:type="paragraph" w:styleId="a8">
    <w:name w:val="No Spacing"/>
    <w:link w:val="a9"/>
    <w:uiPriority w:val="1"/>
    <w:qFormat/>
    <w:rsid w:val="00706209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link w:val="a8"/>
    <w:uiPriority w:val="1"/>
    <w:locked/>
    <w:rsid w:val="00706209"/>
    <w:rPr>
      <w:rFonts w:eastAsiaTheme="minorEastAsia"/>
      <w:lang w:eastAsia="ru-RU"/>
    </w:rPr>
  </w:style>
  <w:style w:type="character" w:customStyle="1" w:styleId="apple-converted-space">
    <w:name w:val="apple-converted-space"/>
    <w:basedOn w:val="a0"/>
    <w:rsid w:val="00706209"/>
    <w:rPr>
      <w:rFonts w:cs="Times New Roman"/>
    </w:rPr>
  </w:style>
  <w:style w:type="paragraph" w:customStyle="1" w:styleId="4">
    <w:name w:val="Без интервала4"/>
    <w:rsid w:val="00706209"/>
    <w:pPr>
      <w:spacing w:after="0" w:line="240" w:lineRule="auto"/>
    </w:pPr>
    <w:rPr>
      <w:rFonts w:ascii="Calibri" w:eastAsiaTheme="minorEastAsia" w:hAnsi="Calibri" w:cs="Calibri"/>
      <w:lang w:eastAsia="ru-RU"/>
    </w:rPr>
  </w:style>
  <w:style w:type="paragraph" w:customStyle="1" w:styleId="Iauiue">
    <w:name w:val="Iau?iue"/>
    <w:rsid w:val="00315D19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ru-RU"/>
    </w:rPr>
  </w:style>
  <w:style w:type="character" w:customStyle="1" w:styleId="c0">
    <w:name w:val="c0"/>
    <w:basedOn w:val="a0"/>
    <w:rsid w:val="00315D19"/>
    <w:rPr>
      <w:rFonts w:cs="Times New Roman"/>
    </w:rPr>
  </w:style>
  <w:style w:type="character" w:customStyle="1" w:styleId="c0c7">
    <w:name w:val="c0 c7"/>
    <w:basedOn w:val="a0"/>
    <w:rsid w:val="00315D19"/>
    <w:rPr>
      <w:rFonts w:cs="Times New Roman"/>
    </w:rPr>
  </w:style>
  <w:style w:type="paragraph" w:styleId="aa">
    <w:name w:val="Balloon Text"/>
    <w:basedOn w:val="a"/>
    <w:link w:val="ab"/>
    <w:uiPriority w:val="99"/>
    <w:semiHidden/>
    <w:unhideWhenUsed/>
    <w:rsid w:val="00315D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15D19"/>
    <w:rPr>
      <w:rFonts w:ascii="Tahoma" w:hAnsi="Tahoma" w:cs="Tahoma"/>
      <w:sz w:val="16"/>
      <w:szCs w:val="16"/>
    </w:rPr>
  </w:style>
  <w:style w:type="character" w:customStyle="1" w:styleId="12pt">
    <w:name w:val="Основной текст + 12 pt;Не полужирный"/>
    <w:basedOn w:val="a0"/>
    <w:rsid w:val="0056473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ru-RU"/>
    </w:rPr>
  </w:style>
  <w:style w:type="paragraph" w:styleId="ac">
    <w:name w:val="List Paragraph"/>
    <w:basedOn w:val="a"/>
    <w:uiPriority w:val="34"/>
    <w:qFormat/>
    <w:rsid w:val="00A17C73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ru-RU"/>
    </w:rPr>
  </w:style>
  <w:style w:type="paragraph" w:styleId="ad">
    <w:name w:val="header"/>
    <w:basedOn w:val="a"/>
    <w:link w:val="ae"/>
    <w:uiPriority w:val="99"/>
    <w:semiHidden/>
    <w:unhideWhenUsed/>
    <w:rsid w:val="008301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8301D5"/>
  </w:style>
  <w:style w:type="paragraph" w:styleId="af">
    <w:name w:val="footer"/>
    <w:basedOn w:val="a"/>
    <w:link w:val="af0"/>
    <w:uiPriority w:val="99"/>
    <w:unhideWhenUsed/>
    <w:rsid w:val="008301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8301D5"/>
  </w:style>
  <w:style w:type="character" w:customStyle="1" w:styleId="8">
    <w:name w:val="Основной текст (8)_"/>
    <w:basedOn w:val="a0"/>
    <w:link w:val="80"/>
    <w:rsid w:val="00C43A6D"/>
    <w:rPr>
      <w:rFonts w:ascii="Times New Roman" w:eastAsia="Times New Roman" w:hAnsi="Times New Roman" w:cs="Times New Roman"/>
      <w:sz w:val="16"/>
      <w:szCs w:val="16"/>
      <w:shd w:val="clear" w:color="auto" w:fill="FFFFFF"/>
    </w:rPr>
  </w:style>
  <w:style w:type="paragraph" w:customStyle="1" w:styleId="80">
    <w:name w:val="Основной текст (8)"/>
    <w:basedOn w:val="a"/>
    <w:link w:val="8"/>
    <w:rsid w:val="00C43A6D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8pt">
    <w:name w:val="Основной текст + 8 pt;Полужирный"/>
    <w:basedOn w:val="a0"/>
    <w:rsid w:val="00DE333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/>
    </w:rPr>
  </w:style>
  <w:style w:type="character" w:customStyle="1" w:styleId="af1">
    <w:name w:val="Основной текст_"/>
    <w:basedOn w:val="a0"/>
    <w:link w:val="40"/>
    <w:rsid w:val="00DE3332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75pt0pt">
    <w:name w:val="Основной текст + 7;5 pt;Интервал 0 pt"/>
    <w:basedOn w:val="af1"/>
    <w:rsid w:val="00DE3332"/>
    <w:rPr>
      <w:color w:val="000000"/>
      <w:spacing w:val="9"/>
      <w:w w:val="100"/>
      <w:position w:val="0"/>
      <w:sz w:val="15"/>
      <w:szCs w:val="15"/>
      <w:lang w:val="ru-RU"/>
    </w:rPr>
  </w:style>
  <w:style w:type="paragraph" w:customStyle="1" w:styleId="40">
    <w:name w:val="Основной текст4"/>
    <w:basedOn w:val="a"/>
    <w:link w:val="af1"/>
    <w:rsid w:val="00DE3332"/>
    <w:pPr>
      <w:widowControl w:val="0"/>
      <w:shd w:val="clear" w:color="auto" w:fill="FFFFFF"/>
      <w:spacing w:before="240" w:after="0" w:line="269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21">
    <w:name w:val="Основной текст (2)_"/>
    <w:basedOn w:val="a0"/>
    <w:link w:val="210"/>
    <w:rsid w:val="00BD675B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10">
    <w:name w:val="Основной текст (2)1"/>
    <w:basedOn w:val="a"/>
    <w:link w:val="21"/>
    <w:rsid w:val="00BD675B"/>
    <w:pPr>
      <w:widowControl w:val="0"/>
      <w:shd w:val="clear" w:color="auto" w:fill="FFFFFF"/>
      <w:spacing w:before="240" w:after="0" w:line="269" w:lineRule="exact"/>
      <w:jc w:val="both"/>
    </w:pPr>
    <w:rPr>
      <w:rFonts w:ascii="Times New Roman" w:eastAsia="Times New Roman" w:hAnsi="Times New Roman" w:cs="Times New Roman"/>
    </w:rPr>
  </w:style>
  <w:style w:type="paragraph" w:customStyle="1" w:styleId="p2">
    <w:name w:val="p2"/>
    <w:basedOn w:val="a"/>
    <w:rsid w:val="00605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Normal (Web)"/>
    <w:basedOn w:val="a"/>
    <w:uiPriority w:val="99"/>
    <w:semiHidden/>
    <w:unhideWhenUsed/>
    <w:rsid w:val="003150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3">
    <w:name w:val="footnote reference"/>
    <w:basedOn w:val="a0"/>
    <w:uiPriority w:val="99"/>
    <w:semiHidden/>
    <w:unhideWhenUsed/>
    <w:rsid w:val="000250DD"/>
  </w:style>
  <w:style w:type="paragraph" w:customStyle="1" w:styleId="FirstParagraph">
    <w:name w:val="First Paragraph"/>
    <w:basedOn w:val="af4"/>
    <w:next w:val="af4"/>
    <w:qFormat/>
    <w:rsid w:val="0033569F"/>
    <w:pPr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f4">
    <w:name w:val="Body Text"/>
    <w:basedOn w:val="a"/>
    <w:link w:val="af5"/>
    <w:uiPriority w:val="99"/>
    <w:semiHidden/>
    <w:unhideWhenUsed/>
    <w:rsid w:val="0033569F"/>
    <w:pPr>
      <w:spacing w:after="120"/>
    </w:pPr>
  </w:style>
  <w:style w:type="character" w:customStyle="1" w:styleId="af5">
    <w:name w:val="Основной текст Знак"/>
    <w:basedOn w:val="a0"/>
    <w:link w:val="af4"/>
    <w:uiPriority w:val="99"/>
    <w:semiHidden/>
    <w:rsid w:val="0033569F"/>
  </w:style>
  <w:style w:type="character" w:customStyle="1" w:styleId="20">
    <w:name w:val="Заголовок 2 Знак"/>
    <w:basedOn w:val="a0"/>
    <w:link w:val="2"/>
    <w:uiPriority w:val="9"/>
    <w:semiHidden/>
    <w:rsid w:val="00FE5D6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extended-textshort">
    <w:name w:val="extended-text__short"/>
    <w:basedOn w:val="a0"/>
    <w:rsid w:val="00FE5D65"/>
  </w:style>
  <w:style w:type="character" w:customStyle="1" w:styleId="link">
    <w:name w:val="link"/>
    <w:basedOn w:val="a0"/>
    <w:rsid w:val="00FE5D65"/>
  </w:style>
  <w:style w:type="paragraph" w:customStyle="1" w:styleId="s3">
    <w:name w:val="s_3"/>
    <w:basedOn w:val="a"/>
    <w:rsid w:val="007C2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1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4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7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94244">
                  <w:marLeft w:val="0"/>
                  <w:marRight w:val="0"/>
                  <w:marTop w:val="2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00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4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858528">
                  <w:marLeft w:val="0"/>
                  <w:marRight w:val="0"/>
                  <w:marTop w:val="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388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73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722C114B5287597D9FCBE4487A18BDE9DD5003286BAA426DA5C5BF8FF332A3D26EA76DADBDDAC4E133350FFCC781537FBF26434B20FC48EC47w5M" TargetMode="External"/><Relationship Id="rId13" Type="http://schemas.openxmlformats.org/officeDocument/2006/relationships/hyperlink" Target="consultantplus://offline/ref=722C114B5287597D9FCBE4487A18BDE9DD5003286BAA426DA5C5BF8FF332A3D26EA76DADBDDAC4E133350FFCC781537FBF26434B20FC48EC47w5M" TargetMode="External"/><Relationship Id="rId18" Type="http://schemas.openxmlformats.org/officeDocument/2006/relationships/image" Target="media/image1.w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consultantplus://offline/ref=722C114B5287597D9FCBE4487A18BDE9DD5003286BAA426DA5C5BF8FF332A3D26EA76DADBDDAC4E133350FFCC781537FBF26434B20FC48EC47w5M" TargetMode="External"/><Relationship Id="rId17" Type="http://schemas.openxmlformats.org/officeDocument/2006/relationships/hyperlink" Target="consultantplus://offline/ref=722C114B5287597D9FCBE4487A18BDE9DD530B2F65A6426DA5C5BF8FF332A3D27CA735A1BCD9DAE1382059AD814Dw4M" TargetMode="External"/><Relationship Id="rId2" Type="http://schemas.openxmlformats.org/officeDocument/2006/relationships/numbering" Target="numbering.xml"/><Relationship Id="rId16" Type="http://schemas.openxmlformats.org/officeDocument/2006/relationships/hyperlink" Target="consultantplus://offline/ref=722C114B5287597D9FCBE4487A18BDE9DD540D2E6DA1426DA5C5BF8FF332A3D27CA735A1BCD9DAE1382059AD814Dw4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consultantplus://offline/ref=722C114B5287597D9FCBE4487A18BDE9DD5003286BAA426DA5C5BF8FF332A3D26EA76DADBDDAC4E133350FFCC781537FBF26434B20FC48EC47w5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consultantplus://offline/ref=C98FB72AB2CCEF7F33BE7A3DFB0D28EB69B295790BE214A30504F138e7MBJ" TargetMode="External"/><Relationship Id="rId10" Type="http://schemas.openxmlformats.org/officeDocument/2006/relationships/hyperlink" Target="consultantplus://offline/ref=722C114B5287597D9FCBE4487A18BDE9DD54092D6AA0426DA5C5BF8FF332A3D26EA76DADBDDAC4E33E350FFCC781537FBF26434B20FC48EC47w5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722C114B5287597D9FCBE4487A18BDE9DD5003286BAA426DA5C5BF8FF332A3D26EA76DADBDDAC4E133350FFCC781537FBF26434B20FC48EC47w5M" TargetMode="External"/><Relationship Id="rId14" Type="http://schemas.openxmlformats.org/officeDocument/2006/relationships/hyperlink" Target="consultantplus://offline/ref=722C114B5287597D9FCBE4487A18BDE9DD54092D6AA0426DA5C5BF8FF332A3D26EA76DADBDDAC4E33E350FFCC781537FBF26434B20FC48EC47w5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85433-9841-4E0E-BC12-6673A9CDA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9</TotalTime>
  <Pages>52</Pages>
  <Words>17517</Words>
  <Characters>99849</Characters>
  <Application>Microsoft Office Word</Application>
  <DocSecurity>0</DocSecurity>
  <Lines>832</Lines>
  <Paragraphs>2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32</CharactersWithSpaces>
  <SharedDoc>false</SharedDoc>
  <HLinks>
    <vt:vector size="42" baseType="variant">
      <vt:variant>
        <vt:i4>6553727</vt:i4>
      </vt:variant>
      <vt:variant>
        <vt:i4>18</vt:i4>
      </vt:variant>
      <vt:variant>
        <vt:i4>0</vt:i4>
      </vt:variant>
      <vt:variant>
        <vt:i4>5</vt:i4>
      </vt:variant>
      <vt:variant>
        <vt:lpwstr>http://docs.cntd.ru/document/428539237</vt:lpwstr>
      </vt:variant>
      <vt:variant>
        <vt:lpwstr/>
      </vt:variant>
      <vt:variant>
        <vt:i4>6357111</vt:i4>
      </vt:variant>
      <vt:variant>
        <vt:i4>15</vt:i4>
      </vt:variant>
      <vt:variant>
        <vt:i4>0</vt:i4>
      </vt:variant>
      <vt:variant>
        <vt:i4>5</vt:i4>
      </vt:variant>
      <vt:variant>
        <vt:lpwstr>http://docs.cntd.ru/document/412380574</vt:lpwstr>
      </vt:variant>
      <vt:variant>
        <vt:lpwstr/>
      </vt:variant>
      <vt:variant>
        <vt:i4>7209076</vt:i4>
      </vt:variant>
      <vt:variant>
        <vt:i4>12</vt:i4>
      </vt:variant>
      <vt:variant>
        <vt:i4>0</vt:i4>
      </vt:variant>
      <vt:variant>
        <vt:i4>5</vt:i4>
      </vt:variant>
      <vt:variant>
        <vt:lpwstr>http://docs.cntd.ru/document/460294865</vt:lpwstr>
      </vt:variant>
      <vt:variant>
        <vt:lpwstr/>
      </vt:variant>
      <vt:variant>
        <vt:i4>6619256</vt:i4>
      </vt:variant>
      <vt:variant>
        <vt:i4>9</vt:i4>
      </vt:variant>
      <vt:variant>
        <vt:i4>0</vt:i4>
      </vt:variant>
      <vt:variant>
        <vt:i4>5</vt:i4>
      </vt:variant>
      <vt:variant>
        <vt:lpwstr>http://docs.cntd.ru/document/460216987</vt:lpwstr>
      </vt:variant>
      <vt:variant>
        <vt:lpwstr/>
      </vt:variant>
      <vt:variant>
        <vt:i4>1507417</vt:i4>
      </vt:variant>
      <vt:variant>
        <vt:i4>6</vt:i4>
      </vt:variant>
      <vt:variant>
        <vt:i4>0</vt:i4>
      </vt:variant>
      <vt:variant>
        <vt:i4>5</vt:i4>
      </vt:variant>
      <vt:variant>
        <vt:lpwstr>consultantplus://offline/ref=C98FB72AB2CCEF7F33BE7F32F80D28EB68BD977A03E149A90D5DFD3A7Ce8M2J</vt:lpwstr>
      </vt:variant>
      <vt:variant>
        <vt:lpwstr/>
      </vt:variant>
      <vt:variant>
        <vt:i4>39328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P6402</vt:lpwstr>
      </vt:variant>
      <vt:variant>
        <vt:i4>2097211</vt:i4>
      </vt:variant>
      <vt:variant>
        <vt:i4>0</vt:i4>
      </vt:variant>
      <vt:variant>
        <vt:i4>0</vt:i4>
      </vt:variant>
      <vt:variant>
        <vt:i4>5</vt:i4>
      </vt:variant>
      <vt:variant>
        <vt:lpwstr>consultantplus://offline/ref=C98FB72AB2CCEF7F33BE7A3DFB0D28EB69B295790BE214A30504F138e7MBJ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лларионов Илья Владимирович</dc:creator>
  <cp:lastModifiedBy>Лайла</cp:lastModifiedBy>
  <cp:revision>69</cp:revision>
  <cp:lastPrinted>2020-04-27T13:08:00Z</cp:lastPrinted>
  <dcterms:created xsi:type="dcterms:W3CDTF">2020-04-21T09:08:00Z</dcterms:created>
  <dcterms:modified xsi:type="dcterms:W3CDTF">2020-04-27T13:11:00Z</dcterms:modified>
</cp:coreProperties>
</file>